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EE78" w14:textId="6F0F5848" w:rsidR="003D55AD" w:rsidRDefault="00396741" w:rsidP="002F15D8">
      <w:pPr>
        <w:pStyle w:val="Title"/>
      </w:pPr>
      <w:r>
        <w:rPr>
          <w:noProof/>
        </w:rPr>
        <mc:AlternateContent>
          <mc:Choice Requires="wps">
            <w:drawing>
              <wp:anchor distT="45720" distB="45720" distL="114300" distR="114300" simplePos="0" relativeHeight="251660288" behindDoc="0" locked="0" layoutInCell="1" allowOverlap="1" wp14:anchorId="79D1DB8B" wp14:editId="625661D9">
                <wp:simplePos x="0" y="0"/>
                <wp:positionH relativeFrom="column">
                  <wp:posOffset>3867150</wp:posOffset>
                </wp:positionH>
                <wp:positionV relativeFrom="paragraph">
                  <wp:posOffset>-609600</wp:posOffset>
                </wp:positionV>
                <wp:extent cx="2425700" cy="12858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1285875"/>
                        </a:xfrm>
                        <a:prstGeom prst="rect">
                          <a:avLst/>
                        </a:prstGeom>
                        <a:noFill/>
                        <a:ln w="9525">
                          <a:noFill/>
                          <a:miter lim="800000"/>
                          <a:headEnd/>
                          <a:tailEnd/>
                        </a:ln>
                      </wps:spPr>
                      <wps:txb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D1DB8B" id="_x0000_t202" coordsize="21600,21600" o:spt="202" path="m,l,21600r21600,l21600,xe">
                <v:stroke joinstyle="miter"/>
                <v:path gradientshapeok="t" o:connecttype="rect"/>
              </v:shapetype>
              <v:shape id="Text Box 2" o:spid="_x0000_s1026" type="#_x0000_t202" style="position:absolute;margin-left:304.5pt;margin-top:-48pt;width:191pt;height:10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" filled="f" stroked="f">
                <v:textbo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v:textbox>
              </v:shape>
            </w:pict>
          </mc:Fallback>
        </mc:AlternateContent>
      </w:r>
      <w:r w:rsidR="00CE23E4">
        <w:rPr>
          <w:noProof/>
          <w14:ligatures w14:val="standardContextual"/>
        </w:rPr>
        <w:drawing>
          <wp:anchor distT="0" distB="0" distL="114300" distR="114300" simplePos="0" relativeHeight="251658240" behindDoc="0" locked="0" layoutInCell="1" allowOverlap="1" wp14:anchorId="44163BC8" wp14:editId="6BCF00C3">
            <wp:simplePos x="0" y="0"/>
            <wp:positionH relativeFrom="margin">
              <wp:posOffset>-7960</wp:posOffset>
            </wp:positionH>
            <wp:positionV relativeFrom="paragraph">
              <wp:posOffset>-420680</wp:posOffset>
            </wp:positionV>
            <wp:extent cx="3779518" cy="1181100"/>
            <wp:effectExtent l="0" t="0" r="0" b="0"/>
            <wp:wrapNone/>
            <wp:docPr id="505541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4104" name="Picture 1"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9518" cy="1181100"/>
                    </a:xfrm>
                    <a:prstGeom prst="rect">
                      <a:avLst/>
                    </a:prstGeom>
                  </pic:spPr>
                </pic:pic>
              </a:graphicData>
            </a:graphic>
            <wp14:sizeRelH relativeFrom="margin">
              <wp14:pctWidth>0</wp14:pctWidth>
            </wp14:sizeRelH>
            <wp14:sizeRelV relativeFrom="margin">
              <wp14:pctHeight>0</wp14:pctHeight>
            </wp14:sizeRelV>
          </wp:anchor>
        </w:drawing>
      </w:r>
      <w:r w:rsidR="002F15D8">
        <w:t xml:space="preserve">  </w:t>
      </w:r>
      <w:r w:rsidR="002F15D8">
        <w:tab/>
      </w:r>
      <w:r w:rsidR="002F15D8">
        <w:tab/>
      </w:r>
      <w:r w:rsidR="002F15D8">
        <w:tab/>
      </w:r>
      <w:r w:rsidR="002F15D8">
        <w:tab/>
      </w:r>
      <w:r w:rsidR="002F15D8">
        <w:tab/>
      </w:r>
    </w:p>
    <w:p w14:paraId="65256007" w14:textId="0C74D701" w:rsidR="006D79D4" w:rsidRDefault="006D79D4" w:rsidP="006D79D4"/>
    <w:p w14:paraId="047AA754" w14:textId="77777777" w:rsidR="006D79D4" w:rsidRDefault="006D79D4" w:rsidP="006D79D4">
      <w:pPr>
        <w:spacing w:after="0"/>
      </w:pPr>
    </w:p>
    <w:p w14:paraId="3B70462F" w14:textId="4D817F35" w:rsidR="006D79D4" w:rsidRPr="006D79D4" w:rsidRDefault="006D79D4" w:rsidP="006D79D4">
      <w:r>
        <w:t>The following provides a list of scholarships available through the Parkersburg Area Community Foundation and its Regional Affiliates of Doddridge County, Ritchie County, and the Little Kanawha Area (PACF). Unless otherwise noted, students may apply for any of the following scholarships through the Foundation’s online consolidated scholarship application available on its website, www.pacfwv.com/scholarships/apply. Please note that a student is not eligible to apply for a scholarship for which they are directly related to the individual/s who established the scholarship fund with the PACF. The online scholarship application will be available in early December.</w:t>
      </w:r>
    </w:p>
    <w:p w14:paraId="27A3EFEC" w14:textId="5684A35D" w:rsidR="00E8140A" w:rsidRDefault="00E8140A" w:rsidP="008C2E0A">
      <w:pPr>
        <w:pStyle w:val="Heading1"/>
      </w:pPr>
      <w:bookmarkStart w:id="0" w:name="_Hlk146178857"/>
      <w:r w:rsidRPr="004C1A35">
        <w:t>A. Bertram and Irene J. Conaway Scholarship</w:t>
      </w:r>
    </w:p>
    <w:p w14:paraId="5738027B" w14:textId="2D719FCD" w:rsidR="00E8140A" w:rsidRDefault="00E8140A" w:rsidP="00E8140A">
      <w:pPr>
        <w:spacing w:after="0"/>
        <w:rPr>
          <w:b/>
          <w:bCs/>
        </w:rPr>
      </w:pPr>
      <w:r>
        <w:rPr>
          <w:b/>
          <w:bCs/>
        </w:rPr>
        <w:t xml:space="preserve">Type of Student: </w:t>
      </w:r>
      <w:r>
        <w:t>HS Senior</w:t>
      </w:r>
    </w:p>
    <w:p w14:paraId="1AC4090B" w14:textId="2703F6A2" w:rsidR="00E8140A" w:rsidRDefault="00E8140A" w:rsidP="00E8140A">
      <w:pPr>
        <w:spacing w:after="0"/>
      </w:pPr>
      <w:r w:rsidRPr="00F06B03">
        <w:rPr>
          <w:b/>
          <w:bCs/>
        </w:rPr>
        <w:t>HS:</w:t>
      </w:r>
      <w:r>
        <w:t xml:space="preserve"> </w:t>
      </w:r>
      <w:r w:rsidRPr="004C1A35">
        <w:t>Wood County Christian School</w:t>
      </w:r>
    </w:p>
    <w:p w14:paraId="6D9BB519" w14:textId="392A84DF" w:rsidR="00E8140A" w:rsidRDefault="00E8140A" w:rsidP="00E8140A">
      <w:pPr>
        <w:spacing w:after="0"/>
      </w:pPr>
      <w:r w:rsidRPr="00F06B03">
        <w:rPr>
          <w:b/>
          <w:bCs/>
        </w:rPr>
        <w:t>GPA:</w:t>
      </w:r>
      <w:r>
        <w:t xml:space="preserve"> 2.5 minimum</w:t>
      </w:r>
    </w:p>
    <w:p w14:paraId="097F7293" w14:textId="58E9894B" w:rsidR="00E8140A" w:rsidRDefault="00E8140A" w:rsidP="00E8140A">
      <w:pPr>
        <w:spacing w:after="0"/>
      </w:pPr>
      <w:r w:rsidRPr="00F06B03">
        <w:rPr>
          <w:b/>
          <w:bCs/>
        </w:rPr>
        <w:t>Financial Need:</w:t>
      </w:r>
      <w:r>
        <w:t xml:space="preserve"> Yes</w:t>
      </w:r>
      <w:r w:rsidR="005166E1">
        <w:t xml:space="preserve"> (primary factor)</w:t>
      </w:r>
    </w:p>
    <w:p w14:paraId="795B39DB" w14:textId="77777777" w:rsidR="00E8140A" w:rsidRDefault="00E8140A" w:rsidP="00E8140A">
      <w:pPr>
        <w:spacing w:after="0"/>
      </w:pPr>
      <w:r w:rsidRPr="00F06B03">
        <w:rPr>
          <w:b/>
          <w:bCs/>
        </w:rPr>
        <w:t>Based on:</w:t>
      </w:r>
      <w:r>
        <w:t xml:space="preserve"> Academic Achievement, Involvement in school, church, and community activities</w:t>
      </w:r>
    </w:p>
    <w:p w14:paraId="3BC77933" w14:textId="6CBBE7C2" w:rsidR="00E8140A" w:rsidRDefault="00E8140A" w:rsidP="00E8140A">
      <w:pPr>
        <w:spacing w:after="0"/>
      </w:pPr>
      <w:r w:rsidRPr="00851A15">
        <w:rPr>
          <w:b/>
          <w:bCs/>
        </w:rPr>
        <w:t>Type of Scholarship:</w:t>
      </w:r>
      <w:r>
        <w:t xml:space="preserve"> </w:t>
      </w:r>
      <w:r w:rsidR="00F57C0E">
        <w:t>Renewable</w:t>
      </w:r>
    </w:p>
    <w:p w14:paraId="20AC54A4" w14:textId="77777777" w:rsidR="00E8140A" w:rsidRPr="004C1A35" w:rsidRDefault="00E8140A" w:rsidP="008C2E0A">
      <w:pPr>
        <w:pStyle w:val="Heading1"/>
      </w:pPr>
      <w:bookmarkStart w:id="1" w:name="_Hlk189770865"/>
      <w:r w:rsidRPr="004C1A35">
        <w:t>A. F. Marple and Ethel Marple Scholarship</w:t>
      </w:r>
    </w:p>
    <w:p w14:paraId="0E37E356" w14:textId="38D85154" w:rsidR="00E8140A" w:rsidRDefault="00E8140A" w:rsidP="00E8140A">
      <w:pPr>
        <w:spacing w:after="0"/>
        <w:rPr>
          <w:b/>
          <w:bCs/>
        </w:rPr>
      </w:pPr>
      <w:r>
        <w:rPr>
          <w:b/>
          <w:bCs/>
        </w:rPr>
        <w:t xml:space="preserve">Type of Student: </w:t>
      </w:r>
      <w:r w:rsidRPr="00E930B5">
        <w:t>HS Senior</w:t>
      </w:r>
    </w:p>
    <w:p w14:paraId="1118FFDC" w14:textId="77777777" w:rsidR="00E8140A" w:rsidRDefault="00E8140A" w:rsidP="00E8140A">
      <w:pPr>
        <w:spacing w:after="0"/>
      </w:pPr>
      <w:r w:rsidRPr="00F06B03">
        <w:rPr>
          <w:b/>
          <w:bCs/>
        </w:rPr>
        <w:t>HS:</w:t>
      </w:r>
      <w:r>
        <w:t xml:space="preserve"> St. Marys High School</w:t>
      </w:r>
    </w:p>
    <w:p w14:paraId="071C5572" w14:textId="77777777" w:rsidR="00E8140A" w:rsidRDefault="00E8140A" w:rsidP="00E8140A">
      <w:pPr>
        <w:spacing w:after="0"/>
      </w:pPr>
      <w:r w:rsidRPr="00F06B03">
        <w:rPr>
          <w:b/>
          <w:bCs/>
        </w:rPr>
        <w:t>GPA:</w:t>
      </w:r>
      <w:r>
        <w:t xml:space="preserve"> 3.0 minimum</w:t>
      </w:r>
    </w:p>
    <w:p w14:paraId="07BC6B90" w14:textId="05583B35" w:rsidR="001617D4" w:rsidRDefault="001617D4" w:rsidP="00E8140A">
      <w:pPr>
        <w:spacing w:after="0"/>
        <w:rPr>
          <w:b/>
          <w:bCs/>
        </w:rPr>
      </w:pPr>
      <w:r>
        <w:rPr>
          <w:b/>
          <w:bCs/>
        </w:rPr>
        <w:t>Preference:</w:t>
      </w:r>
      <w:r w:rsidRPr="001617D4">
        <w:t xml:space="preserve"> </w:t>
      </w:r>
      <w:r>
        <w:t xml:space="preserve">Math major, if </w:t>
      </w:r>
      <w:r w:rsidRPr="001075B4">
        <w:t>n</w:t>
      </w:r>
      <w:r>
        <w:t>one then majors</w:t>
      </w:r>
      <w:r w:rsidRPr="001075B4">
        <w:t xml:space="preserve"> requiring significant math courses, such as accounting, finance, business, and engineering will be considered</w:t>
      </w:r>
    </w:p>
    <w:p w14:paraId="4AE44AAF" w14:textId="2CB03C99" w:rsidR="00E8140A" w:rsidRDefault="00E8140A" w:rsidP="00E8140A">
      <w:pPr>
        <w:spacing w:after="0"/>
      </w:pPr>
      <w:r w:rsidRPr="00851A15">
        <w:rPr>
          <w:b/>
          <w:bCs/>
        </w:rPr>
        <w:t>Type of Scholarship:</w:t>
      </w:r>
      <w:r>
        <w:t xml:space="preserve"> </w:t>
      </w:r>
      <w:r w:rsidR="00AC11D0">
        <w:t>Renewable</w:t>
      </w:r>
    </w:p>
    <w:bookmarkEnd w:id="1"/>
    <w:p w14:paraId="010402A5" w14:textId="08CC5C0A" w:rsidR="00E8140A" w:rsidRPr="004C1A35" w:rsidRDefault="00E8140A" w:rsidP="008C2E0A">
      <w:pPr>
        <w:pStyle w:val="Heading1"/>
      </w:pPr>
      <w:r w:rsidRPr="004C1A35">
        <w:t>A. V. Criss Jr. and L. Gay Criss Scholarship for Williamstown High School</w:t>
      </w:r>
    </w:p>
    <w:p w14:paraId="11E61EBB" w14:textId="77777777" w:rsidR="00E8140A" w:rsidRDefault="00E8140A" w:rsidP="00E8140A">
      <w:pPr>
        <w:spacing w:after="0"/>
        <w:rPr>
          <w:b/>
          <w:bCs/>
        </w:rPr>
      </w:pPr>
      <w:r>
        <w:rPr>
          <w:b/>
          <w:bCs/>
        </w:rPr>
        <w:t xml:space="preserve">Type of Student: </w:t>
      </w:r>
      <w:r>
        <w:t>Post-Secondary</w:t>
      </w:r>
      <w:r w:rsidRPr="00E930B5">
        <w:t xml:space="preserve"> or </w:t>
      </w:r>
      <w:r>
        <w:t>HS Senior</w:t>
      </w:r>
    </w:p>
    <w:p w14:paraId="4435948C" w14:textId="77777777" w:rsidR="00E8140A" w:rsidRDefault="00E8140A" w:rsidP="00E8140A">
      <w:pPr>
        <w:spacing w:after="0"/>
      </w:pPr>
      <w:r w:rsidRPr="00F06B03">
        <w:rPr>
          <w:b/>
          <w:bCs/>
        </w:rPr>
        <w:t>HS:</w:t>
      </w:r>
      <w:r>
        <w:t xml:space="preserve"> </w:t>
      </w:r>
      <w:r w:rsidRPr="00E930B5">
        <w:t>Williamstown High School</w:t>
      </w:r>
    </w:p>
    <w:p w14:paraId="56908F12" w14:textId="171B28AC" w:rsidR="00E8140A" w:rsidRDefault="00E8140A" w:rsidP="00E8140A">
      <w:pPr>
        <w:spacing w:after="0"/>
      </w:pPr>
      <w:r w:rsidRPr="00F06B03">
        <w:rPr>
          <w:b/>
          <w:bCs/>
        </w:rPr>
        <w:t>GPA:</w:t>
      </w:r>
      <w:r>
        <w:t xml:space="preserve"> 2.0 minimum</w:t>
      </w:r>
    </w:p>
    <w:p w14:paraId="02CD7D5C" w14:textId="77777777" w:rsidR="00E8140A" w:rsidRDefault="00E8140A" w:rsidP="00E8140A">
      <w:pPr>
        <w:spacing w:after="0"/>
      </w:pPr>
      <w:r w:rsidRPr="00F06B03">
        <w:rPr>
          <w:b/>
          <w:bCs/>
        </w:rPr>
        <w:t>Financial Need:</w:t>
      </w:r>
      <w:r>
        <w:t xml:space="preserve"> Yes</w:t>
      </w:r>
    </w:p>
    <w:p w14:paraId="204EE167" w14:textId="42C68A3A" w:rsidR="00E8140A" w:rsidRPr="00E930B5" w:rsidRDefault="00E8140A" w:rsidP="00E8140A">
      <w:pPr>
        <w:spacing w:after="0"/>
      </w:pPr>
      <w:r w:rsidRPr="00F06B03">
        <w:rPr>
          <w:b/>
          <w:bCs/>
        </w:rPr>
        <w:t xml:space="preserve">College Plans: </w:t>
      </w:r>
      <w:r w:rsidRPr="00E930B5">
        <w:t>Finance, accounting, banking, business, or related field</w:t>
      </w:r>
    </w:p>
    <w:p w14:paraId="18FE329E" w14:textId="77777777" w:rsidR="00271E1F" w:rsidRDefault="00271E1F" w:rsidP="00E8140A">
      <w:pPr>
        <w:spacing w:after="0"/>
        <w:rPr>
          <w:b/>
          <w:bCs/>
        </w:rPr>
      </w:pPr>
      <w:r w:rsidRPr="00271E1F">
        <w:rPr>
          <w:b/>
          <w:bCs/>
        </w:rPr>
        <w:t xml:space="preserve">Based on: </w:t>
      </w:r>
      <w:r w:rsidRPr="00271E1F">
        <w:t>Participation in school and community activities (employment may be substituted); Interest in above named fields demonstrated through participation in school club/activity, employment in the field or selected major</w:t>
      </w:r>
    </w:p>
    <w:p w14:paraId="1F9B2206" w14:textId="3F6B7898" w:rsidR="00E8140A" w:rsidRDefault="00E8140A" w:rsidP="00E8140A">
      <w:pPr>
        <w:spacing w:after="0"/>
      </w:pPr>
      <w:r w:rsidRPr="00851A15">
        <w:rPr>
          <w:b/>
          <w:bCs/>
        </w:rPr>
        <w:t>Type of Scholarship:</w:t>
      </w:r>
      <w:r>
        <w:t xml:space="preserve"> One time</w:t>
      </w:r>
    </w:p>
    <w:p w14:paraId="7BE824C2" w14:textId="004D1931" w:rsidR="00CE23E4" w:rsidRPr="00396741" w:rsidRDefault="00683D0A" w:rsidP="00E8140A">
      <w:pPr>
        <w:spacing w:after="0"/>
        <w:rPr>
          <w:color w:val="C00000"/>
        </w:rPr>
      </w:pPr>
      <w:r w:rsidRPr="001C6E64">
        <w:rPr>
          <w:b/>
          <w:bCs/>
          <w:color w:val="C00000"/>
        </w:rPr>
        <w:t>Evaluators Note:</w:t>
      </w:r>
      <w:r>
        <w:rPr>
          <w:b/>
          <w:bCs/>
          <w:color w:val="C00000"/>
        </w:rPr>
        <w:t xml:space="preserve"> </w:t>
      </w:r>
      <w:r w:rsidRPr="001C6E64">
        <w:rPr>
          <w:color w:val="C00000"/>
        </w:rPr>
        <w:t>Not intended for those whose financial needs already met by other scholarships.</w:t>
      </w:r>
    </w:p>
    <w:p w14:paraId="5C1C32CC" w14:textId="3228E659" w:rsidR="00E8140A" w:rsidRPr="004C1A35" w:rsidRDefault="00E8140A" w:rsidP="008C2E0A">
      <w:pPr>
        <w:pStyle w:val="Heading1"/>
      </w:pPr>
      <w:r w:rsidRPr="004C1A35">
        <w:t>Addie Deem Westfall Scholarship</w:t>
      </w:r>
    </w:p>
    <w:p w14:paraId="40D598B9" w14:textId="47E9B671" w:rsidR="00E8140A" w:rsidRDefault="00E8140A" w:rsidP="00E8140A">
      <w:pPr>
        <w:spacing w:after="0"/>
        <w:rPr>
          <w:b/>
          <w:bCs/>
        </w:rPr>
      </w:pPr>
      <w:r>
        <w:rPr>
          <w:b/>
          <w:bCs/>
        </w:rPr>
        <w:t xml:space="preserve">Type of Student: </w:t>
      </w:r>
      <w:r>
        <w:t>HS Senior</w:t>
      </w:r>
    </w:p>
    <w:p w14:paraId="5D50B82A" w14:textId="4F04C6BC" w:rsidR="00E8140A" w:rsidRDefault="00E8140A" w:rsidP="00E8140A">
      <w:pPr>
        <w:spacing w:after="0"/>
      </w:pPr>
      <w:r w:rsidRPr="00F06B03">
        <w:rPr>
          <w:b/>
          <w:bCs/>
        </w:rPr>
        <w:t>HS:</w:t>
      </w:r>
      <w:r>
        <w:t xml:space="preserve"> Ritchie County High School</w:t>
      </w:r>
    </w:p>
    <w:p w14:paraId="7CB5FD9E" w14:textId="630BD9AF" w:rsidR="00E8140A" w:rsidRDefault="00E8140A" w:rsidP="00E8140A">
      <w:pPr>
        <w:spacing w:after="0"/>
      </w:pPr>
      <w:r w:rsidRPr="00F06B03">
        <w:rPr>
          <w:b/>
          <w:bCs/>
        </w:rPr>
        <w:t xml:space="preserve">College Plans: </w:t>
      </w:r>
      <w:r>
        <w:t>Associates or Bachelors</w:t>
      </w:r>
    </w:p>
    <w:p w14:paraId="6CCF98D9" w14:textId="4E88F705" w:rsidR="00E8140A" w:rsidRDefault="00E8140A" w:rsidP="00E8140A">
      <w:pPr>
        <w:spacing w:after="0"/>
      </w:pPr>
      <w:r w:rsidRPr="00851A15">
        <w:rPr>
          <w:b/>
          <w:bCs/>
        </w:rPr>
        <w:t>Type of Scholarship:</w:t>
      </w:r>
      <w:r>
        <w:t xml:space="preserve"> One time</w:t>
      </w:r>
    </w:p>
    <w:p w14:paraId="4E0C2C87" w14:textId="5B36C973" w:rsidR="00E8140A" w:rsidRPr="004C1A35" w:rsidRDefault="00E8140A" w:rsidP="008C2E0A">
      <w:pPr>
        <w:pStyle w:val="Heading1"/>
      </w:pPr>
      <w:r w:rsidRPr="004C1A35">
        <w:lastRenderedPageBreak/>
        <w:t>Alex J. Craig Memorial Scholarship</w:t>
      </w:r>
    </w:p>
    <w:p w14:paraId="21EF650E" w14:textId="77777777" w:rsidR="00EF50D2" w:rsidRPr="00683D0A" w:rsidRDefault="00EF50D2" w:rsidP="00EF50D2">
      <w:pPr>
        <w:spacing w:after="0"/>
        <w:rPr>
          <w:b/>
          <w:bCs/>
          <w:color w:val="000000" w:themeColor="text1"/>
        </w:rPr>
      </w:pPr>
      <w:r w:rsidRPr="00683D0A">
        <w:rPr>
          <w:b/>
          <w:bCs/>
          <w:color w:val="000000" w:themeColor="text1"/>
        </w:rPr>
        <w:t xml:space="preserve">Type of Student: </w:t>
      </w:r>
      <w:r w:rsidRPr="00683D0A">
        <w:rPr>
          <w:color w:val="000000" w:themeColor="text1"/>
        </w:rPr>
        <w:t>HS Senior or Post-Secondary</w:t>
      </w:r>
    </w:p>
    <w:p w14:paraId="780489FF" w14:textId="77777777" w:rsidR="00EF50D2" w:rsidRPr="00683D0A" w:rsidRDefault="00EF50D2" w:rsidP="00EF50D2">
      <w:pPr>
        <w:spacing w:after="0"/>
        <w:rPr>
          <w:color w:val="000000" w:themeColor="text1"/>
        </w:rPr>
      </w:pPr>
      <w:r w:rsidRPr="00683D0A">
        <w:rPr>
          <w:b/>
          <w:bCs/>
          <w:color w:val="000000" w:themeColor="text1"/>
        </w:rPr>
        <w:t>Resident:</w:t>
      </w:r>
      <w:r w:rsidRPr="00683D0A">
        <w:rPr>
          <w:color w:val="000000" w:themeColor="text1"/>
        </w:rPr>
        <w:t xml:space="preserve"> City of Belpre or Belpre Township</w:t>
      </w:r>
    </w:p>
    <w:p w14:paraId="612EF984" w14:textId="77777777" w:rsidR="00EF50D2" w:rsidRPr="00683D0A" w:rsidRDefault="00EF50D2" w:rsidP="00EF50D2">
      <w:pPr>
        <w:spacing w:after="0"/>
        <w:rPr>
          <w:color w:val="000000" w:themeColor="text1"/>
        </w:rPr>
      </w:pPr>
      <w:r w:rsidRPr="00683D0A">
        <w:rPr>
          <w:b/>
          <w:bCs/>
          <w:color w:val="000000" w:themeColor="text1"/>
        </w:rPr>
        <w:t>GPA:</w:t>
      </w:r>
      <w:r w:rsidRPr="00683D0A">
        <w:rPr>
          <w:color w:val="000000" w:themeColor="text1"/>
        </w:rPr>
        <w:t xml:space="preserve"> 2.5 minimum</w:t>
      </w:r>
    </w:p>
    <w:p w14:paraId="62271CC9" w14:textId="77777777" w:rsidR="00EF50D2" w:rsidRPr="00683D0A" w:rsidRDefault="00EF50D2" w:rsidP="00EF50D2">
      <w:pPr>
        <w:spacing w:after="0"/>
        <w:rPr>
          <w:color w:val="000000" w:themeColor="text1"/>
        </w:rPr>
      </w:pPr>
      <w:r w:rsidRPr="00683D0A">
        <w:rPr>
          <w:b/>
          <w:bCs/>
          <w:color w:val="000000" w:themeColor="text1"/>
        </w:rPr>
        <w:t>Financial Need:</w:t>
      </w:r>
      <w:r w:rsidRPr="00683D0A">
        <w:rPr>
          <w:color w:val="000000" w:themeColor="text1"/>
        </w:rPr>
        <w:t xml:space="preserve"> Yes</w:t>
      </w:r>
    </w:p>
    <w:p w14:paraId="11883113" w14:textId="77777777" w:rsidR="00EF50D2" w:rsidRPr="00683D0A" w:rsidRDefault="00EF50D2" w:rsidP="00EF50D2">
      <w:pPr>
        <w:spacing w:after="0"/>
        <w:rPr>
          <w:b/>
          <w:bCs/>
          <w:color w:val="000000" w:themeColor="text1"/>
        </w:rPr>
      </w:pPr>
      <w:r w:rsidRPr="00683D0A">
        <w:rPr>
          <w:b/>
          <w:bCs/>
          <w:color w:val="000000" w:themeColor="text1"/>
        </w:rPr>
        <w:t xml:space="preserve">College Plans: </w:t>
      </w:r>
      <w:r w:rsidRPr="00683D0A">
        <w:rPr>
          <w:color w:val="000000" w:themeColor="text1"/>
        </w:rPr>
        <w:t>Engineering or industrial or construction trade</w:t>
      </w:r>
    </w:p>
    <w:p w14:paraId="30CF6884" w14:textId="77777777" w:rsidR="00EF50D2" w:rsidRPr="00683D0A" w:rsidRDefault="00EF50D2" w:rsidP="00EF50D2">
      <w:pPr>
        <w:spacing w:after="0"/>
        <w:rPr>
          <w:color w:val="000000" w:themeColor="text1"/>
        </w:rPr>
      </w:pPr>
      <w:r w:rsidRPr="00683D0A">
        <w:rPr>
          <w:b/>
          <w:bCs/>
          <w:color w:val="000000" w:themeColor="text1"/>
        </w:rPr>
        <w:t xml:space="preserve">Preference: </w:t>
      </w:r>
      <w:r w:rsidRPr="00683D0A">
        <w:rPr>
          <w:color w:val="000000" w:themeColor="text1"/>
        </w:rPr>
        <w:t>Welding majors</w:t>
      </w:r>
    </w:p>
    <w:p w14:paraId="1FE955CA" w14:textId="77777777" w:rsidR="00EF50D2" w:rsidRPr="00683D0A" w:rsidRDefault="00EF50D2" w:rsidP="00EF50D2">
      <w:pPr>
        <w:spacing w:after="0"/>
        <w:rPr>
          <w:color w:val="000000" w:themeColor="text1"/>
        </w:rPr>
      </w:pPr>
      <w:r w:rsidRPr="00683D0A">
        <w:rPr>
          <w:b/>
          <w:bCs/>
          <w:color w:val="000000" w:themeColor="text1"/>
        </w:rPr>
        <w:t>Type of Scholarship:</w:t>
      </w:r>
      <w:r w:rsidRPr="00683D0A">
        <w:rPr>
          <w:color w:val="000000" w:themeColor="text1"/>
        </w:rPr>
        <w:t xml:space="preserve"> May reapply</w:t>
      </w:r>
    </w:p>
    <w:p w14:paraId="73C96681" w14:textId="77777777" w:rsidR="00E8140A" w:rsidRPr="004C1A35" w:rsidRDefault="00E8140A" w:rsidP="008C2E0A">
      <w:pPr>
        <w:pStyle w:val="Heading1"/>
      </w:pPr>
      <w:r w:rsidRPr="004C1A35">
        <w:t>Alexander D. II and Blanche L. Dulaney Scholarship (a sub-fund of the Cairo Alumni Scholarship)</w:t>
      </w:r>
    </w:p>
    <w:p w14:paraId="106E53C9" w14:textId="77777777" w:rsidR="00E8140A" w:rsidRDefault="00E8140A" w:rsidP="00E8140A">
      <w:pPr>
        <w:spacing w:after="0"/>
        <w:rPr>
          <w:b/>
          <w:bCs/>
        </w:rPr>
      </w:pPr>
      <w:r>
        <w:rPr>
          <w:b/>
          <w:bCs/>
        </w:rPr>
        <w:t xml:space="preserve">Type of Student: </w:t>
      </w:r>
      <w:r>
        <w:t>HS Senior</w:t>
      </w:r>
    </w:p>
    <w:p w14:paraId="7390EF4D" w14:textId="77777777" w:rsidR="00E8140A" w:rsidRDefault="00E8140A" w:rsidP="00E8140A">
      <w:pPr>
        <w:spacing w:after="0"/>
      </w:pPr>
      <w:r w:rsidRPr="00F06B03">
        <w:rPr>
          <w:b/>
          <w:bCs/>
        </w:rPr>
        <w:t>HS:</w:t>
      </w:r>
      <w:r>
        <w:t xml:space="preserve"> Ritchie County High School</w:t>
      </w:r>
    </w:p>
    <w:p w14:paraId="1A396066" w14:textId="77777777" w:rsidR="00E8140A" w:rsidRDefault="00E8140A" w:rsidP="00E8140A">
      <w:pPr>
        <w:spacing w:after="0"/>
      </w:pPr>
      <w:r w:rsidRPr="00F06B03">
        <w:rPr>
          <w:b/>
          <w:bCs/>
        </w:rPr>
        <w:t>Based on:</w:t>
      </w:r>
      <w:r>
        <w:t xml:space="preserve"> Academic Promise, good character, and good citizenship</w:t>
      </w:r>
    </w:p>
    <w:p w14:paraId="12C70453" w14:textId="5B714EA4" w:rsidR="001617D4" w:rsidRPr="001617D4" w:rsidRDefault="001617D4" w:rsidP="00E8140A">
      <w:pPr>
        <w:spacing w:after="0"/>
        <w:rPr>
          <w:b/>
          <w:bCs/>
        </w:rPr>
      </w:pPr>
      <w:r w:rsidRPr="001617D4">
        <w:rPr>
          <w:b/>
          <w:bCs/>
        </w:rPr>
        <w:t xml:space="preserve">Preference: </w:t>
      </w:r>
      <w:r w:rsidRPr="001617D4">
        <w:t>Students who participated in scouting or plan to p</w:t>
      </w:r>
      <w:r>
        <w:t>ursue nursing or education</w:t>
      </w:r>
    </w:p>
    <w:p w14:paraId="3215773F" w14:textId="77777777" w:rsidR="00E8140A" w:rsidRDefault="00E8140A" w:rsidP="00E8140A">
      <w:pPr>
        <w:spacing w:after="0"/>
      </w:pPr>
      <w:r w:rsidRPr="00851A15">
        <w:rPr>
          <w:b/>
          <w:bCs/>
        </w:rPr>
        <w:t>Type of Scholarship:</w:t>
      </w:r>
      <w:r>
        <w:t xml:space="preserve"> May reapply</w:t>
      </w:r>
    </w:p>
    <w:p w14:paraId="3CE92F61" w14:textId="5C2D22E7" w:rsidR="00E8140A" w:rsidRPr="004C1A35" w:rsidRDefault="00E8140A" w:rsidP="008C2E0A">
      <w:pPr>
        <w:pStyle w:val="Heading1"/>
      </w:pPr>
      <w:bookmarkStart w:id="2" w:name="_Hlk145411454"/>
      <w:bookmarkStart w:id="3" w:name="_Hlk133331356"/>
      <w:r w:rsidRPr="004C1A35">
        <w:t>Alice and Jack Myers Scholarship (Kiwanis Club of North Parkersburg)</w:t>
      </w:r>
      <w:r w:rsidRPr="002057EA">
        <w:rPr>
          <w:highlight w:val="yellow"/>
        </w:rPr>
        <w:t xml:space="preserve"> </w:t>
      </w:r>
      <w:bookmarkEnd w:id="2"/>
      <w:r w:rsidR="003D55AD">
        <w:rPr>
          <w:highlight w:val="yellow"/>
        </w:rPr>
        <w:t xml:space="preserve"> </w:t>
      </w:r>
    </w:p>
    <w:p w14:paraId="58CB7E18" w14:textId="77777777" w:rsidR="00E8140A" w:rsidRDefault="00E8140A" w:rsidP="00E8140A">
      <w:pPr>
        <w:spacing w:after="0"/>
        <w:rPr>
          <w:b/>
          <w:bCs/>
        </w:rPr>
      </w:pPr>
      <w:r>
        <w:rPr>
          <w:b/>
          <w:bCs/>
        </w:rPr>
        <w:t xml:space="preserve">Type of Student: </w:t>
      </w:r>
      <w:r w:rsidRPr="00F647AD">
        <w:t>HS Senior</w:t>
      </w:r>
    </w:p>
    <w:p w14:paraId="11B1411A" w14:textId="77777777" w:rsidR="00E8140A" w:rsidRDefault="00E8140A" w:rsidP="00E8140A">
      <w:pPr>
        <w:spacing w:after="0"/>
      </w:pPr>
      <w:r w:rsidRPr="00E25B9C">
        <w:rPr>
          <w:b/>
          <w:bCs/>
        </w:rPr>
        <w:t>HS:</w:t>
      </w:r>
      <w:r w:rsidRPr="00E25B9C">
        <w:t xml:space="preserve"> Parkersburg South High School</w:t>
      </w:r>
    </w:p>
    <w:p w14:paraId="581B48E0" w14:textId="77777777" w:rsidR="00E8140A" w:rsidRDefault="00E8140A" w:rsidP="00E8140A">
      <w:pPr>
        <w:spacing w:after="0"/>
      </w:pPr>
      <w:r w:rsidRPr="00F06B03">
        <w:rPr>
          <w:b/>
          <w:bCs/>
        </w:rPr>
        <w:t>GPA:</w:t>
      </w:r>
      <w:r>
        <w:t xml:space="preserve"> 2.5 minimum</w:t>
      </w:r>
    </w:p>
    <w:p w14:paraId="29C7AFB0" w14:textId="77777777" w:rsidR="00E8140A" w:rsidRDefault="00E8140A" w:rsidP="00E8140A">
      <w:pPr>
        <w:spacing w:after="0"/>
      </w:pPr>
      <w:r w:rsidRPr="00F06B03">
        <w:rPr>
          <w:b/>
          <w:bCs/>
        </w:rPr>
        <w:t xml:space="preserve">College Plans: </w:t>
      </w:r>
      <w:r w:rsidRPr="00F647AD">
        <w:t>Full time</w:t>
      </w:r>
    </w:p>
    <w:p w14:paraId="6CABC582" w14:textId="77777777" w:rsidR="00E8140A" w:rsidRDefault="00E8140A" w:rsidP="00E8140A">
      <w:pPr>
        <w:spacing w:after="0"/>
      </w:pPr>
      <w:r w:rsidRPr="00F06B03">
        <w:rPr>
          <w:b/>
          <w:bCs/>
        </w:rPr>
        <w:t>Based on:</w:t>
      </w:r>
      <w:r>
        <w:t xml:space="preserve"> Participation in Key Club during HS, leadership, and community improvement </w:t>
      </w:r>
    </w:p>
    <w:p w14:paraId="61B220CC" w14:textId="77777777" w:rsidR="00E8140A" w:rsidRDefault="00E8140A" w:rsidP="00E8140A">
      <w:pPr>
        <w:spacing w:after="0"/>
      </w:pPr>
      <w:r w:rsidRPr="00851A15">
        <w:rPr>
          <w:b/>
          <w:bCs/>
        </w:rPr>
        <w:t>Type of Scholarship:</w:t>
      </w:r>
      <w:r>
        <w:t xml:space="preserve"> One time</w:t>
      </w:r>
    </w:p>
    <w:bookmarkEnd w:id="3"/>
    <w:p w14:paraId="3CDB08B6" w14:textId="77777777" w:rsidR="00E8140A" w:rsidRPr="004C1A35" w:rsidRDefault="00E8140A" w:rsidP="008C2E0A">
      <w:pPr>
        <w:pStyle w:val="Heading1"/>
      </w:pPr>
      <w:r w:rsidRPr="004C1A35">
        <w:t>Altrusa of Parkersburg-Katherine Frye Memorial Scholarship</w:t>
      </w:r>
    </w:p>
    <w:p w14:paraId="39EA0303" w14:textId="77777777" w:rsidR="00E8140A" w:rsidRDefault="00E8140A" w:rsidP="00E8140A">
      <w:pPr>
        <w:spacing w:after="0"/>
        <w:rPr>
          <w:b/>
          <w:bCs/>
        </w:rPr>
      </w:pPr>
      <w:r>
        <w:rPr>
          <w:b/>
          <w:bCs/>
        </w:rPr>
        <w:t xml:space="preserve">Type of Student: </w:t>
      </w:r>
      <w:r>
        <w:t>Post-Secondary</w:t>
      </w:r>
      <w:r w:rsidRPr="005A3979">
        <w:t>,</w:t>
      </w:r>
      <w:r>
        <w:rPr>
          <w:b/>
          <w:bCs/>
        </w:rPr>
        <w:t xml:space="preserve"> </w:t>
      </w:r>
      <w:r w:rsidRPr="00481198">
        <w:t>HS Senior</w:t>
      </w:r>
      <w:r>
        <w:t xml:space="preserve"> or homeschool student</w:t>
      </w:r>
    </w:p>
    <w:p w14:paraId="61825C36" w14:textId="77777777" w:rsidR="00E8140A" w:rsidRDefault="00E8140A" w:rsidP="00E8140A">
      <w:pPr>
        <w:spacing w:after="0"/>
        <w:rPr>
          <w:b/>
          <w:bCs/>
        </w:rPr>
      </w:pPr>
      <w:r>
        <w:rPr>
          <w:b/>
          <w:bCs/>
        </w:rPr>
        <w:t xml:space="preserve">Gender: </w:t>
      </w:r>
      <w:r w:rsidRPr="00481198">
        <w:t>Female</w:t>
      </w:r>
    </w:p>
    <w:p w14:paraId="61186074" w14:textId="77777777" w:rsidR="00E8140A" w:rsidRDefault="00E8140A" w:rsidP="00E8140A">
      <w:pPr>
        <w:spacing w:after="0"/>
      </w:pPr>
      <w:r w:rsidRPr="00F06B03">
        <w:rPr>
          <w:b/>
          <w:bCs/>
        </w:rPr>
        <w:t>Resident:</w:t>
      </w:r>
      <w:r>
        <w:rPr>
          <w:b/>
          <w:bCs/>
        </w:rPr>
        <w:t xml:space="preserve"> </w:t>
      </w:r>
      <w:r w:rsidRPr="00481198">
        <w:t>Wood or Wirt County, WV or Washington County, OH</w:t>
      </w:r>
    </w:p>
    <w:p w14:paraId="7F391E00" w14:textId="77777777" w:rsidR="00E8140A" w:rsidRDefault="00E8140A" w:rsidP="00E8140A">
      <w:pPr>
        <w:spacing w:after="0"/>
      </w:pPr>
      <w:r w:rsidRPr="00F06B03">
        <w:rPr>
          <w:b/>
          <w:bCs/>
        </w:rPr>
        <w:t>GPA:</w:t>
      </w:r>
      <w:r>
        <w:t xml:space="preserve"> 2.5 minimum</w:t>
      </w:r>
    </w:p>
    <w:p w14:paraId="4D40DA5D" w14:textId="77777777" w:rsidR="00E8140A" w:rsidRDefault="00E8140A" w:rsidP="00E8140A">
      <w:pPr>
        <w:spacing w:after="0"/>
      </w:pPr>
      <w:r w:rsidRPr="00F06B03">
        <w:rPr>
          <w:b/>
          <w:bCs/>
        </w:rPr>
        <w:t>Financial Need:</w:t>
      </w:r>
      <w:r>
        <w:t xml:space="preserve"> Yes</w:t>
      </w:r>
    </w:p>
    <w:p w14:paraId="4C05FF12" w14:textId="77777777" w:rsidR="00E8140A" w:rsidRDefault="00E8140A" w:rsidP="00E8140A">
      <w:pPr>
        <w:spacing w:after="0"/>
      </w:pPr>
      <w:r w:rsidRPr="00F06B03">
        <w:rPr>
          <w:b/>
          <w:bCs/>
        </w:rPr>
        <w:t>Based on:</w:t>
      </w:r>
      <w:r>
        <w:t xml:space="preserve"> Leadership and community service</w:t>
      </w:r>
    </w:p>
    <w:p w14:paraId="0527F2F1" w14:textId="2177A146" w:rsidR="001617D4" w:rsidRDefault="001617D4" w:rsidP="00E8140A">
      <w:pPr>
        <w:spacing w:after="0"/>
      </w:pPr>
      <w:r w:rsidRPr="001617D4">
        <w:rPr>
          <w:b/>
          <w:bCs/>
        </w:rPr>
        <w:t>Preference</w:t>
      </w:r>
      <w:r>
        <w:t xml:space="preserve">: </w:t>
      </w:r>
      <w:r w:rsidR="00A87BF9">
        <w:t>G</w:t>
      </w:r>
      <w:r>
        <w:t xml:space="preserve">raduating seniors and </w:t>
      </w:r>
      <w:r w:rsidR="00A87BF9">
        <w:t>first-generation</w:t>
      </w:r>
      <w:r>
        <w:t xml:space="preserve"> college students</w:t>
      </w:r>
    </w:p>
    <w:p w14:paraId="1E534479" w14:textId="204DA3A3" w:rsidR="00E8140A" w:rsidRDefault="00E8140A" w:rsidP="00E8140A">
      <w:pPr>
        <w:spacing w:after="0"/>
      </w:pPr>
      <w:r w:rsidRPr="00851A15">
        <w:rPr>
          <w:b/>
          <w:bCs/>
        </w:rPr>
        <w:t>Type of Scholarship:</w:t>
      </w:r>
      <w:r>
        <w:t xml:space="preserve"> </w:t>
      </w:r>
      <w:r w:rsidR="007D20B1">
        <w:t>Renewable</w:t>
      </w:r>
    </w:p>
    <w:p w14:paraId="61AC172C" w14:textId="77777777" w:rsidR="00394163" w:rsidRDefault="00394163" w:rsidP="00E8140A">
      <w:pPr>
        <w:spacing w:after="0"/>
      </w:pPr>
    </w:p>
    <w:p w14:paraId="5D96BA7B" w14:textId="77777777" w:rsidR="00394163" w:rsidRPr="00182FEF" w:rsidRDefault="00394163" w:rsidP="00394163">
      <w:pPr>
        <w:pStyle w:val="Heading1"/>
        <w:spacing w:before="0"/>
      </w:pPr>
      <w:r w:rsidRPr="00182FEF">
        <w:t xml:space="preserve">Ambrose-Ramsey Scholarship </w:t>
      </w:r>
    </w:p>
    <w:p w14:paraId="7A7CD965" w14:textId="77777777" w:rsidR="00394163" w:rsidRPr="00D8035A" w:rsidRDefault="00394163" w:rsidP="00394163">
      <w:pPr>
        <w:spacing w:after="0"/>
        <w:rPr>
          <w:color w:val="000000" w:themeColor="text1"/>
        </w:rPr>
      </w:pPr>
      <w:r w:rsidRPr="00D8035A">
        <w:rPr>
          <w:b/>
          <w:bCs/>
          <w:color w:val="000000" w:themeColor="text1"/>
        </w:rPr>
        <w:t xml:space="preserve">Type of Student: </w:t>
      </w:r>
      <w:r w:rsidRPr="00D8035A">
        <w:rPr>
          <w:color w:val="000000" w:themeColor="text1"/>
        </w:rPr>
        <w:t>HS Senior or Post-Secondary</w:t>
      </w:r>
    </w:p>
    <w:p w14:paraId="22ACFA4B" w14:textId="77777777" w:rsidR="00394163" w:rsidRPr="00D8035A" w:rsidRDefault="00394163" w:rsidP="00394163">
      <w:pPr>
        <w:spacing w:after="0"/>
        <w:rPr>
          <w:b/>
          <w:bCs/>
          <w:color w:val="000000" w:themeColor="text1"/>
        </w:rPr>
      </w:pPr>
      <w:r w:rsidRPr="00D8035A">
        <w:rPr>
          <w:b/>
          <w:bCs/>
          <w:color w:val="000000" w:themeColor="text1"/>
        </w:rPr>
        <w:t>Resident:</w:t>
      </w:r>
      <w:r w:rsidRPr="00D8035A">
        <w:rPr>
          <w:color w:val="000000" w:themeColor="text1"/>
        </w:rPr>
        <w:t xml:space="preserve"> Wood County</w:t>
      </w:r>
    </w:p>
    <w:p w14:paraId="78525D0B" w14:textId="77777777" w:rsidR="00394163" w:rsidRPr="00D8035A" w:rsidRDefault="00394163" w:rsidP="00394163">
      <w:pPr>
        <w:spacing w:after="0"/>
        <w:rPr>
          <w:color w:val="000000" w:themeColor="text1"/>
        </w:rPr>
      </w:pPr>
      <w:r w:rsidRPr="00D8035A">
        <w:rPr>
          <w:b/>
          <w:bCs/>
          <w:color w:val="000000" w:themeColor="text1"/>
        </w:rPr>
        <w:t>Financial Need:</w:t>
      </w:r>
      <w:r w:rsidRPr="00D8035A">
        <w:rPr>
          <w:color w:val="000000" w:themeColor="text1"/>
        </w:rPr>
        <w:t xml:space="preserve"> Yes</w:t>
      </w:r>
    </w:p>
    <w:p w14:paraId="0AC86B75" w14:textId="77777777" w:rsidR="00394163" w:rsidRPr="00D8035A" w:rsidRDefault="00394163" w:rsidP="00394163">
      <w:pPr>
        <w:spacing w:after="0"/>
        <w:rPr>
          <w:color w:val="000000" w:themeColor="text1"/>
        </w:rPr>
      </w:pPr>
      <w:r w:rsidRPr="00D8035A">
        <w:rPr>
          <w:b/>
          <w:bCs/>
          <w:color w:val="000000" w:themeColor="text1"/>
        </w:rPr>
        <w:t xml:space="preserve">College Plans: </w:t>
      </w:r>
      <w:r w:rsidRPr="00D8035A">
        <w:rPr>
          <w:color w:val="000000" w:themeColor="text1"/>
        </w:rPr>
        <w:t>United</w:t>
      </w:r>
      <w:r w:rsidRPr="00D8035A">
        <w:rPr>
          <w:b/>
          <w:bCs/>
          <w:color w:val="000000" w:themeColor="text1"/>
        </w:rPr>
        <w:t xml:space="preserve"> </w:t>
      </w:r>
      <w:r w:rsidRPr="00D8035A">
        <w:rPr>
          <w:color w:val="000000" w:themeColor="text1"/>
        </w:rPr>
        <w:t>Methodist Ministry</w:t>
      </w:r>
    </w:p>
    <w:p w14:paraId="45CF0FBE" w14:textId="77777777" w:rsidR="00394163" w:rsidRPr="00D8035A" w:rsidRDefault="00394163" w:rsidP="00394163">
      <w:pPr>
        <w:spacing w:after="0"/>
        <w:rPr>
          <w:color w:val="000000" w:themeColor="text1"/>
        </w:rPr>
      </w:pPr>
      <w:r w:rsidRPr="00D8035A">
        <w:rPr>
          <w:b/>
          <w:bCs/>
          <w:color w:val="000000" w:themeColor="text1"/>
        </w:rPr>
        <w:t>Based on:</w:t>
      </w:r>
      <w:r w:rsidRPr="00D8035A">
        <w:rPr>
          <w:color w:val="000000" w:themeColor="text1"/>
        </w:rPr>
        <w:t xml:space="preserve"> No additional criteria</w:t>
      </w:r>
    </w:p>
    <w:p w14:paraId="339BB441" w14:textId="77777777" w:rsidR="00394163" w:rsidRPr="00D8035A" w:rsidRDefault="00394163" w:rsidP="00394163">
      <w:pPr>
        <w:spacing w:after="0"/>
        <w:rPr>
          <w:color w:val="000000" w:themeColor="text1"/>
        </w:rPr>
      </w:pPr>
      <w:r w:rsidRPr="00D8035A">
        <w:rPr>
          <w:b/>
          <w:bCs/>
          <w:color w:val="000000" w:themeColor="text1"/>
        </w:rPr>
        <w:t>Type of Scholarship:</w:t>
      </w:r>
      <w:r w:rsidRPr="00D8035A">
        <w:rPr>
          <w:color w:val="000000" w:themeColor="text1"/>
        </w:rPr>
        <w:t xml:space="preserve"> Renewable</w:t>
      </w:r>
    </w:p>
    <w:p w14:paraId="10C1FE89" w14:textId="77777777" w:rsidR="00F7292F" w:rsidRDefault="00F7292F" w:rsidP="00F7292F">
      <w:pPr>
        <w:pStyle w:val="Heading1"/>
      </w:pPr>
      <w:r>
        <w:lastRenderedPageBreak/>
        <w:t>Anna Louise Roberts Memorial Scholarship</w:t>
      </w:r>
    </w:p>
    <w:p w14:paraId="7D4E8151" w14:textId="77777777" w:rsidR="00F7292F" w:rsidRDefault="00F7292F" w:rsidP="00F7292F">
      <w:pPr>
        <w:spacing w:after="0"/>
        <w:rPr>
          <w:b/>
          <w:bCs/>
        </w:rPr>
      </w:pPr>
      <w:r>
        <w:rPr>
          <w:b/>
          <w:bCs/>
        </w:rPr>
        <w:t xml:space="preserve">Type of Student: </w:t>
      </w:r>
      <w:r w:rsidRPr="00182FEF">
        <w:t>HS Senior</w:t>
      </w:r>
    </w:p>
    <w:p w14:paraId="47C3FF6E" w14:textId="77777777" w:rsidR="00F7292F" w:rsidRDefault="00F7292F" w:rsidP="00F7292F">
      <w:pPr>
        <w:spacing w:after="0"/>
      </w:pPr>
      <w:r>
        <w:rPr>
          <w:b/>
          <w:bCs/>
        </w:rPr>
        <w:t xml:space="preserve">HS: </w:t>
      </w:r>
      <w:r w:rsidRPr="00182FEF">
        <w:t>Wirt</w:t>
      </w:r>
    </w:p>
    <w:p w14:paraId="452AF44E" w14:textId="77777777" w:rsidR="00F7292F" w:rsidRDefault="00F7292F" w:rsidP="00F7292F">
      <w:pPr>
        <w:spacing w:after="0"/>
      </w:pPr>
      <w:r w:rsidRPr="00F06B03">
        <w:rPr>
          <w:b/>
          <w:bCs/>
        </w:rPr>
        <w:t>Financial Need:</w:t>
      </w:r>
      <w:r>
        <w:t xml:space="preserve"> Yes</w:t>
      </w:r>
    </w:p>
    <w:p w14:paraId="1BEB29E8" w14:textId="77777777" w:rsidR="00F7292F" w:rsidRDefault="00F7292F" w:rsidP="00F7292F">
      <w:pPr>
        <w:spacing w:after="0"/>
      </w:pPr>
      <w:r w:rsidRPr="00F06B03">
        <w:rPr>
          <w:b/>
          <w:bCs/>
        </w:rPr>
        <w:t>Based on:</w:t>
      </w:r>
      <w:r>
        <w:t xml:space="preserve"> No additional criteria</w:t>
      </w:r>
    </w:p>
    <w:p w14:paraId="27B36D65" w14:textId="179926E0" w:rsidR="00F7292F" w:rsidRPr="00396741" w:rsidRDefault="00F7292F" w:rsidP="00F7292F">
      <w:pPr>
        <w:spacing w:after="0"/>
        <w:rPr>
          <w:color w:val="000000" w:themeColor="text1"/>
        </w:rPr>
      </w:pPr>
      <w:r w:rsidRPr="00396741">
        <w:rPr>
          <w:b/>
          <w:bCs/>
          <w:color w:val="000000" w:themeColor="text1"/>
        </w:rPr>
        <w:t xml:space="preserve">Type of Scholarship: </w:t>
      </w:r>
      <w:r w:rsidR="002F5D5F" w:rsidRPr="00396741">
        <w:rPr>
          <w:color w:val="000000" w:themeColor="text1"/>
        </w:rPr>
        <w:t>Renewable</w:t>
      </w:r>
    </w:p>
    <w:p w14:paraId="0C5D6A6E" w14:textId="785D5C5A" w:rsidR="00E8140A" w:rsidRPr="004C1A35" w:rsidRDefault="00E8140A" w:rsidP="008C2E0A">
      <w:pPr>
        <w:pStyle w:val="Heading1"/>
      </w:pPr>
      <w:bookmarkStart w:id="4" w:name="_Hlk145411476"/>
      <w:r w:rsidRPr="004C1A35">
        <w:t>April Lee Tibbs Memorial Scholarship</w:t>
      </w:r>
      <w:r w:rsidRPr="002057EA">
        <w:rPr>
          <w:highlight w:val="yellow"/>
        </w:rPr>
        <w:t xml:space="preserve"> </w:t>
      </w:r>
      <w:bookmarkEnd w:id="4"/>
      <w:r w:rsidR="003D55AD">
        <w:rPr>
          <w:highlight w:val="yellow"/>
        </w:rPr>
        <w:t xml:space="preserve"> </w:t>
      </w:r>
    </w:p>
    <w:p w14:paraId="76C8A49F" w14:textId="77777777" w:rsidR="00E8140A" w:rsidRDefault="00E8140A" w:rsidP="00E8140A">
      <w:pPr>
        <w:spacing w:after="0"/>
        <w:rPr>
          <w:b/>
          <w:bCs/>
        </w:rPr>
      </w:pPr>
      <w:r>
        <w:rPr>
          <w:b/>
          <w:bCs/>
        </w:rPr>
        <w:t xml:space="preserve">Type of Student: </w:t>
      </w:r>
      <w:r w:rsidRPr="00E10A10">
        <w:t>HS Senior</w:t>
      </w:r>
    </w:p>
    <w:p w14:paraId="0A605D7A" w14:textId="77777777" w:rsidR="00E8140A" w:rsidRDefault="00E8140A" w:rsidP="00E8140A">
      <w:pPr>
        <w:spacing w:after="0"/>
      </w:pPr>
      <w:r w:rsidRPr="00F06B03">
        <w:rPr>
          <w:b/>
          <w:bCs/>
        </w:rPr>
        <w:t>HS:</w:t>
      </w:r>
      <w:r>
        <w:t xml:space="preserve"> Parkersburg South High School</w:t>
      </w:r>
    </w:p>
    <w:p w14:paraId="2DEED296" w14:textId="77777777" w:rsidR="00E8140A" w:rsidRDefault="00E8140A" w:rsidP="00E8140A">
      <w:pPr>
        <w:spacing w:after="0"/>
      </w:pPr>
      <w:r w:rsidRPr="00F06B03">
        <w:rPr>
          <w:b/>
          <w:bCs/>
        </w:rPr>
        <w:t>GPA:</w:t>
      </w:r>
      <w:r>
        <w:t xml:space="preserve"> 3.2 minimum</w:t>
      </w:r>
    </w:p>
    <w:p w14:paraId="3E117FFC" w14:textId="1D3CD154" w:rsidR="00E8140A" w:rsidRDefault="00E8140A" w:rsidP="00E8140A">
      <w:pPr>
        <w:spacing w:after="0"/>
      </w:pPr>
      <w:r w:rsidRPr="00F06B03">
        <w:rPr>
          <w:b/>
          <w:bCs/>
        </w:rPr>
        <w:t xml:space="preserve">College Plans: </w:t>
      </w:r>
      <w:r w:rsidR="00A87BF9" w:rsidRPr="00E10A10">
        <w:t>4-year</w:t>
      </w:r>
      <w:r w:rsidRPr="00E10A10">
        <w:t xml:space="preserve"> college/university</w:t>
      </w:r>
      <w:r>
        <w:t>, major in Multimedia, Journalism, Communications or English</w:t>
      </w:r>
    </w:p>
    <w:p w14:paraId="4067C8EE" w14:textId="2970559D" w:rsidR="00E8140A" w:rsidRDefault="00E8140A" w:rsidP="00E8140A">
      <w:pPr>
        <w:spacing w:after="0"/>
      </w:pPr>
      <w:r w:rsidRPr="00F06B03">
        <w:rPr>
          <w:b/>
          <w:bCs/>
        </w:rPr>
        <w:t>Based on:</w:t>
      </w:r>
      <w:r>
        <w:t xml:space="preserve"> Leadership and strong work ethic</w:t>
      </w:r>
    </w:p>
    <w:p w14:paraId="5394BA20" w14:textId="47D6231E" w:rsidR="00A87BF9" w:rsidRDefault="00A87BF9" w:rsidP="00E8140A">
      <w:pPr>
        <w:spacing w:after="0"/>
        <w:rPr>
          <w:b/>
          <w:bCs/>
        </w:rPr>
      </w:pPr>
      <w:r w:rsidRPr="00A87BF9">
        <w:rPr>
          <w:b/>
          <w:bCs/>
        </w:rPr>
        <w:t>Preference</w:t>
      </w:r>
      <w:r>
        <w:t>: Multimedia, Journalism, or Communications</w:t>
      </w:r>
      <w:r w:rsidRPr="00F06B03">
        <w:rPr>
          <w:b/>
          <w:bCs/>
        </w:rPr>
        <w:t xml:space="preserve"> </w:t>
      </w:r>
    </w:p>
    <w:p w14:paraId="6FD64206" w14:textId="3FCA064C" w:rsidR="001C6E64" w:rsidRDefault="00E8140A" w:rsidP="00452EE8">
      <w:pPr>
        <w:spacing w:after="0"/>
      </w:pPr>
      <w:r w:rsidRPr="00851A15">
        <w:rPr>
          <w:b/>
          <w:bCs/>
        </w:rPr>
        <w:t>Type of Scholarship:</w:t>
      </w:r>
      <w:r>
        <w:t xml:space="preserve"> One time</w:t>
      </w:r>
      <w:bookmarkStart w:id="5" w:name="_Hlk145411495"/>
    </w:p>
    <w:p w14:paraId="4578C051" w14:textId="77777777" w:rsidR="00FE1AC2"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 xml:space="preserve">Financial need is </w:t>
      </w:r>
      <w:r>
        <w:rPr>
          <w:rFonts w:ascii="Calibri" w:eastAsia="Times New Roman" w:hAnsi="Calibri" w:cs="Calibri"/>
          <w:color w:val="C00000"/>
        </w:rPr>
        <w:t>not</w:t>
      </w:r>
      <w:r w:rsidRPr="001C6E64">
        <w:rPr>
          <w:rFonts w:ascii="Calibri" w:eastAsia="Times New Roman" w:hAnsi="Calibri" w:cs="Calibri"/>
          <w:color w:val="C00000"/>
        </w:rPr>
        <w:t xml:space="preserve"> considered</w:t>
      </w:r>
      <w:r>
        <w:rPr>
          <w:rFonts w:ascii="Calibri" w:eastAsia="Times New Roman" w:hAnsi="Calibri" w:cs="Calibri"/>
          <w:color w:val="C00000"/>
        </w:rPr>
        <w:t>.</w:t>
      </w:r>
    </w:p>
    <w:p w14:paraId="781263AD" w14:textId="77777777" w:rsidR="00DF0257" w:rsidRPr="007F100C" w:rsidRDefault="00DF0257" w:rsidP="00DF0257">
      <w:pPr>
        <w:pStyle w:val="Heading1"/>
      </w:pPr>
      <w:bookmarkStart w:id="6" w:name="_Hlk213849004"/>
      <w:r w:rsidRPr="007F100C">
        <w:t>Arden E. and Geraldine M. Pugh Memorial Scholarship</w:t>
      </w:r>
    </w:p>
    <w:p w14:paraId="7486CCD2" w14:textId="77777777" w:rsidR="00DF0257" w:rsidRDefault="00DF0257" w:rsidP="00DF0257">
      <w:pPr>
        <w:spacing w:after="0"/>
        <w:rPr>
          <w:b/>
          <w:bCs/>
        </w:rPr>
      </w:pPr>
      <w:r>
        <w:rPr>
          <w:b/>
          <w:bCs/>
        </w:rPr>
        <w:t xml:space="preserve">Type of Student: </w:t>
      </w:r>
      <w:r w:rsidRPr="00E10A10">
        <w:t>HS Senior</w:t>
      </w:r>
      <w:r>
        <w:t xml:space="preserve"> or Post-Secondary</w:t>
      </w:r>
    </w:p>
    <w:p w14:paraId="726C808F" w14:textId="77777777" w:rsidR="00DF0257" w:rsidRDefault="00DF0257" w:rsidP="00DF0257">
      <w:pPr>
        <w:spacing w:after="0"/>
      </w:pPr>
      <w:r w:rsidRPr="00F06B03">
        <w:rPr>
          <w:b/>
          <w:bCs/>
        </w:rPr>
        <w:t>HS:</w:t>
      </w:r>
      <w:r>
        <w:t xml:space="preserve"> Wood County Public</w:t>
      </w:r>
    </w:p>
    <w:p w14:paraId="478CD9EC" w14:textId="77777777" w:rsidR="00DF0257" w:rsidRDefault="00DF0257" w:rsidP="00DF0257">
      <w:pPr>
        <w:spacing w:after="0"/>
      </w:pPr>
      <w:r w:rsidRPr="00F06B03">
        <w:rPr>
          <w:b/>
          <w:bCs/>
        </w:rPr>
        <w:t>GPA:</w:t>
      </w:r>
      <w:r>
        <w:t xml:space="preserve"> 2.5 minimum</w:t>
      </w:r>
    </w:p>
    <w:p w14:paraId="49F32A5E" w14:textId="0B7623C6" w:rsidR="00512B37" w:rsidRDefault="00512B37" w:rsidP="00DF0257">
      <w:pPr>
        <w:spacing w:after="0"/>
      </w:pPr>
      <w:r w:rsidRPr="00512B37">
        <w:rPr>
          <w:b/>
          <w:bCs/>
        </w:rPr>
        <w:t>Financial Need:</w:t>
      </w:r>
      <w:r>
        <w:t xml:space="preserve"> Yes</w:t>
      </w:r>
    </w:p>
    <w:p w14:paraId="019102D6" w14:textId="77777777" w:rsidR="00DF0257" w:rsidRPr="00114A99" w:rsidRDefault="00DF0257" w:rsidP="00DF0257">
      <w:pPr>
        <w:spacing w:after="0"/>
      </w:pPr>
      <w:r w:rsidRPr="00F06B03">
        <w:rPr>
          <w:b/>
          <w:bCs/>
        </w:rPr>
        <w:t xml:space="preserve">College Plans: </w:t>
      </w:r>
      <w:r w:rsidRPr="00114A99">
        <w:t>WV Public College or University</w:t>
      </w:r>
      <w:r>
        <w:t xml:space="preserve"> (includes community colleges)</w:t>
      </w:r>
    </w:p>
    <w:p w14:paraId="332685E3" w14:textId="77777777" w:rsidR="00DF0257" w:rsidRDefault="00DF0257" w:rsidP="00DF0257">
      <w:pPr>
        <w:spacing w:after="0"/>
      </w:pPr>
      <w:r w:rsidRPr="00F06B03">
        <w:rPr>
          <w:b/>
          <w:bCs/>
        </w:rPr>
        <w:t>Based on:</w:t>
      </w:r>
      <w:r>
        <w:t xml:space="preserve"> GPA, potential for college success</w:t>
      </w:r>
    </w:p>
    <w:p w14:paraId="67EB2D81" w14:textId="77777777" w:rsidR="00DF0257" w:rsidRDefault="00DF0257" w:rsidP="00DF0257">
      <w:pPr>
        <w:spacing w:after="0"/>
      </w:pPr>
      <w:r w:rsidRPr="00851A15">
        <w:rPr>
          <w:b/>
          <w:bCs/>
        </w:rPr>
        <w:t>Type of Scholarship:</w:t>
      </w:r>
      <w:r>
        <w:t xml:space="preserve"> Renewable</w:t>
      </w:r>
    </w:p>
    <w:bookmarkEnd w:id="6"/>
    <w:p w14:paraId="204C83C3" w14:textId="4410EA63" w:rsidR="00E8140A" w:rsidRPr="00B8500B" w:rsidRDefault="00E8140A" w:rsidP="00A550BC">
      <w:pPr>
        <w:pStyle w:val="Heading1"/>
        <w:rPr>
          <w:b w:val="0"/>
          <w:bCs/>
        </w:rPr>
      </w:pPr>
      <w:r w:rsidRPr="00B8500B">
        <w:rPr>
          <w:rStyle w:val="Heading1Char"/>
          <w:b/>
          <w:bCs/>
        </w:rPr>
        <w:t>Beck Scholarship</w:t>
      </w:r>
      <w:r w:rsidRPr="00B8500B">
        <w:rPr>
          <w:b w:val="0"/>
          <w:bCs/>
          <w:highlight w:val="yellow"/>
        </w:rPr>
        <w:t xml:space="preserve"> </w:t>
      </w:r>
      <w:bookmarkEnd w:id="5"/>
      <w:r w:rsidR="003D55AD" w:rsidRPr="00B8500B">
        <w:rPr>
          <w:b w:val="0"/>
          <w:bCs/>
          <w:highlight w:val="yellow"/>
        </w:rPr>
        <w:t xml:space="preserve"> </w:t>
      </w:r>
    </w:p>
    <w:p w14:paraId="4C641B36" w14:textId="6B2CC699" w:rsidR="00E8140A" w:rsidRDefault="00E8140A" w:rsidP="00E8140A">
      <w:pPr>
        <w:spacing w:after="0"/>
        <w:rPr>
          <w:b/>
          <w:bCs/>
        </w:rPr>
      </w:pPr>
      <w:r>
        <w:rPr>
          <w:b/>
          <w:bCs/>
        </w:rPr>
        <w:t xml:space="preserve">Type of Student: </w:t>
      </w:r>
      <w:r w:rsidR="00B8500B">
        <w:t>Post-secondary</w:t>
      </w:r>
      <w:r>
        <w:t>, not recent HS graduate</w:t>
      </w:r>
    </w:p>
    <w:p w14:paraId="3774CF25" w14:textId="77777777" w:rsidR="00E8140A" w:rsidRDefault="00E8140A" w:rsidP="00E8140A">
      <w:pPr>
        <w:spacing w:after="0"/>
      </w:pPr>
      <w:r w:rsidRPr="00F06B03">
        <w:rPr>
          <w:b/>
          <w:bCs/>
        </w:rPr>
        <w:t>HS:</w:t>
      </w:r>
      <w:r>
        <w:t xml:space="preserve"> Doddridge or Ritchie County High School</w:t>
      </w:r>
    </w:p>
    <w:p w14:paraId="173B80D5" w14:textId="77777777" w:rsidR="00E8140A" w:rsidRDefault="00E8140A" w:rsidP="00E8140A">
      <w:pPr>
        <w:spacing w:after="0"/>
      </w:pPr>
      <w:r w:rsidRPr="00F06B03">
        <w:rPr>
          <w:b/>
          <w:bCs/>
        </w:rPr>
        <w:t xml:space="preserve">College Plans: </w:t>
      </w:r>
      <w:r w:rsidRPr="006C21F7">
        <w:t>4-year institution</w:t>
      </w:r>
      <w:r>
        <w:rPr>
          <w:b/>
          <w:bCs/>
        </w:rPr>
        <w:t xml:space="preserve"> </w:t>
      </w:r>
    </w:p>
    <w:p w14:paraId="60CA1C4E" w14:textId="77777777" w:rsidR="00E8140A" w:rsidRDefault="00E8140A" w:rsidP="00E8140A">
      <w:pPr>
        <w:spacing w:after="0"/>
      </w:pPr>
      <w:r w:rsidRPr="00F06B03">
        <w:rPr>
          <w:b/>
          <w:bCs/>
        </w:rPr>
        <w:t>Based on:</w:t>
      </w:r>
      <w:r>
        <w:t xml:space="preserve"> Field of study in Petroleum Engineering, Mining Engineering, Geology, Geophysics</w:t>
      </w:r>
    </w:p>
    <w:p w14:paraId="47B61807" w14:textId="2FC49AB6" w:rsidR="00A87BF9" w:rsidRDefault="00A87BF9" w:rsidP="00E8140A">
      <w:pPr>
        <w:spacing w:after="0"/>
      </w:pPr>
      <w:r w:rsidRPr="00A87BF9">
        <w:rPr>
          <w:b/>
          <w:bCs/>
        </w:rPr>
        <w:t>Preference</w:t>
      </w:r>
      <w:r>
        <w:t>: Graduates of Doddridge County High School</w:t>
      </w:r>
    </w:p>
    <w:p w14:paraId="3459658B" w14:textId="606BAAAA" w:rsidR="00E8140A" w:rsidRDefault="00E8140A" w:rsidP="00E8140A">
      <w:pPr>
        <w:spacing w:after="0"/>
      </w:pPr>
      <w:r w:rsidRPr="00851A15">
        <w:rPr>
          <w:b/>
          <w:bCs/>
        </w:rPr>
        <w:t>Type of Scholarship:</w:t>
      </w:r>
      <w:r>
        <w:t xml:space="preserve"> </w:t>
      </w:r>
      <w:r w:rsidR="00AC11D0">
        <w:t>Renewable</w:t>
      </w:r>
    </w:p>
    <w:p w14:paraId="5D6876EE" w14:textId="77777777" w:rsidR="00E8140A" w:rsidRPr="004C1A35" w:rsidRDefault="00E8140A" w:rsidP="008C2E0A">
      <w:pPr>
        <w:pStyle w:val="Heading1"/>
      </w:pPr>
      <w:r w:rsidRPr="004C1A35">
        <w:t>Bill Six Memorial Scholarship</w:t>
      </w:r>
    </w:p>
    <w:p w14:paraId="0BA77662" w14:textId="75060597" w:rsidR="00E8140A" w:rsidRDefault="00E8140A" w:rsidP="00E8140A">
      <w:pPr>
        <w:spacing w:after="0"/>
        <w:rPr>
          <w:b/>
          <w:bCs/>
        </w:rPr>
      </w:pPr>
      <w:r>
        <w:rPr>
          <w:b/>
          <w:bCs/>
        </w:rPr>
        <w:t xml:space="preserve">Type of Student: </w:t>
      </w:r>
      <w:r w:rsidR="00E47731">
        <w:t>HS Senior or Post-Secondary</w:t>
      </w:r>
    </w:p>
    <w:p w14:paraId="327552FC" w14:textId="77777777" w:rsidR="00E8140A" w:rsidRDefault="00E8140A" w:rsidP="00E8140A">
      <w:pPr>
        <w:spacing w:after="0"/>
      </w:pPr>
      <w:r w:rsidRPr="00F06B03">
        <w:rPr>
          <w:b/>
          <w:bCs/>
        </w:rPr>
        <w:t>Resident:</w:t>
      </w:r>
      <w:r>
        <w:t xml:space="preserve"> Vienna, WV</w:t>
      </w:r>
    </w:p>
    <w:p w14:paraId="6A994571" w14:textId="77777777" w:rsidR="00E8140A" w:rsidRDefault="00E8140A" w:rsidP="00E8140A">
      <w:pPr>
        <w:spacing w:after="0"/>
      </w:pPr>
      <w:r w:rsidRPr="00F06B03">
        <w:rPr>
          <w:b/>
          <w:bCs/>
        </w:rPr>
        <w:t>GPA:</w:t>
      </w:r>
      <w:r>
        <w:t xml:space="preserve"> 2.0 minimum</w:t>
      </w:r>
    </w:p>
    <w:p w14:paraId="150A0174" w14:textId="77777777" w:rsidR="00E8140A" w:rsidRDefault="00E8140A" w:rsidP="00E8140A">
      <w:pPr>
        <w:spacing w:after="0"/>
      </w:pPr>
      <w:r w:rsidRPr="00F06B03">
        <w:rPr>
          <w:b/>
          <w:bCs/>
        </w:rPr>
        <w:t>Financial Need:</w:t>
      </w:r>
      <w:r>
        <w:t xml:space="preserve"> Yes</w:t>
      </w:r>
    </w:p>
    <w:p w14:paraId="3BE68D37" w14:textId="77777777" w:rsidR="00E8140A" w:rsidRDefault="00E8140A" w:rsidP="00E8140A">
      <w:pPr>
        <w:spacing w:after="0"/>
      </w:pPr>
      <w:r w:rsidRPr="00F06B03">
        <w:rPr>
          <w:b/>
          <w:bCs/>
        </w:rPr>
        <w:t>Based on:</w:t>
      </w:r>
      <w:r>
        <w:t xml:space="preserve"> Potential</w:t>
      </w:r>
    </w:p>
    <w:p w14:paraId="7E00907A" w14:textId="37414001" w:rsidR="00A87BF9" w:rsidRDefault="00A87BF9" w:rsidP="00E8140A">
      <w:pPr>
        <w:spacing w:after="0"/>
        <w:rPr>
          <w:b/>
          <w:bCs/>
        </w:rPr>
      </w:pPr>
      <w:r w:rsidRPr="00A87BF9">
        <w:rPr>
          <w:b/>
          <w:bCs/>
        </w:rPr>
        <w:t>Preference</w:t>
      </w:r>
      <w:r>
        <w:t>: H</w:t>
      </w:r>
      <w:r w:rsidRPr="002F1D99">
        <w:t>ard worker</w:t>
      </w:r>
      <w:r>
        <w:t>s</w:t>
      </w:r>
      <w:r w:rsidRPr="002F1D99">
        <w:t xml:space="preserve"> and likely to succeed yet does not necessarily maintain a superior GPA</w:t>
      </w:r>
      <w:r w:rsidRPr="00F06B03">
        <w:rPr>
          <w:b/>
          <w:bCs/>
        </w:rPr>
        <w:t xml:space="preserve"> </w:t>
      </w:r>
    </w:p>
    <w:p w14:paraId="05EA081E" w14:textId="5908C79A" w:rsidR="00E8140A" w:rsidRDefault="00E8140A" w:rsidP="00E8140A">
      <w:pPr>
        <w:spacing w:after="0"/>
      </w:pPr>
      <w:r w:rsidRPr="00851A15">
        <w:rPr>
          <w:b/>
          <w:bCs/>
        </w:rPr>
        <w:t>Type of Scholarship:</w:t>
      </w:r>
      <w:r>
        <w:t xml:space="preserve"> One time </w:t>
      </w:r>
    </w:p>
    <w:p w14:paraId="633AE0CB" w14:textId="77777777" w:rsidR="00394163" w:rsidRDefault="00394163" w:rsidP="00E8140A">
      <w:pPr>
        <w:spacing w:after="0"/>
      </w:pPr>
    </w:p>
    <w:p w14:paraId="7912E136" w14:textId="77777777" w:rsidR="00E8140A" w:rsidRDefault="00E8140A" w:rsidP="008C2E0A">
      <w:pPr>
        <w:pStyle w:val="Heading1"/>
      </w:pPr>
      <w:r w:rsidRPr="004C1A35">
        <w:lastRenderedPageBreak/>
        <w:t>Bob Zide Memorial Scholarship</w:t>
      </w:r>
    </w:p>
    <w:p w14:paraId="1A48B821" w14:textId="3355E02E" w:rsidR="00452EE8" w:rsidRDefault="00787E8D" w:rsidP="00787E8D">
      <w:pPr>
        <w:spacing w:after="0"/>
      </w:pPr>
      <w:r w:rsidRPr="00787E8D">
        <w:rPr>
          <w:b/>
          <w:bCs/>
        </w:rPr>
        <w:t>Type of Student: </w:t>
      </w:r>
      <w:r w:rsidRPr="00787E8D">
        <w:t>HS Senior</w:t>
      </w:r>
      <w:r w:rsidRPr="00787E8D">
        <w:br/>
      </w:r>
      <w:r w:rsidRPr="00787E8D">
        <w:rPr>
          <w:b/>
          <w:bCs/>
        </w:rPr>
        <w:t>Resident:</w:t>
      </w:r>
      <w:r w:rsidRPr="00787E8D">
        <w:t> Washington or Noble County, OH or Jackson, Pleasants, Ritchie, Wirt, or Wood, WV</w:t>
      </w:r>
      <w:r w:rsidRPr="00787E8D">
        <w:br/>
      </w:r>
      <w:r w:rsidRPr="00787E8D">
        <w:rPr>
          <w:b/>
          <w:bCs/>
        </w:rPr>
        <w:t>GPA:</w:t>
      </w:r>
      <w:r w:rsidRPr="00787E8D">
        <w:t> 2.0 minimum</w:t>
      </w:r>
      <w:r w:rsidRPr="00787E8D">
        <w:br/>
      </w:r>
      <w:r w:rsidRPr="00787E8D">
        <w:rPr>
          <w:b/>
          <w:bCs/>
        </w:rPr>
        <w:t>Based on:</w:t>
      </w:r>
      <w:r w:rsidRPr="00787E8D">
        <w:t> Dedication to athletics, active participation in school community, well rounded individual </w:t>
      </w:r>
      <w:r w:rsidRPr="00787E8D">
        <w:br/>
      </w:r>
      <w:r w:rsidRPr="00787E8D">
        <w:rPr>
          <w:b/>
          <w:bCs/>
        </w:rPr>
        <w:t>Preference:</w:t>
      </w:r>
      <w:r w:rsidRPr="00787E8D">
        <w:t> Financial need, strong commitment to athletics - team player, equipment or team manager or scorekeeper - and leadership in the school community</w:t>
      </w:r>
      <w:r w:rsidRPr="00787E8D">
        <w:br/>
      </w:r>
      <w:r w:rsidRPr="00787E8D">
        <w:rPr>
          <w:b/>
          <w:bCs/>
        </w:rPr>
        <w:t>Type of Scholarship:</w:t>
      </w:r>
      <w:r w:rsidRPr="00787E8D">
        <w:t> One time</w:t>
      </w:r>
    </w:p>
    <w:p w14:paraId="15585926" w14:textId="77777777"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r>
        <w:rPr>
          <w:rFonts w:ascii="Calibri" w:eastAsia="Times New Roman" w:hAnsi="Calibri" w:cs="Calibri"/>
          <w:color w:val="C00000"/>
        </w:rPr>
        <w:t>. Two students shall be selected, one from WV and one from OH.</w:t>
      </w:r>
    </w:p>
    <w:p w14:paraId="169B8AE5" w14:textId="136DF984" w:rsidR="00E8140A" w:rsidRDefault="00E8140A" w:rsidP="00860B1F">
      <w:pPr>
        <w:pStyle w:val="Heading1"/>
      </w:pPr>
      <w:r w:rsidRPr="004C1A35">
        <w:t>Boys and Girls Club of Parkersburg Scholarship</w:t>
      </w:r>
    </w:p>
    <w:p w14:paraId="682C30DB" w14:textId="35D1CF55" w:rsidR="00E8140A" w:rsidRDefault="00E8140A" w:rsidP="00E8140A">
      <w:pPr>
        <w:spacing w:after="0"/>
        <w:rPr>
          <w:b/>
          <w:bCs/>
        </w:rPr>
      </w:pPr>
      <w:r>
        <w:rPr>
          <w:b/>
          <w:bCs/>
        </w:rPr>
        <w:t>Type of Student:</w:t>
      </w:r>
      <w:r w:rsidR="0051139C">
        <w:rPr>
          <w:b/>
          <w:bCs/>
        </w:rPr>
        <w:t xml:space="preserve"> </w:t>
      </w:r>
      <w:r w:rsidR="0051139C" w:rsidRPr="0051139C">
        <w:t>Post-Secondary or HS Senior</w:t>
      </w:r>
    </w:p>
    <w:p w14:paraId="025B2E35" w14:textId="77777777" w:rsidR="00E8140A" w:rsidRDefault="00E8140A" w:rsidP="00E8140A">
      <w:pPr>
        <w:spacing w:after="0"/>
      </w:pPr>
      <w:r w:rsidRPr="00F06B03">
        <w:rPr>
          <w:b/>
          <w:bCs/>
        </w:rPr>
        <w:t>Financial Need:</w:t>
      </w:r>
      <w:r>
        <w:t xml:space="preserve"> Yes</w:t>
      </w:r>
    </w:p>
    <w:p w14:paraId="7F086943" w14:textId="77777777" w:rsidR="00E8140A" w:rsidRDefault="00E8140A" w:rsidP="00E8140A">
      <w:pPr>
        <w:spacing w:after="0"/>
      </w:pPr>
      <w:r w:rsidRPr="00F06B03">
        <w:rPr>
          <w:b/>
          <w:bCs/>
        </w:rPr>
        <w:t>Based on:</w:t>
      </w:r>
      <w:r>
        <w:t xml:space="preserve"> Disadvantaged youth, educational goals, and character</w:t>
      </w:r>
    </w:p>
    <w:p w14:paraId="6EA4BFC8" w14:textId="0C415450" w:rsidR="00A87BF9" w:rsidRPr="00A87BF9" w:rsidRDefault="00A87BF9" w:rsidP="00E8140A">
      <w:pPr>
        <w:spacing w:after="0"/>
      </w:pPr>
      <w:r w:rsidRPr="00A87BF9">
        <w:rPr>
          <w:b/>
          <w:bCs/>
        </w:rPr>
        <w:t xml:space="preserve">Preference: </w:t>
      </w:r>
      <w:r w:rsidRPr="00A87BF9">
        <w:t>Participants</w:t>
      </w:r>
      <w:r>
        <w:t xml:space="preserve"> in the Boys &amp; Girls Club of Parkersburg</w:t>
      </w:r>
    </w:p>
    <w:p w14:paraId="28412E91" w14:textId="3E453FD7" w:rsidR="00E8140A" w:rsidRDefault="00E8140A" w:rsidP="00E8140A">
      <w:pPr>
        <w:spacing w:after="0"/>
      </w:pPr>
      <w:r w:rsidRPr="00851A15">
        <w:rPr>
          <w:b/>
          <w:bCs/>
        </w:rPr>
        <w:t>Type of Scholarship:</w:t>
      </w:r>
      <w:r>
        <w:t xml:space="preserve"> </w:t>
      </w:r>
      <w:r w:rsidR="00F935FB">
        <w:t>Renewable</w:t>
      </w:r>
      <w:r w:rsidR="00AC11D0">
        <w:t xml:space="preserve"> with 2.0 GPA</w:t>
      </w:r>
    </w:p>
    <w:p w14:paraId="33D03F05" w14:textId="77777777" w:rsidR="00C03D6A" w:rsidRDefault="00C03D6A" w:rsidP="00E8140A">
      <w:pPr>
        <w:spacing w:after="0"/>
      </w:pPr>
    </w:p>
    <w:p w14:paraId="2BC81E3D" w14:textId="77777777" w:rsidR="00C03D6A" w:rsidRDefault="00C03D6A" w:rsidP="00C03D6A">
      <w:pPr>
        <w:spacing w:after="0"/>
        <w:rPr>
          <w:rFonts w:asciiTheme="majorHAnsi" w:eastAsiaTheme="majorEastAsia" w:hAnsiTheme="majorHAnsi" w:cstheme="majorBidi"/>
          <w:b/>
          <w:bCs/>
          <w:color w:val="146B6C"/>
          <w:sz w:val="32"/>
          <w:szCs w:val="32"/>
        </w:rPr>
      </w:pPr>
      <w:bookmarkStart w:id="7" w:name="_Hlk214977513"/>
      <w:r w:rsidRPr="00C03D6A">
        <w:rPr>
          <w:rFonts w:asciiTheme="majorHAnsi" w:eastAsiaTheme="majorEastAsia" w:hAnsiTheme="majorHAnsi" w:cstheme="majorBidi"/>
          <w:b/>
          <w:bCs/>
          <w:color w:val="146B6C"/>
          <w:sz w:val="32"/>
          <w:szCs w:val="32"/>
        </w:rPr>
        <w:t>Brenda Kathryn Metz Memorial Fund</w:t>
      </w:r>
    </w:p>
    <w:p w14:paraId="1C34C035" w14:textId="77777777" w:rsidR="00C03D6A" w:rsidRPr="00D173F1" w:rsidRDefault="00C03D6A" w:rsidP="00C03D6A">
      <w:pPr>
        <w:spacing w:after="0"/>
        <w:jc w:val="both"/>
      </w:pPr>
      <w:r>
        <w:rPr>
          <w:b/>
          <w:bCs/>
        </w:rPr>
        <w:t xml:space="preserve">Type of Student: </w:t>
      </w:r>
      <w:r>
        <w:t>HS Senior</w:t>
      </w:r>
    </w:p>
    <w:p w14:paraId="2EBE6A80" w14:textId="77777777" w:rsidR="00C03D6A" w:rsidRDefault="00C03D6A" w:rsidP="00C03D6A">
      <w:pPr>
        <w:spacing w:after="0"/>
      </w:pPr>
      <w:r>
        <w:rPr>
          <w:b/>
          <w:bCs/>
        </w:rPr>
        <w:t>HS</w:t>
      </w:r>
      <w:r w:rsidRPr="00F06B03">
        <w:rPr>
          <w:b/>
          <w:bCs/>
        </w:rPr>
        <w:t>:</w:t>
      </w:r>
      <w:r>
        <w:rPr>
          <w:b/>
          <w:bCs/>
        </w:rPr>
        <w:t xml:space="preserve"> </w:t>
      </w:r>
      <w:r w:rsidRPr="00D32179">
        <w:t>Belpre High School</w:t>
      </w:r>
      <w:r>
        <w:t xml:space="preserve"> </w:t>
      </w:r>
    </w:p>
    <w:p w14:paraId="5A0881A5" w14:textId="77777777" w:rsidR="00C03D6A" w:rsidRDefault="00C03D6A" w:rsidP="00C03D6A">
      <w:pPr>
        <w:spacing w:after="0"/>
      </w:pPr>
      <w:r w:rsidRPr="00F06B03">
        <w:rPr>
          <w:b/>
          <w:bCs/>
        </w:rPr>
        <w:t>GPA:</w:t>
      </w:r>
      <w:r>
        <w:t xml:space="preserve"> 3.0 minimum</w:t>
      </w:r>
    </w:p>
    <w:p w14:paraId="13628C48" w14:textId="77777777" w:rsidR="00C03D6A" w:rsidRDefault="00C03D6A" w:rsidP="00C03D6A">
      <w:pPr>
        <w:spacing w:after="0"/>
      </w:pPr>
      <w:r w:rsidRPr="00D173F1">
        <w:rPr>
          <w:b/>
          <w:bCs/>
        </w:rPr>
        <w:t>Financial Need:</w:t>
      </w:r>
      <w:r>
        <w:t xml:space="preserve"> Yes</w:t>
      </w:r>
    </w:p>
    <w:p w14:paraId="46AC6ADE" w14:textId="77777777" w:rsidR="00C03D6A" w:rsidRDefault="00C03D6A" w:rsidP="00C03D6A">
      <w:pPr>
        <w:spacing w:after="0"/>
      </w:pPr>
      <w:r>
        <w:rPr>
          <w:b/>
          <w:bCs/>
        </w:rPr>
        <w:t>College Plans</w:t>
      </w:r>
      <w:r w:rsidRPr="00F06B03">
        <w:rPr>
          <w:b/>
          <w:bCs/>
        </w:rPr>
        <w:t>:</w:t>
      </w:r>
      <w:r>
        <w:t xml:space="preserve"> RN</w:t>
      </w:r>
    </w:p>
    <w:p w14:paraId="5F8C8FC7" w14:textId="77777777" w:rsidR="00C03D6A" w:rsidRDefault="00C03D6A" w:rsidP="00C03D6A">
      <w:pPr>
        <w:spacing w:after="0"/>
      </w:pPr>
      <w:r w:rsidRPr="00D32179">
        <w:rPr>
          <w:b/>
          <w:bCs/>
        </w:rPr>
        <w:t>Based on:</w:t>
      </w:r>
      <w:r>
        <w:t xml:space="preserve"> Strong work ethic and interest in community service</w:t>
      </w:r>
    </w:p>
    <w:p w14:paraId="2E74A9EC" w14:textId="5101E029" w:rsidR="00C03D6A" w:rsidRDefault="00C03D6A" w:rsidP="00C03D6A">
      <w:pPr>
        <w:spacing w:after="0"/>
      </w:pPr>
      <w:r w:rsidRPr="00D32179">
        <w:rPr>
          <w:b/>
          <w:bCs/>
        </w:rPr>
        <w:t>Additional Information:</w:t>
      </w:r>
      <w:r>
        <w:t xml:space="preserve"> If no one from BHS, then an adult, non-traditional student can be awarded.</w:t>
      </w:r>
    </w:p>
    <w:p w14:paraId="4CA79A66" w14:textId="77777777" w:rsidR="00C03D6A" w:rsidRDefault="00C03D6A" w:rsidP="00C03D6A">
      <w:pPr>
        <w:spacing w:after="0"/>
      </w:pPr>
      <w:r w:rsidRPr="00851A15">
        <w:rPr>
          <w:b/>
          <w:bCs/>
        </w:rPr>
        <w:t>Type of Scholarship:</w:t>
      </w:r>
      <w:r>
        <w:t xml:space="preserve"> Renewable</w:t>
      </w:r>
    </w:p>
    <w:bookmarkEnd w:id="7"/>
    <w:p w14:paraId="17DBB69E" w14:textId="55A9FB2C" w:rsidR="00E8140A" w:rsidRPr="004C1A35" w:rsidRDefault="00E8140A" w:rsidP="008C2E0A">
      <w:pPr>
        <w:pStyle w:val="Heading1"/>
      </w:pPr>
      <w:r w:rsidRPr="004C1A35">
        <w:t>Bryce/Lietzke/Martin Scholarship</w:t>
      </w:r>
    </w:p>
    <w:p w14:paraId="62F97E46" w14:textId="50936CB6" w:rsidR="00E8140A" w:rsidRPr="00D173F1" w:rsidRDefault="00E8140A" w:rsidP="00E8140A">
      <w:pPr>
        <w:spacing w:after="0"/>
      </w:pPr>
      <w:r>
        <w:rPr>
          <w:b/>
          <w:bCs/>
        </w:rPr>
        <w:t xml:space="preserve">Type of Student: </w:t>
      </w:r>
      <w:r w:rsidR="00E47731">
        <w:t>HS Senior or Post-Secondary</w:t>
      </w:r>
    </w:p>
    <w:p w14:paraId="186E2A16" w14:textId="77777777" w:rsidR="00E8140A" w:rsidRDefault="00E8140A" w:rsidP="00E8140A">
      <w:pPr>
        <w:spacing w:after="0"/>
      </w:pPr>
      <w:r w:rsidRPr="00F06B03">
        <w:rPr>
          <w:b/>
          <w:bCs/>
        </w:rPr>
        <w:t>Resident:</w:t>
      </w:r>
      <w:r>
        <w:t xml:space="preserve"> Wood County</w:t>
      </w:r>
    </w:p>
    <w:p w14:paraId="55513B9F" w14:textId="77777777" w:rsidR="00E8140A" w:rsidRDefault="00E8140A" w:rsidP="00E8140A">
      <w:pPr>
        <w:spacing w:after="0"/>
      </w:pPr>
      <w:r w:rsidRPr="00F06B03">
        <w:rPr>
          <w:b/>
          <w:bCs/>
        </w:rPr>
        <w:t>GPA:</w:t>
      </w:r>
      <w:r>
        <w:t xml:space="preserve"> 2.5 minimum</w:t>
      </w:r>
    </w:p>
    <w:p w14:paraId="2869345B" w14:textId="2DFB3803" w:rsidR="00E8140A" w:rsidRDefault="00E8140A" w:rsidP="00E8140A">
      <w:pPr>
        <w:spacing w:after="0"/>
      </w:pPr>
      <w:r w:rsidRPr="00D173F1">
        <w:rPr>
          <w:b/>
          <w:bCs/>
        </w:rPr>
        <w:t>Financial Need:</w:t>
      </w:r>
      <w:r>
        <w:t xml:space="preserve"> </w:t>
      </w:r>
      <w:r w:rsidR="005F727D" w:rsidRPr="00273142">
        <w:t>No</w:t>
      </w:r>
      <w:r w:rsidR="005F727D">
        <w:t xml:space="preserve"> </w:t>
      </w:r>
    </w:p>
    <w:p w14:paraId="670A489E" w14:textId="04DF2980" w:rsidR="00E8140A" w:rsidRDefault="00E8140A" w:rsidP="00E8140A">
      <w:pPr>
        <w:spacing w:after="0"/>
      </w:pPr>
      <w:r w:rsidRPr="00F06B03">
        <w:rPr>
          <w:b/>
          <w:bCs/>
        </w:rPr>
        <w:t>Based on:</w:t>
      </w:r>
      <w:r>
        <w:t xml:space="preserve"> </w:t>
      </w:r>
      <w:r w:rsidR="007E03FB" w:rsidRPr="007E03FB">
        <w:t>Involvement</w:t>
      </w:r>
      <w:r w:rsidR="00F7613C">
        <w:t>/</w:t>
      </w:r>
      <w:r w:rsidR="007E03FB" w:rsidRPr="007E03FB">
        <w:t>interest in golf, good moral character, academic potential, involvement in extracurricular activities</w:t>
      </w:r>
    </w:p>
    <w:p w14:paraId="1090D322" w14:textId="1E253853" w:rsidR="00E8140A" w:rsidRDefault="00E8140A" w:rsidP="00E8140A">
      <w:pPr>
        <w:spacing w:after="0"/>
      </w:pPr>
      <w:r w:rsidRPr="00F06B03">
        <w:rPr>
          <w:b/>
          <w:bCs/>
        </w:rPr>
        <w:t>Additional Information:</w:t>
      </w:r>
      <w:r>
        <w:t xml:space="preserve"> </w:t>
      </w:r>
      <w:r w:rsidR="005F727D">
        <w:t>Not intended for graduate degrees</w:t>
      </w:r>
    </w:p>
    <w:p w14:paraId="1F006AE3" w14:textId="77777777" w:rsidR="00E8140A" w:rsidRDefault="00E8140A" w:rsidP="00E8140A">
      <w:pPr>
        <w:spacing w:after="0"/>
      </w:pPr>
      <w:r w:rsidRPr="00851A15">
        <w:rPr>
          <w:b/>
          <w:bCs/>
        </w:rPr>
        <w:t>Type of Scholarship:</w:t>
      </w:r>
      <w:r>
        <w:t xml:space="preserve"> May reapply</w:t>
      </w:r>
    </w:p>
    <w:p w14:paraId="62CA8007" w14:textId="1DBB1F58" w:rsidR="00FE1AC2" w:rsidRPr="001C6E64" w:rsidRDefault="00FE1AC2" w:rsidP="00FE1AC2">
      <w:pPr>
        <w:spacing w:after="0" w:line="240" w:lineRule="auto"/>
        <w:rPr>
          <w:rFonts w:ascii="Calibri" w:eastAsia="Times New Roman" w:hAnsi="Calibri" w:cs="Calibri"/>
          <w:color w:val="C00000"/>
        </w:rPr>
      </w:pPr>
      <w:r w:rsidRPr="001C6E64">
        <w:rPr>
          <w:b/>
          <w:bCs/>
          <w:color w:val="C00000"/>
        </w:rPr>
        <w:t xml:space="preserve">Evaluator Note: </w:t>
      </w:r>
      <w:r w:rsidRPr="001C6E64">
        <w:rPr>
          <w:color w:val="C00000"/>
        </w:rPr>
        <w:t>F</w:t>
      </w:r>
      <w:r w:rsidRPr="001C6E64">
        <w:rPr>
          <w:rFonts w:ascii="Calibri" w:eastAsia="Times New Roman" w:hAnsi="Calibri" w:cs="Calibri"/>
          <w:color w:val="C00000"/>
        </w:rPr>
        <w:t xml:space="preserve">inancial need may be </w:t>
      </w:r>
      <w:r w:rsidR="00F7613C" w:rsidRPr="001C6E64">
        <w:rPr>
          <w:rFonts w:ascii="Calibri" w:eastAsia="Times New Roman" w:hAnsi="Calibri" w:cs="Calibri"/>
          <w:color w:val="C00000"/>
        </w:rPr>
        <w:t>considered</w:t>
      </w:r>
      <w:r w:rsidR="00F7613C">
        <w:rPr>
          <w:rFonts w:ascii="Calibri" w:eastAsia="Times New Roman" w:hAnsi="Calibri" w:cs="Calibri"/>
          <w:color w:val="C00000"/>
        </w:rPr>
        <w:t xml:space="preserve"> but</w:t>
      </w:r>
      <w:r w:rsidRPr="001C6E64">
        <w:rPr>
          <w:rFonts w:ascii="Calibri" w:eastAsia="Times New Roman" w:hAnsi="Calibri" w:cs="Calibri"/>
          <w:color w:val="C00000"/>
        </w:rPr>
        <w:t xml:space="preserve"> </w:t>
      </w:r>
      <w:r w:rsidR="00F7613C">
        <w:rPr>
          <w:rFonts w:ascii="Calibri" w:eastAsia="Times New Roman" w:hAnsi="Calibri" w:cs="Calibri"/>
          <w:color w:val="C00000"/>
        </w:rPr>
        <w:t xml:space="preserve">is </w:t>
      </w:r>
      <w:r w:rsidRPr="001C6E64">
        <w:rPr>
          <w:rFonts w:ascii="Calibri" w:eastAsia="Times New Roman" w:hAnsi="Calibri" w:cs="Calibri"/>
          <w:color w:val="C00000"/>
        </w:rPr>
        <w:t>not required.</w:t>
      </w:r>
    </w:p>
    <w:p w14:paraId="0207E454" w14:textId="77777777" w:rsidR="00E8140A" w:rsidRDefault="00E8140A" w:rsidP="008C2E0A">
      <w:pPr>
        <w:pStyle w:val="Heading1"/>
      </w:pPr>
      <w:r w:rsidRPr="004C1A35">
        <w:t>C.R. Thomas Scholarship</w:t>
      </w:r>
    </w:p>
    <w:p w14:paraId="03CF0C89" w14:textId="77777777" w:rsidR="00E8140A" w:rsidRPr="00D173F1" w:rsidRDefault="00E8140A" w:rsidP="00E8140A">
      <w:pPr>
        <w:spacing w:after="0"/>
      </w:pPr>
      <w:r>
        <w:rPr>
          <w:b/>
          <w:bCs/>
        </w:rPr>
        <w:t xml:space="preserve">Type of Student: </w:t>
      </w:r>
      <w:r w:rsidRPr="00D173F1">
        <w:t>HS Senior</w:t>
      </w:r>
    </w:p>
    <w:p w14:paraId="3920A915" w14:textId="77777777" w:rsidR="00E8140A" w:rsidRDefault="00E8140A" w:rsidP="00E8140A">
      <w:pPr>
        <w:spacing w:after="0"/>
      </w:pPr>
      <w:r w:rsidRPr="00F06B03">
        <w:rPr>
          <w:b/>
          <w:bCs/>
        </w:rPr>
        <w:t>HS:</w:t>
      </w:r>
      <w:r>
        <w:t xml:space="preserve"> Parkersburg High School</w:t>
      </w:r>
    </w:p>
    <w:p w14:paraId="350355C6" w14:textId="77777777" w:rsidR="00E8140A" w:rsidRDefault="00E8140A" w:rsidP="00E8140A">
      <w:pPr>
        <w:spacing w:after="0"/>
      </w:pPr>
      <w:r w:rsidRPr="00F06B03">
        <w:rPr>
          <w:b/>
          <w:bCs/>
        </w:rPr>
        <w:t>Based on:</w:t>
      </w:r>
      <w:r>
        <w:t xml:space="preserve"> Helping the community and others</w:t>
      </w:r>
    </w:p>
    <w:p w14:paraId="48801356" w14:textId="29197372" w:rsidR="00E8140A" w:rsidRDefault="00E8140A" w:rsidP="00E8140A">
      <w:pPr>
        <w:spacing w:after="0"/>
      </w:pPr>
      <w:r w:rsidRPr="00851A15">
        <w:rPr>
          <w:b/>
          <w:bCs/>
        </w:rPr>
        <w:t>Type of Scholarship:</w:t>
      </w:r>
      <w:r>
        <w:t xml:space="preserve"> </w:t>
      </w:r>
      <w:r w:rsidR="00F7613C">
        <w:t>One-time</w:t>
      </w:r>
    </w:p>
    <w:p w14:paraId="2A60EAE3" w14:textId="50016FE4" w:rsidR="00FE1AC2" w:rsidRPr="001C6E64"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Financial need is to be considered</w:t>
      </w:r>
      <w:r w:rsidR="00F7613C">
        <w:rPr>
          <w:rFonts w:ascii="Calibri" w:eastAsia="Times New Roman" w:hAnsi="Calibri" w:cs="Calibri"/>
          <w:color w:val="C00000"/>
        </w:rPr>
        <w:t>,</w:t>
      </w:r>
      <w:r w:rsidRPr="001C6E64">
        <w:rPr>
          <w:rFonts w:ascii="Calibri" w:eastAsia="Times New Roman" w:hAnsi="Calibri" w:cs="Calibri"/>
          <w:color w:val="C00000"/>
        </w:rPr>
        <w:t xml:space="preserve"> but not a determining factor except to break a tie</w:t>
      </w:r>
      <w:r>
        <w:rPr>
          <w:rFonts w:ascii="Calibri" w:eastAsia="Times New Roman" w:hAnsi="Calibri" w:cs="Calibri"/>
          <w:color w:val="C00000"/>
        </w:rPr>
        <w:t>.</w:t>
      </w:r>
    </w:p>
    <w:p w14:paraId="7703C562" w14:textId="77777777" w:rsidR="00E8140A" w:rsidRPr="004C1A35" w:rsidRDefault="00E8140A" w:rsidP="008C2E0A">
      <w:pPr>
        <w:pStyle w:val="Heading1"/>
      </w:pPr>
      <w:r w:rsidRPr="004C1A35">
        <w:lastRenderedPageBreak/>
        <w:t>Cairo Alumni Scholarship</w:t>
      </w:r>
    </w:p>
    <w:p w14:paraId="3C8792E5" w14:textId="77777777" w:rsidR="00797CD1" w:rsidRDefault="00E8140A" w:rsidP="00E8140A">
      <w:pPr>
        <w:spacing w:after="0"/>
      </w:pPr>
      <w:r>
        <w:rPr>
          <w:b/>
          <w:bCs/>
        </w:rPr>
        <w:t xml:space="preserve">Type of Student: </w:t>
      </w:r>
      <w:r w:rsidRPr="00D173F1">
        <w:t>HS Senior</w:t>
      </w:r>
      <w:r w:rsidR="008D1B97">
        <w:t xml:space="preserve"> </w:t>
      </w:r>
      <w:r w:rsidR="00797CD1" w:rsidRPr="00797CD1">
        <w:t>(Post-Secondary for reapply)</w:t>
      </w:r>
    </w:p>
    <w:p w14:paraId="41F79A7C" w14:textId="1C3BC880" w:rsidR="00E8140A" w:rsidRDefault="00E8140A" w:rsidP="00E8140A">
      <w:pPr>
        <w:spacing w:after="0"/>
      </w:pPr>
      <w:r w:rsidRPr="00F06B03">
        <w:rPr>
          <w:b/>
          <w:bCs/>
        </w:rPr>
        <w:t>HS:</w:t>
      </w:r>
      <w:r>
        <w:t xml:space="preserve"> Ritchie County High School</w:t>
      </w:r>
    </w:p>
    <w:p w14:paraId="52EE5FE9" w14:textId="77777777" w:rsidR="00E8140A" w:rsidRDefault="00E8140A" w:rsidP="00E8140A">
      <w:pPr>
        <w:spacing w:after="0"/>
      </w:pPr>
      <w:r w:rsidRPr="00F06B03">
        <w:rPr>
          <w:b/>
          <w:bCs/>
        </w:rPr>
        <w:t>Based on:</w:t>
      </w:r>
      <w:r>
        <w:t xml:space="preserve"> Academic promise, good character, and good citizenship</w:t>
      </w:r>
    </w:p>
    <w:p w14:paraId="1DE257D2" w14:textId="77777777" w:rsidR="00E8140A" w:rsidRDefault="00E8140A" w:rsidP="00E8140A">
      <w:pPr>
        <w:spacing w:after="0"/>
      </w:pPr>
      <w:r w:rsidRPr="00851A15">
        <w:rPr>
          <w:b/>
          <w:bCs/>
        </w:rPr>
        <w:t>Type of Scholarship:</w:t>
      </w:r>
      <w:r>
        <w:t xml:space="preserve"> May reapply</w:t>
      </w:r>
    </w:p>
    <w:p w14:paraId="3DA1CD3A" w14:textId="66E98ECA" w:rsidR="00E8140A" w:rsidRPr="004C1A35" w:rsidRDefault="00E8140A" w:rsidP="008C2E0A">
      <w:pPr>
        <w:pStyle w:val="Heading1"/>
      </w:pPr>
      <w:r w:rsidRPr="004C1A35">
        <w:t>Cardinal Memorial Scholarship in Honor of Joe E. Smith</w:t>
      </w:r>
    </w:p>
    <w:p w14:paraId="034AF561" w14:textId="77777777" w:rsidR="00E8140A" w:rsidRDefault="00E8140A" w:rsidP="00E8140A">
      <w:pPr>
        <w:spacing w:after="0"/>
        <w:rPr>
          <w:b/>
          <w:bCs/>
        </w:rPr>
      </w:pPr>
      <w:r>
        <w:rPr>
          <w:b/>
          <w:bCs/>
        </w:rPr>
        <w:t xml:space="preserve">Type of Student: </w:t>
      </w:r>
      <w:r w:rsidRPr="00D173F1">
        <w:t>HS Senior</w:t>
      </w:r>
    </w:p>
    <w:p w14:paraId="6DB42C67" w14:textId="77777777" w:rsidR="00E8140A" w:rsidRDefault="00E8140A" w:rsidP="00E8140A">
      <w:pPr>
        <w:spacing w:after="0"/>
      </w:pPr>
      <w:r w:rsidRPr="00F06B03">
        <w:rPr>
          <w:b/>
          <w:bCs/>
        </w:rPr>
        <w:t>HS:</w:t>
      </w:r>
      <w:r>
        <w:t xml:space="preserve"> Parkersburg High School, Parkersburg South High School, Williamstown High School</w:t>
      </w:r>
    </w:p>
    <w:p w14:paraId="34186508" w14:textId="77777777" w:rsidR="00E8140A" w:rsidRDefault="00E8140A" w:rsidP="00E8140A">
      <w:pPr>
        <w:spacing w:after="0"/>
      </w:pPr>
      <w:r w:rsidRPr="00F06B03">
        <w:rPr>
          <w:b/>
          <w:bCs/>
        </w:rPr>
        <w:t>GPA:</w:t>
      </w:r>
      <w:r>
        <w:t xml:space="preserve"> 3.3 minimum</w:t>
      </w:r>
    </w:p>
    <w:p w14:paraId="26E8A6D2" w14:textId="601B745C" w:rsidR="00E8140A" w:rsidRDefault="00E8140A" w:rsidP="00E8140A">
      <w:pPr>
        <w:spacing w:after="0"/>
      </w:pPr>
      <w:r w:rsidRPr="00F06B03">
        <w:rPr>
          <w:b/>
          <w:bCs/>
        </w:rPr>
        <w:t xml:space="preserve">College Plans: </w:t>
      </w:r>
      <w:r w:rsidR="00A87BF9">
        <w:t>B</w:t>
      </w:r>
      <w:r w:rsidR="00A87BF9" w:rsidRPr="00D173F1">
        <w:t>achelor’s</w:t>
      </w:r>
      <w:r w:rsidRPr="00D173F1">
        <w:t xml:space="preserve"> degree in education</w:t>
      </w:r>
    </w:p>
    <w:p w14:paraId="465481A2" w14:textId="77777777" w:rsidR="00E8140A" w:rsidRDefault="00E8140A" w:rsidP="00E8140A">
      <w:pPr>
        <w:spacing w:after="0"/>
      </w:pPr>
      <w:r w:rsidRPr="00F06B03">
        <w:rPr>
          <w:b/>
          <w:bCs/>
        </w:rPr>
        <w:t>Based on:</w:t>
      </w:r>
      <w:r>
        <w:t xml:space="preserve"> Academic potential and interest in community service</w:t>
      </w:r>
    </w:p>
    <w:p w14:paraId="20E47AE5" w14:textId="7B04ECF1" w:rsidR="00A87BF9" w:rsidRDefault="00A87BF9" w:rsidP="00E8140A">
      <w:pPr>
        <w:spacing w:after="0"/>
        <w:rPr>
          <w:b/>
          <w:bCs/>
        </w:rPr>
      </w:pPr>
      <w:r w:rsidRPr="00A87BF9">
        <w:rPr>
          <w:b/>
          <w:bCs/>
        </w:rPr>
        <w:t>Preference</w:t>
      </w:r>
      <w:r>
        <w:rPr>
          <w:b/>
          <w:bCs/>
        </w:rPr>
        <w:t xml:space="preserve">: </w:t>
      </w:r>
      <w:r>
        <w:t>Marshall University</w:t>
      </w:r>
      <w:r w:rsidRPr="00F06B03">
        <w:rPr>
          <w:b/>
          <w:bCs/>
        </w:rPr>
        <w:t xml:space="preserve"> </w:t>
      </w:r>
    </w:p>
    <w:p w14:paraId="74A1B8E5" w14:textId="7E054394" w:rsidR="00FE1AC2" w:rsidRDefault="00E8140A" w:rsidP="00FE1AC2">
      <w:pPr>
        <w:spacing w:after="0"/>
        <w:rPr>
          <w:rFonts w:ascii="Calibri" w:eastAsia="Times New Roman" w:hAnsi="Calibri" w:cs="Calibri"/>
          <w:b/>
          <w:color w:val="C00000"/>
        </w:rPr>
      </w:pPr>
      <w:r w:rsidRPr="00851A15">
        <w:rPr>
          <w:b/>
          <w:bCs/>
        </w:rPr>
        <w:t>Type of Scholarship:</w:t>
      </w:r>
      <w:r>
        <w:t xml:space="preserve"> </w:t>
      </w:r>
      <w:bookmarkStart w:id="8" w:name="_Hlk145411521"/>
      <w:r w:rsidR="00F7613C">
        <w:t>One-time</w:t>
      </w:r>
      <w:r w:rsidR="00FE1AC2" w:rsidRPr="00FE1AC2">
        <w:rPr>
          <w:rFonts w:ascii="Calibri" w:eastAsia="Times New Roman" w:hAnsi="Calibri" w:cs="Calibri"/>
          <w:b/>
          <w:color w:val="C00000"/>
        </w:rPr>
        <w:t xml:space="preserve"> </w:t>
      </w:r>
    </w:p>
    <w:p w14:paraId="3B9F73A1" w14:textId="74E038D7" w:rsidR="00396741" w:rsidRDefault="00FE1AC2" w:rsidP="00FE1AC2">
      <w:pPr>
        <w:spacing w:after="0"/>
        <w:rPr>
          <w:rFonts w:ascii="Calibri" w:eastAsia="Times New Roman" w:hAnsi="Calibri" w:cs="Calibri"/>
          <w:bCs/>
          <w:color w:val="C00000"/>
        </w:rPr>
      </w:pPr>
      <w:r>
        <w:rPr>
          <w:rFonts w:ascii="Calibri" w:eastAsia="Times New Roman" w:hAnsi="Calibri" w:cs="Calibri"/>
          <w:b/>
          <w:color w:val="C00000"/>
        </w:rPr>
        <w:t>Evaluator Note:</w:t>
      </w:r>
      <w:r w:rsidRPr="001C6E64">
        <w:rPr>
          <w:rFonts w:ascii="Calibri" w:eastAsia="Times New Roman" w:hAnsi="Calibri" w:cs="Calibri"/>
          <w:bCs/>
          <w:color w:val="C00000"/>
        </w:rPr>
        <w:t xml:space="preserve"> Financial need is not to be considered</w:t>
      </w:r>
      <w:r w:rsidR="00F7613C">
        <w:rPr>
          <w:rFonts w:ascii="Calibri" w:eastAsia="Times New Roman" w:hAnsi="Calibri" w:cs="Calibri"/>
          <w:bCs/>
          <w:color w:val="C00000"/>
        </w:rPr>
        <w:t xml:space="preserve">; </w:t>
      </w:r>
      <w:r w:rsidRPr="001C6E64">
        <w:rPr>
          <w:rFonts w:ascii="Calibri" w:eastAsia="Times New Roman" w:hAnsi="Calibri" w:cs="Calibri"/>
          <w:bCs/>
          <w:color w:val="C00000"/>
        </w:rPr>
        <w:t>household income is approximately equivalent to or not more than 25% greater than the Wood County, WV Median Household Income as calculated by the U.S. Census Bureau.</w:t>
      </w:r>
    </w:p>
    <w:p w14:paraId="3C2610A2" w14:textId="67B3DA1E" w:rsidR="00E8140A" w:rsidRPr="00BD7D0C" w:rsidRDefault="00E8140A" w:rsidP="008C2E0A">
      <w:pPr>
        <w:pStyle w:val="Heading1"/>
      </w:pPr>
      <w:r w:rsidRPr="00BD7D0C">
        <w:t>Carl M. Rose Memorial Scholarship</w:t>
      </w:r>
      <w:r w:rsidRPr="002057EA">
        <w:rPr>
          <w:highlight w:val="yellow"/>
        </w:rPr>
        <w:t xml:space="preserve"> </w:t>
      </w:r>
      <w:bookmarkEnd w:id="8"/>
      <w:r w:rsidR="003D55AD">
        <w:rPr>
          <w:highlight w:val="yellow"/>
        </w:rPr>
        <w:t xml:space="preserve"> </w:t>
      </w:r>
    </w:p>
    <w:p w14:paraId="1B58FC9B" w14:textId="77777777" w:rsidR="00E8140A" w:rsidRDefault="00E8140A" w:rsidP="00E8140A">
      <w:pPr>
        <w:spacing w:after="0"/>
        <w:rPr>
          <w:b/>
          <w:bCs/>
        </w:rPr>
      </w:pPr>
      <w:r>
        <w:rPr>
          <w:b/>
          <w:bCs/>
        </w:rPr>
        <w:t xml:space="preserve">Type of Student: </w:t>
      </w:r>
      <w:r w:rsidRPr="00013627">
        <w:t>HS Senior</w:t>
      </w:r>
    </w:p>
    <w:p w14:paraId="3FDF9369" w14:textId="77777777" w:rsidR="00E8140A" w:rsidRDefault="00E8140A" w:rsidP="00E8140A">
      <w:pPr>
        <w:spacing w:after="0"/>
      </w:pPr>
      <w:r w:rsidRPr="00F06B03">
        <w:rPr>
          <w:b/>
          <w:bCs/>
        </w:rPr>
        <w:t>HS:</w:t>
      </w:r>
      <w:r>
        <w:t xml:space="preserve"> Parkersburg South High School</w:t>
      </w:r>
    </w:p>
    <w:p w14:paraId="7F26F975" w14:textId="77777777" w:rsidR="00E8140A" w:rsidRDefault="00E8140A" w:rsidP="00E8140A">
      <w:pPr>
        <w:spacing w:after="0"/>
      </w:pPr>
      <w:r w:rsidRPr="00F06B03">
        <w:rPr>
          <w:b/>
          <w:bCs/>
        </w:rPr>
        <w:t>GPA:</w:t>
      </w:r>
      <w:r>
        <w:t xml:space="preserve"> 3.0 minimum</w:t>
      </w:r>
    </w:p>
    <w:p w14:paraId="153D074D" w14:textId="77777777" w:rsidR="00E8140A" w:rsidRDefault="00E8140A" w:rsidP="00E8140A">
      <w:pPr>
        <w:spacing w:after="0"/>
      </w:pPr>
      <w:r w:rsidRPr="00F06B03">
        <w:rPr>
          <w:b/>
          <w:bCs/>
        </w:rPr>
        <w:t>Financial Need:</w:t>
      </w:r>
      <w:r>
        <w:t xml:space="preserve"> Yes</w:t>
      </w:r>
    </w:p>
    <w:p w14:paraId="614DC9F2" w14:textId="4882331D" w:rsidR="00E8140A" w:rsidRPr="00FE1AC2" w:rsidRDefault="00E8140A" w:rsidP="00E8140A">
      <w:pPr>
        <w:spacing w:after="0"/>
        <w:rPr>
          <w:color w:val="000000" w:themeColor="text1"/>
        </w:rPr>
      </w:pPr>
      <w:r w:rsidRPr="00FE1AC2">
        <w:rPr>
          <w:b/>
          <w:bCs/>
          <w:color w:val="000000" w:themeColor="text1"/>
        </w:rPr>
        <w:t xml:space="preserve">College Plans: </w:t>
      </w:r>
      <w:r w:rsidRPr="00FE1AC2">
        <w:rPr>
          <w:color w:val="000000" w:themeColor="text1"/>
        </w:rPr>
        <w:t>Secondary education</w:t>
      </w:r>
      <w:r w:rsidR="002F5D5F" w:rsidRPr="00FE1AC2">
        <w:rPr>
          <w:color w:val="000000" w:themeColor="text1"/>
        </w:rPr>
        <w:t>, full-time</w:t>
      </w:r>
    </w:p>
    <w:p w14:paraId="004932DE" w14:textId="77777777" w:rsidR="00E8140A" w:rsidRDefault="00E8140A" w:rsidP="00E8140A">
      <w:pPr>
        <w:spacing w:after="0"/>
      </w:pPr>
      <w:r w:rsidRPr="00F06B03">
        <w:rPr>
          <w:b/>
          <w:bCs/>
        </w:rPr>
        <w:t>Based on:</w:t>
      </w:r>
      <w:r>
        <w:t xml:space="preserve"> Personal statement and academic achievement</w:t>
      </w:r>
    </w:p>
    <w:p w14:paraId="6026473F" w14:textId="3038BC65" w:rsidR="00A87BF9" w:rsidRDefault="00A87BF9" w:rsidP="00E8140A">
      <w:pPr>
        <w:spacing w:after="0"/>
        <w:rPr>
          <w:b/>
          <w:bCs/>
        </w:rPr>
      </w:pPr>
      <w:r w:rsidRPr="00A87BF9">
        <w:rPr>
          <w:b/>
          <w:bCs/>
        </w:rPr>
        <w:t>Preference:</w:t>
      </w:r>
      <w:r>
        <w:t xml:space="preserve"> First to math secondary education majors, second to science secondary education majors</w:t>
      </w:r>
      <w:r w:rsidRPr="00F06B03">
        <w:rPr>
          <w:b/>
          <w:bCs/>
        </w:rPr>
        <w:t xml:space="preserve"> </w:t>
      </w:r>
    </w:p>
    <w:p w14:paraId="5E0B41E7" w14:textId="3646FE17" w:rsidR="00E8140A" w:rsidRDefault="00E8140A" w:rsidP="00E8140A">
      <w:pPr>
        <w:spacing w:after="0"/>
      </w:pPr>
      <w:r w:rsidRPr="00851A15">
        <w:rPr>
          <w:b/>
          <w:bCs/>
        </w:rPr>
        <w:t>Type of Scholarship:</w:t>
      </w:r>
      <w:r>
        <w:t xml:space="preserve"> </w:t>
      </w:r>
      <w:r w:rsidR="00F7613C">
        <w:t>One-time</w:t>
      </w:r>
    </w:p>
    <w:p w14:paraId="3FD66871" w14:textId="60D6CFFA" w:rsidR="00FE1AC2" w:rsidRPr="00B25EAE" w:rsidRDefault="00FE1AC2" w:rsidP="00FE1AC2">
      <w:pPr>
        <w:spacing w:after="0"/>
        <w:rPr>
          <w:color w:val="C00000"/>
        </w:rPr>
      </w:pPr>
      <w:r w:rsidRPr="00B25EAE">
        <w:rPr>
          <w:b/>
          <w:bCs/>
          <w:color w:val="C00000"/>
        </w:rPr>
        <w:t>Evaluator Note:</w:t>
      </w:r>
      <w:r w:rsidRPr="00B25EAE">
        <w:rPr>
          <w:color w:val="C00000"/>
        </w:rPr>
        <w:t xml:space="preserve"> </w:t>
      </w:r>
      <w:r w:rsidR="00F7613C">
        <w:rPr>
          <w:color w:val="C00000"/>
        </w:rPr>
        <w:t>the donors desire</w:t>
      </w:r>
      <w:r w:rsidRPr="00B25EAE">
        <w:rPr>
          <w:color w:val="C00000"/>
        </w:rPr>
        <w:t xml:space="preserve"> to select “average” students, rather than the highest ranked</w:t>
      </w:r>
      <w:r w:rsidR="00F7613C">
        <w:rPr>
          <w:color w:val="C00000"/>
        </w:rPr>
        <w:t>.</w:t>
      </w:r>
    </w:p>
    <w:p w14:paraId="5DE59724" w14:textId="77777777" w:rsidR="00E8140A" w:rsidRPr="00BD7D0C" w:rsidRDefault="00E8140A" w:rsidP="008C2E0A">
      <w:pPr>
        <w:pStyle w:val="Heading1"/>
      </w:pPr>
      <w:r w:rsidRPr="00BD7D0C">
        <w:t>Carole Lewis Craig Memorial Music Scholarship</w:t>
      </w:r>
    </w:p>
    <w:p w14:paraId="4BE42B86" w14:textId="1CA6C580" w:rsidR="00E8140A" w:rsidRPr="00013627" w:rsidRDefault="00E8140A" w:rsidP="00E8140A">
      <w:pPr>
        <w:spacing w:after="0"/>
      </w:pPr>
      <w:r>
        <w:rPr>
          <w:b/>
          <w:bCs/>
        </w:rPr>
        <w:t xml:space="preserve">Type of Student: </w:t>
      </w:r>
      <w:r w:rsidR="00E47731">
        <w:t>HS Senior or Post-Secondary</w:t>
      </w:r>
    </w:p>
    <w:p w14:paraId="0B669FA8" w14:textId="2BF58C6D" w:rsidR="00E8140A" w:rsidRDefault="00E8140A" w:rsidP="00E8140A">
      <w:pPr>
        <w:spacing w:after="0"/>
      </w:pPr>
      <w:r w:rsidRPr="00F06B03">
        <w:rPr>
          <w:b/>
          <w:bCs/>
        </w:rPr>
        <w:t>Resident:</w:t>
      </w:r>
      <w:r>
        <w:t xml:space="preserve"> Washington County, OH</w:t>
      </w:r>
      <w:r w:rsidR="00F7613C">
        <w:t>,</w:t>
      </w:r>
      <w:r>
        <w:t xml:space="preserve"> or Wood County, WV</w:t>
      </w:r>
    </w:p>
    <w:p w14:paraId="7B0799B0" w14:textId="77777777" w:rsidR="00E8140A" w:rsidRDefault="00E8140A" w:rsidP="00E8140A">
      <w:pPr>
        <w:spacing w:after="0"/>
      </w:pPr>
      <w:r w:rsidRPr="00F06B03">
        <w:rPr>
          <w:b/>
          <w:bCs/>
        </w:rPr>
        <w:t>GPA:</w:t>
      </w:r>
      <w:r>
        <w:t xml:space="preserve"> 2.5 minimum</w:t>
      </w:r>
    </w:p>
    <w:p w14:paraId="14D3D3AF" w14:textId="77777777" w:rsidR="001D0035" w:rsidRDefault="001D0035" w:rsidP="001D0035">
      <w:pPr>
        <w:spacing w:after="0"/>
      </w:pPr>
      <w:r w:rsidRPr="00F06B03">
        <w:rPr>
          <w:b/>
          <w:bCs/>
        </w:rPr>
        <w:t>Financial Need:</w:t>
      </w:r>
      <w:r>
        <w:t xml:space="preserve"> Yes</w:t>
      </w:r>
    </w:p>
    <w:p w14:paraId="6D9FF4D6" w14:textId="77777777" w:rsidR="00E8140A" w:rsidRDefault="00E8140A" w:rsidP="00E8140A">
      <w:pPr>
        <w:spacing w:after="0"/>
      </w:pPr>
      <w:r w:rsidRPr="00F06B03">
        <w:rPr>
          <w:b/>
          <w:bCs/>
        </w:rPr>
        <w:t xml:space="preserve">College Plans: </w:t>
      </w:r>
      <w:r w:rsidRPr="00C07A61">
        <w:t>Music or music education</w:t>
      </w:r>
    </w:p>
    <w:p w14:paraId="2C80B858" w14:textId="06190CF0" w:rsidR="00E8140A" w:rsidRDefault="00E8140A" w:rsidP="00E8140A">
      <w:pPr>
        <w:spacing w:after="0"/>
      </w:pPr>
      <w:r w:rsidRPr="00F06B03">
        <w:rPr>
          <w:b/>
          <w:bCs/>
        </w:rPr>
        <w:t>Based on:</w:t>
      </w:r>
      <w:r>
        <w:t xml:space="preserve"> Music activities in school or church</w:t>
      </w:r>
      <w:r w:rsidR="00F7613C">
        <w:t>,</w:t>
      </w:r>
      <w:r>
        <w:t xml:space="preserve"> such as band, choir, musical theater, </w:t>
      </w:r>
      <w:r w:rsidR="00971BB3">
        <w:t>etc.</w:t>
      </w:r>
    </w:p>
    <w:p w14:paraId="38311979" w14:textId="60E775AC" w:rsidR="00A87BF9" w:rsidRDefault="00A87BF9" w:rsidP="00E8140A">
      <w:pPr>
        <w:spacing w:after="0"/>
        <w:rPr>
          <w:b/>
          <w:bCs/>
        </w:rPr>
      </w:pPr>
      <w:r w:rsidRPr="00A87BF9">
        <w:rPr>
          <w:b/>
          <w:bCs/>
        </w:rPr>
        <w:t>Preference</w:t>
      </w:r>
      <w:r>
        <w:rPr>
          <w:b/>
          <w:bCs/>
        </w:rPr>
        <w:t xml:space="preserve">: </w:t>
      </w:r>
      <w:r>
        <w:t>City of Belpre or Belpre Township residents</w:t>
      </w:r>
      <w:r w:rsidRPr="00F06B03">
        <w:rPr>
          <w:b/>
          <w:bCs/>
        </w:rPr>
        <w:t xml:space="preserve"> </w:t>
      </w:r>
    </w:p>
    <w:p w14:paraId="0F952E42" w14:textId="77777777" w:rsidR="00E8140A" w:rsidRDefault="00E8140A" w:rsidP="00E8140A">
      <w:pPr>
        <w:spacing w:after="0"/>
      </w:pPr>
      <w:r w:rsidRPr="00851A15">
        <w:rPr>
          <w:b/>
          <w:bCs/>
        </w:rPr>
        <w:t>Type of Scholarship:</w:t>
      </w:r>
      <w:r>
        <w:t xml:space="preserve"> May reapply</w:t>
      </w:r>
    </w:p>
    <w:p w14:paraId="6C620924" w14:textId="77777777" w:rsidR="00F7613C" w:rsidRDefault="00F7613C" w:rsidP="00E8140A">
      <w:pPr>
        <w:spacing w:after="0"/>
      </w:pPr>
    </w:p>
    <w:p w14:paraId="59EFBA18" w14:textId="77777777" w:rsidR="00F7613C" w:rsidRDefault="00F7613C" w:rsidP="00E8140A">
      <w:pPr>
        <w:spacing w:after="0"/>
      </w:pPr>
    </w:p>
    <w:p w14:paraId="43F3ECB2" w14:textId="77777777" w:rsidR="00F7613C" w:rsidRDefault="00F7613C" w:rsidP="00E8140A">
      <w:pPr>
        <w:spacing w:after="0"/>
      </w:pPr>
    </w:p>
    <w:p w14:paraId="5823576D" w14:textId="77777777" w:rsidR="00F7613C" w:rsidRDefault="00F7613C" w:rsidP="00E8140A">
      <w:pPr>
        <w:spacing w:after="0"/>
      </w:pPr>
    </w:p>
    <w:p w14:paraId="7DB1BC19" w14:textId="77777777" w:rsidR="00F7613C" w:rsidRDefault="00F7613C" w:rsidP="00E8140A">
      <w:pPr>
        <w:spacing w:after="0"/>
      </w:pPr>
    </w:p>
    <w:p w14:paraId="4607526B" w14:textId="77777777" w:rsidR="00E8140A" w:rsidRPr="004C1A35" w:rsidRDefault="00E8140A" w:rsidP="008C2E0A">
      <w:pPr>
        <w:pStyle w:val="Heading1"/>
      </w:pPr>
      <w:r w:rsidRPr="004C1A35">
        <w:lastRenderedPageBreak/>
        <w:t>Cathy McClain Nursing Scholarship</w:t>
      </w:r>
    </w:p>
    <w:p w14:paraId="21F1B4CE" w14:textId="4B46AA37" w:rsidR="00E8140A" w:rsidRDefault="00E8140A" w:rsidP="00E8140A">
      <w:pPr>
        <w:spacing w:after="0"/>
        <w:rPr>
          <w:b/>
          <w:bCs/>
        </w:rPr>
      </w:pPr>
      <w:r>
        <w:rPr>
          <w:b/>
          <w:bCs/>
        </w:rPr>
        <w:t xml:space="preserve">Type of Student: </w:t>
      </w:r>
      <w:r w:rsidR="00E47731">
        <w:t>HS Senior or Post-Secondary</w:t>
      </w:r>
    </w:p>
    <w:p w14:paraId="50B205D2" w14:textId="77777777" w:rsidR="00E8140A" w:rsidRDefault="00E8140A" w:rsidP="00E8140A">
      <w:pPr>
        <w:spacing w:after="0"/>
      </w:pPr>
      <w:r w:rsidRPr="00F06B03">
        <w:rPr>
          <w:b/>
          <w:bCs/>
        </w:rPr>
        <w:t>Resident:</w:t>
      </w:r>
      <w:r>
        <w:t xml:space="preserve"> Doddridge County</w:t>
      </w:r>
    </w:p>
    <w:p w14:paraId="589631F6" w14:textId="77777777" w:rsidR="00E8140A" w:rsidRDefault="00E8140A" w:rsidP="00E8140A">
      <w:pPr>
        <w:spacing w:after="0"/>
      </w:pPr>
      <w:r w:rsidRPr="00F06B03">
        <w:rPr>
          <w:b/>
          <w:bCs/>
        </w:rPr>
        <w:t>HS:</w:t>
      </w:r>
      <w:r>
        <w:t xml:space="preserve"> Doddridge County High School</w:t>
      </w:r>
    </w:p>
    <w:p w14:paraId="5BE1D136" w14:textId="2AA3D1C6" w:rsidR="007E03FB" w:rsidRDefault="007E03FB" w:rsidP="00E8140A">
      <w:pPr>
        <w:spacing w:after="0"/>
      </w:pPr>
      <w:r w:rsidRPr="007E03FB">
        <w:rPr>
          <w:b/>
          <w:bCs/>
        </w:rPr>
        <w:t>Financial Need:</w:t>
      </w:r>
      <w:r>
        <w:t xml:space="preserve"> Yes</w:t>
      </w:r>
    </w:p>
    <w:p w14:paraId="210526BF" w14:textId="5A2BB65C" w:rsidR="007E03FB" w:rsidRPr="007E03FB" w:rsidRDefault="007E03FB" w:rsidP="00E8140A">
      <w:pPr>
        <w:spacing w:after="0"/>
        <w:rPr>
          <w:b/>
          <w:bCs/>
        </w:rPr>
      </w:pPr>
      <w:r w:rsidRPr="007E03FB">
        <w:rPr>
          <w:b/>
          <w:bCs/>
        </w:rPr>
        <w:t xml:space="preserve">College Plans: </w:t>
      </w:r>
      <w:r w:rsidRPr="007E03FB">
        <w:t>WV</w:t>
      </w:r>
    </w:p>
    <w:p w14:paraId="1507A10E" w14:textId="58F18884" w:rsidR="00E8140A" w:rsidRDefault="00A87BF9" w:rsidP="00E8140A">
      <w:pPr>
        <w:spacing w:after="0"/>
      </w:pPr>
      <w:r w:rsidRPr="00A87BF9">
        <w:rPr>
          <w:b/>
          <w:bCs/>
        </w:rPr>
        <w:t>Preference</w:t>
      </w:r>
      <w:r>
        <w:t>: Nursing, if no applicants in nursing</w:t>
      </w:r>
      <w:r w:rsidR="00F7613C">
        <w:t>,</w:t>
      </w:r>
      <w:r>
        <w:t xml:space="preserve"> other healthcare fields may be considered</w:t>
      </w:r>
      <w:r w:rsidRPr="00F06B03">
        <w:rPr>
          <w:b/>
          <w:bCs/>
        </w:rPr>
        <w:t xml:space="preserve"> </w:t>
      </w:r>
    </w:p>
    <w:p w14:paraId="10C53808" w14:textId="511BC20A" w:rsidR="00394163" w:rsidRDefault="00E8140A" w:rsidP="00E8140A">
      <w:pPr>
        <w:spacing w:after="0"/>
      </w:pPr>
      <w:r w:rsidRPr="00851A15">
        <w:rPr>
          <w:b/>
          <w:bCs/>
        </w:rPr>
        <w:t>Type of Scholarship:</w:t>
      </w:r>
      <w:r>
        <w:t xml:space="preserve"> May reapply</w:t>
      </w:r>
    </w:p>
    <w:p w14:paraId="62AC7607" w14:textId="77777777" w:rsidR="00E8140A" w:rsidRPr="004C1A35" w:rsidRDefault="00E8140A" w:rsidP="008C2E0A">
      <w:pPr>
        <w:pStyle w:val="Heading1"/>
      </w:pPr>
      <w:r w:rsidRPr="004C1A35">
        <w:t>Charles A. Townsend Scholarship</w:t>
      </w:r>
    </w:p>
    <w:p w14:paraId="0D38E50E" w14:textId="2FE3D776" w:rsidR="00E8140A" w:rsidRDefault="00E8140A" w:rsidP="00E8140A">
      <w:pPr>
        <w:spacing w:after="0"/>
        <w:rPr>
          <w:b/>
          <w:bCs/>
        </w:rPr>
      </w:pPr>
      <w:r>
        <w:rPr>
          <w:b/>
          <w:bCs/>
        </w:rPr>
        <w:t xml:space="preserve">Type of Student: </w:t>
      </w:r>
      <w:r w:rsidR="00E47731">
        <w:t>HS Senior or Post-Secondary</w:t>
      </w:r>
    </w:p>
    <w:p w14:paraId="5AB7FCE3" w14:textId="78701CA3" w:rsidR="00E8140A" w:rsidRDefault="00E8140A" w:rsidP="00E8140A">
      <w:pPr>
        <w:spacing w:after="0"/>
      </w:pPr>
      <w:r w:rsidRPr="00F06B03">
        <w:rPr>
          <w:b/>
          <w:bCs/>
        </w:rPr>
        <w:t>HS:</w:t>
      </w:r>
      <w:r>
        <w:t xml:space="preserve"> Parkersburg High, Parkersburg South, Williamstown High, Parkersburg Catholic High</w:t>
      </w:r>
    </w:p>
    <w:p w14:paraId="5F6D7026" w14:textId="77777777" w:rsidR="00E8140A" w:rsidRDefault="00E8140A" w:rsidP="00E8140A">
      <w:pPr>
        <w:spacing w:after="0"/>
      </w:pPr>
      <w:r w:rsidRPr="00C07A61">
        <w:rPr>
          <w:b/>
          <w:bCs/>
        </w:rPr>
        <w:t>Financial Need:</w:t>
      </w:r>
      <w:r>
        <w:t xml:space="preserve"> Yes</w:t>
      </w:r>
    </w:p>
    <w:p w14:paraId="047439ED" w14:textId="77777777" w:rsidR="00E8140A" w:rsidRDefault="00E8140A" w:rsidP="00E8140A">
      <w:pPr>
        <w:spacing w:after="0"/>
      </w:pPr>
      <w:r w:rsidRPr="00F06B03">
        <w:rPr>
          <w:b/>
          <w:bCs/>
        </w:rPr>
        <w:t xml:space="preserve">College Plans: </w:t>
      </w:r>
      <w:r w:rsidRPr="00C07A61">
        <w:t>Education major</w:t>
      </w:r>
    </w:p>
    <w:p w14:paraId="79DEDD96" w14:textId="77777777" w:rsidR="00E8140A" w:rsidRDefault="00E8140A" w:rsidP="00E8140A">
      <w:pPr>
        <w:spacing w:after="0"/>
      </w:pPr>
      <w:r w:rsidRPr="00F06B03">
        <w:rPr>
          <w:b/>
          <w:bCs/>
        </w:rPr>
        <w:t>Based on:</w:t>
      </w:r>
      <w:r>
        <w:t xml:space="preserve"> F</w:t>
      </w:r>
      <w:r w:rsidRPr="004C1A35">
        <w:t>inancial need, achievement, and character</w:t>
      </w:r>
    </w:p>
    <w:p w14:paraId="542F194F" w14:textId="02E06DF9" w:rsidR="00E8140A" w:rsidRDefault="00E8140A" w:rsidP="00E8140A">
      <w:pPr>
        <w:spacing w:after="0"/>
      </w:pPr>
      <w:r w:rsidRPr="00851A15">
        <w:rPr>
          <w:b/>
          <w:bCs/>
        </w:rPr>
        <w:t>Type of Scholarship:</w:t>
      </w:r>
      <w:r>
        <w:t xml:space="preserve"> </w:t>
      </w:r>
      <w:r w:rsidR="00F7613C">
        <w:t>One-time</w:t>
      </w:r>
    </w:p>
    <w:p w14:paraId="6A5DB21A" w14:textId="2E2C0EC4" w:rsidR="00E8140A" w:rsidRPr="004C1A35" w:rsidRDefault="00E8140A" w:rsidP="008C2E0A">
      <w:pPr>
        <w:pStyle w:val="Heading1"/>
      </w:pPr>
      <w:bookmarkStart w:id="9" w:name="_Hlk145411531"/>
      <w:r w:rsidRPr="004C1A35">
        <w:t>Chester H. Bruce Memorial Scholarship</w:t>
      </w:r>
      <w:r w:rsidRPr="002057EA">
        <w:rPr>
          <w:highlight w:val="yellow"/>
        </w:rPr>
        <w:t xml:space="preserve"> </w:t>
      </w:r>
      <w:bookmarkEnd w:id="9"/>
      <w:r w:rsidR="003D55AD">
        <w:rPr>
          <w:highlight w:val="yellow"/>
        </w:rPr>
        <w:t xml:space="preserve"> </w:t>
      </w:r>
    </w:p>
    <w:p w14:paraId="278672A7" w14:textId="34A9B877" w:rsidR="00E8140A" w:rsidRPr="00026D87" w:rsidRDefault="00E8140A" w:rsidP="00E8140A">
      <w:pPr>
        <w:spacing w:after="0"/>
      </w:pPr>
      <w:r>
        <w:rPr>
          <w:b/>
          <w:bCs/>
        </w:rPr>
        <w:t xml:space="preserve">Type of Student: </w:t>
      </w:r>
      <w:r w:rsidR="00E47731">
        <w:t>HS Senior or Post-Secondary</w:t>
      </w:r>
    </w:p>
    <w:p w14:paraId="6BE93706" w14:textId="77777777" w:rsidR="00E8140A" w:rsidRDefault="00E8140A" w:rsidP="00E8140A">
      <w:pPr>
        <w:spacing w:after="0"/>
      </w:pPr>
      <w:r w:rsidRPr="00F06B03">
        <w:rPr>
          <w:b/>
          <w:bCs/>
        </w:rPr>
        <w:t>HS:</w:t>
      </w:r>
      <w:r>
        <w:t xml:space="preserve"> Wirt County High School</w:t>
      </w:r>
    </w:p>
    <w:p w14:paraId="6CF0D085" w14:textId="77777777" w:rsidR="00E8140A" w:rsidRDefault="00E8140A" w:rsidP="00E8140A">
      <w:pPr>
        <w:spacing w:after="0"/>
      </w:pPr>
      <w:r w:rsidRPr="00F06B03">
        <w:rPr>
          <w:b/>
          <w:bCs/>
        </w:rPr>
        <w:t>GPA:</w:t>
      </w:r>
      <w:r>
        <w:t xml:space="preserve"> 2.5 minimum</w:t>
      </w:r>
    </w:p>
    <w:p w14:paraId="6D7C7B85" w14:textId="350646F8" w:rsidR="00E8140A" w:rsidRPr="00026D87" w:rsidRDefault="00E8140A" w:rsidP="00E8140A">
      <w:pPr>
        <w:spacing w:after="0"/>
      </w:pPr>
      <w:r w:rsidRPr="00F06B03">
        <w:rPr>
          <w:b/>
          <w:bCs/>
        </w:rPr>
        <w:t xml:space="preserve">College Plans: </w:t>
      </w:r>
      <w:r w:rsidR="00F7613C">
        <w:t>Full-time</w:t>
      </w:r>
      <w:r w:rsidRPr="00026D87">
        <w:t>, vocational or trade studies</w:t>
      </w:r>
      <w:r w:rsidR="00F7613C">
        <w:t>,</w:t>
      </w:r>
      <w:r w:rsidRPr="00026D87">
        <w:t xml:space="preserve"> or Christian ministry or service</w:t>
      </w:r>
    </w:p>
    <w:p w14:paraId="5B9B8B3C" w14:textId="77777777" w:rsidR="00E8140A" w:rsidRDefault="00E8140A" w:rsidP="00E8140A">
      <w:pPr>
        <w:spacing w:after="0"/>
      </w:pPr>
      <w:r w:rsidRPr="00F06B03">
        <w:rPr>
          <w:b/>
          <w:bCs/>
        </w:rPr>
        <w:t>Based on:</w:t>
      </w:r>
      <w:r>
        <w:t xml:space="preserve"> Strong work ethic</w:t>
      </w:r>
    </w:p>
    <w:p w14:paraId="7939689E" w14:textId="32CB1C37" w:rsidR="00E8140A" w:rsidRPr="00FE1AC2" w:rsidRDefault="00E8140A" w:rsidP="00E8140A">
      <w:pPr>
        <w:spacing w:after="0"/>
        <w:rPr>
          <w:color w:val="000000" w:themeColor="text1"/>
        </w:rPr>
      </w:pPr>
      <w:r w:rsidRPr="00FE1AC2">
        <w:rPr>
          <w:b/>
          <w:bCs/>
          <w:color w:val="000000" w:themeColor="text1"/>
        </w:rPr>
        <w:t>Type of Scholarship:</w:t>
      </w:r>
      <w:r w:rsidRPr="00FE1AC2">
        <w:rPr>
          <w:color w:val="000000" w:themeColor="text1"/>
        </w:rPr>
        <w:t xml:space="preserve"> </w:t>
      </w:r>
      <w:r w:rsidR="00AC11D0" w:rsidRPr="00FE1AC2">
        <w:rPr>
          <w:color w:val="000000" w:themeColor="text1"/>
        </w:rPr>
        <w:t xml:space="preserve">Renewable </w:t>
      </w:r>
      <w:r w:rsidR="00F7613C">
        <w:rPr>
          <w:color w:val="000000" w:themeColor="text1"/>
        </w:rPr>
        <w:t>one-year</w:t>
      </w:r>
      <w:r w:rsidR="0051139C" w:rsidRPr="00FE1AC2">
        <w:rPr>
          <w:color w:val="000000" w:themeColor="text1"/>
        </w:rPr>
        <w:t xml:space="preserve"> </w:t>
      </w:r>
    </w:p>
    <w:p w14:paraId="23E53531" w14:textId="77777777" w:rsidR="00E8140A" w:rsidRPr="004C1A35" w:rsidRDefault="00E8140A" w:rsidP="008C2E0A">
      <w:pPr>
        <w:pStyle w:val="Heading1"/>
      </w:pPr>
      <w:r w:rsidRPr="004C1A35">
        <w:t>Cindy Curry Memorial Scholarship</w:t>
      </w:r>
    </w:p>
    <w:p w14:paraId="2B365B1D" w14:textId="77777777" w:rsidR="00E8140A" w:rsidRDefault="00E8140A" w:rsidP="00E8140A">
      <w:pPr>
        <w:spacing w:after="0"/>
        <w:rPr>
          <w:b/>
          <w:bCs/>
        </w:rPr>
      </w:pPr>
      <w:r>
        <w:rPr>
          <w:b/>
          <w:bCs/>
        </w:rPr>
        <w:t xml:space="preserve">Type of Student: </w:t>
      </w:r>
      <w:r w:rsidRPr="00026D87">
        <w:t>HS senior</w:t>
      </w:r>
    </w:p>
    <w:p w14:paraId="5F5237DB" w14:textId="77777777" w:rsidR="00E8140A" w:rsidRDefault="00E8140A" w:rsidP="00E8140A">
      <w:pPr>
        <w:spacing w:after="0"/>
      </w:pPr>
      <w:r w:rsidRPr="00F06B03">
        <w:rPr>
          <w:b/>
          <w:bCs/>
        </w:rPr>
        <w:t>Resident:</w:t>
      </w:r>
      <w:r>
        <w:rPr>
          <w:b/>
          <w:bCs/>
        </w:rPr>
        <w:t xml:space="preserve"> </w:t>
      </w:r>
      <w:r w:rsidRPr="00026D87">
        <w:t>Wood County</w:t>
      </w:r>
      <w:r>
        <w:t xml:space="preserve"> </w:t>
      </w:r>
    </w:p>
    <w:p w14:paraId="7035C1F8" w14:textId="2184B30E" w:rsidR="00E8140A" w:rsidRDefault="00E8140A" w:rsidP="00E8140A">
      <w:pPr>
        <w:spacing w:after="0"/>
      </w:pPr>
      <w:r w:rsidRPr="00F06B03">
        <w:rPr>
          <w:b/>
          <w:bCs/>
        </w:rPr>
        <w:t>HS:</w:t>
      </w:r>
      <w:r>
        <w:t xml:space="preserve"> </w:t>
      </w:r>
      <w:r w:rsidR="00B7459A">
        <w:t>Wood County High School or Homeschool</w:t>
      </w:r>
    </w:p>
    <w:p w14:paraId="595F3922" w14:textId="77777777" w:rsidR="00E8140A" w:rsidRDefault="00E8140A" w:rsidP="00E8140A">
      <w:pPr>
        <w:spacing w:after="0"/>
      </w:pPr>
      <w:r w:rsidRPr="00F06B03">
        <w:rPr>
          <w:b/>
          <w:bCs/>
        </w:rPr>
        <w:t>GPA:</w:t>
      </w:r>
      <w:r>
        <w:t xml:space="preserve"> 3.0 minimum</w:t>
      </w:r>
    </w:p>
    <w:p w14:paraId="351FB8E0" w14:textId="6A390677" w:rsidR="00E8140A" w:rsidRDefault="00E8140A" w:rsidP="00E8140A">
      <w:pPr>
        <w:spacing w:after="0"/>
      </w:pPr>
      <w:r w:rsidRPr="00F06B03">
        <w:rPr>
          <w:b/>
          <w:bCs/>
        </w:rPr>
        <w:t xml:space="preserve">College Plans: </w:t>
      </w:r>
      <w:r w:rsidR="00F7613C">
        <w:t>Full-time</w:t>
      </w:r>
      <w:r w:rsidRPr="00026D87">
        <w:t>, WV College</w:t>
      </w:r>
      <w:r>
        <w:t xml:space="preserve"> </w:t>
      </w:r>
      <w:r w:rsidRPr="00026D87">
        <w:t>or University</w:t>
      </w:r>
    </w:p>
    <w:p w14:paraId="7CFC00DE" w14:textId="2B2A03B3" w:rsidR="00251B82" w:rsidRDefault="00E8140A" w:rsidP="00E8140A">
      <w:pPr>
        <w:spacing w:after="0"/>
      </w:pPr>
      <w:r w:rsidRPr="00F06B03">
        <w:rPr>
          <w:b/>
          <w:bCs/>
        </w:rPr>
        <w:t>Based on:</w:t>
      </w:r>
      <w:r>
        <w:t xml:space="preserve"> Strong motivation to attend school, outstanding academic achievement, </w:t>
      </w:r>
      <w:r w:rsidR="00251B82">
        <w:t xml:space="preserve">community involvement, activities, and character </w:t>
      </w:r>
      <w:r>
        <w:t>and leadership qualities</w:t>
      </w:r>
    </w:p>
    <w:p w14:paraId="45969D8B" w14:textId="1A39EA2D" w:rsidR="00E8140A" w:rsidRDefault="00E8140A" w:rsidP="00E8140A">
      <w:pPr>
        <w:spacing w:after="0"/>
      </w:pPr>
      <w:r w:rsidRPr="00851A15">
        <w:rPr>
          <w:b/>
          <w:bCs/>
        </w:rPr>
        <w:t>Type of Scholarship:</w:t>
      </w:r>
      <w:r>
        <w:t xml:space="preserve"> </w:t>
      </w:r>
      <w:r w:rsidR="005166E1">
        <w:t>Renewable</w:t>
      </w:r>
    </w:p>
    <w:p w14:paraId="4A7A5154" w14:textId="77777777" w:rsidR="00FE1AC2" w:rsidRPr="001C6E64" w:rsidRDefault="00FE1AC2" w:rsidP="00FE1AC2">
      <w:pPr>
        <w:rPr>
          <w:rFonts w:ascii="Calibri" w:eastAsia="Times New Roman" w:hAnsi="Calibri" w:cs="Calibri"/>
          <w:color w:val="000000"/>
        </w:rPr>
      </w:pPr>
      <w:r>
        <w:rPr>
          <w:rFonts w:ascii="Calibri" w:eastAsia="Times New Roman" w:hAnsi="Calibri" w:cs="Calibri"/>
          <w:b/>
          <w:color w:val="C00000"/>
        </w:rPr>
        <w:t xml:space="preserve">Evaluator </w:t>
      </w:r>
      <w:r w:rsidRPr="005A2FC1">
        <w:rPr>
          <w:rFonts w:ascii="Calibri" w:eastAsia="Times New Roman" w:hAnsi="Calibri" w:cs="Calibri"/>
          <w:b/>
          <w:color w:val="C00000"/>
        </w:rPr>
        <w:t>Note:</w:t>
      </w:r>
      <w:r w:rsidRPr="005A2FC1">
        <w:rPr>
          <w:rFonts w:ascii="Calibri" w:eastAsia="Times New Roman" w:hAnsi="Calibri" w:cs="Calibri"/>
          <w:bCs/>
          <w:color w:val="C00000"/>
        </w:rPr>
        <w:t xml:space="preserve"> </w:t>
      </w:r>
      <w:r>
        <w:rPr>
          <w:rFonts w:ascii="Calibri" w:eastAsia="Times New Roman" w:hAnsi="Calibri" w:cs="Calibri"/>
          <w:color w:val="C00000"/>
        </w:rPr>
        <w:t>F</w:t>
      </w:r>
      <w:r w:rsidRPr="005A2FC1">
        <w:rPr>
          <w:rFonts w:ascii="Calibri" w:eastAsia="Times New Roman" w:hAnsi="Calibri" w:cs="Calibri"/>
          <w:color w:val="C00000"/>
        </w:rPr>
        <w:t>inancial need is not a determining factor except to break a tie</w:t>
      </w:r>
      <w:r>
        <w:rPr>
          <w:rFonts w:ascii="Calibri" w:eastAsia="Times New Roman" w:hAnsi="Calibri" w:cs="Calibri"/>
          <w:color w:val="C00000"/>
        </w:rPr>
        <w:t>.</w:t>
      </w:r>
    </w:p>
    <w:p w14:paraId="1D05674A" w14:textId="77777777" w:rsidR="00E8140A" w:rsidRPr="004C1A35" w:rsidRDefault="00E8140A" w:rsidP="008C2E0A">
      <w:pPr>
        <w:pStyle w:val="Heading1"/>
      </w:pPr>
      <w:r w:rsidRPr="004C1A35">
        <w:t>Claudia Lia C. Smith Scholarship</w:t>
      </w:r>
    </w:p>
    <w:p w14:paraId="735850A1" w14:textId="6D4EFCFD" w:rsidR="00E8140A" w:rsidRDefault="00E8140A" w:rsidP="00E8140A">
      <w:pPr>
        <w:spacing w:after="0"/>
        <w:rPr>
          <w:b/>
          <w:bCs/>
        </w:rPr>
      </w:pPr>
      <w:r>
        <w:rPr>
          <w:b/>
          <w:bCs/>
        </w:rPr>
        <w:t xml:space="preserve">Type of Student: </w:t>
      </w:r>
      <w:r w:rsidR="00E47731">
        <w:t>HS Senior or Post-Secondary</w:t>
      </w:r>
    </w:p>
    <w:p w14:paraId="1E1A2D06" w14:textId="77777777" w:rsidR="00E8140A" w:rsidRDefault="00E8140A" w:rsidP="00E8140A">
      <w:pPr>
        <w:spacing w:after="0"/>
      </w:pPr>
      <w:r w:rsidRPr="00F06B03">
        <w:rPr>
          <w:b/>
          <w:bCs/>
        </w:rPr>
        <w:t>HS:</w:t>
      </w:r>
      <w:r>
        <w:t xml:space="preserve"> Public or private in Calhoun, </w:t>
      </w:r>
      <w:r w:rsidRPr="004C1A35">
        <w:t>Doddridge, Jackson, Mason, Ritchie, Wirt, and Wood counties</w:t>
      </w:r>
    </w:p>
    <w:p w14:paraId="6D3DEE75" w14:textId="77777777" w:rsidR="00E8140A" w:rsidRDefault="00E8140A" w:rsidP="00E8140A">
      <w:pPr>
        <w:spacing w:after="0"/>
      </w:pPr>
      <w:r w:rsidRPr="00F06B03">
        <w:rPr>
          <w:b/>
          <w:bCs/>
        </w:rPr>
        <w:t>Based on:</w:t>
      </w:r>
      <w:r>
        <w:t xml:space="preserve"> Scholastic ability, financial need, and good character</w:t>
      </w:r>
    </w:p>
    <w:p w14:paraId="7BF1EFF1" w14:textId="585A89CF" w:rsidR="00E8140A" w:rsidRDefault="00E8140A" w:rsidP="00E8140A">
      <w:pPr>
        <w:spacing w:after="0"/>
      </w:pPr>
      <w:r w:rsidRPr="00851A15">
        <w:rPr>
          <w:b/>
          <w:bCs/>
        </w:rPr>
        <w:t>Type of Scholarship:</w:t>
      </w:r>
      <w:r>
        <w:t xml:space="preserve"> </w:t>
      </w:r>
      <w:r w:rsidR="00F7613C">
        <w:t>One-time</w:t>
      </w:r>
    </w:p>
    <w:p w14:paraId="17925045" w14:textId="77777777" w:rsidR="00F7613C" w:rsidRDefault="00F7613C" w:rsidP="00E8140A">
      <w:pPr>
        <w:spacing w:after="0"/>
      </w:pPr>
    </w:p>
    <w:p w14:paraId="188D8E66" w14:textId="77777777" w:rsidR="00F7613C" w:rsidRDefault="00F7613C" w:rsidP="00E8140A">
      <w:pPr>
        <w:spacing w:after="0"/>
      </w:pPr>
    </w:p>
    <w:p w14:paraId="0EE998D8" w14:textId="77777777" w:rsidR="00E8140A" w:rsidRPr="004C1A35" w:rsidRDefault="00E8140A" w:rsidP="008C2E0A">
      <w:pPr>
        <w:pStyle w:val="Heading1"/>
      </w:pPr>
      <w:r w:rsidRPr="004C1A35">
        <w:lastRenderedPageBreak/>
        <w:t>Clayburn J. Sr. &amp; Garnet R. Hanna Scholarship</w:t>
      </w:r>
    </w:p>
    <w:p w14:paraId="32996213" w14:textId="32730740" w:rsidR="00E8140A" w:rsidRDefault="00E8140A" w:rsidP="00E8140A">
      <w:pPr>
        <w:spacing w:after="0"/>
        <w:rPr>
          <w:b/>
          <w:bCs/>
        </w:rPr>
      </w:pPr>
      <w:bookmarkStart w:id="10" w:name="_Hlk145076315"/>
      <w:r>
        <w:rPr>
          <w:b/>
          <w:bCs/>
        </w:rPr>
        <w:t xml:space="preserve">Type of Student: </w:t>
      </w:r>
      <w:r w:rsidR="00E47731">
        <w:t>HS Senior or Post-Secondary</w:t>
      </w:r>
    </w:p>
    <w:p w14:paraId="415430F1" w14:textId="77777777" w:rsidR="00E8140A" w:rsidRDefault="00E8140A" w:rsidP="00E8140A">
      <w:pPr>
        <w:spacing w:after="0"/>
      </w:pPr>
      <w:r w:rsidRPr="00F06B03">
        <w:rPr>
          <w:b/>
          <w:bCs/>
        </w:rPr>
        <w:t>Resident:</w:t>
      </w:r>
      <w:r>
        <w:t xml:space="preserve"> Wirt County or </w:t>
      </w:r>
    </w:p>
    <w:p w14:paraId="55E676AD" w14:textId="77777777" w:rsidR="00E8140A" w:rsidRDefault="00E8140A" w:rsidP="00E8140A">
      <w:pPr>
        <w:spacing w:after="0"/>
      </w:pPr>
      <w:r w:rsidRPr="00F06B03">
        <w:rPr>
          <w:b/>
          <w:bCs/>
        </w:rPr>
        <w:t>HS:</w:t>
      </w:r>
      <w:r>
        <w:t xml:space="preserve"> Wirt County High School</w:t>
      </w:r>
    </w:p>
    <w:p w14:paraId="05639E9F" w14:textId="77777777" w:rsidR="00E8140A" w:rsidRDefault="00E8140A" w:rsidP="00E8140A">
      <w:pPr>
        <w:spacing w:after="0"/>
      </w:pPr>
      <w:r w:rsidRPr="00F06B03">
        <w:rPr>
          <w:b/>
          <w:bCs/>
        </w:rPr>
        <w:t>Financial Need:</w:t>
      </w:r>
      <w:r>
        <w:t xml:space="preserve"> Yes</w:t>
      </w:r>
    </w:p>
    <w:p w14:paraId="59C8F015" w14:textId="630D362A" w:rsidR="00E8140A" w:rsidRDefault="00E8140A" w:rsidP="00E8140A">
      <w:pPr>
        <w:spacing w:after="0"/>
      </w:pPr>
      <w:r w:rsidRPr="00F06B03">
        <w:rPr>
          <w:b/>
          <w:bCs/>
        </w:rPr>
        <w:t xml:space="preserve">College Plans: </w:t>
      </w:r>
      <w:r w:rsidR="00F7613C">
        <w:t>Full-time</w:t>
      </w:r>
    </w:p>
    <w:p w14:paraId="0CAF49EC" w14:textId="77777777" w:rsidR="00E8140A" w:rsidRDefault="00E8140A" w:rsidP="00E8140A">
      <w:pPr>
        <w:spacing w:after="0"/>
      </w:pPr>
      <w:r w:rsidRPr="00F06B03">
        <w:rPr>
          <w:b/>
          <w:bCs/>
        </w:rPr>
        <w:t>Based on:</w:t>
      </w:r>
      <w:r>
        <w:t xml:space="preserve"> Likelihood of completion of degree, and leadership</w:t>
      </w:r>
    </w:p>
    <w:p w14:paraId="5D0B92F3" w14:textId="016AE362" w:rsidR="00A87BF9" w:rsidRDefault="00A87BF9" w:rsidP="00E8140A">
      <w:pPr>
        <w:spacing w:after="0"/>
        <w:rPr>
          <w:b/>
          <w:bCs/>
        </w:rPr>
      </w:pPr>
      <w:r w:rsidRPr="00A87BF9">
        <w:rPr>
          <w:b/>
          <w:bCs/>
        </w:rPr>
        <w:t>Preference</w:t>
      </w:r>
      <w:r>
        <w:rPr>
          <w:b/>
          <w:bCs/>
        </w:rPr>
        <w:t xml:space="preserve">: </w:t>
      </w:r>
      <w:r w:rsidRPr="00A87BF9">
        <w:t>Unl</w:t>
      </w:r>
      <w:r>
        <w:t>ikely to receive other significant scholarship awards</w:t>
      </w:r>
      <w:r w:rsidRPr="00F06B03">
        <w:rPr>
          <w:b/>
          <w:bCs/>
        </w:rPr>
        <w:t xml:space="preserve"> </w:t>
      </w:r>
    </w:p>
    <w:p w14:paraId="730C6D7E" w14:textId="195E80A5" w:rsidR="00E8140A" w:rsidRDefault="00E8140A" w:rsidP="00E8140A">
      <w:pPr>
        <w:spacing w:after="0"/>
      </w:pPr>
      <w:r w:rsidRPr="00851A15">
        <w:rPr>
          <w:b/>
          <w:bCs/>
        </w:rPr>
        <w:t>Type of Scholarship:</w:t>
      </w:r>
      <w:r>
        <w:t xml:space="preserve"> </w:t>
      </w:r>
      <w:r w:rsidR="00F7613C">
        <w:t>One-time</w:t>
      </w:r>
    </w:p>
    <w:p w14:paraId="5979EFCC" w14:textId="5979F07D"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w:t>
      </w:r>
      <w:r w:rsidR="00F7613C">
        <w:rPr>
          <w:rFonts w:ascii="Calibri" w:eastAsia="Times New Roman" w:hAnsi="Calibri" w:cs="Calibri"/>
          <w:color w:val="C00000"/>
        </w:rPr>
        <w:t xml:space="preserve">are </w:t>
      </w:r>
      <w:r w:rsidRPr="00D808C4">
        <w:rPr>
          <w:rFonts w:ascii="Calibri" w:eastAsia="Times New Roman" w:hAnsi="Calibri" w:cs="Calibri"/>
          <w:color w:val="C00000"/>
        </w:rPr>
        <w:t>already met by other scholarships</w:t>
      </w:r>
    </w:p>
    <w:bookmarkEnd w:id="10"/>
    <w:p w14:paraId="52FC28F1" w14:textId="77777777" w:rsidR="00E8140A" w:rsidRPr="004C1A35" w:rsidRDefault="00E8140A" w:rsidP="008C2E0A">
      <w:pPr>
        <w:pStyle w:val="Heading1"/>
      </w:pPr>
      <w:r w:rsidRPr="004C1A35">
        <w:t>Coach and Betty Stansberry Scholarship</w:t>
      </w:r>
    </w:p>
    <w:p w14:paraId="2EBB8B61" w14:textId="77777777" w:rsidR="00E8140A" w:rsidRDefault="00E8140A" w:rsidP="00E8140A">
      <w:pPr>
        <w:spacing w:after="0"/>
        <w:rPr>
          <w:b/>
          <w:bCs/>
        </w:rPr>
      </w:pPr>
      <w:r>
        <w:rPr>
          <w:b/>
          <w:bCs/>
        </w:rPr>
        <w:t xml:space="preserve">Type of Student: </w:t>
      </w:r>
      <w:r w:rsidRPr="004D20CE">
        <w:t>HS senior</w:t>
      </w:r>
    </w:p>
    <w:p w14:paraId="6BDEDC4E" w14:textId="77777777" w:rsidR="00E8140A" w:rsidRDefault="00E8140A" w:rsidP="00E8140A">
      <w:pPr>
        <w:spacing w:after="0"/>
      </w:pPr>
      <w:r w:rsidRPr="00F06B03">
        <w:rPr>
          <w:b/>
          <w:bCs/>
        </w:rPr>
        <w:t>HS:</w:t>
      </w:r>
      <w:r>
        <w:t xml:space="preserve"> Doddridge County High School</w:t>
      </w:r>
    </w:p>
    <w:p w14:paraId="5FB694E5" w14:textId="77777777" w:rsidR="00E8140A" w:rsidRDefault="00E8140A" w:rsidP="00E8140A">
      <w:pPr>
        <w:spacing w:after="0"/>
      </w:pPr>
      <w:r w:rsidRPr="00F06B03">
        <w:rPr>
          <w:b/>
          <w:bCs/>
        </w:rPr>
        <w:t>Financial Need:</w:t>
      </w:r>
      <w:r>
        <w:t xml:space="preserve"> Yes</w:t>
      </w:r>
    </w:p>
    <w:p w14:paraId="7A7AF911" w14:textId="77777777" w:rsidR="00E8140A" w:rsidRDefault="00E8140A" w:rsidP="00E8140A">
      <w:pPr>
        <w:spacing w:after="0"/>
      </w:pPr>
      <w:r w:rsidRPr="00F06B03">
        <w:rPr>
          <w:b/>
          <w:bCs/>
        </w:rPr>
        <w:t>Based on:</w:t>
      </w:r>
      <w:r>
        <w:t xml:space="preserve"> Overall academic performance</w:t>
      </w:r>
    </w:p>
    <w:p w14:paraId="5AB2063F" w14:textId="290DB108" w:rsidR="00E8140A" w:rsidRDefault="00E8140A" w:rsidP="00E8140A">
      <w:pPr>
        <w:spacing w:after="0"/>
      </w:pPr>
      <w:r w:rsidRPr="00851A15">
        <w:rPr>
          <w:b/>
          <w:bCs/>
        </w:rPr>
        <w:t>Type of Scholarship:</w:t>
      </w:r>
      <w:r>
        <w:t xml:space="preserve"> </w:t>
      </w:r>
      <w:r w:rsidR="00D201CB">
        <w:t>One-time</w:t>
      </w:r>
    </w:p>
    <w:p w14:paraId="52F5B76C" w14:textId="77777777" w:rsidR="00334663" w:rsidRDefault="00334663" w:rsidP="0026537E">
      <w:pPr>
        <w:pStyle w:val="Heading1"/>
        <w:rPr>
          <w:bCs/>
        </w:rPr>
      </w:pPr>
      <w:r w:rsidRPr="00334663">
        <w:t>Craig D. Richards Memorial Scholarship</w:t>
      </w:r>
      <w:r w:rsidRPr="00334663">
        <w:rPr>
          <w:bCs/>
        </w:rPr>
        <w:t xml:space="preserve"> </w:t>
      </w:r>
    </w:p>
    <w:p w14:paraId="401FAAD4" w14:textId="21AEBC59" w:rsidR="00334663" w:rsidRDefault="00334663" w:rsidP="00334663">
      <w:pPr>
        <w:spacing w:after="0"/>
        <w:rPr>
          <w:b/>
          <w:bCs/>
        </w:rPr>
      </w:pPr>
      <w:r>
        <w:rPr>
          <w:b/>
          <w:bCs/>
        </w:rPr>
        <w:t xml:space="preserve">Type of Student: </w:t>
      </w:r>
      <w:r w:rsidR="00F17137" w:rsidRPr="00F17137">
        <w:t>HS or</w:t>
      </w:r>
      <w:r w:rsidR="00F17137">
        <w:rPr>
          <w:b/>
          <w:bCs/>
        </w:rPr>
        <w:t xml:space="preserve"> </w:t>
      </w:r>
      <w:r>
        <w:t>Post-Secondary</w:t>
      </w:r>
    </w:p>
    <w:p w14:paraId="19E95DDC" w14:textId="38B7A736" w:rsidR="00334663" w:rsidRDefault="00334663" w:rsidP="00334663">
      <w:pPr>
        <w:spacing w:after="0"/>
      </w:pPr>
      <w:r w:rsidRPr="00F06B03">
        <w:rPr>
          <w:b/>
          <w:bCs/>
        </w:rPr>
        <w:t>Resident:</w:t>
      </w:r>
      <w:r>
        <w:t xml:space="preserve"> </w:t>
      </w:r>
      <w:r w:rsidRPr="00334663">
        <w:t>Calhoun, Doddridge, Gilmer, Jackson, Mason, Pleasants, Ritchie, Roane, Wirt, Wood, or Washington County</w:t>
      </w:r>
    </w:p>
    <w:p w14:paraId="3FFBAFC4" w14:textId="342767E7" w:rsidR="00334663" w:rsidRDefault="00334663" w:rsidP="00334663">
      <w:pPr>
        <w:spacing w:after="0"/>
      </w:pPr>
      <w:r w:rsidRPr="00F06B03">
        <w:rPr>
          <w:b/>
          <w:bCs/>
        </w:rPr>
        <w:t xml:space="preserve">College Plans: </w:t>
      </w:r>
      <w:r w:rsidR="00D201CB">
        <w:t>Bachelor's</w:t>
      </w:r>
      <w:r w:rsidRPr="00334663">
        <w:t>,</w:t>
      </w:r>
      <w:r>
        <w:rPr>
          <w:b/>
          <w:bCs/>
        </w:rPr>
        <w:t xml:space="preserve"> </w:t>
      </w:r>
      <w:r w:rsidR="00D201CB">
        <w:t>Master's</w:t>
      </w:r>
      <w:r w:rsidRPr="00334663">
        <w:t>, or Doctorate in civil engineering</w:t>
      </w:r>
    </w:p>
    <w:p w14:paraId="10EBDF25" w14:textId="7AA37BE4" w:rsidR="00334663" w:rsidRDefault="00334663" w:rsidP="00334663">
      <w:pPr>
        <w:spacing w:after="0"/>
      </w:pPr>
      <w:r w:rsidRPr="00334663">
        <w:rPr>
          <w:b/>
          <w:bCs/>
        </w:rPr>
        <w:t>GPA:</w:t>
      </w:r>
      <w:r>
        <w:t xml:space="preserve"> 3.5</w:t>
      </w:r>
    </w:p>
    <w:p w14:paraId="3592D7BB" w14:textId="66C9E0BB" w:rsidR="00334663" w:rsidRDefault="00334663" w:rsidP="00334663">
      <w:pPr>
        <w:spacing w:after="0"/>
      </w:pPr>
      <w:r w:rsidRPr="00F06B03">
        <w:rPr>
          <w:b/>
          <w:bCs/>
        </w:rPr>
        <w:t>Based on:</w:t>
      </w:r>
      <w:r>
        <w:t xml:space="preserve"> </w:t>
      </w:r>
      <w:r w:rsidRPr="00334663">
        <w:t>Character, community engagement</w:t>
      </w:r>
      <w:r w:rsidR="00D201CB">
        <w:t>,</w:t>
      </w:r>
      <w:r w:rsidRPr="00334663">
        <w:t xml:space="preserve"> and potential</w:t>
      </w:r>
    </w:p>
    <w:p w14:paraId="10AA6DC9" w14:textId="2B2E53C2" w:rsidR="00334663" w:rsidRDefault="00334663" w:rsidP="00E8140A">
      <w:pPr>
        <w:spacing w:after="0"/>
      </w:pPr>
      <w:r w:rsidRPr="00851A15">
        <w:rPr>
          <w:b/>
          <w:bCs/>
        </w:rPr>
        <w:t>Type of Scholarship:</w:t>
      </w:r>
      <w:r>
        <w:t xml:space="preserve"> Renewable</w:t>
      </w:r>
    </w:p>
    <w:p w14:paraId="320E67D3" w14:textId="03830247" w:rsidR="00E8140A" w:rsidRPr="00BD7D0C" w:rsidRDefault="00E8140A" w:rsidP="008C2E0A">
      <w:pPr>
        <w:pStyle w:val="Heading1"/>
      </w:pPr>
      <w:bookmarkStart w:id="11" w:name="_Hlk194054433"/>
      <w:r w:rsidRPr="00BD7D0C">
        <w:t>Dave Elmo Memorial Scholarship</w:t>
      </w:r>
      <w:r w:rsidR="007F3284">
        <w:t xml:space="preserve"> </w:t>
      </w:r>
    </w:p>
    <w:p w14:paraId="5C9C4881" w14:textId="77777777" w:rsidR="00E8140A" w:rsidRPr="004D20CE" w:rsidRDefault="00E8140A" w:rsidP="00E8140A">
      <w:pPr>
        <w:spacing w:after="0"/>
      </w:pPr>
      <w:r>
        <w:rPr>
          <w:b/>
          <w:bCs/>
        </w:rPr>
        <w:t xml:space="preserve">Type of Student: </w:t>
      </w:r>
      <w:r>
        <w:t>HS senior</w:t>
      </w:r>
    </w:p>
    <w:p w14:paraId="7296653C" w14:textId="77777777" w:rsidR="00E8140A" w:rsidRDefault="00E8140A" w:rsidP="00E8140A">
      <w:pPr>
        <w:spacing w:after="0"/>
      </w:pPr>
      <w:r w:rsidRPr="00F06B03">
        <w:rPr>
          <w:b/>
          <w:bCs/>
        </w:rPr>
        <w:t>HS:</w:t>
      </w:r>
      <w:r>
        <w:t xml:space="preserve"> Wood County or Washington County</w:t>
      </w:r>
    </w:p>
    <w:p w14:paraId="0EB6AFFA" w14:textId="77777777" w:rsidR="00E8140A" w:rsidRDefault="00E8140A" w:rsidP="00E8140A">
      <w:pPr>
        <w:spacing w:after="0"/>
      </w:pPr>
      <w:r w:rsidRPr="00F06B03">
        <w:rPr>
          <w:b/>
          <w:bCs/>
        </w:rPr>
        <w:t>GPA:</w:t>
      </w:r>
      <w:r>
        <w:t xml:space="preserve"> 2.5 minimum</w:t>
      </w:r>
    </w:p>
    <w:p w14:paraId="1189C2FE" w14:textId="77777777" w:rsidR="00E8140A" w:rsidRDefault="00E8140A" w:rsidP="00E8140A">
      <w:pPr>
        <w:spacing w:after="0"/>
      </w:pPr>
      <w:r w:rsidRPr="00F06B03">
        <w:rPr>
          <w:b/>
          <w:bCs/>
        </w:rPr>
        <w:t>Financial Need:</w:t>
      </w:r>
      <w:r>
        <w:t xml:space="preserve"> Yes</w:t>
      </w:r>
    </w:p>
    <w:p w14:paraId="6D0A5473" w14:textId="77777777" w:rsidR="00E8140A" w:rsidRPr="004D20CE" w:rsidRDefault="00E8140A" w:rsidP="00E8140A">
      <w:pPr>
        <w:spacing w:after="0"/>
      </w:pPr>
      <w:r w:rsidRPr="00F06B03">
        <w:rPr>
          <w:b/>
          <w:bCs/>
        </w:rPr>
        <w:t xml:space="preserve">College Plans: </w:t>
      </w:r>
      <w:r w:rsidRPr="004D20CE">
        <w:t>2- or 4- year degree or technical program</w:t>
      </w:r>
    </w:p>
    <w:p w14:paraId="4056B93D" w14:textId="69BF61A3" w:rsidR="00E8140A" w:rsidRDefault="00E8140A" w:rsidP="00E8140A">
      <w:pPr>
        <w:spacing w:after="0"/>
      </w:pPr>
      <w:r w:rsidRPr="00F06B03">
        <w:rPr>
          <w:b/>
          <w:bCs/>
        </w:rPr>
        <w:t>Based on:</w:t>
      </w:r>
      <w:r>
        <w:t xml:space="preserve"> Senior HS golf team, academic achievement</w:t>
      </w:r>
      <w:r w:rsidR="00D201CB">
        <w:t>, and</w:t>
      </w:r>
      <w:r>
        <w:t xml:space="preserve"> potential to achieve educational goals</w:t>
      </w:r>
    </w:p>
    <w:p w14:paraId="2BAD93C0" w14:textId="00078F4E" w:rsidR="00B7459A" w:rsidRDefault="00E8140A" w:rsidP="00E8140A">
      <w:pPr>
        <w:spacing w:after="0"/>
      </w:pPr>
      <w:r w:rsidRPr="00851A15">
        <w:rPr>
          <w:b/>
          <w:bCs/>
        </w:rPr>
        <w:t>Type of Scholarship:</w:t>
      </w:r>
      <w:r>
        <w:t xml:space="preserve"> One time</w:t>
      </w:r>
    </w:p>
    <w:p w14:paraId="4205A09C" w14:textId="774984D8" w:rsidR="00E8140A" w:rsidRPr="004C1A35" w:rsidRDefault="00E8140A" w:rsidP="008C2E0A">
      <w:pPr>
        <w:pStyle w:val="Heading1"/>
      </w:pPr>
      <w:bookmarkStart w:id="12" w:name="_Hlk145411543"/>
      <w:bookmarkEnd w:id="11"/>
      <w:r w:rsidRPr="004C1A35">
        <w:t>David A. Couch Memorial Scholarship</w:t>
      </w:r>
      <w:r w:rsidRPr="002057EA">
        <w:rPr>
          <w:highlight w:val="yellow"/>
        </w:rPr>
        <w:t xml:space="preserve"> </w:t>
      </w:r>
      <w:bookmarkEnd w:id="12"/>
      <w:r w:rsidR="003D55AD">
        <w:rPr>
          <w:highlight w:val="yellow"/>
        </w:rPr>
        <w:t xml:space="preserve"> </w:t>
      </w:r>
    </w:p>
    <w:p w14:paraId="6CEF562A" w14:textId="04821DAF" w:rsidR="00E8140A" w:rsidRDefault="00E8140A" w:rsidP="00E8140A">
      <w:pPr>
        <w:spacing w:after="0"/>
        <w:rPr>
          <w:b/>
          <w:bCs/>
        </w:rPr>
      </w:pPr>
      <w:r>
        <w:rPr>
          <w:b/>
          <w:bCs/>
        </w:rPr>
        <w:t xml:space="preserve">Type of Student: </w:t>
      </w:r>
      <w:r w:rsidR="00E47731">
        <w:t>HS Senior or Post-Secondary</w:t>
      </w:r>
      <w:r w:rsidR="00890A9D">
        <w:t xml:space="preserve"> </w:t>
      </w:r>
    </w:p>
    <w:p w14:paraId="34C96CC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w:t>
      </w:r>
      <w:r>
        <w:t xml:space="preserve"> </w:t>
      </w:r>
      <w:r w:rsidRPr="004C1A35">
        <w:t>Mason,</w:t>
      </w:r>
      <w:r>
        <w:t xml:space="preserve"> </w:t>
      </w:r>
      <w:r w:rsidRPr="004C1A35">
        <w:t>Pleasants, Ritchie, Roane, Wirt,</w:t>
      </w:r>
      <w:r>
        <w:t xml:space="preserve"> </w:t>
      </w:r>
      <w:r w:rsidRPr="004C1A35">
        <w:t xml:space="preserve">Wood, WV or Washington County, OH </w:t>
      </w:r>
    </w:p>
    <w:p w14:paraId="2E5E5712" w14:textId="77777777" w:rsidR="00E8140A" w:rsidRDefault="00E8140A" w:rsidP="00E8140A">
      <w:pPr>
        <w:spacing w:after="0"/>
      </w:pPr>
      <w:r w:rsidRPr="00F06B03">
        <w:rPr>
          <w:b/>
          <w:bCs/>
        </w:rPr>
        <w:t xml:space="preserve">College Plans: </w:t>
      </w:r>
      <w:r w:rsidRPr="008B3FB9">
        <w:t>Massage</w:t>
      </w:r>
      <w:r>
        <w:t xml:space="preserve">, </w:t>
      </w:r>
      <w:r w:rsidRPr="008B3FB9">
        <w:t>physical</w:t>
      </w:r>
      <w:r>
        <w:t>,</w:t>
      </w:r>
      <w:r w:rsidRPr="008B3FB9">
        <w:t xml:space="preserve"> or occupational therapy</w:t>
      </w:r>
    </w:p>
    <w:p w14:paraId="743F2C65" w14:textId="77777777" w:rsidR="00E8140A" w:rsidRDefault="00E8140A" w:rsidP="00E8140A">
      <w:pPr>
        <w:spacing w:after="0"/>
      </w:pPr>
      <w:r w:rsidRPr="00F06B03">
        <w:rPr>
          <w:b/>
          <w:bCs/>
        </w:rPr>
        <w:t>Based on:</w:t>
      </w:r>
      <w:r>
        <w:t xml:space="preserve"> Personal commitment to service for individuals whose lives are affected by </w:t>
      </w:r>
      <w:r w:rsidRPr="004C1A35">
        <w:t>ALS or other neuromuscular or disabling disease as evidenced by volunteer or community service</w:t>
      </w:r>
    </w:p>
    <w:p w14:paraId="602FEEFC" w14:textId="18041A40" w:rsidR="00174840" w:rsidRDefault="00174840" w:rsidP="00E8140A">
      <w:pPr>
        <w:spacing w:after="0"/>
        <w:rPr>
          <w:b/>
          <w:bCs/>
        </w:rPr>
      </w:pPr>
      <w:r>
        <w:rPr>
          <w:b/>
          <w:bCs/>
        </w:rPr>
        <w:t xml:space="preserve">Preference: </w:t>
      </w:r>
      <w:r w:rsidRPr="00174840">
        <w:t>Massage therapy</w:t>
      </w:r>
    </w:p>
    <w:p w14:paraId="60B320DD" w14:textId="2D22FDA6" w:rsidR="00AD64FE" w:rsidRDefault="00E8140A" w:rsidP="00E8140A">
      <w:pPr>
        <w:spacing w:after="0"/>
      </w:pPr>
      <w:r w:rsidRPr="00851A15">
        <w:rPr>
          <w:b/>
          <w:bCs/>
        </w:rPr>
        <w:t>Type of Scholarship:</w:t>
      </w:r>
      <w:r>
        <w:t xml:space="preserve"> </w:t>
      </w:r>
      <w:r w:rsidR="00AD64FE" w:rsidRPr="00F935FB">
        <w:t>Renewable</w:t>
      </w:r>
      <w:r w:rsidR="00AD64FE">
        <w:t xml:space="preserve"> </w:t>
      </w:r>
    </w:p>
    <w:p w14:paraId="37BC78BE" w14:textId="22A857E3" w:rsidR="00E8140A" w:rsidRPr="004C1A35" w:rsidRDefault="00E8140A" w:rsidP="008C2E0A">
      <w:pPr>
        <w:pStyle w:val="Heading1"/>
      </w:pPr>
      <w:bookmarkStart w:id="13" w:name="_Hlk145411554"/>
      <w:r w:rsidRPr="004C1A35">
        <w:lastRenderedPageBreak/>
        <w:t>David Edward Farson Scholarship</w:t>
      </w:r>
      <w:r w:rsidRPr="002057EA">
        <w:rPr>
          <w:highlight w:val="yellow"/>
        </w:rPr>
        <w:t xml:space="preserve"> </w:t>
      </w:r>
      <w:bookmarkEnd w:id="13"/>
      <w:r w:rsidR="003D55AD">
        <w:rPr>
          <w:highlight w:val="yellow"/>
        </w:rPr>
        <w:t xml:space="preserve"> </w:t>
      </w:r>
    </w:p>
    <w:p w14:paraId="5470D26F" w14:textId="77777777" w:rsidR="00E8140A" w:rsidRDefault="00E8140A" w:rsidP="00E8140A">
      <w:pPr>
        <w:spacing w:after="0"/>
        <w:rPr>
          <w:b/>
          <w:bCs/>
        </w:rPr>
      </w:pPr>
      <w:r>
        <w:rPr>
          <w:b/>
          <w:bCs/>
        </w:rPr>
        <w:t xml:space="preserve">Type of Student: </w:t>
      </w:r>
      <w:r w:rsidRPr="008B3FB9">
        <w:t>HS senior</w:t>
      </w:r>
    </w:p>
    <w:p w14:paraId="0745DC1F" w14:textId="77777777" w:rsidR="00E8140A" w:rsidRDefault="00E8140A" w:rsidP="00E8140A">
      <w:pPr>
        <w:spacing w:after="0"/>
      </w:pPr>
      <w:r w:rsidRPr="00F06B03">
        <w:rPr>
          <w:b/>
          <w:bCs/>
        </w:rPr>
        <w:t>HS:</w:t>
      </w:r>
      <w:r>
        <w:t xml:space="preserve"> Parkersburg High School</w:t>
      </w:r>
    </w:p>
    <w:p w14:paraId="1E1A450A" w14:textId="77777777" w:rsidR="00E8140A" w:rsidRDefault="00E8140A" w:rsidP="00E8140A">
      <w:pPr>
        <w:spacing w:after="0"/>
      </w:pPr>
      <w:r w:rsidRPr="00F06B03">
        <w:rPr>
          <w:b/>
          <w:bCs/>
        </w:rPr>
        <w:t>Financial Need:</w:t>
      </w:r>
      <w:r>
        <w:t xml:space="preserve"> Yes</w:t>
      </w:r>
    </w:p>
    <w:p w14:paraId="70D757D0" w14:textId="77777777" w:rsidR="00E8140A" w:rsidRDefault="00E8140A" w:rsidP="00E8140A">
      <w:pPr>
        <w:spacing w:after="0"/>
      </w:pPr>
      <w:r w:rsidRPr="00F06B03">
        <w:rPr>
          <w:b/>
          <w:bCs/>
        </w:rPr>
        <w:t xml:space="preserve">College Plans: </w:t>
      </w:r>
      <w:r w:rsidRPr="00890A9D">
        <w:t>Marshall University</w:t>
      </w:r>
    </w:p>
    <w:p w14:paraId="1050B5D6" w14:textId="77777777" w:rsidR="00E8140A" w:rsidRDefault="00E8140A" w:rsidP="00E8140A">
      <w:pPr>
        <w:spacing w:after="0"/>
      </w:pPr>
      <w:r w:rsidRPr="00F06B03">
        <w:rPr>
          <w:b/>
          <w:bCs/>
        </w:rPr>
        <w:t>Based on:</w:t>
      </w:r>
      <w:r>
        <w:t xml:space="preserve"> Academic achievement</w:t>
      </w:r>
    </w:p>
    <w:p w14:paraId="0DBC18EC" w14:textId="6E11A625" w:rsidR="00394163" w:rsidRDefault="00E8140A" w:rsidP="00E8140A">
      <w:pPr>
        <w:spacing w:after="0"/>
      </w:pPr>
      <w:r w:rsidRPr="00851A15">
        <w:rPr>
          <w:b/>
          <w:bCs/>
        </w:rPr>
        <w:t>Type of Scholarship:</w:t>
      </w:r>
      <w:r>
        <w:t xml:space="preserve"> </w:t>
      </w:r>
      <w:r w:rsidR="00301178">
        <w:t>Renewable</w:t>
      </w:r>
    </w:p>
    <w:p w14:paraId="77BDF460" w14:textId="77777777" w:rsidR="00E8140A" w:rsidRPr="004C1A35" w:rsidRDefault="00E8140A" w:rsidP="008C2E0A">
      <w:pPr>
        <w:pStyle w:val="Heading1"/>
      </w:pPr>
      <w:r w:rsidRPr="004C1A35">
        <w:t>David Taylor Memorial Scholarship</w:t>
      </w:r>
    </w:p>
    <w:p w14:paraId="4D55049B" w14:textId="445687E6" w:rsidR="00E8140A" w:rsidRDefault="00E8140A" w:rsidP="00E8140A">
      <w:pPr>
        <w:spacing w:after="0"/>
        <w:rPr>
          <w:b/>
          <w:bCs/>
        </w:rPr>
      </w:pPr>
      <w:r>
        <w:rPr>
          <w:b/>
          <w:bCs/>
        </w:rPr>
        <w:t xml:space="preserve">Type of Student: </w:t>
      </w:r>
      <w:r w:rsidRPr="008B3FB9">
        <w:t>HS senior</w:t>
      </w:r>
      <w:r w:rsidR="008D1B97">
        <w:t xml:space="preserve"> (Post</w:t>
      </w:r>
      <w:r w:rsidR="00797CD1">
        <w:t>-</w:t>
      </w:r>
      <w:r w:rsidR="008D1B97">
        <w:t>Secondary</w:t>
      </w:r>
      <w:r w:rsidR="00797CD1">
        <w:t xml:space="preserve"> for reapply</w:t>
      </w:r>
      <w:r w:rsidR="008D1B97">
        <w:t>)</w:t>
      </w:r>
    </w:p>
    <w:p w14:paraId="519E805B" w14:textId="354FEAC7" w:rsidR="00E8140A" w:rsidRDefault="00E8140A" w:rsidP="00E8140A">
      <w:pPr>
        <w:spacing w:after="0"/>
      </w:pPr>
      <w:r w:rsidRPr="00F06B03">
        <w:rPr>
          <w:b/>
          <w:bCs/>
        </w:rPr>
        <w:t>Resident:</w:t>
      </w:r>
      <w:r>
        <w:t xml:space="preserve"> </w:t>
      </w:r>
      <w:r w:rsidR="00797CD1" w:rsidRPr="00797CD1">
        <w:t>Calhoun, Doddridge, Gilmer, Jackson, Mason, Pleasants, Ritchie, Roane, Wirt, and Wood Counties in WV and Washington County in OH</w:t>
      </w:r>
    </w:p>
    <w:p w14:paraId="48AEF8ED" w14:textId="77777777" w:rsidR="00E8140A" w:rsidRDefault="00E8140A" w:rsidP="00E8140A">
      <w:pPr>
        <w:spacing w:after="0"/>
      </w:pPr>
      <w:r w:rsidRPr="00F06B03">
        <w:rPr>
          <w:b/>
          <w:bCs/>
        </w:rPr>
        <w:t>GPA:</w:t>
      </w:r>
      <w:r>
        <w:t xml:space="preserve"> 3.0 minimum</w:t>
      </w:r>
    </w:p>
    <w:p w14:paraId="7B907C14" w14:textId="77777777" w:rsidR="00E8140A" w:rsidRDefault="00E8140A" w:rsidP="00E8140A">
      <w:pPr>
        <w:spacing w:after="0"/>
      </w:pPr>
      <w:r w:rsidRPr="00F06B03">
        <w:rPr>
          <w:b/>
          <w:bCs/>
        </w:rPr>
        <w:t xml:space="preserve">College Plans: </w:t>
      </w:r>
      <w:r w:rsidRPr="008B3FB9">
        <w:t>Accounting</w:t>
      </w:r>
    </w:p>
    <w:p w14:paraId="70F4FF41" w14:textId="77777777" w:rsidR="00E8140A" w:rsidRDefault="00E8140A" w:rsidP="00E8140A">
      <w:pPr>
        <w:spacing w:after="0"/>
      </w:pPr>
      <w:r w:rsidRPr="00851A15">
        <w:rPr>
          <w:b/>
          <w:bCs/>
        </w:rPr>
        <w:t>Type of Scholarship:</w:t>
      </w:r>
      <w:r>
        <w:t xml:space="preserve"> May reapply</w:t>
      </w:r>
    </w:p>
    <w:p w14:paraId="6FDE452F" w14:textId="77777777" w:rsidR="00EF5278" w:rsidRPr="004C1A35" w:rsidRDefault="00EF5278" w:rsidP="00EF5278">
      <w:pPr>
        <w:pStyle w:val="Heading1"/>
      </w:pPr>
      <w:r w:rsidRPr="004C1A35">
        <w:t>Dennis M. O’Callaghan Memorial Scholarship</w:t>
      </w:r>
    </w:p>
    <w:p w14:paraId="3D110413" w14:textId="77777777" w:rsidR="00EF5278" w:rsidRPr="00F54DFF" w:rsidRDefault="00EF5278" w:rsidP="00EF5278">
      <w:pPr>
        <w:spacing w:after="0"/>
      </w:pPr>
      <w:r>
        <w:rPr>
          <w:b/>
          <w:bCs/>
        </w:rPr>
        <w:t xml:space="preserve">Type of Student: </w:t>
      </w:r>
      <w:r>
        <w:t xml:space="preserve">HS Senior </w:t>
      </w:r>
      <w:r w:rsidRPr="00797CD1">
        <w:t>(Post-Secondary for reapply)</w:t>
      </w:r>
    </w:p>
    <w:p w14:paraId="50D62B3D" w14:textId="77777777" w:rsidR="00EF5278" w:rsidRDefault="00EF5278" w:rsidP="00EF5278">
      <w:pPr>
        <w:spacing w:after="0"/>
      </w:pPr>
      <w:r w:rsidRPr="00F06B03">
        <w:rPr>
          <w:b/>
          <w:bCs/>
        </w:rPr>
        <w:t>Resident:</w:t>
      </w:r>
      <w:r>
        <w:t xml:space="preserve"> </w:t>
      </w:r>
      <w:r w:rsidRPr="00C13144">
        <w:t>Wood County, WV or Washington County, OH</w:t>
      </w:r>
    </w:p>
    <w:p w14:paraId="434590F0" w14:textId="77777777" w:rsidR="00EF5278" w:rsidRDefault="00EF5278" w:rsidP="00EF5278">
      <w:pPr>
        <w:spacing w:after="0"/>
      </w:pPr>
      <w:r w:rsidRPr="00F06B03">
        <w:rPr>
          <w:b/>
          <w:bCs/>
        </w:rPr>
        <w:t>Based on:</w:t>
      </w:r>
      <w:r>
        <w:t xml:space="preserve"> C</w:t>
      </w:r>
      <w:r w:rsidRPr="004C1A35">
        <w:t>haracter, academic performance, work ethic, and community involvement</w:t>
      </w:r>
      <w:r>
        <w:t>, must be a h</w:t>
      </w:r>
      <w:r w:rsidRPr="00174840">
        <w:t>omeschool</w:t>
      </w:r>
      <w:r w:rsidRPr="00C13144">
        <w:t xml:space="preserve"> student</w:t>
      </w:r>
    </w:p>
    <w:p w14:paraId="5ED60F7E" w14:textId="77777777" w:rsidR="00EF5278" w:rsidRDefault="00EF5278" w:rsidP="00EF5278">
      <w:pPr>
        <w:spacing w:after="0"/>
      </w:pPr>
      <w:r w:rsidRPr="00851A15">
        <w:rPr>
          <w:b/>
          <w:bCs/>
        </w:rPr>
        <w:t>Type of Scholarship:</w:t>
      </w:r>
      <w:r>
        <w:t xml:space="preserve"> May reapply</w:t>
      </w:r>
    </w:p>
    <w:p w14:paraId="5870BA5A" w14:textId="2FCF2635" w:rsidR="00EF5278" w:rsidRPr="00D201CB" w:rsidRDefault="00EF5278" w:rsidP="00EF5278">
      <w:pPr>
        <w:spacing w:after="0"/>
        <w:rPr>
          <w:color w:val="EE0000"/>
        </w:rPr>
      </w:pPr>
      <w:r w:rsidRPr="00D201CB">
        <w:rPr>
          <w:b/>
          <w:bCs/>
          <w:color w:val="EE0000"/>
        </w:rPr>
        <w:t>Evaluator Note:</w:t>
      </w:r>
      <w:r w:rsidRPr="00D201CB">
        <w:rPr>
          <w:color w:val="EE0000"/>
        </w:rPr>
        <w:t xml:space="preserve"> If there are no homeschool</w:t>
      </w:r>
      <w:r w:rsidR="00D201CB">
        <w:rPr>
          <w:color w:val="EE0000"/>
        </w:rPr>
        <w:t>ers</w:t>
      </w:r>
      <w:r w:rsidRPr="00D201CB">
        <w:rPr>
          <w:color w:val="EE0000"/>
        </w:rPr>
        <w:t xml:space="preserve">, then a </w:t>
      </w:r>
      <w:r w:rsidR="00D201CB">
        <w:rPr>
          <w:color w:val="EE0000"/>
        </w:rPr>
        <w:t>HS</w:t>
      </w:r>
      <w:r w:rsidRPr="00D201CB">
        <w:rPr>
          <w:color w:val="EE0000"/>
        </w:rPr>
        <w:t xml:space="preserve"> student with a GPA between 3.0 and 3.5. </w:t>
      </w:r>
    </w:p>
    <w:p w14:paraId="325029C8" w14:textId="77777777" w:rsidR="007E03FB" w:rsidRDefault="007E03FB" w:rsidP="007E03FB">
      <w:pPr>
        <w:pStyle w:val="Heading1"/>
      </w:pPr>
      <w:r>
        <w:t>Denver Singer Memorial Scholarship</w:t>
      </w:r>
    </w:p>
    <w:p w14:paraId="485FB552" w14:textId="77777777" w:rsidR="007E03FB" w:rsidRDefault="007E03FB" w:rsidP="007E03FB">
      <w:pPr>
        <w:spacing w:after="0"/>
        <w:rPr>
          <w:b/>
          <w:bCs/>
        </w:rPr>
      </w:pPr>
      <w:r>
        <w:rPr>
          <w:b/>
          <w:bCs/>
        </w:rPr>
        <w:t xml:space="preserve">Type of Student: </w:t>
      </w:r>
      <w:r w:rsidRPr="00B57CF1">
        <w:t>HS Senior</w:t>
      </w:r>
    </w:p>
    <w:p w14:paraId="1ABBF890" w14:textId="77777777" w:rsidR="007E03FB" w:rsidRDefault="007E03FB" w:rsidP="007E03FB">
      <w:pPr>
        <w:spacing w:after="0"/>
      </w:pPr>
      <w:r>
        <w:rPr>
          <w:b/>
          <w:bCs/>
        </w:rPr>
        <w:t xml:space="preserve">HS: </w:t>
      </w:r>
      <w:r>
        <w:t>Wood County</w:t>
      </w:r>
      <w:r w:rsidRPr="00B57CF1">
        <w:t xml:space="preserve"> </w:t>
      </w:r>
    </w:p>
    <w:p w14:paraId="7706732E" w14:textId="349E00EB" w:rsidR="00CF29A9" w:rsidRDefault="00CF29A9" w:rsidP="007E03FB">
      <w:pPr>
        <w:spacing w:after="0"/>
      </w:pPr>
      <w:r w:rsidRPr="00CF29A9">
        <w:rPr>
          <w:b/>
          <w:bCs/>
        </w:rPr>
        <w:t>Financial Need:</w:t>
      </w:r>
      <w:r>
        <w:t xml:space="preserve"> Yes</w:t>
      </w:r>
    </w:p>
    <w:p w14:paraId="49FB27E7" w14:textId="77777777" w:rsidR="00CF29A9" w:rsidRDefault="007E03FB" w:rsidP="007E03FB">
      <w:pPr>
        <w:spacing w:after="0"/>
      </w:pPr>
      <w:r w:rsidRPr="00F06B03">
        <w:rPr>
          <w:b/>
          <w:bCs/>
        </w:rPr>
        <w:t>Based on:</w:t>
      </w:r>
      <w:r>
        <w:t xml:space="preserve"> </w:t>
      </w:r>
      <w:r w:rsidRPr="00B57CF1">
        <w:t xml:space="preserve">Completed automotive, welding, electricity, general building construction, or culinary, </w:t>
      </w:r>
      <w:r w:rsidR="00D201CB">
        <w:t>Students'</w:t>
      </w:r>
      <w:r w:rsidRPr="00B57CF1">
        <w:t xml:space="preserve"> achievements in their chosen vocational program, likelihood of success </w:t>
      </w:r>
    </w:p>
    <w:p w14:paraId="0138CEFC" w14:textId="24F0EE85" w:rsidR="00B7459A" w:rsidRDefault="007E03FB" w:rsidP="007E03FB">
      <w:pPr>
        <w:spacing w:after="0"/>
      </w:pPr>
      <w:r w:rsidRPr="00851A15">
        <w:rPr>
          <w:b/>
          <w:bCs/>
        </w:rPr>
        <w:t>Type of Scholarship:</w:t>
      </w:r>
      <w:r>
        <w:t xml:space="preserve"> </w:t>
      </w:r>
      <w:r w:rsidR="00D201CB">
        <w:t>One-time</w:t>
      </w:r>
    </w:p>
    <w:p w14:paraId="35F087FD" w14:textId="5FD86C7F" w:rsidR="00E8140A" w:rsidRPr="004C1A35" w:rsidRDefault="00E8140A" w:rsidP="008C2E0A">
      <w:pPr>
        <w:pStyle w:val="Heading1"/>
      </w:pPr>
      <w:r w:rsidRPr="004C1A35">
        <w:t>DLS Educational Scholarship</w:t>
      </w:r>
    </w:p>
    <w:p w14:paraId="679DB739" w14:textId="77777777" w:rsidR="00E8140A" w:rsidRDefault="00E8140A" w:rsidP="00E8140A">
      <w:pPr>
        <w:spacing w:after="0"/>
        <w:rPr>
          <w:b/>
          <w:bCs/>
        </w:rPr>
      </w:pPr>
      <w:bookmarkStart w:id="14" w:name="_Hlk145323002"/>
      <w:r>
        <w:rPr>
          <w:b/>
          <w:bCs/>
        </w:rPr>
        <w:t xml:space="preserve">Type of Student: </w:t>
      </w:r>
      <w:r>
        <w:t>HS Senior</w:t>
      </w:r>
    </w:p>
    <w:p w14:paraId="74B43840" w14:textId="77777777" w:rsidR="00E8140A" w:rsidRDefault="00E8140A" w:rsidP="00E8140A">
      <w:pPr>
        <w:spacing w:after="0"/>
      </w:pPr>
      <w:r w:rsidRPr="00F06B03">
        <w:rPr>
          <w:b/>
          <w:bCs/>
        </w:rPr>
        <w:t>HS:</w:t>
      </w:r>
      <w:r>
        <w:t xml:space="preserve"> </w:t>
      </w:r>
      <w:r w:rsidRPr="004C1A35">
        <w:t>Wirt County High School</w:t>
      </w:r>
    </w:p>
    <w:p w14:paraId="41955DE8" w14:textId="77777777" w:rsidR="00E8140A" w:rsidRDefault="00E8140A" w:rsidP="00E8140A">
      <w:pPr>
        <w:spacing w:after="0"/>
      </w:pPr>
      <w:r w:rsidRPr="00F06B03">
        <w:rPr>
          <w:b/>
          <w:bCs/>
        </w:rPr>
        <w:t>Financial Need:</w:t>
      </w:r>
      <w:r>
        <w:t xml:space="preserve"> Yes</w:t>
      </w:r>
    </w:p>
    <w:p w14:paraId="0CF16EED" w14:textId="6135FBEA" w:rsidR="00F7292F" w:rsidRDefault="00F7292F" w:rsidP="00E8140A">
      <w:pPr>
        <w:spacing w:after="0"/>
      </w:pPr>
      <w:r w:rsidRPr="00F7292F">
        <w:rPr>
          <w:b/>
          <w:bCs/>
        </w:rPr>
        <w:t>College Plans:</w:t>
      </w:r>
      <w:r>
        <w:t xml:space="preserve"> </w:t>
      </w:r>
      <w:r w:rsidR="00D201CB">
        <w:t>Associate's</w:t>
      </w:r>
      <w:r w:rsidR="00396741">
        <w:t xml:space="preserve"> or </w:t>
      </w:r>
      <w:r w:rsidR="00D201CB">
        <w:t>Bachelor’s</w:t>
      </w:r>
      <w:r>
        <w:t xml:space="preserve"> Degree</w:t>
      </w:r>
    </w:p>
    <w:p w14:paraId="356D2EAA" w14:textId="0DCD8205" w:rsidR="00E8140A" w:rsidRDefault="00E8140A" w:rsidP="00E8140A">
      <w:pPr>
        <w:spacing w:after="0"/>
      </w:pPr>
      <w:r w:rsidRPr="00F06B03">
        <w:rPr>
          <w:b/>
          <w:bCs/>
        </w:rPr>
        <w:t>Based on:</w:t>
      </w:r>
      <w:r>
        <w:t xml:space="preserve"> A</w:t>
      </w:r>
      <w:r w:rsidRPr="004C1A35">
        <w:t xml:space="preserve">cademic promise, </w:t>
      </w:r>
      <w:r w:rsidR="00174840" w:rsidRPr="004C1A35">
        <w:t>character,</w:t>
      </w:r>
      <w:r w:rsidRPr="004C1A35">
        <w:t xml:space="preserve"> and good citizenship</w:t>
      </w:r>
    </w:p>
    <w:p w14:paraId="34AED78C" w14:textId="08FE20D5" w:rsidR="00157C98" w:rsidRDefault="00157C98" w:rsidP="00E8140A">
      <w:pPr>
        <w:spacing w:after="0"/>
      </w:pPr>
      <w:r w:rsidRPr="00157C98">
        <w:rPr>
          <w:b/>
          <w:bCs/>
        </w:rPr>
        <w:t xml:space="preserve">Type of Scholarship: </w:t>
      </w:r>
      <w:r w:rsidRPr="00157C98">
        <w:t>Renewable</w:t>
      </w:r>
    </w:p>
    <w:bookmarkEnd w:id="14"/>
    <w:p w14:paraId="7A152149" w14:textId="77777777" w:rsidR="00E8140A" w:rsidRDefault="00E8140A" w:rsidP="008C2E0A">
      <w:pPr>
        <w:pStyle w:val="Heading1"/>
      </w:pPr>
      <w:r>
        <w:t>Doddridge County High School Alumni Scholarship</w:t>
      </w:r>
    </w:p>
    <w:p w14:paraId="17AAD97E" w14:textId="77777777" w:rsidR="00E8140A" w:rsidRDefault="00E8140A" w:rsidP="00E8140A">
      <w:pPr>
        <w:spacing w:after="0"/>
        <w:rPr>
          <w:b/>
          <w:bCs/>
        </w:rPr>
      </w:pPr>
      <w:r>
        <w:rPr>
          <w:b/>
          <w:bCs/>
        </w:rPr>
        <w:t xml:space="preserve">Type of Student: </w:t>
      </w:r>
      <w:r>
        <w:t>HS Senior</w:t>
      </w:r>
    </w:p>
    <w:p w14:paraId="4850F985" w14:textId="77777777" w:rsidR="00E8140A" w:rsidRDefault="00E8140A" w:rsidP="00E8140A">
      <w:pPr>
        <w:spacing w:after="0"/>
      </w:pPr>
      <w:r w:rsidRPr="00F06B03">
        <w:rPr>
          <w:b/>
          <w:bCs/>
        </w:rPr>
        <w:t>HS:</w:t>
      </w:r>
      <w:r>
        <w:t xml:space="preserve"> Doddridge County High School</w:t>
      </w:r>
    </w:p>
    <w:p w14:paraId="65813B5B" w14:textId="77777777" w:rsidR="00E8140A" w:rsidRDefault="00E8140A" w:rsidP="00E8140A">
      <w:pPr>
        <w:spacing w:after="0"/>
      </w:pPr>
      <w:r w:rsidRPr="00F06B03">
        <w:rPr>
          <w:b/>
          <w:bCs/>
        </w:rPr>
        <w:t>GPA:</w:t>
      </w:r>
      <w:r>
        <w:t xml:space="preserve"> 2.0 minimum</w:t>
      </w:r>
    </w:p>
    <w:p w14:paraId="424B2884" w14:textId="77777777" w:rsidR="00E8140A" w:rsidRDefault="00E8140A" w:rsidP="00E8140A">
      <w:pPr>
        <w:spacing w:after="0"/>
      </w:pPr>
      <w:r w:rsidRPr="00F06B03">
        <w:rPr>
          <w:b/>
          <w:bCs/>
        </w:rPr>
        <w:t>Based on:</w:t>
      </w:r>
      <w:r>
        <w:t xml:space="preserve"> Character, ability to overcome obstacles, academic promise and/or community involvement</w:t>
      </w:r>
    </w:p>
    <w:p w14:paraId="01F15389" w14:textId="6ACE88B9" w:rsidR="00E8140A" w:rsidRDefault="00E8140A" w:rsidP="00890A9D">
      <w:pPr>
        <w:spacing w:after="0"/>
      </w:pPr>
      <w:r w:rsidRPr="00851A15">
        <w:rPr>
          <w:b/>
          <w:bCs/>
        </w:rPr>
        <w:lastRenderedPageBreak/>
        <w:t>Type of Scholarship:</w:t>
      </w:r>
      <w:r>
        <w:t xml:space="preserve"> </w:t>
      </w:r>
      <w:r w:rsidR="007F3284">
        <w:t>One time</w:t>
      </w:r>
      <w:r w:rsidR="00890A9D">
        <w:t xml:space="preserve"> </w:t>
      </w:r>
    </w:p>
    <w:p w14:paraId="66A21719" w14:textId="77777777" w:rsidR="00E8140A" w:rsidRPr="004C1A35" w:rsidRDefault="00E8140A" w:rsidP="008C2E0A">
      <w:pPr>
        <w:pStyle w:val="Heading1"/>
      </w:pPr>
      <w:r w:rsidRPr="004C1A35">
        <w:t>Doddridge County High School Promise Scholarship in Memory of Hattie Leggett</w:t>
      </w:r>
    </w:p>
    <w:p w14:paraId="735CFAD0" w14:textId="7B6B9F77" w:rsidR="00E8140A" w:rsidRPr="00304832" w:rsidRDefault="00E8140A" w:rsidP="00E8140A">
      <w:pPr>
        <w:spacing w:after="0"/>
      </w:pPr>
      <w:r>
        <w:rPr>
          <w:b/>
          <w:bCs/>
        </w:rPr>
        <w:t xml:space="preserve">Type of Student: </w:t>
      </w:r>
      <w:r w:rsidR="00E47731">
        <w:t>HS Senior or Post-Secondary</w:t>
      </w:r>
    </w:p>
    <w:p w14:paraId="44475B43" w14:textId="77777777" w:rsidR="00E8140A" w:rsidRDefault="00E8140A" w:rsidP="00E8140A">
      <w:pPr>
        <w:spacing w:after="0"/>
      </w:pPr>
      <w:r w:rsidRPr="00F06B03">
        <w:rPr>
          <w:b/>
          <w:bCs/>
        </w:rPr>
        <w:t>HS:</w:t>
      </w:r>
      <w:r>
        <w:t xml:space="preserve"> Doddridge County High School</w:t>
      </w:r>
    </w:p>
    <w:p w14:paraId="0084F19C" w14:textId="66BF95C7" w:rsidR="00E8140A" w:rsidRDefault="00E8140A" w:rsidP="00E8140A">
      <w:pPr>
        <w:spacing w:after="0"/>
      </w:pPr>
      <w:r w:rsidRPr="00F06B03">
        <w:rPr>
          <w:b/>
          <w:bCs/>
        </w:rPr>
        <w:t>GPA:</w:t>
      </w:r>
      <w:r>
        <w:t xml:space="preserve"> 3.</w:t>
      </w:r>
      <w:r w:rsidR="00466932">
        <w:t>0</w:t>
      </w:r>
      <w:r>
        <w:t xml:space="preserve"> minimum</w:t>
      </w:r>
    </w:p>
    <w:p w14:paraId="0735A01A" w14:textId="77777777" w:rsidR="00E8140A" w:rsidRDefault="00E8140A" w:rsidP="00E8140A">
      <w:pPr>
        <w:spacing w:after="0"/>
      </w:pPr>
      <w:r w:rsidRPr="00F06B03">
        <w:rPr>
          <w:b/>
          <w:bCs/>
        </w:rPr>
        <w:t>Financial Need:</w:t>
      </w:r>
      <w:r>
        <w:t xml:space="preserve"> Yes</w:t>
      </w:r>
    </w:p>
    <w:p w14:paraId="086962BF" w14:textId="77777777" w:rsidR="00E8140A" w:rsidRDefault="00E8140A" w:rsidP="00E8140A">
      <w:pPr>
        <w:spacing w:after="0"/>
      </w:pPr>
      <w:r w:rsidRPr="00F06B03">
        <w:rPr>
          <w:b/>
          <w:bCs/>
        </w:rPr>
        <w:t>Based on:</w:t>
      </w:r>
      <w:r>
        <w:t xml:space="preserve"> Top 20% of class, ACT of 21 or above, or SAT of 1100 or above</w:t>
      </w:r>
    </w:p>
    <w:p w14:paraId="316F2C22" w14:textId="77777777" w:rsidR="001D59D9" w:rsidRDefault="001D59D9" w:rsidP="001D59D9">
      <w:pPr>
        <w:spacing w:after="0"/>
        <w:rPr>
          <w:b/>
          <w:bCs/>
        </w:rPr>
      </w:pPr>
      <w:r w:rsidRPr="00851A15">
        <w:rPr>
          <w:b/>
          <w:bCs/>
        </w:rPr>
        <w:t>Type of Scholarship:</w:t>
      </w:r>
      <w:r>
        <w:t xml:space="preserve"> One time </w:t>
      </w:r>
    </w:p>
    <w:p w14:paraId="320CB5DF" w14:textId="55D88EAD" w:rsidR="00E8140A" w:rsidRPr="004C1A35" w:rsidRDefault="00E8140A" w:rsidP="008C2E0A">
      <w:pPr>
        <w:pStyle w:val="Heading1"/>
      </w:pPr>
      <w:bookmarkStart w:id="15" w:name="_Hlk189770904"/>
      <w:r w:rsidRPr="004C1A35">
        <w:t>Doddridge County STEM Scholarship</w:t>
      </w:r>
    </w:p>
    <w:p w14:paraId="2CA9FDAF" w14:textId="77777777" w:rsidR="00E8140A" w:rsidRDefault="00E8140A" w:rsidP="00E8140A">
      <w:pPr>
        <w:spacing w:after="0"/>
        <w:rPr>
          <w:b/>
          <w:bCs/>
        </w:rPr>
      </w:pPr>
      <w:r>
        <w:rPr>
          <w:b/>
          <w:bCs/>
        </w:rPr>
        <w:t xml:space="preserve">Type of Student: </w:t>
      </w:r>
      <w:r>
        <w:t>HS Senior</w:t>
      </w:r>
    </w:p>
    <w:p w14:paraId="195000F5" w14:textId="77777777" w:rsidR="00E8140A" w:rsidRDefault="00E8140A" w:rsidP="00E8140A">
      <w:pPr>
        <w:spacing w:after="0"/>
      </w:pPr>
      <w:r w:rsidRPr="00F06B03">
        <w:rPr>
          <w:b/>
          <w:bCs/>
        </w:rPr>
        <w:t>HS:</w:t>
      </w:r>
      <w:r>
        <w:t xml:space="preserve"> Doddridge County High School</w:t>
      </w:r>
    </w:p>
    <w:p w14:paraId="2D4182C2" w14:textId="77777777" w:rsidR="00E8140A" w:rsidRDefault="00E8140A" w:rsidP="00E8140A">
      <w:pPr>
        <w:spacing w:after="0"/>
      </w:pPr>
      <w:r w:rsidRPr="00F06B03">
        <w:rPr>
          <w:b/>
          <w:bCs/>
        </w:rPr>
        <w:t>GPA:</w:t>
      </w:r>
      <w:r>
        <w:t xml:space="preserve"> 3.0 minimum</w:t>
      </w:r>
    </w:p>
    <w:p w14:paraId="13B0FB07" w14:textId="5C2CA841" w:rsidR="00E8140A" w:rsidRDefault="00E8140A" w:rsidP="00E8140A">
      <w:pPr>
        <w:spacing w:after="0"/>
      </w:pPr>
      <w:r w:rsidRPr="00F06B03">
        <w:rPr>
          <w:b/>
          <w:bCs/>
        </w:rPr>
        <w:t xml:space="preserve">College Plans: </w:t>
      </w:r>
      <w:r w:rsidR="00D201CB">
        <w:t>STEM-related</w:t>
      </w:r>
      <w:r w:rsidRPr="000353F9">
        <w:t xml:space="preserve"> degree</w:t>
      </w:r>
      <w:r>
        <w:rPr>
          <w:b/>
          <w:bCs/>
        </w:rPr>
        <w:t xml:space="preserve"> </w:t>
      </w:r>
    </w:p>
    <w:p w14:paraId="079AE9B4" w14:textId="69FED1B4" w:rsidR="00E8140A" w:rsidRDefault="00E8140A" w:rsidP="00E8140A">
      <w:pPr>
        <w:spacing w:after="0"/>
      </w:pPr>
      <w:r w:rsidRPr="00F06B03">
        <w:rPr>
          <w:b/>
          <w:bCs/>
        </w:rPr>
        <w:t>Based on:</w:t>
      </w:r>
      <w:r>
        <w:t xml:space="preserve"> Strong work ethic in and out of the classroom, academic </w:t>
      </w:r>
      <w:r w:rsidR="00B054CA">
        <w:t>achievement,</w:t>
      </w:r>
      <w:r>
        <w:t xml:space="preserve"> and potential</w:t>
      </w:r>
    </w:p>
    <w:p w14:paraId="3E675427" w14:textId="4117BA1D" w:rsidR="00396741" w:rsidRDefault="001D59D9" w:rsidP="001D59D9">
      <w:pPr>
        <w:spacing w:after="0"/>
      </w:pPr>
      <w:r w:rsidRPr="00851A15">
        <w:rPr>
          <w:b/>
          <w:bCs/>
        </w:rPr>
        <w:t>Type of Scholarship:</w:t>
      </w:r>
      <w:r>
        <w:t xml:space="preserve"> One time </w:t>
      </w:r>
    </w:p>
    <w:bookmarkEnd w:id="15"/>
    <w:p w14:paraId="3080B995" w14:textId="742835FA" w:rsidR="00E8140A" w:rsidRPr="004C1A35" w:rsidRDefault="00E8140A" w:rsidP="008C2E0A">
      <w:pPr>
        <w:pStyle w:val="Heading1"/>
      </w:pPr>
      <w:r w:rsidRPr="004C1A35">
        <w:t>Doddridge County Vocational Scholarship</w:t>
      </w:r>
    </w:p>
    <w:p w14:paraId="555C5A46" w14:textId="0263838C" w:rsidR="00E8140A" w:rsidRDefault="00E8140A" w:rsidP="00E8140A">
      <w:pPr>
        <w:spacing w:after="0"/>
        <w:rPr>
          <w:b/>
          <w:bCs/>
        </w:rPr>
      </w:pPr>
      <w:r>
        <w:rPr>
          <w:b/>
          <w:bCs/>
        </w:rPr>
        <w:t xml:space="preserve">Type of Student: </w:t>
      </w:r>
      <w:r w:rsidR="00E47731">
        <w:t>HS Senior or Post-Secondary</w:t>
      </w:r>
      <w:r w:rsidR="00D317AD" w:rsidRPr="00AD64FE">
        <w:t xml:space="preserve"> </w:t>
      </w:r>
    </w:p>
    <w:p w14:paraId="530024C4" w14:textId="77777777" w:rsidR="00E8140A" w:rsidRDefault="00E8140A" w:rsidP="00E8140A">
      <w:pPr>
        <w:spacing w:after="0"/>
      </w:pPr>
      <w:r w:rsidRPr="00F06B03">
        <w:rPr>
          <w:b/>
          <w:bCs/>
        </w:rPr>
        <w:t>Resident:</w:t>
      </w:r>
      <w:r>
        <w:t xml:space="preserve"> Doddridge County</w:t>
      </w:r>
    </w:p>
    <w:p w14:paraId="478F5E47" w14:textId="77777777" w:rsidR="00E8140A" w:rsidRDefault="00E8140A" w:rsidP="00E8140A">
      <w:pPr>
        <w:spacing w:after="0"/>
      </w:pPr>
      <w:r w:rsidRPr="00F06B03">
        <w:rPr>
          <w:b/>
          <w:bCs/>
        </w:rPr>
        <w:t>HS:</w:t>
      </w:r>
      <w:r>
        <w:t xml:space="preserve"> </w:t>
      </w:r>
      <w:r w:rsidRPr="004C1A35">
        <w:t>Doddridge County High School</w:t>
      </w:r>
    </w:p>
    <w:p w14:paraId="622092EC" w14:textId="77777777" w:rsidR="00E8140A" w:rsidRDefault="00E8140A" w:rsidP="00E8140A">
      <w:pPr>
        <w:spacing w:after="0"/>
      </w:pPr>
      <w:r w:rsidRPr="00F06B03">
        <w:rPr>
          <w:b/>
          <w:bCs/>
        </w:rPr>
        <w:t>GPA:</w:t>
      </w:r>
      <w:r>
        <w:t xml:space="preserve"> 2.5 minimum</w:t>
      </w:r>
    </w:p>
    <w:p w14:paraId="2ACB6374" w14:textId="1EAD6F55" w:rsidR="00E8140A" w:rsidRDefault="00E8140A" w:rsidP="00E8140A">
      <w:pPr>
        <w:spacing w:after="0"/>
      </w:pPr>
      <w:r w:rsidRPr="00F06B03">
        <w:rPr>
          <w:b/>
          <w:bCs/>
        </w:rPr>
        <w:t xml:space="preserve">College Plans: </w:t>
      </w:r>
      <w:r w:rsidR="00D317AD" w:rsidRPr="00D317AD">
        <w:t>Full time</w:t>
      </w:r>
    </w:p>
    <w:p w14:paraId="3803A093" w14:textId="1D33B3F3" w:rsidR="00174840" w:rsidRDefault="00174840" w:rsidP="00E8140A">
      <w:pPr>
        <w:spacing w:after="0"/>
        <w:rPr>
          <w:b/>
          <w:bCs/>
        </w:rPr>
      </w:pPr>
      <w:r w:rsidRPr="00174840">
        <w:rPr>
          <w:b/>
          <w:bCs/>
        </w:rPr>
        <w:t>Preference</w:t>
      </w:r>
      <w:r>
        <w:rPr>
          <w:b/>
          <w:bCs/>
        </w:rPr>
        <w:t xml:space="preserve">: </w:t>
      </w:r>
      <w:r w:rsidRPr="00174840">
        <w:t>Technical or vocational school</w:t>
      </w:r>
      <w:r w:rsidRPr="00F06B03">
        <w:rPr>
          <w:b/>
          <w:bCs/>
        </w:rPr>
        <w:t xml:space="preserve"> </w:t>
      </w:r>
    </w:p>
    <w:p w14:paraId="317A32B9" w14:textId="6A334BF1" w:rsidR="00B7459A" w:rsidRPr="008D1B97" w:rsidRDefault="00E8140A" w:rsidP="008D1B97">
      <w:pPr>
        <w:spacing w:after="0"/>
      </w:pPr>
      <w:r w:rsidRPr="00851A15">
        <w:rPr>
          <w:b/>
          <w:bCs/>
        </w:rPr>
        <w:t>Type of Scholarship:</w:t>
      </w:r>
      <w:r>
        <w:t xml:space="preserve"> May reapply</w:t>
      </w:r>
      <w:bookmarkStart w:id="16" w:name="_Hlk145411569"/>
    </w:p>
    <w:p w14:paraId="5974F5FE" w14:textId="52FA5643" w:rsidR="00E8140A" w:rsidRPr="004C1A35" w:rsidRDefault="00E8140A" w:rsidP="008C2E0A">
      <w:pPr>
        <w:pStyle w:val="Heading1"/>
      </w:pPr>
      <w:bookmarkStart w:id="17" w:name="_Hlk194062216"/>
      <w:r w:rsidRPr="004C1A35">
        <w:t>Don Fosselman Scholarship</w:t>
      </w:r>
      <w:r w:rsidRPr="002057EA">
        <w:rPr>
          <w:highlight w:val="yellow"/>
        </w:rPr>
        <w:t xml:space="preserve"> </w:t>
      </w:r>
      <w:bookmarkEnd w:id="16"/>
      <w:r w:rsidR="003D55AD">
        <w:rPr>
          <w:highlight w:val="yellow"/>
        </w:rPr>
        <w:t xml:space="preserve"> </w:t>
      </w:r>
    </w:p>
    <w:p w14:paraId="770DF021" w14:textId="77777777" w:rsidR="00E8140A" w:rsidRDefault="00E8140A" w:rsidP="00E8140A">
      <w:pPr>
        <w:spacing w:after="0"/>
        <w:rPr>
          <w:b/>
          <w:bCs/>
        </w:rPr>
      </w:pPr>
      <w:r>
        <w:rPr>
          <w:b/>
          <w:bCs/>
        </w:rPr>
        <w:t xml:space="preserve">Type of Student: </w:t>
      </w:r>
      <w:r>
        <w:t>HS Senior</w:t>
      </w:r>
    </w:p>
    <w:p w14:paraId="6CC2208A" w14:textId="77777777" w:rsidR="00E8140A" w:rsidRDefault="00E8140A" w:rsidP="00E8140A">
      <w:pPr>
        <w:spacing w:after="0"/>
        <w:rPr>
          <w:b/>
          <w:bCs/>
        </w:rPr>
      </w:pPr>
      <w:r>
        <w:rPr>
          <w:b/>
          <w:bCs/>
        </w:rPr>
        <w:t xml:space="preserve">Gender: </w:t>
      </w:r>
      <w:r w:rsidRPr="000353F9">
        <w:t>Male</w:t>
      </w:r>
    </w:p>
    <w:p w14:paraId="0B0458B3" w14:textId="77777777" w:rsidR="00E8140A" w:rsidRDefault="00E8140A" w:rsidP="00E8140A">
      <w:pPr>
        <w:spacing w:after="0"/>
      </w:pPr>
      <w:r w:rsidRPr="00F06B03">
        <w:rPr>
          <w:b/>
          <w:bCs/>
        </w:rPr>
        <w:t>HS:</w:t>
      </w:r>
      <w:r>
        <w:t xml:space="preserve"> Parkersburg High School</w:t>
      </w:r>
    </w:p>
    <w:p w14:paraId="40CB93EF" w14:textId="77777777" w:rsidR="00E8140A" w:rsidRDefault="00E8140A" w:rsidP="00E8140A">
      <w:pPr>
        <w:spacing w:after="0"/>
      </w:pPr>
      <w:r w:rsidRPr="00F06B03">
        <w:rPr>
          <w:b/>
          <w:bCs/>
        </w:rPr>
        <w:t>GPA:</w:t>
      </w:r>
      <w:r>
        <w:t xml:space="preserve"> 3.0 minimum</w:t>
      </w:r>
    </w:p>
    <w:p w14:paraId="0BE969E4" w14:textId="77777777" w:rsidR="00E8140A" w:rsidRPr="00AA2A85" w:rsidRDefault="00E8140A" w:rsidP="00E8140A">
      <w:pPr>
        <w:spacing w:after="0"/>
      </w:pPr>
      <w:r w:rsidRPr="00F06B03">
        <w:rPr>
          <w:b/>
          <w:bCs/>
        </w:rPr>
        <w:t xml:space="preserve">College Plans: </w:t>
      </w:r>
      <w:r w:rsidRPr="00AA2A85">
        <w:t>Full time</w:t>
      </w:r>
    </w:p>
    <w:p w14:paraId="1490161D" w14:textId="77777777" w:rsidR="00E8140A" w:rsidRDefault="00E8140A" w:rsidP="00E8140A">
      <w:pPr>
        <w:spacing w:after="0"/>
      </w:pPr>
      <w:r w:rsidRPr="00F06B03">
        <w:rPr>
          <w:b/>
          <w:bCs/>
        </w:rPr>
        <w:t>Based on:</w:t>
      </w:r>
      <w:r>
        <w:t xml:space="preserve"> Soccer team senior year, </w:t>
      </w:r>
      <w:r w:rsidRPr="004C1A35">
        <w:t>community service, leadership abilities, character, active citizenship, and overall work ethic and academics</w:t>
      </w:r>
    </w:p>
    <w:p w14:paraId="38A02065" w14:textId="71E07F47" w:rsidR="001D59D9" w:rsidRPr="001D59D9" w:rsidRDefault="001D59D9" w:rsidP="00E8140A">
      <w:pPr>
        <w:spacing w:after="0"/>
        <w:rPr>
          <w:b/>
          <w:bCs/>
        </w:rPr>
      </w:pPr>
      <w:r w:rsidRPr="001D59D9">
        <w:rPr>
          <w:b/>
          <w:bCs/>
        </w:rPr>
        <w:t xml:space="preserve">Type of Scholarship: </w:t>
      </w:r>
      <w:r w:rsidRPr="001D59D9">
        <w:t>One time</w:t>
      </w:r>
    </w:p>
    <w:bookmarkEnd w:id="17"/>
    <w:p w14:paraId="3BAE8CFF" w14:textId="72752983" w:rsidR="00E8140A" w:rsidRPr="004C1A35" w:rsidRDefault="00E8140A" w:rsidP="008C2E0A">
      <w:pPr>
        <w:pStyle w:val="Heading1"/>
      </w:pPr>
      <w:r w:rsidRPr="004C1A35">
        <w:t>Dorcas Edmonson Haught Scholarship</w:t>
      </w:r>
    </w:p>
    <w:p w14:paraId="3263E5BC" w14:textId="5D3A18BF" w:rsidR="00E8140A" w:rsidRDefault="00E8140A" w:rsidP="00E8140A">
      <w:pPr>
        <w:spacing w:after="0"/>
        <w:rPr>
          <w:b/>
          <w:bCs/>
        </w:rPr>
      </w:pPr>
      <w:r>
        <w:rPr>
          <w:b/>
          <w:bCs/>
        </w:rPr>
        <w:t xml:space="preserve">Type of Student: </w:t>
      </w:r>
      <w:r w:rsidR="00E47731">
        <w:t>Post-Secondar</w:t>
      </w:r>
      <w:r w:rsidR="00EB1A65">
        <w:t>y</w:t>
      </w:r>
      <w:r w:rsidR="00E47731">
        <w:t xml:space="preserve"> or </w:t>
      </w:r>
      <w:r>
        <w:t>HS Senior</w:t>
      </w:r>
    </w:p>
    <w:p w14:paraId="38241081" w14:textId="77777777" w:rsidR="00E8140A" w:rsidRDefault="00E8140A" w:rsidP="00E8140A">
      <w:pPr>
        <w:spacing w:after="0"/>
      </w:pPr>
      <w:r w:rsidRPr="00F06B03">
        <w:rPr>
          <w:b/>
          <w:bCs/>
        </w:rPr>
        <w:t>HS:</w:t>
      </w:r>
      <w:r>
        <w:t xml:space="preserve"> Parkersburg High School</w:t>
      </w:r>
    </w:p>
    <w:p w14:paraId="5FC1BD17" w14:textId="77777777" w:rsidR="00E8140A" w:rsidRDefault="00E8140A" w:rsidP="00E8140A">
      <w:pPr>
        <w:spacing w:after="0"/>
      </w:pPr>
      <w:r w:rsidRPr="00F06B03">
        <w:rPr>
          <w:b/>
          <w:bCs/>
        </w:rPr>
        <w:t>Financial Need:</w:t>
      </w:r>
      <w:r>
        <w:t xml:space="preserve"> Yes</w:t>
      </w:r>
    </w:p>
    <w:p w14:paraId="267FF45F" w14:textId="0DA81930" w:rsidR="00E8140A" w:rsidRDefault="00E8140A" w:rsidP="00E8140A">
      <w:pPr>
        <w:spacing w:after="0"/>
      </w:pPr>
      <w:r w:rsidRPr="00F06B03">
        <w:rPr>
          <w:b/>
          <w:bCs/>
        </w:rPr>
        <w:t xml:space="preserve">College Plans: </w:t>
      </w:r>
      <w:r w:rsidRPr="00AA2A85">
        <w:t>Marietta College</w:t>
      </w:r>
      <w:r>
        <w:t>, full time</w:t>
      </w:r>
      <w:r w:rsidR="00E47731">
        <w:t>, planning to attend or already attending</w:t>
      </w:r>
    </w:p>
    <w:p w14:paraId="15CEB243" w14:textId="77777777" w:rsidR="00E8140A" w:rsidRDefault="00E8140A" w:rsidP="00E8140A">
      <w:pPr>
        <w:spacing w:after="0"/>
      </w:pPr>
      <w:r w:rsidRPr="00F06B03">
        <w:rPr>
          <w:b/>
          <w:bCs/>
        </w:rPr>
        <w:t>Based on:</w:t>
      </w:r>
      <w:r>
        <w:t xml:space="preserve"> Achievement and character</w:t>
      </w:r>
    </w:p>
    <w:p w14:paraId="5A2AA358" w14:textId="07CB7622" w:rsidR="00E8140A" w:rsidRDefault="00E8140A" w:rsidP="00E8140A">
      <w:pPr>
        <w:spacing w:after="0"/>
      </w:pPr>
      <w:r w:rsidRPr="00851A15">
        <w:rPr>
          <w:b/>
          <w:bCs/>
        </w:rPr>
        <w:t>Type of Scholarship:</w:t>
      </w:r>
      <w:r>
        <w:t xml:space="preserve"> </w:t>
      </w:r>
      <w:r w:rsidR="00AD64FE" w:rsidRPr="00E47731">
        <w:t>Renewable</w:t>
      </w:r>
    </w:p>
    <w:p w14:paraId="34CFE252" w14:textId="77777777" w:rsidR="00E8140A" w:rsidRPr="004C1A35" w:rsidRDefault="00E8140A" w:rsidP="008C2E0A">
      <w:pPr>
        <w:pStyle w:val="Heading1"/>
      </w:pPr>
      <w:r w:rsidRPr="004C1A35">
        <w:lastRenderedPageBreak/>
        <w:t>Doug McLain Memorial Scholarship</w:t>
      </w:r>
    </w:p>
    <w:p w14:paraId="262A31DE" w14:textId="77777777" w:rsidR="00E8140A" w:rsidRDefault="00E8140A" w:rsidP="00E8140A">
      <w:pPr>
        <w:spacing w:after="0"/>
        <w:rPr>
          <w:b/>
          <w:bCs/>
        </w:rPr>
      </w:pPr>
      <w:r>
        <w:rPr>
          <w:b/>
          <w:bCs/>
        </w:rPr>
        <w:t xml:space="preserve">Type of Student: </w:t>
      </w:r>
      <w:r>
        <w:t>HS Senior</w:t>
      </w:r>
    </w:p>
    <w:p w14:paraId="7B6EDC72" w14:textId="77777777" w:rsidR="00E8140A" w:rsidRDefault="00E8140A" w:rsidP="00E8140A">
      <w:pPr>
        <w:spacing w:after="0"/>
      </w:pPr>
      <w:r w:rsidRPr="00F06B03">
        <w:rPr>
          <w:b/>
          <w:bCs/>
        </w:rPr>
        <w:t>HS:</w:t>
      </w:r>
      <w:r>
        <w:t xml:space="preserve"> Parkersburg Catholic High School, Parkersburg High School, Parkersburg South High School </w:t>
      </w:r>
    </w:p>
    <w:p w14:paraId="670C07E9" w14:textId="77777777" w:rsidR="00E8140A" w:rsidRDefault="00E8140A" w:rsidP="00E8140A">
      <w:pPr>
        <w:spacing w:after="0"/>
      </w:pPr>
      <w:r w:rsidRPr="00F06B03">
        <w:rPr>
          <w:b/>
          <w:bCs/>
        </w:rPr>
        <w:t>GPA:</w:t>
      </w:r>
      <w:r>
        <w:t xml:space="preserve"> 3.0 minimum</w:t>
      </w:r>
    </w:p>
    <w:p w14:paraId="1573169E" w14:textId="77777777" w:rsidR="00E8140A" w:rsidRDefault="00E8140A" w:rsidP="00E8140A">
      <w:pPr>
        <w:spacing w:after="0"/>
      </w:pPr>
      <w:r w:rsidRPr="00F06B03">
        <w:rPr>
          <w:b/>
          <w:bCs/>
        </w:rPr>
        <w:t xml:space="preserve">College Plans: </w:t>
      </w:r>
      <w:r w:rsidRPr="00A5245F">
        <w:t xml:space="preserve">Police, EMS, </w:t>
      </w:r>
      <w:r>
        <w:t>F</w:t>
      </w:r>
      <w:r w:rsidRPr="00A5245F">
        <w:t>ire or</w:t>
      </w:r>
      <w:r>
        <w:t xml:space="preserve"> C</w:t>
      </w:r>
      <w:r w:rsidRPr="00A5245F">
        <w:t xml:space="preserve">riminal </w:t>
      </w:r>
      <w:r>
        <w:t>J</w:t>
      </w:r>
      <w:r w:rsidRPr="00A5245F">
        <w:t>ustice</w:t>
      </w:r>
    </w:p>
    <w:p w14:paraId="7B376E9B" w14:textId="77777777" w:rsidR="00E8140A" w:rsidRDefault="00E8140A" w:rsidP="00E8140A">
      <w:pPr>
        <w:spacing w:after="0"/>
      </w:pPr>
      <w:r w:rsidRPr="00F06B03">
        <w:rPr>
          <w:b/>
          <w:bCs/>
        </w:rPr>
        <w:t>Based on:</w:t>
      </w:r>
      <w:r>
        <w:t xml:space="preserve"> Work ethic, community service and demonstrated leadership skills</w:t>
      </w:r>
    </w:p>
    <w:p w14:paraId="143C47CB" w14:textId="543971A3" w:rsidR="00E8140A" w:rsidRDefault="00E8140A" w:rsidP="00E8140A">
      <w:pPr>
        <w:spacing w:after="0"/>
      </w:pPr>
      <w:r w:rsidRPr="00851A15">
        <w:rPr>
          <w:b/>
          <w:bCs/>
        </w:rPr>
        <w:t>Type of Scholarship:</w:t>
      </w:r>
      <w:r>
        <w:t xml:space="preserve"> </w:t>
      </w:r>
      <w:r w:rsidR="007D2015">
        <w:t>One time</w:t>
      </w:r>
    </w:p>
    <w:p w14:paraId="3BA58F10" w14:textId="42140CBB" w:rsidR="00E8140A" w:rsidRPr="004C1A35" w:rsidRDefault="00E8140A" w:rsidP="008C2E0A">
      <w:pPr>
        <w:pStyle w:val="Heading1"/>
      </w:pPr>
      <w:r w:rsidRPr="004C1A35">
        <w:t>Douglas E. Cochran Scholarship</w:t>
      </w:r>
    </w:p>
    <w:p w14:paraId="596E2CBB" w14:textId="7BD7DD0F" w:rsidR="00E8140A" w:rsidRDefault="00E8140A" w:rsidP="00E8140A">
      <w:pPr>
        <w:spacing w:after="0"/>
        <w:rPr>
          <w:b/>
          <w:bCs/>
        </w:rPr>
      </w:pPr>
      <w:r>
        <w:rPr>
          <w:b/>
          <w:bCs/>
        </w:rPr>
        <w:t xml:space="preserve">Type of Student: </w:t>
      </w:r>
      <w:r w:rsidR="00E47731">
        <w:t>HS Senior</w:t>
      </w:r>
    </w:p>
    <w:p w14:paraId="72B6EC8E" w14:textId="77777777" w:rsidR="00E8140A" w:rsidRDefault="00E8140A" w:rsidP="00E8140A">
      <w:pPr>
        <w:spacing w:after="0"/>
      </w:pPr>
      <w:r w:rsidRPr="00F06B03">
        <w:rPr>
          <w:b/>
          <w:bCs/>
        </w:rPr>
        <w:t>Resident:</w:t>
      </w:r>
      <w:r>
        <w:t xml:space="preserve"> Wood County, WV or…</w:t>
      </w:r>
    </w:p>
    <w:p w14:paraId="6E9DEFA1" w14:textId="77777777" w:rsidR="00E8140A" w:rsidRDefault="00E8140A" w:rsidP="00E8140A">
      <w:pPr>
        <w:spacing w:after="0"/>
      </w:pPr>
      <w:r w:rsidRPr="00F06B03">
        <w:rPr>
          <w:b/>
          <w:bCs/>
        </w:rPr>
        <w:t>GPA:</w:t>
      </w:r>
      <w:r>
        <w:t xml:space="preserve"> 2.5 minimum</w:t>
      </w:r>
    </w:p>
    <w:p w14:paraId="3BFEF0FE" w14:textId="77777777" w:rsidR="00E8140A" w:rsidRDefault="00E8140A" w:rsidP="00E8140A">
      <w:pPr>
        <w:spacing w:after="0"/>
      </w:pPr>
      <w:r w:rsidRPr="00F06B03">
        <w:rPr>
          <w:b/>
          <w:bCs/>
        </w:rPr>
        <w:t>Financial Need:</w:t>
      </w:r>
      <w:r>
        <w:t xml:space="preserve"> Yes</w:t>
      </w:r>
    </w:p>
    <w:p w14:paraId="3E7023B4" w14:textId="36FEA107" w:rsidR="00E8140A" w:rsidRDefault="00E8140A" w:rsidP="00E8140A">
      <w:pPr>
        <w:spacing w:after="0"/>
      </w:pPr>
      <w:r w:rsidRPr="00F06B03">
        <w:rPr>
          <w:b/>
          <w:bCs/>
        </w:rPr>
        <w:t xml:space="preserve">Based </w:t>
      </w:r>
      <w:r w:rsidR="00257771" w:rsidRPr="00F06B03">
        <w:rPr>
          <w:b/>
          <w:bCs/>
        </w:rPr>
        <w:t>on:</w:t>
      </w:r>
      <w:r w:rsidR="00257771">
        <w:t xml:space="preserve">  ..</w:t>
      </w:r>
      <w:r>
        <w:t xml:space="preserve">or dependents of former or current </w:t>
      </w:r>
      <w:r w:rsidRPr="004C1A35">
        <w:t>employees of the businesses that comprised the former Ames Company and its subsidiaries prior to 1999 (when company merger occurred)</w:t>
      </w:r>
      <w:r>
        <w:t>, academic achievement, leadership abilities and activities</w:t>
      </w:r>
    </w:p>
    <w:p w14:paraId="74C37BDF" w14:textId="5D20B309" w:rsidR="00174840" w:rsidRDefault="00174840" w:rsidP="00E8140A">
      <w:pPr>
        <w:spacing w:after="0"/>
        <w:rPr>
          <w:b/>
          <w:bCs/>
        </w:rPr>
      </w:pPr>
      <w:r w:rsidRPr="00174840">
        <w:rPr>
          <w:b/>
          <w:bCs/>
        </w:rPr>
        <w:t>Preference</w:t>
      </w:r>
      <w:r>
        <w:t xml:space="preserve">: </w:t>
      </w:r>
      <w:r w:rsidRPr="004C1A35">
        <w:t xml:space="preserve">Ames </w:t>
      </w:r>
      <w:r>
        <w:t>c</w:t>
      </w:r>
      <w:r w:rsidRPr="004C1A35">
        <w:t>ompany affiliation</w:t>
      </w:r>
    </w:p>
    <w:p w14:paraId="4EF868A6" w14:textId="48852A51" w:rsidR="00E8140A" w:rsidRDefault="00E8140A" w:rsidP="00E8140A">
      <w:pPr>
        <w:spacing w:after="0"/>
      </w:pPr>
      <w:r w:rsidRPr="00851A15">
        <w:rPr>
          <w:b/>
          <w:bCs/>
        </w:rPr>
        <w:t>Type of Scholarship:</w:t>
      </w:r>
      <w:r>
        <w:t xml:space="preserve"> </w:t>
      </w:r>
      <w:r w:rsidR="00AD64FE" w:rsidRPr="00F935FB">
        <w:t>Renewable</w:t>
      </w:r>
    </w:p>
    <w:p w14:paraId="0EE9DA7B" w14:textId="164D0AA7" w:rsidR="00E8140A" w:rsidRPr="004C1A35" w:rsidRDefault="00E8140A" w:rsidP="008C2E0A">
      <w:pPr>
        <w:pStyle w:val="Heading1"/>
      </w:pPr>
      <w:r w:rsidRPr="004C1A35">
        <w:t xml:space="preserve">Dr. David Monroe Ritchie Memorial Scholarship </w:t>
      </w:r>
    </w:p>
    <w:p w14:paraId="3C6F4BC5" w14:textId="1BCFF409" w:rsidR="00E8140A" w:rsidRDefault="00E8140A" w:rsidP="00E8140A">
      <w:pPr>
        <w:spacing w:after="0"/>
        <w:rPr>
          <w:b/>
          <w:bCs/>
        </w:rPr>
      </w:pPr>
      <w:r>
        <w:rPr>
          <w:b/>
          <w:bCs/>
        </w:rPr>
        <w:t xml:space="preserve">Type of Student: </w:t>
      </w:r>
      <w:r w:rsidR="00E47731">
        <w:t>HS Senior or Post-Secondary</w:t>
      </w:r>
      <w:r w:rsidR="00B00920">
        <w:t xml:space="preserve"> </w:t>
      </w:r>
    </w:p>
    <w:p w14:paraId="14BA890E" w14:textId="77777777" w:rsidR="00E8140A" w:rsidRDefault="00E8140A" w:rsidP="00E8140A">
      <w:pPr>
        <w:spacing w:after="0"/>
      </w:pPr>
      <w:r w:rsidRPr="00F06B03">
        <w:rPr>
          <w:b/>
          <w:bCs/>
        </w:rPr>
        <w:t>Resident:</w:t>
      </w:r>
      <w:r>
        <w:t xml:space="preserve"> Jackson or Kanawha County WV</w:t>
      </w:r>
    </w:p>
    <w:p w14:paraId="025BB572" w14:textId="77777777" w:rsidR="00E8140A" w:rsidRDefault="00E8140A" w:rsidP="00E8140A">
      <w:pPr>
        <w:spacing w:after="0"/>
      </w:pPr>
      <w:r w:rsidRPr="00F06B03">
        <w:rPr>
          <w:b/>
          <w:bCs/>
        </w:rPr>
        <w:t xml:space="preserve">College Plans: </w:t>
      </w:r>
      <w:r w:rsidRPr="00AD64FE">
        <w:t>Paramedic, EMT, EMTI or Nursing</w:t>
      </w:r>
    </w:p>
    <w:p w14:paraId="78AF1461" w14:textId="77777777" w:rsidR="00E8140A" w:rsidRDefault="00E8140A" w:rsidP="00E8140A">
      <w:pPr>
        <w:spacing w:after="0"/>
      </w:pPr>
      <w:r w:rsidRPr="00F06B03">
        <w:rPr>
          <w:b/>
          <w:bCs/>
        </w:rPr>
        <w:t>Additional Information:</w:t>
      </w:r>
      <w:r>
        <w:t xml:space="preserve"> Plan to work in emergency medical services</w:t>
      </w:r>
    </w:p>
    <w:p w14:paraId="13B4D88C" w14:textId="77777777" w:rsidR="007D2015" w:rsidRDefault="007D2015" w:rsidP="007D2015">
      <w:pPr>
        <w:spacing w:after="0"/>
      </w:pPr>
      <w:r w:rsidRPr="00851A15">
        <w:rPr>
          <w:b/>
          <w:bCs/>
        </w:rPr>
        <w:t>Type of Scholarship:</w:t>
      </w:r>
      <w:r>
        <w:t xml:space="preserve"> One time</w:t>
      </w:r>
    </w:p>
    <w:p w14:paraId="32878637" w14:textId="21C72785" w:rsidR="00E8140A" w:rsidRPr="004C1A35" w:rsidRDefault="00E8140A" w:rsidP="008C2E0A">
      <w:pPr>
        <w:pStyle w:val="Heading1"/>
      </w:pPr>
      <w:r w:rsidRPr="004C1A35">
        <w:t>Dr. Marie D. Boette Music Scholarship</w:t>
      </w:r>
    </w:p>
    <w:p w14:paraId="1434C6B9" w14:textId="77777777" w:rsidR="00E8140A" w:rsidRDefault="00E8140A" w:rsidP="00E8140A">
      <w:pPr>
        <w:spacing w:after="0"/>
        <w:rPr>
          <w:b/>
          <w:bCs/>
        </w:rPr>
      </w:pPr>
      <w:r>
        <w:rPr>
          <w:b/>
          <w:bCs/>
        </w:rPr>
        <w:t xml:space="preserve">Type of Student: </w:t>
      </w:r>
      <w:r>
        <w:t>HS Senior</w:t>
      </w:r>
    </w:p>
    <w:p w14:paraId="064ADF73" w14:textId="77777777" w:rsidR="00E8140A" w:rsidRDefault="00E8140A" w:rsidP="00E8140A">
      <w:pPr>
        <w:spacing w:after="0"/>
      </w:pPr>
      <w:r w:rsidRPr="00F06B03">
        <w:rPr>
          <w:b/>
          <w:bCs/>
        </w:rPr>
        <w:t>HS:</w:t>
      </w:r>
      <w:r>
        <w:t xml:space="preserve"> Parkersburg High School</w:t>
      </w:r>
    </w:p>
    <w:p w14:paraId="28B0DB13" w14:textId="0BB47652" w:rsidR="00466932" w:rsidRDefault="00466932" w:rsidP="00E8140A">
      <w:pPr>
        <w:spacing w:after="0"/>
      </w:pPr>
      <w:r w:rsidRPr="00466932">
        <w:rPr>
          <w:b/>
          <w:bCs/>
        </w:rPr>
        <w:t>Financial Need:</w:t>
      </w:r>
      <w:r>
        <w:t xml:space="preserve"> Yes</w:t>
      </w:r>
    </w:p>
    <w:p w14:paraId="7F04734B" w14:textId="77777777" w:rsidR="00E8140A" w:rsidRDefault="00E8140A" w:rsidP="00E8140A">
      <w:pPr>
        <w:spacing w:after="0"/>
      </w:pPr>
      <w:r w:rsidRPr="00F06B03">
        <w:rPr>
          <w:b/>
          <w:bCs/>
        </w:rPr>
        <w:t xml:space="preserve">College Plans: </w:t>
      </w:r>
      <w:r w:rsidRPr="00A5245F">
        <w:t>Music (either instrumental or voice)</w:t>
      </w:r>
      <w:r>
        <w:rPr>
          <w:b/>
          <w:bCs/>
        </w:rPr>
        <w:t xml:space="preserve"> </w:t>
      </w:r>
    </w:p>
    <w:p w14:paraId="68C80725" w14:textId="77777777" w:rsidR="00E8140A" w:rsidRDefault="00E8140A" w:rsidP="00E8140A">
      <w:pPr>
        <w:spacing w:after="0"/>
      </w:pPr>
      <w:r w:rsidRPr="00F06B03">
        <w:rPr>
          <w:b/>
          <w:bCs/>
        </w:rPr>
        <w:t>Based on:</w:t>
      </w:r>
      <w:r>
        <w:t xml:space="preserve"> Interest and dedication to music, good character and leadership qualities</w:t>
      </w:r>
    </w:p>
    <w:p w14:paraId="081137C6" w14:textId="663B8046" w:rsidR="007D2015" w:rsidRDefault="007D2015" w:rsidP="007D2015">
      <w:pPr>
        <w:spacing w:after="0"/>
      </w:pPr>
      <w:r w:rsidRPr="00851A15">
        <w:rPr>
          <w:b/>
          <w:bCs/>
        </w:rPr>
        <w:t>Type of Scholarship:</w:t>
      </w:r>
      <w:r>
        <w:t xml:space="preserve"> Renewable</w:t>
      </w:r>
    </w:p>
    <w:p w14:paraId="2734CF13" w14:textId="6386CC5A" w:rsidR="00E8140A" w:rsidRPr="004C1A35" w:rsidRDefault="00E8140A" w:rsidP="008C2E0A">
      <w:pPr>
        <w:pStyle w:val="Heading1"/>
      </w:pPr>
      <w:bookmarkStart w:id="18" w:name="_Hlk145411588"/>
      <w:bookmarkStart w:id="19" w:name="_Hlk194062764"/>
      <w:r w:rsidRPr="004C1A35">
        <w:t>Dudley Mullins/Cabot Corporation Scholarship</w:t>
      </w:r>
      <w:r w:rsidRPr="002057EA">
        <w:rPr>
          <w:highlight w:val="yellow"/>
        </w:rPr>
        <w:t xml:space="preserve"> </w:t>
      </w:r>
      <w:bookmarkEnd w:id="18"/>
      <w:r w:rsidR="003D55AD">
        <w:rPr>
          <w:highlight w:val="yellow"/>
        </w:rPr>
        <w:t xml:space="preserve"> </w:t>
      </w:r>
    </w:p>
    <w:p w14:paraId="2FF8C779" w14:textId="77777777" w:rsidR="00E8140A" w:rsidRDefault="00E8140A" w:rsidP="00E8140A">
      <w:pPr>
        <w:spacing w:after="0"/>
        <w:rPr>
          <w:b/>
          <w:bCs/>
        </w:rPr>
      </w:pPr>
      <w:r>
        <w:rPr>
          <w:b/>
          <w:bCs/>
        </w:rPr>
        <w:t xml:space="preserve">Type of Student: </w:t>
      </w:r>
      <w:r>
        <w:t>HS Senior</w:t>
      </w:r>
    </w:p>
    <w:p w14:paraId="59811939" w14:textId="77777777" w:rsidR="00E8140A" w:rsidRDefault="00E8140A" w:rsidP="00E8140A">
      <w:pPr>
        <w:spacing w:after="0"/>
      </w:pPr>
      <w:r w:rsidRPr="00F06B03">
        <w:rPr>
          <w:b/>
          <w:bCs/>
        </w:rPr>
        <w:t>HS:</w:t>
      </w:r>
      <w:r>
        <w:t xml:space="preserve"> Williamstown High School</w:t>
      </w:r>
    </w:p>
    <w:p w14:paraId="48B19678" w14:textId="77777777" w:rsidR="00E8140A" w:rsidRDefault="00E8140A" w:rsidP="00E8140A">
      <w:pPr>
        <w:spacing w:after="0"/>
      </w:pPr>
      <w:r w:rsidRPr="00F06B03">
        <w:rPr>
          <w:b/>
          <w:bCs/>
        </w:rPr>
        <w:t>GPA:</w:t>
      </w:r>
      <w:r>
        <w:t xml:space="preserve"> 2.0 minimum</w:t>
      </w:r>
    </w:p>
    <w:p w14:paraId="200EE99B" w14:textId="77777777" w:rsidR="00E8140A" w:rsidRDefault="00E8140A" w:rsidP="00E8140A">
      <w:pPr>
        <w:spacing w:after="0"/>
      </w:pPr>
      <w:r w:rsidRPr="00F06B03">
        <w:rPr>
          <w:b/>
          <w:bCs/>
        </w:rPr>
        <w:t>Based on:</w:t>
      </w:r>
      <w:r>
        <w:t xml:space="preserve"> I</w:t>
      </w:r>
      <w:r w:rsidRPr="00A5245F">
        <w:t>nvolvement in school and civic activities, academic achievement, potential</w:t>
      </w:r>
      <w:r>
        <w:t>.</w:t>
      </w:r>
      <w:r w:rsidRPr="00A5245F">
        <w:t xml:space="preserve"> </w:t>
      </w:r>
    </w:p>
    <w:p w14:paraId="77249A6D" w14:textId="3FC3418B" w:rsidR="00E8140A" w:rsidRDefault="00E8140A" w:rsidP="00E8140A">
      <w:pPr>
        <w:spacing w:after="0"/>
      </w:pPr>
      <w:r w:rsidRPr="00F06B03">
        <w:rPr>
          <w:b/>
          <w:bCs/>
        </w:rPr>
        <w:t>Additional Information:</w:t>
      </w:r>
      <w:r>
        <w:t xml:space="preserve"> Must have attended Waverly </w:t>
      </w:r>
      <w:r w:rsidRPr="004C1A35">
        <w:t>for a minimum of one year and graduated from Waverly Elementary</w:t>
      </w:r>
    </w:p>
    <w:p w14:paraId="1C7F65F2" w14:textId="77777777" w:rsidR="007D2015" w:rsidRDefault="007D2015" w:rsidP="007D2015">
      <w:pPr>
        <w:spacing w:after="0"/>
      </w:pPr>
      <w:r w:rsidRPr="00851A15">
        <w:rPr>
          <w:b/>
          <w:bCs/>
        </w:rPr>
        <w:t>Type of Scholarship:</w:t>
      </w:r>
      <w:r>
        <w:t xml:space="preserve"> One time</w:t>
      </w:r>
    </w:p>
    <w:p w14:paraId="6160A393" w14:textId="77777777" w:rsidR="00394163" w:rsidRDefault="00394163" w:rsidP="007D2015">
      <w:pPr>
        <w:spacing w:after="0"/>
      </w:pPr>
    </w:p>
    <w:bookmarkEnd w:id="19"/>
    <w:p w14:paraId="74A41635" w14:textId="3A12290F" w:rsidR="00E8140A" w:rsidRPr="00A5245F" w:rsidRDefault="00E8140A" w:rsidP="008C2E0A">
      <w:pPr>
        <w:pStyle w:val="Heading1"/>
      </w:pPr>
      <w:r w:rsidRPr="00A5245F">
        <w:lastRenderedPageBreak/>
        <w:t>Dwight O. Connor/Ellen Conner Lepp/Danhart Scholarship</w:t>
      </w:r>
    </w:p>
    <w:p w14:paraId="55F4D36F" w14:textId="77777777" w:rsidR="00E8140A" w:rsidRDefault="00E8140A" w:rsidP="00E8140A">
      <w:pPr>
        <w:spacing w:after="0"/>
        <w:rPr>
          <w:b/>
          <w:bCs/>
        </w:rPr>
      </w:pPr>
      <w:r>
        <w:rPr>
          <w:b/>
          <w:bCs/>
        </w:rPr>
        <w:t xml:space="preserve">Type of Student: </w:t>
      </w:r>
      <w:r>
        <w:t>HS Senior</w:t>
      </w:r>
    </w:p>
    <w:p w14:paraId="7E5D1D7F" w14:textId="77777777" w:rsidR="00E8140A" w:rsidRDefault="00E8140A" w:rsidP="00E8140A">
      <w:pPr>
        <w:spacing w:after="0"/>
      </w:pPr>
      <w:r w:rsidRPr="00F06B03">
        <w:rPr>
          <w:b/>
          <w:bCs/>
        </w:rPr>
        <w:t>HS:</w:t>
      </w:r>
      <w:r>
        <w:t xml:space="preserve"> Parkersburg High School</w:t>
      </w:r>
    </w:p>
    <w:p w14:paraId="4F158C7D" w14:textId="77777777" w:rsidR="00E8140A" w:rsidRDefault="00E8140A" w:rsidP="00E8140A">
      <w:pPr>
        <w:spacing w:after="0"/>
      </w:pPr>
      <w:r w:rsidRPr="00F06B03">
        <w:rPr>
          <w:b/>
          <w:bCs/>
        </w:rPr>
        <w:t>Financial Need:</w:t>
      </w:r>
      <w:r>
        <w:t xml:space="preserve"> Yes</w:t>
      </w:r>
    </w:p>
    <w:p w14:paraId="1D726DB4" w14:textId="77777777" w:rsidR="00E8140A" w:rsidRDefault="00E8140A" w:rsidP="00E8140A">
      <w:pPr>
        <w:spacing w:after="0"/>
      </w:pPr>
      <w:r w:rsidRPr="00F06B03">
        <w:rPr>
          <w:b/>
          <w:bCs/>
        </w:rPr>
        <w:t>Based on:</w:t>
      </w:r>
      <w:r>
        <w:t xml:space="preserve"> Above average student</w:t>
      </w:r>
    </w:p>
    <w:p w14:paraId="263D6604" w14:textId="77777777" w:rsidR="007D2015" w:rsidRDefault="007D2015" w:rsidP="007D2015">
      <w:pPr>
        <w:spacing w:after="0"/>
      </w:pPr>
      <w:r w:rsidRPr="00851A15">
        <w:rPr>
          <w:b/>
          <w:bCs/>
        </w:rPr>
        <w:t>Type of Scholarship:</w:t>
      </w:r>
      <w:r>
        <w:t xml:space="preserve"> One time</w:t>
      </w:r>
    </w:p>
    <w:p w14:paraId="3D934707" w14:textId="77777777" w:rsidR="00FE1AC2" w:rsidRPr="005A2FC1" w:rsidRDefault="00FE1AC2" w:rsidP="00FE1AC2">
      <w:pPr>
        <w:spacing w:after="0"/>
        <w:rPr>
          <w:color w:val="C00000"/>
        </w:rPr>
      </w:pPr>
      <w:r w:rsidRPr="005A2FC1">
        <w:rPr>
          <w:b/>
          <w:bCs/>
          <w:color w:val="C00000"/>
        </w:rPr>
        <w:t xml:space="preserve">Evaluator Note: </w:t>
      </w:r>
      <w:r w:rsidRPr="005A2FC1">
        <w:rPr>
          <w:color w:val="C00000"/>
        </w:rPr>
        <w:t xml:space="preserve">GPA should not be </w:t>
      </w:r>
      <w:r>
        <w:rPr>
          <w:color w:val="C00000"/>
        </w:rPr>
        <w:t xml:space="preserve">a </w:t>
      </w:r>
      <w:r w:rsidRPr="005A2FC1">
        <w:rPr>
          <w:color w:val="C00000"/>
        </w:rPr>
        <w:t>deciding factor; family circumstances or hardships and personal statement should be given high consideration.</w:t>
      </w:r>
    </w:p>
    <w:p w14:paraId="4D4DF503" w14:textId="77777777" w:rsidR="00E8140A" w:rsidRPr="004C1A35" w:rsidRDefault="00E8140A" w:rsidP="008C2E0A">
      <w:pPr>
        <w:pStyle w:val="Heading1"/>
      </w:pPr>
      <w:r w:rsidRPr="004C1A35">
        <w:t>Elizabeth Simmons Scholarship</w:t>
      </w:r>
    </w:p>
    <w:p w14:paraId="42BD5220" w14:textId="77777777" w:rsidR="00E8140A" w:rsidRDefault="00E8140A" w:rsidP="00E8140A">
      <w:pPr>
        <w:spacing w:after="0"/>
        <w:rPr>
          <w:b/>
          <w:bCs/>
        </w:rPr>
      </w:pPr>
      <w:r>
        <w:rPr>
          <w:b/>
          <w:bCs/>
        </w:rPr>
        <w:t xml:space="preserve">Type of Student: </w:t>
      </w:r>
      <w:r>
        <w:t>HS Senior</w:t>
      </w:r>
    </w:p>
    <w:p w14:paraId="68F89C9E" w14:textId="77777777" w:rsidR="00E8140A" w:rsidRDefault="00E8140A" w:rsidP="00E8140A">
      <w:pPr>
        <w:spacing w:after="0"/>
      </w:pPr>
      <w:r w:rsidRPr="00F06B03">
        <w:rPr>
          <w:b/>
          <w:bCs/>
        </w:rPr>
        <w:t>HS:</w:t>
      </w:r>
      <w:r>
        <w:t xml:space="preserve"> </w:t>
      </w:r>
      <w:r w:rsidRPr="004C1A35">
        <w:t>Williamstown High School</w:t>
      </w:r>
    </w:p>
    <w:p w14:paraId="249D3CAE" w14:textId="77777777" w:rsidR="00E8140A" w:rsidRDefault="00E8140A" w:rsidP="00E8140A">
      <w:pPr>
        <w:spacing w:after="0"/>
      </w:pPr>
      <w:r w:rsidRPr="00F06B03">
        <w:rPr>
          <w:b/>
          <w:bCs/>
        </w:rPr>
        <w:t>GPA:</w:t>
      </w:r>
      <w:r>
        <w:t xml:space="preserve"> 2.5 minimum</w:t>
      </w:r>
    </w:p>
    <w:p w14:paraId="3F2DAC8A" w14:textId="77777777" w:rsidR="00E8140A" w:rsidRDefault="00E8140A" w:rsidP="00E8140A">
      <w:pPr>
        <w:spacing w:after="0"/>
      </w:pPr>
      <w:r w:rsidRPr="00F06B03">
        <w:rPr>
          <w:b/>
          <w:bCs/>
        </w:rPr>
        <w:t>Financial Need:</w:t>
      </w:r>
      <w:r>
        <w:t xml:space="preserve"> Yes</w:t>
      </w:r>
    </w:p>
    <w:p w14:paraId="5640EEFE" w14:textId="77777777" w:rsidR="00E8140A" w:rsidRDefault="00E8140A" w:rsidP="00E8140A">
      <w:pPr>
        <w:spacing w:after="0"/>
      </w:pPr>
      <w:r w:rsidRPr="00F06B03">
        <w:rPr>
          <w:b/>
          <w:bCs/>
        </w:rPr>
        <w:t xml:space="preserve">College Plans: </w:t>
      </w:r>
      <w:r w:rsidRPr="003420F6">
        <w:t>Health</w:t>
      </w:r>
      <w:r w:rsidRPr="004C1A35">
        <w:t xml:space="preserve"> care field</w:t>
      </w:r>
    </w:p>
    <w:p w14:paraId="141D5D58" w14:textId="1E793877" w:rsidR="00E8140A" w:rsidRPr="003420F6" w:rsidRDefault="00E8140A" w:rsidP="00E8140A">
      <w:pPr>
        <w:spacing w:after="0"/>
      </w:pPr>
      <w:r w:rsidRPr="00F06B03">
        <w:rPr>
          <w:b/>
          <w:bCs/>
        </w:rPr>
        <w:t>Based on:</w:t>
      </w:r>
      <w:r>
        <w:t xml:space="preserve"> A</w:t>
      </w:r>
      <w:r w:rsidRPr="003420F6">
        <w:t>cademic achievement, interest in health care,</w:t>
      </w:r>
      <w:r w:rsidR="00B7459A">
        <w:t xml:space="preserve"> </w:t>
      </w:r>
      <w:r w:rsidRPr="003420F6">
        <w:t>involvement in school</w:t>
      </w:r>
      <w:r w:rsidR="00B7459A">
        <w:t>/</w:t>
      </w:r>
      <w:r w:rsidRPr="003420F6">
        <w:t>community activities</w:t>
      </w:r>
    </w:p>
    <w:p w14:paraId="6BE61A65" w14:textId="25908D0A" w:rsidR="00174840" w:rsidRDefault="00174840" w:rsidP="00E8140A">
      <w:pPr>
        <w:spacing w:after="0"/>
      </w:pPr>
      <w:r w:rsidRPr="00174840">
        <w:rPr>
          <w:b/>
          <w:bCs/>
        </w:rPr>
        <w:t>Preference</w:t>
      </w:r>
      <w:r>
        <w:rPr>
          <w:b/>
          <w:bCs/>
        </w:rPr>
        <w:t xml:space="preserve">: </w:t>
      </w:r>
      <w:r w:rsidRPr="00174840">
        <w:t>Nu</w:t>
      </w:r>
      <w:r w:rsidRPr="004C1A35">
        <w:t xml:space="preserve">rsing </w:t>
      </w:r>
    </w:p>
    <w:p w14:paraId="37B0BFE8" w14:textId="12EAA90E" w:rsidR="00396741" w:rsidRDefault="007D2015" w:rsidP="007D2015">
      <w:pPr>
        <w:spacing w:after="0"/>
      </w:pPr>
      <w:r w:rsidRPr="00851A15">
        <w:rPr>
          <w:b/>
          <w:bCs/>
        </w:rPr>
        <w:t>Type of Scholarship:</w:t>
      </w:r>
      <w:r>
        <w:t xml:space="preserve"> One time</w:t>
      </w:r>
    </w:p>
    <w:p w14:paraId="49119050" w14:textId="77777777" w:rsidR="00E8140A" w:rsidRPr="004C1A35" w:rsidRDefault="00E8140A" w:rsidP="00860B1F">
      <w:pPr>
        <w:pStyle w:val="Heading1"/>
      </w:pPr>
      <w:r w:rsidRPr="004C1A35">
        <w:t>Ella Adair Roberts Scholarship</w:t>
      </w:r>
    </w:p>
    <w:p w14:paraId="41DA355D" w14:textId="77777777" w:rsidR="00E8140A" w:rsidRDefault="00E8140A" w:rsidP="00E8140A">
      <w:pPr>
        <w:spacing w:after="0"/>
        <w:rPr>
          <w:b/>
          <w:bCs/>
        </w:rPr>
      </w:pPr>
      <w:r>
        <w:rPr>
          <w:b/>
          <w:bCs/>
        </w:rPr>
        <w:t xml:space="preserve">Type of Student: </w:t>
      </w:r>
      <w:r>
        <w:t>HS Senior</w:t>
      </w:r>
    </w:p>
    <w:p w14:paraId="45447825" w14:textId="77777777" w:rsidR="00E8140A" w:rsidRDefault="00E8140A" w:rsidP="00E8140A">
      <w:pPr>
        <w:spacing w:after="0"/>
      </w:pPr>
      <w:r w:rsidRPr="00F06B03">
        <w:rPr>
          <w:b/>
          <w:bCs/>
        </w:rPr>
        <w:t>HS:</w:t>
      </w:r>
      <w:r>
        <w:t xml:space="preserve"> Parkersburg High School</w:t>
      </w:r>
    </w:p>
    <w:p w14:paraId="7502C2C2" w14:textId="77777777" w:rsidR="00E8140A" w:rsidRDefault="00E8140A" w:rsidP="00E8140A">
      <w:pPr>
        <w:spacing w:after="0"/>
      </w:pPr>
      <w:r w:rsidRPr="00F06B03">
        <w:rPr>
          <w:b/>
          <w:bCs/>
        </w:rPr>
        <w:t>Based on:</w:t>
      </w:r>
      <w:r>
        <w:t xml:space="preserve"> </w:t>
      </w:r>
      <w:r w:rsidRPr="004C1A35">
        <w:t>Outstanding achievement in the fields of English or Drama</w:t>
      </w:r>
    </w:p>
    <w:p w14:paraId="6B65E528" w14:textId="77777777" w:rsidR="007D2015" w:rsidRDefault="007D2015" w:rsidP="007D2015">
      <w:pPr>
        <w:spacing w:after="0"/>
      </w:pPr>
      <w:r w:rsidRPr="00851A15">
        <w:rPr>
          <w:b/>
          <w:bCs/>
        </w:rPr>
        <w:t>Type of Scholarship:</w:t>
      </w:r>
      <w:r>
        <w:t xml:space="preserve"> One time</w:t>
      </w:r>
    </w:p>
    <w:p w14:paraId="564F5214" w14:textId="79119E59" w:rsidR="00E8140A" w:rsidRPr="004C1A35" w:rsidRDefault="00E8140A" w:rsidP="008C2E0A">
      <w:pPr>
        <w:pStyle w:val="Heading1"/>
      </w:pPr>
      <w:r w:rsidRPr="004C1A35">
        <w:t>Ella Beren Hersch Scholarship</w:t>
      </w:r>
    </w:p>
    <w:p w14:paraId="3C0C9D43" w14:textId="77777777" w:rsidR="00E8140A" w:rsidRDefault="00E8140A" w:rsidP="00E8140A">
      <w:pPr>
        <w:spacing w:after="0"/>
        <w:rPr>
          <w:b/>
          <w:bCs/>
        </w:rPr>
      </w:pPr>
      <w:r>
        <w:rPr>
          <w:b/>
          <w:bCs/>
        </w:rPr>
        <w:t xml:space="preserve">Type of Student: </w:t>
      </w:r>
      <w:r>
        <w:t>HS Senior</w:t>
      </w:r>
    </w:p>
    <w:p w14:paraId="6EDC4899" w14:textId="77777777" w:rsidR="00E8140A" w:rsidRDefault="00E8140A" w:rsidP="00E8140A">
      <w:pPr>
        <w:spacing w:after="0"/>
      </w:pPr>
      <w:r w:rsidRPr="00F06B03">
        <w:rPr>
          <w:b/>
          <w:bCs/>
        </w:rPr>
        <w:t>HS:</w:t>
      </w:r>
      <w:r>
        <w:t xml:space="preserve"> Parkersburg High School</w:t>
      </w:r>
    </w:p>
    <w:p w14:paraId="3023B61C" w14:textId="77777777" w:rsidR="00E8140A" w:rsidRDefault="00E8140A" w:rsidP="00E8140A">
      <w:pPr>
        <w:spacing w:after="0"/>
      </w:pPr>
      <w:r w:rsidRPr="00F06B03">
        <w:rPr>
          <w:b/>
          <w:bCs/>
        </w:rPr>
        <w:t>Financial Need:</w:t>
      </w:r>
      <w:r>
        <w:t xml:space="preserve"> Yes</w:t>
      </w:r>
    </w:p>
    <w:p w14:paraId="17E9476D" w14:textId="77777777" w:rsidR="007D2015" w:rsidRDefault="007D2015" w:rsidP="007D2015">
      <w:pPr>
        <w:spacing w:after="0"/>
      </w:pPr>
      <w:r w:rsidRPr="00851A15">
        <w:rPr>
          <w:b/>
          <w:bCs/>
        </w:rPr>
        <w:t>Type of Scholarship:</w:t>
      </w:r>
      <w:r>
        <w:t xml:space="preserve"> One time</w:t>
      </w:r>
    </w:p>
    <w:p w14:paraId="263133E4" w14:textId="4615FFF1" w:rsidR="00E8140A" w:rsidRPr="004C1A35" w:rsidRDefault="00E8140A" w:rsidP="008C2E0A">
      <w:pPr>
        <w:pStyle w:val="Heading1"/>
      </w:pPr>
      <w:r w:rsidRPr="00AD64FE">
        <w:t>Estella Marie Schaber Scholarship</w:t>
      </w:r>
    </w:p>
    <w:p w14:paraId="48A08A2B" w14:textId="79186C1B" w:rsidR="00E8140A" w:rsidRPr="00AD64FE" w:rsidRDefault="00E8140A" w:rsidP="00E8140A">
      <w:pPr>
        <w:spacing w:after="0"/>
      </w:pPr>
      <w:r>
        <w:rPr>
          <w:b/>
          <w:bCs/>
        </w:rPr>
        <w:t xml:space="preserve">Type of Student: </w:t>
      </w:r>
      <w:r w:rsidR="00AD64FE" w:rsidRPr="00585068">
        <w:t>HS Senior</w:t>
      </w:r>
    </w:p>
    <w:p w14:paraId="51E17361" w14:textId="5B2D142F" w:rsidR="00E8140A" w:rsidRDefault="00E8140A" w:rsidP="00E8140A">
      <w:pPr>
        <w:spacing w:after="0"/>
      </w:pPr>
      <w:r w:rsidRPr="00F06B03">
        <w:rPr>
          <w:b/>
          <w:bCs/>
        </w:rPr>
        <w:t>Resident:</w:t>
      </w:r>
      <w:r>
        <w:t xml:space="preserve"> </w:t>
      </w:r>
      <w:r w:rsidRPr="004C1A35">
        <w:t>Calhoun, Gilmer, Doddridge, Jackson, Pleasants, Ritchie, Roane, Mason, Wirt or Wood Counties in WV or Washington County OH</w:t>
      </w:r>
    </w:p>
    <w:p w14:paraId="38D589F4" w14:textId="37A4BE48" w:rsidR="00174840" w:rsidRDefault="00174840" w:rsidP="00174840">
      <w:pPr>
        <w:spacing w:after="0"/>
      </w:pPr>
      <w:r w:rsidRPr="00174840">
        <w:rPr>
          <w:b/>
          <w:bCs/>
        </w:rPr>
        <w:t>Preference</w:t>
      </w:r>
      <w:r>
        <w:t>: M</w:t>
      </w:r>
      <w:r w:rsidRPr="004C1A35">
        <w:t>ost deserving and financially needy student and to those not already receiving significant educational aid in the form of the WV Promise Scholarship or other significant scholarships</w:t>
      </w:r>
    </w:p>
    <w:p w14:paraId="32FC2E90" w14:textId="1AEDE011" w:rsidR="007D2015" w:rsidRDefault="007D2015" w:rsidP="007D2015">
      <w:pPr>
        <w:spacing w:after="0"/>
      </w:pPr>
      <w:r w:rsidRPr="00851A15">
        <w:rPr>
          <w:b/>
          <w:bCs/>
        </w:rPr>
        <w:t>Type of Scholarship:</w:t>
      </w:r>
      <w:r>
        <w:t xml:space="preserve"> One time</w:t>
      </w:r>
    </w:p>
    <w:p w14:paraId="55324BED" w14:textId="77777777" w:rsidR="00394163" w:rsidRDefault="00394163" w:rsidP="007D2015">
      <w:pPr>
        <w:spacing w:after="0"/>
      </w:pPr>
    </w:p>
    <w:p w14:paraId="279150A6" w14:textId="77777777" w:rsidR="00394163" w:rsidRDefault="00394163" w:rsidP="007D2015">
      <w:pPr>
        <w:spacing w:after="0"/>
      </w:pPr>
    </w:p>
    <w:p w14:paraId="090C1AFB" w14:textId="77777777" w:rsidR="00394163" w:rsidRDefault="00394163" w:rsidP="007D2015">
      <w:pPr>
        <w:spacing w:after="0"/>
      </w:pPr>
    </w:p>
    <w:p w14:paraId="5D5A8D81" w14:textId="77777777" w:rsidR="00394163" w:rsidRDefault="00394163" w:rsidP="007D2015">
      <w:pPr>
        <w:spacing w:after="0"/>
      </w:pPr>
    </w:p>
    <w:p w14:paraId="15BEE3CC" w14:textId="77777777" w:rsidR="00394163" w:rsidRDefault="00394163" w:rsidP="007D2015">
      <w:pPr>
        <w:spacing w:after="0"/>
      </w:pPr>
    </w:p>
    <w:p w14:paraId="2594F101" w14:textId="5776D3AB" w:rsidR="00E8140A" w:rsidRPr="004C1A35" w:rsidRDefault="00E8140A" w:rsidP="008C2E0A">
      <w:pPr>
        <w:pStyle w:val="Heading1"/>
      </w:pPr>
      <w:bookmarkStart w:id="20" w:name="_Hlk145411599"/>
      <w:r w:rsidRPr="004C1A35">
        <w:lastRenderedPageBreak/>
        <w:t>Fostering Hope Scholarship</w:t>
      </w:r>
      <w:r w:rsidRPr="002057EA">
        <w:rPr>
          <w:highlight w:val="yellow"/>
        </w:rPr>
        <w:t xml:space="preserve"> </w:t>
      </w:r>
      <w:bookmarkEnd w:id="20"/>
      <w:r w:rsidR="003D55AD">
        <w:rPr>
          <w:highlight w:val="yellow"/>
        </w:rPr>
        <w:t xml:space="preserve"> </w:t>
      </w:r>
    </w:p>
    <w:p w14:paraId="5DEE6989" w14:textId="5162CDA2" w:rsidR="00E8140A" w:rsidRPr="00AD64FE" w:rsidRDefault="00E8140A" w:rsidP="00E8140A">
      <w:pPr>
        <w:spacing w:after="0"/>
      </w:pPr>
      <w:r>
        <w:rPr>
          <w:b/>
          <w:bCs/>
        </w:rPr>
        <w:t xml:space="preserve">Type of Student: </w:t>
      </w:r>
      <w:r w:rsidR="00AD64FE" w:rsidRPr="00585068">
        <w:t>Post-Secondary or HS Senior</w:t>
      </w:r>
    </w:p>
    <w:p w14:paraId="1E539320" w14:textId="77777777" w:rsidR="00E8140A" w:rsidRDefault="00E8140A" w:rsidP="00E8140A">
      <w:pPr>
        <w:spacing w:after="0"/>
      </w:pPr>
      <w:r w:rsidRPr="00F06B03">
        <w:rPr>
          <w:b/>
          <w:bCs/>
        </w:rPr>
        <w:t>Resident:</w:t>
      </w:r>
      <w:r>
        <w:t xml:space="preserve"> WV</w:t>
      </w:r>
    </w:p>
    <w:p w14:paraId="18550E83" w14:textId="77777777" w:rsidR="00E8140A" w:rsidRDefault="00E8140A" w:rsidP="00E8140A">
      <w:pPr>
        <w:spacing w:after="0"/>
      </w:pPr>
      <w:r w:rsidRPr="00F06B03">
        <w:rPr>
          <w:b/>
          <w:bCs/>
        </w:rPr>
        <w:t>Financial Need:</w:t>
      </w:r>
      <w:r>
        <w:t xml:space="preserve"> Yes</w:t>
      </w:r>
    </w:p>
    <w:p w14:paraId="1C47C8CE" w14:textId="77777777" w:rsidR="00E8140A" w:rsidRDefault="00E8140A" w:rsidP="00E8140A">
      <w:pPr>
        <w:spacing w:after="0"/>
      </w:pPr>
      <w:r w:rsidRPr="00F06B03">
        <w:rPr>
          <w:b/>
          <w:bCs/>
        </w:rPr>
        <w:t>Based on:</w:t>
      </w:r>
      <w:r>
        <w:t xml:space="preserve"> </w:t>
      </w:r>
      <w:r w:rsidRPr="004C1A35">
        <w:t>Active</w:t>
      </w:r>
      <w:r>
        <w:t>l</w:t>
      </w:r>
      <w:r w:rsidRPr="004C1A35">
        <w:t>y or previously enrolled in the foster care system or emancipated minors</w:t>
      </w:r>
      <w:r>
        <w:t xml:space="preserve">, </w:t>
      </w:r>
      <w:r w:rsidRPr="004C1A35">
        <w:t xml:space="preserve">academic promise, good character, </w:t>
      </w:r>
      <w:r>
        <w:t xml:space="preserve">and </w:t>
      </w:r>
      <w:r w:rsidRPr="004C1A35">
        <w:t>good citizenship</w:t>
      </w:r>
    </w:p>
    <w:p w14:paraId="29C2B0EB" w14:textId="6935156E" w:rsidR="00174840" w:rsidRPr="00174840" w:rsidRDefault="00174840" w:rsidP="00E8140A">
      <w:pPr>
        <w:spacing w:after="0"/>
      </w:pPr>
      <w:r w:rsidRPr="00174840">
        <w:rPr>
          <w:b/>
          <w:bCs/>
        </w:rPr>
        <w:t>Preference:</w:t>
      </w:r>
      <w:r>
        <w:t xml:space="preserve"> Wood County residents</w:t>
      </w:r>
      <w:r w:rsidRPr="00F06B03">
        <w:rPr>
          <w:b/>
          <w:bCs/>
        </w:rPr>
        <w:t xml:space="preserve"> </w:t>
      </w:r>
    </w:p>
    <w:p w14:paraId="5E8E2A5C" w14:textId="77777777" w:rsidR="00E8140A" w:rsidRDefault="00E8140A" w:rsidP="00E8140A">
      <w:pPr>
        <w:spacing w:after="0"/>
      </w:pPr>
      <w:r w:rsidRPr="00851A15">
        <w:rPr>
          <w:b/>
          <w:bCs/>
        </w:rPr>
        <w:t>Type of Scholarship:</w:t>
      </w:r>
      <w:r>
        <w:t xml:space="preserve"> May reapply</w:t>
      </w:r>
    </w:p>
    <w:p w14:paraId="72EA123D" w14:textId="31BC6D6F" w:rsidR="00E8140A" w:rsidRPr="004C1A35" w:rsidRDefault="0051139C" w:rsidP="008C2E0A">
      <w:pPr>
        <w:pStyle w:val="Heading1"/>
      </w:pPr>
      <w:bookmarkStart w:id="21" w:name="_Hlk145411609"/>
      <w:r>
        <w:t>F</w:t>
      </w:r>
      <w:r w:rsidR="00E8140A" w:rsidRPr="004C1A35">
        <w:t>reda Burge Scholarship</w:t>
      </w:r>
      <w:r w:rsidR="00E8140A" w:rsidRPr="002057EA">
        <w:rPr>
          <w:highlight w:val="yellow"/>
        </w:rPr>
        <w:t xml:space="preserve"> </w:t>
      </w:r>
      <w:bookmarkEnd w:id="21"/>
      <w:r w:rsidR="003D55AD">
        <w:rPr>
          <w:highlight w:val="yellow"/>
        </w:rPr>
        <w:t xml:space="preserve"> </w:t>
      </w:r>
    </w:p>
    <w:p w14:paraId="18CAA4D9" w14:textId="6C3E29B4" w:rsidR="00E8140A" w:rsidRDefault="00E8140A" w:rsidP="00E8140A">
      <w:pPr>
        <w:spacing w:after="0"/>
        <w:rPr>
          <w:b/>
          <w:bCs/>
        </w:rPr>
      </w:pPr>
      <w:r>
        <w:rPr>
          <w:b/>
          <w:bCs/>
        </w:rPr>
        <w:t xml:space="preserve">Type of Student: </w:t>
      </w:r>
      <w:r>
        <w:t>HS Senior</w:t>
      </w:r>
      <w:r w:rsidR="00466932">
        <w:t xml:space="preserve"> or Post-Secondary</w:t>
      </w:r>
    </w:p>
    <w:p w14:paraId="232694C8" w14:textId="77777777" w:rsidR="00E8140A" w:rsidRDefault="00E8140A" w:rsidP="00E8140A">
      <w:pPr>
        <w:spacing w:after="0"/>
      </w:pPr>
      <w:r w:rsidRPr="00F06B03">
        <w:rPr>
          <w:b/>
          <w:bCs/>
        </w:rPr>
        <w:t>HS:</w:t>
      </w:r>
      <w:r>
        <w:t xml:space="preserve"> </w:t>
      </w:r>
      <w:r w:rsidRPr="004C1A35">
        <w:t>Williamstown High School</w:t>
      </w:r>
    </w:p>
    <w:p w14:paraId="1A2681AB" w14:textId="77777777" w:rsidR="00E8140A" w:rsidRDefault="00E8140A" w:rsidP="00E8140A">
      <w:pPr>
        <w:spacing w:after="0"/>
      </w:pPr>
      <w:r w:rsidRPr="00F06B03">
        <w:rPr>
          <w:b/>
          <w:bCs/>
        </w:rPr>
        <w:t>GPA:</w:t>
      </w:r>
      <w:r>
        <w:t xml:space="preserve"> 2.5 minimum</w:t>
      </w:r>
    </w:p>
    <w:p w14:paraId="52493BC3" w14:textId="77777777" w:rsidR="00E8140A" w:rsidRDefault="00E8140A" w:rsidP="00E8140A">
      <w:pPr>
        <w:spacing w:after="0"/>
      </w:pPr>
      <w:r w:rsidRPr="00F06B03">
        <w:rPr>
          <w:b/>
          <w:bCs/>
        </w:rPr>
        <w:t>Financial Need:</w:t>
      </w:r>
      <w:r>
        <w:t xml:space="preserve"> Yes</w:t>
      </w:r>
    </w:p>
    <w:p w14:paraId="5E867BFC" w14:textId="77777777" w:rsidR="00E8140A" w:rsidRDefault="00E8140A" w:rsidP="00E8140A">
      <w:pPr>
        <w:spacing w:after="0"/>
      </w:pPr>
      <w:r w:rsidRPr="00F06B03">
        <w:rPr>
          <w:b/>
          <w:bCs/>
        </w:rPr>
        <w:t xml:space="preserve">College Plans: </w:t>
      </w:r>
      <w:r w:rsidRPr="00DC5094">
        <w:t>WVUP full time</w:t>
      </w:r>
    </w:p>
    <w:p w14:paraId="451864CD" w14:textId="54543147" w:rsidR="00E8140A" w:rsidRDefault="00E8140A" w:rsidP="00E8140A">
      <w:pPr>
        <w:spacing w:after="0"/>
      </w:pPr>
      <w:r w:rsidRPr="00F06B03">
        <w:rPr>
          <w:b/>
          <w:bCs/>
        </w:rPr>
        <w:t>Additional Information:</w:t>
      </w:r>
      <w:r>
        <w:t xml:space="preserve"> </w:t>
      </w:r>
      <w:r w:rsidR="00E22B48">
        <w:t>Selected primarily on financial need.</w:t>
      </w:r>
    </w:p>
    <w:p w14:paraId="53DFE496" w14:textId="77777777" w:rsidR="00E8140A" w:rsidRDefault="00E8140A" w:rsidP="00E8140A">
      <w:pPr>
        <w:spacing w:after="0"/>
      </w:pPr>
      <w:r w:rsidRPr="00851A15">
        <w:rPr>
          <w:b/>
          <w:bCs/>
        </w:rPr>
        <w:t>Type of Scholarship:</w:t>
      </w:r>
      <w:r>
        <w:t xml:space="preserve"> May reapply</w:t>
      </w:r>
    </w:p>
    <w:p w14:paraId="7B05EE33" w14:textId="74ED13A8" w:rsidR="00E8140A" w:rsidRPr="004C1A35" w:rsidRDefault="00E8140A" w:rsidP="008C2E0A">
      <w:pPr>
        <w:pStyle w:val="Heading1"/>
      </w:pPr>
      <w:bookmarkStart w:id="22" w:name="_Hlk153183830"/>
      <w:r w:rsidRPr="004C1A35">
        <w:t>George H. Clinton Scholarship</w:t>
      </w:r>
    </w:p>
    <w:bookmarkEnd w:id="22"/>
    <w:p w14:paraId="2D900680" w14:textId="70EBE4BC" w:rsidR="00E8140A" w:rsidRDefault="00E8140A" w:rsidP="00E8140A">
      <w:pPr>
        <w:spacing w:after="0"/>
        <w:rPr>
          <w:b/>
          <w:bCs/>
        </w:rPr>
      </w:pPr>
      <w:r>
        <w:rPr>
          <w:b/>
          <w:bCs/>
        </w:rPr>
        <w:t xml:space="preserve">Type of Student: </w:t>
      </w:r>
      <w:r w:rsidR="00E47731">
        <w:t>HS Senior or Post-Secondary</w:t>
      </w:r>
    </w:p>
    <w:p w14:paraId="49F9CA17" w14:textId="77777777" w:rsidR="00E8140A" w:rsidRDefault="00E8140A" w:rsidP="00E8140A">
      <w:pPr>
        <w:spacing w:after="0"/>
      </w:pPr>
      <w:r w:rsidRPr="00F06B03">
        <w:rPr>
          <w:b/>
          <w:bCs/>
        </w:rPr>
        <w:t>HS:</w:t>
      </w:r>
      <w:r>
        <w:t xml:space="preserve"> </w:t>
      </w:r>
      <w:r w:rsidRPr="004C1A35">
        <w:t>Wood County, WV high school</w:t>
      </w:r>
    </w:p>
    <w:p w14:paraId="0ECAAC66" w14:textId="77777777" w:rsidR="00E8140A" w:rsidRDefault="00E8140A" w:rsidP="00E8140A">
      <w:pPr>
        <w:spacing w:after="0"/>
      </w:pPr>
      <w:r w:rsidRPr="00F06B03">
        <w:rPr>
          <w:b/>
          <w:bCs/>
        </w:rPr>
        <w:t>GPA:</w:t>
      </w:r>
      <w:r>
        <w:t xml:space="preserve"> 3.0 minimum</w:t>
      </w:r>
    </w:p>
    <w:p w14:paraId="30464EC2" w14:textId="77777777" w:rsidR="00E8140A" w:rsidRDefault="00E8140A" w:rsidP="00E8140A">
      <w:pPr>
        <w:spacing w:after="0"/>
      </w:pPr>
      <w:r w:rsidRPr="00F06B03">
        <w:rPr>
          <w:b/>
          <w:bCs/>
        </w:rPr>
        <w:t xml:space="preserve">College Plans: </w:t>
      </w:r>
      <w:r w:rsidRPr="00DC5094">
        <w:t>full time, media communications field (including, but not limited to, majors in broadcasting, journalism, or advertising)</w:t>
      </w:r>
    </w:p>
    <w:p w14:paraId="51D584EF" w14:textId="0759B43F" w:rsidR="00B7459A" w:rsidRDefault="00CE185C" w:rsidP="00CE185C">
      <w:pPr>
        <w:spacing w:after="0"/>
      </w:pPr>
      <w:r w:rsidRPr="00851A15">
        <w:rPr>
          <w:b/>
          <w:bCs/>
        </w:rPr>
        <w:t>Type of Scholarship:</w:t>
      </w:r>
      <w:r>
        <w:t xml:space="preserve"> Renewable</w:t>
      </w:r>
    </w:p>
    <w:p w14:paraId="52CC374B" w14:textId="4C9600AD" w:rsidR="002F7408" w:rsidRDefault="002F7408" w:rsidP="002F7408">
      <w:pPr>
        <w:pStyle w:val="Heading1"/>
      </w:pPr>
      <w:r w:rsidRPr="002F7408">
        <w:t>GFWC – West Virginia Scholarship Fund</w:t>
      </w:r>
    </w:p>
    <w:p w14:paraId="4519B5A3" w14:textId="77777777" w:rsidR="002F7408" w:rsidRPr="002F7408" w:rsidRDefault="002F7408" w:rsidP="002F7408">
      <w:pPr>
        <w:spacing w:after="0"/>
      </w:pPr>
      <w:r w:rsidRPr="002F7408">
        <w:rPr>
          <w:b/>
          <w:bCs/>
        </w:rPr>
        <w:t>Type of Student: </w:t>
      </w:r>
      <w:r w:rsidRPr="002F7408">
        <w:t>Post Secondary or HS Senior</w:t>
      </w:r>
    </w:p>
    <w:p w14:paraId="24B3031B" w14:textId="022C5BDE" w:rsidR="00FB78CD" w:rsidRDefault="00FB78CD" w:rsidP="002F7408">
      <w:pPr>
        <w:spacing w:after="0"/>
      </w:pPr>
      <w:r>
        <w:rPr>
          <w:b/>
          <w:bCs/>
        </w:rPr>
        <w:t xml:space="preserve">Resident: </w:t>
      </w:r>
      <w:r w:rsidRPr="00FB78CD">
        <w:t>WV</w:t>
      </w:r>
    </w:p>
    <w:p w14:paraId="1FD70BCC" w14:textId="7CBD9D55" w:rsidR="00D52B04" w:rsidRPr="00D52B04" w:rsidRDefault="00D52B04" w:rsidP="00D52B04">
      <w:pPr>
        <w:spacing w:after="0"/>
        <w:ind w:left="360"/>
        <w:rPr>
          <w:b/>
          <w:bCs/>
        </w:rPr>
      </w:pPr>
      <w:r w:rsidRPr="00D52B04">
        <w:rPr>
          <w:b/>
          <w:bCs/>
        </w:rPr>
        <w:t>Capital District</w:t>
      </w:r>
      <w:r>
        <w:rPr>
          <w:b/>
          <w:bCs/>
        </w:rPr>
        <w:t xml:space="preserve"> -</w:t>
      </w:r>
      <w:r>
        <w:t xml:space="preserve"> Boone, Braxton, Clay, Fayette, Kanawha, Nicholas, Putnam, Webster  </w:t>
      </w:r>
    </w:p>
    <w:p w14:paraId="1A72589A" w14:textId="5DD4604D" w:rsidR="00D52B04" w:rsidRDefault="00D52B04" w:rsidP="00D52B04">
      <w:pPr>
        <w:spacing w:after="0"/>
        <w:ind w:left="360"/>
      </w:pPr>
      <w:r w:rsidRPr="00D52B04">
        <w:rPr>
          <w:b/>
          <w:bCs/>
        </w:rPr>
        <w:t>Eastern District</w:t>
      </w:r>
      <w:r>
        <w:rPr>
          <w:b/>
          <w:bCs/>
        </w:rPr>
        <w:t xml:space="preserve"> - </w:t>
      </w:r>
      <w:r>
        <w:t>Berkeley, Grant, Hampshire, Hardy, Jefferson, Mineral, Moran, Pendleton, Tucker</w:t>
      </w:r>
    </w:p>
    <w:p w14:paraId="64CE9813" w14:textId="1149C6AF" w:rsidR="00D52B04" w:rsidRPr="00D52B04" w:rsidRDefault="00D52B04" w:rsidP="00D52B04">
      <w:pPr>
        <w:spacing w:after="0"/>
        <w:ind w:left="360"/>
        <w:rPr>
          <w:b/>
          <w:bCs/>
        </w:rPr>
      </w:pPr>
      <w:r w:rsidRPr="00D52B04">
        <w:rPr>
          <w:b/>
          <w:bCs/>
        </w:rPr>
        <w:t>Northcentral District</w:t>
      </w:r>
      <w:r>
        <w:rPr>
          <w:b/>
          <w:bCs/>
        </w:rPr>
        <w:t xml:space="preserve"> - </w:t>
      </w:r>
      <w:r>
        <w:t>Barbour, Harrison, Marion, Monongalia, Preston, Randolph, Taylor, Upshur</w:t>
      </w:r>
    </w:p>
    <w:p w14:paraId="4503BDF6" w14:textId="5657E457" w:rsidR="00D52B04" w:rsidRPr="00D52B04" w:rsidRDefault="00D52B04" w:rsidP="00D52B04">
      <w:pPr>
        <w:spacing w:after="0"/>
        <w:ind w:left="360"/>
        <w:rPr>
          <w:b/>
          <w:bCs/>
        </w:rPr>
      </w:pPr>
      <w:r w:rsidRPr="00D52B04">
        <w:rPr>
          <w:b/>
          <w:bCs/>
        </w:rPr>
        <w:t>Northern District</w:t>
      </w:r>
      <w:r>
        <w:rPr>
          <w:b/>
          <w:bCs/>
        </w:rPr>
        <w:t xml:space="preserve"> - </w:t>
      </w:r>
      <w:r>
        <w:t>Brooke, Hancock, Marshall, Ohio, Tyler, Wetzel</w:t>
      </w:r>
    </w:p>
    <w:p w14:paraId="468825FB" w14:textId="1FAE48C7" w:rsidR="00D52B04" w:rsidRPr="00D52B04" w:rsidRDefault="00D52B04" w:rsidP="00D52B04">
      <w:pPr>
        <w:spacing w:after="0"/>
        <w:ind w:left="360" w:right="-270"/>
        <w:rPr>
          <w:b/>
          <w:bCs/>
        </w:rPr>
      </w:pPr>
      <w:r w:rsidRPr="00D52B04">
        <w:rPr>
          <w:b/>
          <w:bCs/>
        </w:rPr>
        <w:t>Southern District</w:t>
      </w:r>
      <w:r>
        <w:rPr>
          <w:b/>
          <w:bCs/>
        </w:rPr>
        <w:t xml:space="preserve"> -</w:t>
      </w:r>
      <w:r>
        <w:t xml:space="preserve"> Greenbrier, McDowell, Mercer, Monroe, Pocahontas, Raleigh, </w:t>
      </w:r>
      <w:r w:rsidR="008D1B97">
        <w:t>Summers, Wyoming</w:t>
      </w:r>
    </w:p>
    <w:p w14:paraId="4DC3231B" w14:textId="026D99AA" w:rsidR="00D52B04" w:rsidRPr="00D52B04" w:rsidRDefault="00D52B04" w:rsidP="00D52B04">
      <w:pPr>
        <w:spacing w:after="0"/>
        <w:ind w:left="360"/>
        <w:rPr>
          <w:b/>
          <w:bCs/>
        </w:rPr>
      </w:pPr>
      <w:r w:rsidRPr="00D52B04">
        <w:rPr>
          <w:b/>
          <w:bCs/>
        </w:rPr>
        <w:t>Southwestern District</w:t>
      </w:r>
      <w:r>
        <w:rPr>
          <w:b/>
          <w:bCs/>
        </w:rPr>
        <w:t xml:space="preserve"> -</w:t>
      </w:r>
      <w:r>
        <w:t xml:space="preserve"> Cabell, Lincoln, Logan, Mason, Mingo, and Wayne</w:t>
      </w:r>
    </w:p>
    <w:p w14:paraId="4C400696" w14:textId="1C1B7C93" w:rsidR="00D52B04" w:rsidRPr="00D52B04" w:rsidRDefault="00D52B04" w:rsidP="00D52B04">
      <w:pPr>
        <w:spacing w:after="0"/>
        <w:ind w:left="360"/>
        <w:rPr>
          <w:b/>
          <w:bCs/>
        </w:rPr>
      </w:pPr>
      <w:r w:rsidRPr="00D52B04">
        <w:rPr>
          <w:b/>
          <w:bCs/>
        </w:rPr>
        <w:t>Western District</w:t>
      </w:r>
      <w:r>
        <w:rPr>
          <w:b/>
          <w:bCs/>
        </w:rPr>
        <w:t xml:space="preserve"> -</w:t>
      </w:r>
      <w:r>
        <w:t>Calhoun, Doddridge, Gilmer, Jackson, Lewis, Pleasants, Ritchie, Roane, Wirt, Wood</w:t>
      </w:r>
    </w:p>
    <w:p w14:paraId="065A007D" w14:textId="0BEC1AA0" w:rsidR="002F7408" w:rsidRPr="002F7408" w:rsidRDefault="002F7408" w:rsidP="002F7408">
      <w:pPr>
        <w:spacing w:after="0"/>
      </w:pPr>
      <w:r w:rsidRPr="002F7408">
        <w:rPr>
          <w:b/>
          <w:bCs/>
        </w:rPr>
        <w:t>GPA:</w:t>
      </w:r>
      <w:r w:rsidRPr="002F7408">
        <w:t xml:space="preserve"> 2.5 </w:t>
      </w:r>
      <w:r w:rsidR="00466932">
        <w:t>minimum</w:t>
      </w:r>
    </w:p>
    <w:p w14:paraId="45D17FD2" w14:textId="77777777" w:rsidR="002F7408" w:rsidRPr="002F7408" w:rsidRDefault="002F7408" w:rsidP="002F7408">
      <w:pPr>
        <w:spacing w:after="0"/>
      </w:pPr>
      <w:r w:rsidRPr="002F7408">
        <w:rPr>
          <w:b/>
          <w:bCs/>
        </w:rPr>
        <w:t>Financial Need:</w:t>
      </w:r>
      <w:r w:rsidRPr="002F7408">
        <w:t> Yes</w:t>
      </w:r>
    </w:p>
    <w:p w14:paraId="11216EEA" w14:textId="77777777" w:rsidR="002F7408" w:rsidRPr="002F7408" w:rsidRDefault="002F7408" w:rsidP="002F7408">
      <w:pPr>
        <w:spacing w:after="0"/>
      </w:pPr>
      <w:r w:rsidRPr="002F7408">
        <w:rPr>
          <w:b/>
          <w:bCs/>
        </w:rPr>
        <w:t>College Plans: </w:t>
      </w:r>
      <w:r w:rsidRPr="002F7408">
        <w:t>WV institution</w:t>
      </w:r>
    </w:p>
    <w:p w14:paraId="4AA8AF65" w14:textId="77777777" w:rsidR="002F7408" w:rsidRDefault="002F7408" w:rsidP="002F7408">
      <w:pPr>
        <w:spacing w:after="0"/>
      </w:pPr>
      <w:r w:rsidRPr="002F7408">
        <w:rPr>
          <w:b/>
          <w:bCs/>
        </w:rPr>
        <w:t>Based on:</w:t>
      </w:r>
      <w:r w:rsidRPr="002F7408">
        <w:t> Community service and volunteerism</w:t>
      </w:r>
    </w:p>
    <w:p w14:paraId="0120E590" w14:textId="55EB276F" w:rsidR="00912CFD" w:rsidRPr="002F7408" w:rsidRDefault="00912CFD" w:rsidP="002F7408">
      <w:pPr>
        <w:spacing w:after="0"/>
      </w:pPr>
      <w:r w:rsidRPr="00912CFD">
        <w:rPr>
          <w:b/>
          <w:bCs/>
        </w:rPr>
        <w:t>Preference: </w:t>
      </w:r>
      <w:r w:rsidRPr="00912CFD">
        <w:t>2.5 - 3.5 GPA</w:t>
      </w:r>
    </w:p>
    <w:p w14:paraId="445D8BDC" w14:textId="77777777" w:rsidR="002F7408" w:rsidRDefault="002F7408" w:rsidP="002F7408">
      <w:pPr>
        <w:spacing w:after="0"/>
      </w:pPr>
      <w:r w:rsidRPr="002F7408">
        <w:rPr>
          <w:b/>
          <w:bCs/>
        </w:rPr>
        <w:t>Type of Scholarship:</w:t>
      </w:r>
      <w:r w:rsidRPr="002F7408">
        <w:t> One time</w:t>
      </w:r>
    </w:p>
    <w:p w14:paraId="0A516D41" w14:textId="77777777" w:rsidR="00394163" w:rsidRDefault="00394163" w:rsidP="002F7408">
      <w:pPr>
        <w:spacing w:after="0"/>
      </w:pPr>
    </w:p>
    <w:p w14:paraId="10A9D3CC" w14:textId="77777777" w:rsidR="00394163" w:rsidRDefault="00394163" w:rsidP="002F7408">
      <w:pPr>
        <w:spacing w:after="0"/>
      </w:pPr>
    </w:p>
    <w:p w14:paraId="2DD9AF5B" w14:textId="3EF56140" w:rsidR="00E8140A" w:rsidRPr="004C1A35" w:rsidRDefault="00E8140A" w:rsidP="002F7408">
      <w:pPr>
        <w:pStyle w:val="Heading1"/>
      </w:pPr>
      <w:bookmarkStart w:id="23" w:name="_Hlk182313178"/>
      <w:r w:rsidRPr="004C1A35">
        <w:lastRenderedPageBreak/>
        <w:t>Glenn Wilson Broadcast Journalism Scholarship</w:t>
      </w:r>
    </w:p>
    <w:bookmarkEnd w:id="23"/>
    <w:p w14:paraId="1328F6BA" w14:textId="7F1083BC" w:rsidR="00E8140A" w:rsidRDefault="00E8140A" w:rsidP="00E8140A">
      <w:pPr>
        <w:spacing w:after="0"/>
      </w:pPr>
      <w:r>
        <w:rPr>
          <w:b/>
          <w:bCs/>
        </w:rPr>
        <w:t xml:space="preserve">Type of Student: </w:t>
      </w:r>
      <w:r w:rsidR="00E47731">
        <w:t>HS Senior or Post-Secondary</w:t>
      </w:r>
    </w:p>
    <w:p w14:paraId="4FFDDB32" w14:textId="04A5209D" w:rsidR="00E8140A" w:rsidRDefault="00E8140A" w:rsidP="00E8140A">
      <w:pPr>
        <w:spacing w:after="0"/>
      </w:pPr>
      <w:r w:rsidRPr="00F06B03">
        <w:rPr>
          <w:b/>
          <w:bCs/>
        </w:rPr>
        <w:t>HS:</w:t>
      </w:r>
      <w:r>
        <w:t xml:space="preserve"> </w:t>
      </w:r>
      <w:r w:rsidRPr="004C1A35">
        <w:t xml:space="preserve">Wood or Pleasants County, </w:t>
      </w:r>
      <w:r w:rsidR="00CE23E4" w:rsidRPr="004C1A35">
        <w:t>WV,</w:t>
      </w:r>
      <w:r w:rsidRPr="004C1A35">
        <w:t xml:space="preserve"> or Washington County, OH high school student</w:t>
      </w:r>
    </w:p>
    <w:p w14:paraId="58CEF6F6" w14:textId="77777777" w:rsidR="00E8140A" w:rsidRDefault="00E8140A" w:rsidP="00E8140A">
      <w:pPr>
        <w:spacing w:after="0"/>
      </w:pPr>
      <w:r w:rsidRPr="00F06B03">
        <w:rPr>
          <w:b/>
          <w:bCs/>
        </w:rPr>
        <w:t>GPA:</w:t>
      </w:r>
      <w:r>
        <w:t xml:space="preserve"> 2.5 minimum</w:t>
      </w:r>
    </w:p>
    <w:p w14:paraId="7028C45E" w14:textId="27705767" w:rsidR="00E8140A" w:rsidRDefault="00E8140A" w:rsidP="00E8140A">
      <w:pPr>
        <w:spacing w:after="0"/>
      </w:pPr>
      <w:r w:rsidRPr="00F06B03">
        <w:rPr>
          <w:b/>
          <w:bCs/>
        </w:rPr>
        <w:t xml:space="preserve">College Plans: </w:t>
      </w:r>
      <w:r>
        <w:t>B</w:t>
      </w:r>
      <w:r w:rsidRPr="004C1A35">
        <w:t xml:space="preserve">roadcast journalism, journalism, </w:t>
      </w:r>
      <w:r w:rsidR="00174840" w:rsidRPr="004C1A35">
        <w:t>communications,</w:t>
      </w:r>
      <w:r w:rsidRPr="004C1A35">
        <w:t xml:space="preserve"> or marketing</w:t>
      </w:r>
    </w:p>
    <w:p w14:paraId="4D452824" w14:textId="70B3D3FB" w:rsidR="00CE185C" w:rsidRDefault="00CE185C" w:rsidP="00CE185C">
      <w:pPr>
        <w:spacing w:after="0"/>
      </w:pPr>
      <w:r w:rsidRPr="00851A15">
        <w:rPr>
          <w:b/>
          <w:bCs/>
        </w:rPr>
        <w:t>Type of Scholarship:</w:t>
      </w:r>
      <w:r>
        <w:t xml:space="preserve"> One time</w:t>
      </w:r>
    </w:p>
    <w:p w14:paraId="56C92767" w14:textId="77777777" w:rsidR="00FE1AC2" w:rsidRDefault="00FE1AC2" w:rsidP="00FE1AC2">
      <w:pPr>
        <w:rPr>
          <w:rFonts w:ascii="Calibri" w:eastAsia="Times New Roman" w:hAnsi="Calibri" w:cs="Calibri"/>
          <w:color w:val="C00000"/>
        </w:rPr>
      </w:pPr>
      <w:r>
        <w:rPr>
          <w:rFonts w:ascii="Calibri" w:eastAsia="Times New Roman" w:hAnsi="Calibri" w:cs="Calibri"/>
          <w:b/>
          <w:color w:val="C00000"/>
        </w:rPr>
        <w:t xml:space="preserve">Evaluator </w:t>
      </w:r>
      <w:r w:rsidRPr="005A2FC1">
        <w:rPr>
          <w:rFonts w:ascii="Calibri" w:eastAsia="Times New Roman" w:hAnsi="Calibri" w:cs="Calibri"/>
          <w:b/>
          <w:color w:val="C00000"/>
        </w:rPr>
        <w:t>Note:</w:t>
      </w:r>
      <w:r w:rsidRPr="005A2FC1">
        <w:rPr>
          <w:rFonts w:ascii="Calibri" w:eastAsia="Times New Roman" w:hAnsi="Calibri" w:cs="Calibri"/>
          <w:bCs/>
          <w:color w:val="C00000"/>
        </w:rPr>
        <w:t xml:space="preserve"> </w:t>
      </w:r>
      <w:r>
        <w:rPr>
          <w:rFonts w:ascii="Calibri" w:eastAsia="Times New Roman" w:hAnsi="Calibri" w:cs="Calibri"/>
          <w:color w:val="C00000"/>
        </w:rPr>
        <w:t>F</w:t>
      </w:r>
      <w:r w:rsidRPr="005A2FC1">
        <w:rPr>
          <w:rFonts w:ascii="Calibri" w:eastAsia="Times New Roman" w:hAnsi="Calibri" w:cs="Calibri"/>
          <w:color w:val="C00000"/>
        </w:rPr>
        <w:t>inancial need is not a determining factor except to break a tie</w:t>
      </w:r>
      <w:r>
        <w:rPr>
          <w:rFonts w:ascii="Calibri" w:eastAsia="Times New Roman" w:hAnsi="Calibri" w:cs="Calibri"/>
          <w:color w:val="C00000"/>
        </w:rPr>
        <w:t>.</w:t>
      </w:r>
    </w:p>
    <w:p w14:paraId="0C867E01" w14:textId="37482C05" w:rsidR="0053319D" w:rsidRPr="0053319D" w:rsidRDefault="0053319D" w:rsidP="0053319D">
      <w:pPr>
        <w:spacing w:after="0"/>
        <w:rPr>
          <w:rFonts w:asciiTheme="majorHAnsi" w:eastAsiaTheme="majorEastAsia" w:hAnsiTheme="majorHAnsi" w:cstheme="majorBidi"/>
          <w:b/>
          <w:color w:val="146B6C"/>
          <w:sz w:val="32"/>
          <w:szCs w:val="32"/>
        </w:rPr>
      </w:pPr>
      <w:bookmarkStart w:id="24" w:name="_Hlk194063337"/>
      <w:r w:rsidRPr="0053319D">
        <w:rPr>
          <w:rFonts w:asciiTheme="majorHAnsi" w:eastAsiaTheme="majorEastAsia" w:hAnsiTheme="majorHAnsi" w:cstheme="majorBidi"/>
          <w:b/>
          <w:color w:val="146B6C"/>
          <w:sz w:val="32"/>
          <w:szCs w:val="32"/>
        </w:rPr>
        <w:t xml:space="preserve">Gordon Terry Clovis Memorial Master’s Degree Scholarship Fund </w:t>
      </w:r>
    </w:p>
    <w:p w14:paraId="79E88727" w14:textId="790B1F37" w:rsidR="0053319D" w:rsidRDefault="0053319D" w:rsidP="0053319D">
      <w:pPr>
        <w:spacing w:after="0"/>
        <w:rPr>
          <w:b/>
          <w:bCs/>
        </w:rPr>
      </w:pPr>
      <w:r>
        <w:rPr>
          <w:b/>
          <w:bCs/>
        </w:rPr>
        <w:t xml:space="preserve">Type of Student: </w:t>
      </w:r>
      <w:r>
        <w:t>HS Senior</w:t>
      </w:r>
      <w:r w:rsidR="008264BA">
        <w:t xml:space="preserve"> or Post secondary</w:t>
      </w:r>
    </w:p>
    <w:p w14:paraId="6895EB3C" w14:textId="6F698477" w:rsidR="0053319D" w:rsidRDefault="0053319D" w:rsidP="0053319D">
      <w:pPr>
        <w:spacing w:after="0"/>
      </w:pPr>
      <w:r>
        <w:rPr>
          <w:b/>
          <w:bCs/>
        </w:rPr>
        <w:t>HS</w:t>
      </w:r>
      <w:r w:rsidRPr="00F06B03">
        <w:rPr>
          <w:b/>
          <w:bCs/>
        </w:rPr>
        <w:t>:</w:t>
      </w:r>
      <w:r>
        <w:t xml:space="preserve"> Parkersburg South or </w:t>
      </w:r>
      <w:r w:rsidRPr="004C1A35">
        <w:t>Ritchie County High School</w:t>
      </w:r>
    </w:p>
    <w:p w14:paraId="165C9DD0" w14:textId="43E4EB1A" w:rsidR="0053319D" w:rsidRDefault="0053319D" w:rsidP="0053319D">
      <w:pPr>
        <w:spacing w:after="0"/>
      </w:pPr>
      <w:r w:rsidRPr="00F06B03">
        <w:rPr>
          <w:b/>
          <w:bCs/>
        </w:rPr>
        <w:t xml:space="preserve">College Plans: </w:t>
      </w:r>
      <w:r w:rsidRPr="0053319D">
        <w:t>Must be admitted to an accredited program of study, leading to a Masters</w:t>
      </w:r>
    </w:p>
    <w:p w14:paraId="4E804604" w14:textId="108E1BCF" w:rsidR="0053319D" w:rsidRPr="0053319D" w:rsidRDefault="0053319D" w:rsidP="0053319D">
      <w:pPr>
        <w:spacing w:after="0"/>
      </w:pPr>
      <w:r w:rsidRPr="00F06B03">
        <w:rPr>
          <w:b/>
          <w:bCs/>
        </w:rPr>
        <w:t>Based on:</w:t>
      </w:r>
      <w:r>
        <w:t xml:space="preserve"> </w:t>
      </w:r>
      <w:r w:rsidRPr="0053319D">
        <w:t>Good character and citizen, leadership, interest in their community, above average academic</w:t>
      </w:r>
      <w:r w:rsidR="00396741">
        <w:t>s</w:t>
      </w:r>
      <w:r w:rsidR="00CE23E4" w:rsidRPr="0053319D">
        <w:t>,</w:t>
      </w:r>
      <w:r w:rsidRPr="0053319D">
        <w:t xml:space="preserve"> and demonstration of a vested interest in their education</w:t>
      </w:r>
      <w:r w:rsidR="00396741">
        <w:t>,</w:t>
      </w:r>
      <w:r w:rsidRPr="0053319D">
        <w:t xml:space="preserve"> willingness to work to achieve </w:t>
      </w:r>
    </w:p>
    <w:p w14:paraId="5623A3FB" w14:textId="2FFBCA3B" w:rsidR="0053319D" w:rsidRDefault="0053319D" w:rsidP="0053319D">
      <w:pPr>
        <w:spacing w:after="0"/>
      </w:pPr>
      <w:r w:rsidRPr="00851A15">
        <w:rPr>
          <w:b/>
          <w:bCs/>
        </w:rPr>
        <w:t>Type of Scholarship:</w:t>
      </w:r>
      <w:r>
        <w:t xml:space="preserve"> Renewable</w:t>
      </w:r>
    </w:p>
    <w:bookmarkEnd w:id="24"/>
    <w:p w14:paraId="1D09A050" w14:textId="6DD943B1" w:rsidR="00E8140A" w:rsidRPr="004C1A35" w:rsidRDefault="00E8140A" w:rsidP="00860B1F">
      <w:pPr>
        <w:pStyle w:val="Heading1"/>
      </w:pPr>
      <w:r w:rsidRPr="004C1A35">
        <w:t>Gregory Linn Haught Citizenship Award</w:t>
      </w:r>
    </w:p>
    <w:p w14:paraId="1557EE5D" w14:textId="77777777" w:rsidR="00E8140A" w:rsidRDefault="00E8140A" w:rsidP="00E8140A">
      <w:pPr>
        <w:spacing w:after="0"/>
        <w:rPr>
          <w:b/>
          <w:bCs/>
        </w:rPr>
      </w:pPr>
      <w:r>
        <w:rPr>
          <w:b/>
          <w:bCs/>
        </w:rPr>
        <w:t xml:space="preserve">Type of Student: </w:t>
      </w:r>
      <w:r>
        <w:t>HS Senior</w:t>
      </w:r>
    </w:p>
    <w:p w14:paraId="69601C55" w14:textId="0EEAB4B6" w:rsidR="00E8140A" w:rsidRDefault="00547A98" w:rsidP="00E8140A">
      <w:pPr>
        <w:spacing w:after="0"/>
      </w:pPr>
      <w:r>
        <w:rPr>
          <w:b/>
          <w:bCs/>
        </w:rPr>
        <w:t>HS</w:t>
      </w:r>
      <w:r w:rsidR="00E8140A" w:rsidRPr="00F06B03">
        <w:rPr>
          <w:b/>
          <w:bCs/>
        </w:rPr>
        <w:t>:</w:t>
      </w:r>
      <w:r w:rsidR="00E8140A">
        <w:t xml:space="preserve"> </w:t>
      </w:r>
      <w:r w:rsidR="00E8140A" w:rsidRPr="004C1A35">
        <w:t>Ritchie County High School</w:t>
      </w:r>
    </w:p>
    <w:p w14:paraId="44CB4332" w14:textId="77777777" w:rsidR="00E8140A" w:rsidRDefault="00E8140A" w:rsidP="00E8140A">
      <w:pPr>
        <w:spacing w:after="0"/>
      </w:pPr>
      <w:r w:rsidRPr="00F06B03">
        <w:rPr>
          <w:b/>
          <w:bCs/>
        </w:rPr>
        <w:t>Based on:</w:t>
      </w:r>
      <w:r>
        <w:t xml:space="preserve"> A</w:t>
      </w:r>
      <w:r w:rsidRPr="00DC5094">
        <w:t>cademic achievement, good moral character, service to others, and service in religious activities and endeavors</w:t>
      </w:r>
    </w:p>
    <w:p w14:paraId="7CCF5D14" w14:textId="423F10DA" w:rsidR="002832D6" w:rsidRDefault="00CE185C" w:rsidP="00CE185C">
      <w:pPr>
        <w:spacing w:after="0"/>
      </w:pPr>
      <w:r w:rsidRPr="00851A15">
        <w:rPr>
          <w:b/>
          <w:bCs/>
        </w:rPr>
        <w:t>Type of Scholarship:</w:t>
      </w:r>
      <w:r>
        <w:t xml:space="preserve"> One time</w:t>
      </w:r>
    </w:p>
    <w:p w14:paraId="65AB8215" w14:textId="781C1ED0" w:rsidR="00E8140A" w:rsidRPr="004C1A35" w:rsidRDefault="00E8140A" w:rsidP="00860B1F">
      <w:pPr>
        <w:pStyle w:val="Heading1"/>
      </w:pPr>
      <w:r w:rsidRPr="004C1A35">
        <w:t>H.G. Hardbarger Science - Mathematics Award</w:t>
      </w:r>
    </w:p>
    <w:p w14:paraId="7FAA58F0" w14:textId="77777777" w:rsidR="00E8140A" w:rsidRDefault="00E8140A" w:rsidP="00E8140A">
      <w:pPr>
        <w:spacing w:after="0"/>
        <w:rPr>
          <w:b/>
          <w:bCs/>
        </w:rPr>
      </w:pPr>
      <w:r>
        <w:rPr>
          <w:b/>
          <w:bCs/>
        </w:rPr>
        <w:t xml:space="preserve">Type of Student: </w:t>
      </w:r>
      <w:r>
        <w:t>HS Senior</w:t>
      </w:r>
    </w:p>
    <w:p w14:paraId="6669768A" w14:textId="77777777" w:rsidR="00E8140A" w:rsidRDefault="00E8140A" w:rsidP="00E8140A">
      <w:pPr>
        <w:spacing w:after="0"/>
      </w:pPr>
      <w:r w:rsidRPr="00F06B03">
        <w:rPr>
          <w:b/>
          <w:bCs/>
        </w:rPr>
        <w:t>HS:</w:t>
      </w:r>
      <w:r>
        <w:t xml:space="preserve"> </w:t>
      </w:r>
      <w:r w:rsidRPr="004C1A35">
        <w:t>Ritchie County High School</w:t>
      </w:r>
    </w:p>
    <w:p w14:paraId="55ABA45D" w14:textId="77777777" w:rsidR="00E8140A" w:rsidRPr="00271993" w:rsidRDefault="00E8140A" w:rsidP="00E8140A">
      <w:pPr>
        <w:spacing w:after="0"/>
      </w:pPr>
      <w:r w:rsidRPr="00F06B03">
        <w:rPr>
          <w:b/>
          <w:bCs/>
        </w:rPr>
        <w:t xml:space="preserve">College Plans: </w:t>
      </w:r>
      <w:r w:rsidRPr="00271993">
        <w:t>WV</w:t>
      </w:r>
    </w:p>
    <w:p w14:paraId="34CD595B" w14:textId="77777777" w:rsidR="00E8140A" w:rsidRDefault="00E8140A" w:rsidP="00E8140A">
      <w:pPr>
        <w:spacing w:after="0"/>
      </w:pPr>
      <w:r w:rsidRPr="00F06B03">
        <w:rPr>
          <w:b/>
          <w:bCs/>
        </w:rPr>
        <w:t>Based on:</w:t>
      </w:r>
      <w:r>
        <w:t xml:space="preserve"> D</w:t>
      </w:r>
      <w:r w:rsidRPr="004C1A35">
        <w:t>emonstrated achievement in fields of math/science</w:t>
      </w:r>
    </w:p>
    <w:p w14:paraId="479E3F6D" w14:textId="77777777" w:rsidR="00CE185C" w:rsidRDefault="00CE185C" w:rsidP="00CE185C">
      <w:pPr>
        <w:spacing w:after="0"/>
      </w:pPr>
      <w:r w:rsidRPr="00851A15">
        <w:rPr>
          <w:b/>
          <w:bCs/>
        </w:rPr>
        <w:t>Type of Scholarship:</w:t>
      </w:r>
      <w:r>
        <w:t xml:space="preserve"> One time</w:t>
      </w:r>
    </w:p>
    <w:p w14:paraId="66D92A4A" w14:textId="7A5B8353" w:rsidR="00E8140A" w:rsidRPr="004C1A35" w:rsidRDefault="00E8140A" w:rsidP="00860B1F">
      <w:pPr>
        <w:pStyle w:val="Heading1"/>
      </w:pPr>
      <w:r w:rsidRPr="004C1A35">
        <w:t>Harlan M. and Lillian G. Law Memorial Scholarship</w:t>
      </w:r>
    </w:p>
    <w:p w14:paraId="34383C77" w14:textId="0D2F678B" w:rsidR="00E8140A" w:rsidRDefault="00E8140A" w:rsidP="00E8140A">
      <w:pPr>
        <w:spacing w:after="0"/>
        <w:rPr>
          <w:b/>
          <w:bCs/>
        </w:rPr>
      </w:pPr>
      <w:r>
        <w:rPr>
          <w:b/>
          <w:bCs/>
        </w:rPr>
        <w:t xml:space="preserve">Type of Student: </w:t>
      </w:r>
      <w:r w:rsidR="00E47731">
        <w:t>Post-Secondary</w:t>
      </w:r>
    </w:p>
    <w:p w14:paraId="482FBAEA" w14:textId="77777777" w:rsidR="00E8140A" w:rsidRDefault="00E8140A" w:rsidP="00E8140A">
      <w:pPr>
        <w:spacing w:after="0"/>
      </w:pPr>
      <w:r w:rsidRPr="00F06B03">
        <w:rPr>
          <w:b/>
          <w:bCs/>
        </w:rPr>
        <w:t>HS:</w:t>
      </w:r>
      <w:r>
        <w:t xml:space="preserve"> </w:t>
      </w:r>
      <w:r w:rsidRPr="004C1A35">
        <w:t>Ritchie County High School</w:t>
      </w:r>
    </w:p>
    <w:p w14:paraId="47EE6493" w14:textId="77777777" w:rsidR="00E8140A" w:rsidRDefault="00E8140A" w:rsidP="00E8140A">
      <w:pPr>
        <w:spacing w:after="0"/>
      </w:pPr>
      <w:r w:rsidRPr="00F06B03">
        <w:rPr>
          <w:b/>
          <w:bCs/>
        </w:rPr>
        <w:t>Financial Need:</w:t>
      </w:r>
      <w:r>
        <w:t xml:space="preserve"> Yes</w:t>
      </w:r>
    </w:p>
    <w:p w14:paraId="38793098" w14:textId="4BCDD28D" w:rsidR="00E8140A" w:rsidRDefault="00E8140A" w:rsidP="00E8140A">
      <w:pPr>
        <w:spacing w:after="0"/>
      </w:pPr>
      <w:r w:rsidRPr="00F06B03">
        <w:rPr>
          <w:b/>
          <w:bCs/>
        </w:rPr>
        <w:t>Based on:</w:t>
      </w:r>
      <w:r>
        <w:t xml:space="preserve"> </w:t>
      </w:r>
      <w:r w:rsidR="008D1B97">
        <w:t>E</w:t>
      </w:r>
      <w:r w:rsidRPr="004C1A35">
        <w:t>xceptional character, promise, initiative</w:t>
      </w:r>
      <w:r w:rsidR="00B8500B">
        <w:t>, must have obtained a PACF scholarship previously</w:t>
      </w:r>
    </w:p>
    <w:p w14:paraId="427156EA" w14:textId="3FC020CA" w:rsidR="00174840" w:rsidRDefault="00174840" w:rsidP="00E8140A">
      <w:pPr>
        <w:spacing w:after="0"/>
        <w:rPr>
          <w:b/>
          <w:bCs/>
        </w:rPr>
      </w:pPr>
      <w:r w:rsidRPr="00174840">
        <w:rPr>
          <w:b/>
          <w:bCs/>
        </w:rPr>
        <w:t>Preference</w:t>
      </w:r>
      <w:r>
        <w:rPr>
          <w:b/>
          <w:bCs/>
        </w:rPr>
        <w:t xml:space="preserve">: </w:t>
      </w:r>
      <w:r w:rsidRPr="00174840">
        <w:t>T</w:t>
      </w:r>
      <w:r w:rsidRPr="004C1A35">
        <w:t>echnical and/or non-college educations</w:t>
      </w:r>
      <w:r w:rsidRPr="00F06B03">
        <w:rPr>
          <w:b/>
          <w:bCs/>
        </w:rPr>
        <w:t xml:space="preserve"> </w:t>
      </w:r>
    </w:p>
    <w:p w14:paraId="1D165768" w14:textId="38BC2E66" w:rsidR="00CE185C" w:rsidRDefault="00CE185C" w:rsidP="00CE185C">
      <w:pPr>
        <w:spacing w:after="0"/>
      </w:pPr>
      <w:r w:rsidRPr="00851A15">
        <w:rPr>
          <w:b/>
          <w:bCs/>
        </w:rPr>
        <w:t>Type of Scholarship:</w:t>
      </w:r>
      <w:r>
        <w:t xml:space="preserve"> </w:t>
      </w:r>
      <w:r w:rsidR="00AC703A">
        <w:t>May r</w:t>
      </w:r>
      <w:r w:rsidR="00B8500B">
        <w:t>eapply</w:t>
      </w:r>
    </w:p>
    <w:p w14:paraId="2FD09370" w14:textId="3F6B3B56" w:rsidR="00E8140A" w:rsidRPr="004C1A35" w:rsidRDefault="00E8140A" w:rsidP="00860B1F">
      <w:pPr>
        <w:pStyle w:val="Heading1"/>
      </w:pPr>
      <w:bookmarkStart w:id="25" w:name="_Hlk145411618"/>
      <w:r w:rsidRPr="004C1A35">
        <w:t>Harold F. Salsbery Scholarship</w:t>
      </w:r>
      <w:r w:rsidRPr="002057EA">
        <w:rPr>
          <w:highlight w:val="yellow"/>
        </w:rPr>
        <w:t xml:space="preserve"> </w:t>
      </w:r>
      <w:bookmarkEnd w:id="25"/>
      <w:r w:rsidR="003D55AD">
        <w:rPr>
          <w:highlight w:val="yellow"/>
        </w:rPr>
        <w:t xml:space="preserve"> </w:t>
      </w:r>
    </w:p>
    <w:p w14:paraId="6FB50421" w14:textId="77777777" w:rsidR="00E8140A" w:rsidRDefault="00E8140A" w:rsidP="00E8140A">
      <w:pPr>
        <w:spacing w:after="0"/>
        <w:rPr>
          <w:b/>
          <w:bCs/>
        </w:rPr>
      </w:pPr>
      <w:r>
        <w:rPr>
          <w:b/>
          <w:bCs/>
        </w:rPr>
        <w:t xml:space="preserve">Type of Student: </w:t>
      </w:r>
      <w:r>
        <w:t>HS Senior</w:t>
      </w:r>
    </w:p>
    <w:p w14:paraId="6DECEAE4" w14:textId="77777777" w:rsidR="00E8140A" w:rsidRDefault="00E8140A" w:rsidP="00E8140A">
      <w:pPr>
        <w:spacing w:after="0"/>
      </w:pPr>
      <w:r w:rsidRPr="00F06B03">
        <w:rPr>
          <w:b/>
          <w:bCs/>
        </w:rPr>
        <w:t>HS:</w:t>
      </w:r>
      <w:r>
        <w:t xml:space="preserve"> Wood County </w:t>
      </w:r>
    </w:p>
    <w:p w14:paraId="45A6A847" w14:textId="77777777" w:rsidR="00E8140A" w:rsidRDefault="00E8140A" w:rsidP="00E8140A">
      <w:pPr>
        <w:spacing w:after="0"/>
      </w:pPr>
      <w:r w:rsidRPr="00F06B03">
        <w:rPr>
          <w:b/>
          <w:bCs/>
        </w:rPr>
        <w:t>Financial Need:</w:t>
      </w:r>
      <w:r>
        <w:t xml:space="preserve"> Yes</w:t>
      </w:r>
    </w:p>
    <w:p w14:paraId="259279DF" w14:textId="77777777" w:rsidR="00E8140A" w:rsidRDefault="00E8140A" w:rsidP="00E8140A">
      <w:pPr>
        <w:spacing w:after="0"/>
      </w:pPr>
      <w:r w:rsidRPr="00F06B03">
        <w:rPr>
          <w:b/>
          <w:bCs/>
        </w:rPr>
        <w:t xml:space="preserve">College Plans: </w:t>
      </w:r>
      <w:r w:rsidRPr="00271993">
        <w:t>Pharmacy</w:t>
      </w:r>
    </w:p>
    <w:p w14:paraId="7F5A1DD3" w14:textId="77777777" w:rsidR="00E8140A" w:rsidRDefault="00E8140A" w:rsidP="00E8140A">
      <w:pPr>
        <w:spacing w:after="0"/>
      </w:pPr>
      <w:r w:rsidRPr="00F06B03">
        <w:rPr>
          <w:b/>
          <w:bCs/>
        </w:rPr>
        <w:t>Based on:</w:t>
      </w:r>
      <w:r>
        <w:t xml:space="preserve"> Outstanding scholastic performance</w:t>
      </w:r>
    </w:p>
    <w:p w14:paraId="10178805" w14:textId="77777777" w:rsidR="00CE185C" w:rsidRDefault="00CE185C" w:rsidP="00CE185C">
      <w:pPr>
        <w:spacing w:after="0"/>
      </w:pPr>
      <w:r w:rsidRPr="00851A15">
        <w:rPr>
          <w:b/>
          <w:bCs/>
        </w:rPr>
        <w:t>Type of Scholarship:</w:t>
      </w:r>
      <w:r>
        <w:t xml:space="preserve"> One time</w:t>
      </w:r>
    </w:p>
    <w:p w14:paraId="4F899BAB" w14:textId="6B2B0878" w:rsidR="00E8140A" w:rsidRPr="004C1A35" w:rsidRDefault="00E8140A" w:rsidP="00860B1F">
      <w:pPr>
        <w:pStyle w:val="Heading1"/>
      </w:pPr>
      <w:r w:rsidRPr="004C1A35">
        <w:lastRenderedPageBreak/>
        <w:t>Harrisville High School Alumni Scholarship</w:t>
      </w:r>
    </w:p>
    <w:p w14:paraId="6D25DCD0" w14:textId="77777777" w:rsidR="00E8140A" w:rsidRDefault="00E8140A" w:rsidP="00E8140A">
      <w:pPr>
        <w:spacing w:after="0"/>
      </w:pPr>
      <w:r>
        <w:rPr>
          <w:b/>
          <w:bCs/>
        </w:rPr>
        <w:t xml:space="preserve">Type of Student: </w:t>
      </w:r>
      <w:r>
        <w:t>HS Senior</w:t>
      </w:r>
    </w:p>
    <w:p w14:paraId="3324BFBF" w14:textId="48747B9B" w:rsidR="00EE7A8B" w:rsidRPr="00FE1AC2" w:rsidRDefault="00EE7A8B" w:rsidP="00E8140A">
      <w:pPr>
        <w:spacing w:after="0"/>
        <w:rPr>
          <w:b/>
          <w:bCs/>
          <w:color w:val="000000" w:themeColor="text1"/>
        </w:rPr>
      </w:pPr>
      <w:r w:rsidRPr="00FE1AC2">
        <w:rPr>
          <w:b/>
          <w:bCs/>
          <w:color w:val="000000" w:themeColor="text1"/>
        </w:rPr>
        <w:t>Resident:</w:t>
      </w:r>
      <w:r w:rsidRPr="00FE1AC2">
        <w:rPr>
          <w:color w:val="000000" w:themeColor="text1"/>
        </w:rPr>
        <w:t xml:space="preserve"> Ritchie County</w:t>
      </w:r>
    </w:p>
    <w:p w14:paraId="524A911F" w14:textId="77777777" w:rsidR="00E8140A" w:rsidRDefault="00E8140A" w:rsidP="00E8140A">
      <w:pPr>
        <w:spacing w:after="0"/>
      </w:pPr>
      <w:r w:rsidRPr="00F06B03">
        <w:rPr>
          <w:b/>
          <w:bCs/>
        </w:rPr>
        <w:t>HS:</w:t>
      </w:r>
      <w:r>
        <w:t xml:space="preserve"> </w:t>
      </w:r>
      <w:r w:rsidRPr="004C1A35">
        <w:t>Ritchie County High School</w:t>
      </w:r>
    </w:p>
    <w:p w14:paraId="648DB435" w14:textId="77777777" w:rsidR="00E8140A" w:rsidRDefault="00E8140A" w:rsidP="00E8140A">
      <w:pPr>
        <w:spacing w:after="0"/>
      </w:pPr>
      <w:r w:rsidRPr="00F06B03">
        <w:rPr>
          <w:b/>
          <w:bCs/>
        </w:rPr>
        <w:t>Financial Need:</w:t>
      </w:r>
      <w:r>
        <w:t xml:space="preserve"> Yes</w:t>
      </w:r>
    </w:p>
    <w:p w14:paraId="66B54891" w14:textId="5811F1C8" w:rsidR="00E8140A" w:rsidRDefault="00E8140A" w:rsidP="00E8140A">
      <w:pPr>
        <w:spacing w:after="0"/>
      </w:pPr>
      <w:r w:rsidRPr="00F06B03">
        <w:rPr>
          <w:b/>
          <w:bCs/>
        </w:rPr>
        <w:t>Based on:</w:t>
      </w:r>
      <w:r>
        <w:t xml:space="preserve"> A</w:t>
      </w:r>
      <w:r w:rsidRPr="004C1A35">
        <w:t xml:space="preserve">cademic promise, good </w:t>
      </w:r>
      <w:r w:rsidR="00CE23E4" w:rsidRPr="004C1A35">
        <w:t>character,</w:t>
      </w:r>
      <w:r w:rsidRPr="004C1A35">
        <w:t xml:space="preserve"> and good citizenship</w:t>
      </w:r>
    </w:p>
    <w:p w14:paraId="381C2D94" w14:textId="77777777" w:rsidR="00CE185C" w:rsidRDefault="00CE185C" w:rsidP="00CE185C">
      <w:pPr>
        <w:spacing w:after="0"/>
      </w:pPr>
      <w:r w:rsidRPr="00851A15">
        <w:rPr>
          <w:b/>
          <w:bCs/>
        </w:rPr>
        <w:t>Type of Scholarship:</w:t>
      </w:r>
      <w:r>
        <w:t xml:space="preserve"> One time</w:t>
      </w:r>
    </w:p>
    <w:p w14:paraId="57784229" w14:textId="5E81541D" w:rsidR="00E8140A" w:rsidRPr="004C1A35" w:rsidRDefault="00E8140A" w:rsidP="00860B1F">
      <w:pPr>
        <w:pStyle w:val="Heading1"/>
      </w:pPr>
      <w:r w:rsidRPr="004C1A35">
        <w:t>Harrisville Lion’s Club Scholarship</w:t>
      </w:r>
    </w:p>
    <w:p w14:paraId="3B8EFA88" w14:textId="53D5E28C" w:rsidR="00E8140A" w:rsidRDefault="00E8140A" w:rsidP="00E8140A">
      <w:pPr>
        <w:spacing w:after="0"/>
        <w:rPr>
          <w:b/>
          <w:bCs/>
        </w:rPr>
      </w:pPr>
      <w:r>
        <w:rPr>
          <w:b/>
          <w:bCs/>
        </w:rPr>
        <w:t xml:space="preserve">Type of Student: </w:t>
      </w:r>
      <w:r w:rsidR="00E47731">
        <w:t>HS Senior or Post-Secondary</w:t>
      </w:r>
    </w:p>
    <w:p w14:paraId="772E12DD" w14:textId="77777777" w:rsidR="00E8140A" w:rsidRDefault="00E8140A" w:rsidP="00E8140A">
      <w:pPr>
        <w:spacing w:after="0"/>
      </w:pPr>
      <w:r w:rsidRPr="00F06B03">
        <w:rPr>
          <w:b/>
          <w:bCs/>
        </w:rPr>
        <w:t>Resident:</w:t>
      </w:r>
      <w:r>
        <w:t xml:space="preserve"> Ritchie County</w:t>
      </w:r>
    </w:p>
    <w:p w14:paraId="54667C36" w14:textId="77777777" w:rsidR="00E8140A" w:rsidRDefault="00E8140A" w:rsidP="00E8140A">
      <w:pPr>
        <w:spacing w:after="0"/>
      </w:pPr>
      <w:r w:rsidRPr="00F06B03">
        <w:rPr>
          <w:b/>
          <w:bCs/>
        </w:rPr>
        <w:t>GPA:</w:t>
      </w:r>
      <w:r>
        <w:t xml:space="preserve"> 2.0 minimum</w:t>
      </w:r>
    </w:p>
    <w:p w14:paraId="7AB814E8" w14:textId="77777777" w:rsidR="00E8140A" w:rsidRDefault="00E8140A" w:rsidP="00E8140A">
      <w:pPr>
        <w:spacing w:after="0"/>
      </w:pPr>
      <w:r w:rsidRPr="00F06B03">
        <w:rPr>
          <w:b/>
          <w:bCs/>
        </w:rPr>
        <w:t>Financial Need:</w:t>
      </w:r>
      <w:r>
        <w:t xml:space="preserve"> Yes</w:t>
      </w:r>
    </w:p>
    <w:p w14:paraId="7D74890F" w14:textId="028A2AF6" w:rsidR="00466932" w:rsidRDefault="00466932" w:rsidP="00E8140A">
      <w:pPr>
        <w:spacing w:after="0"/>
      </w:pPr>
      <w:r w:rsidRPr="00466932">
        <w:rPr>
          <w:b/>
          <w:bCs/>
        </w:rPr>
        <w:t>College Plans:</w:t>
      </w:r>
      <w:r>
        <w:t xml:space="preserve"> </w:t>
      </w:r>
      <w:r w:rsidRPr="00466932">
        <w:t>Vocational, technical, or trade school</w:t>
      </w:r>
    </w:p>
    <w:p w14:paraId="48430304" w14:textId="77777777" w:rsidR="00CE185C" w:rsidRDefault="00CE185C" w:rsidP="00CE185C">
      <w:pPr>
        <w:spacing w:after="0"/>
      </w:pPr>
      <w:r w:rsidRPr="00851A15">
        <w:rPr>
          <w:b/>
          <w:bCs/>
        </w:rPr>
        <w:t>Type of Scholarship:</w:t>
      </w:r>
      <w:r>
        <w:t xml:space="preserve"> One time</w:t>
      </w:r>
    </w:p>
    <w:p w14:paraId="50F39CD1" w14:textId="5C3505EE" w:rsidR="00E8140A" w:rsidRDefault="00E8140A" w:rsidP="00860B1F">
      <w:pPr>
        <w:pStyle w:val="Heading1"/>
      </w:pPr>
      <w:r w:rsidRPr="004C1A35">
        <w:t>Harry C. Hartleben III/Gordon Page Corbitt Scholarship</w:t>
      </w:r>
    </w:p>
    <w:p w14:paraId="2CD3F118" w14:textId="77777777" w:rsidR="00E8140A" w:rsidRDefault="00E8140A" w:rsidP="00E8140A">
      <w:pPr>
        <w:spacing w:after="0"/>
        <w:rPr>
          <w:b/>
          <w:bCs/>
        </w:rPr>
      </w:pPr>
      <w:r>
        <w:rPr>
          <w:b/>
          <w:bCs/>
        </w:rPr>
        <w:t xml:space="preserve">Type of Student: </w:t>
      </w:r>
      <w:r>
        <w:t>HS Senior</w:t>
      </w:r>
    </w:p>
    <w:p w14:paraId="56A878CF" w14:textId="77777777" w:rsidR="00E8140A" w:rsidRDefault="00E8140A" w:rsidP="00E8140A">
      <w:pPr>
        <w:spacing w:after="0"/>
      </w:pPr>
      <w:r w:rsidRPr="00F06B03">
        <w:rPr>
          <w:b/>
          <w:bCs/>
        </w:rPr>
        <w:t>HS:</w:t>
      </w:r>
      <w:r>
        <w:t xml:space="preserve"> </w:t>
      </w:r>
      <w:r w:rsidRPr="004C1A35">
        <w:t>Parkersburg High School</w:t>
      </w:r>
    </w:p>
    <w:p w14:paraId="182F76F7" w14:textId="77777777" w:rsidR="00E8140A" w:rsidRDefault="00E8140A" w:rsidP="00E8140A">
      <w:pPr>
        <w:spacing w:after="0"/>
      </w:pPr>
      <w:r w:rsidRPr="00F06B03">
        <w:rPr>
          <w:b/>
          <w:bCs/>
        </w:rPr>
        <w:t>GPA:</w:t>
      </w:r>
      <w:r>
        <w:t xml:space="preserve"> 3.0 minimum</w:t>
      </w:r>
    </w:p>
    <w:p w14:paraId="760C0E97" w14:textId="74B1B3AF" w:rsidR="00E8140A" w:rsidRDefault="00E8140A" w:rsidP="00E8140A">
      <w:pPr>
        <w:spacing w:after="0"/>
      </w:pPr>
      <w:r w:rsidRPr="00F06B03">
        <w:rPr>
          <w:b/>
          <w:bCs/>
        </w:rPr>
        <w:t>Based on:</w:t>
      </w:r>
      <w:r>
        <w:t xml:space="preserve"> A</w:t>
      </w:r>
      <w:r w:rsidRPr="004C1A35">
        <w:t>cademic achievement, motivation, character, involvement in school</w:t>
      </w:r>
      <w:r w:rsidR="002832D6">
        <w:t>/</w:t>
      </w:r>
      <w:r w:rsidRPr="004C1A35">
        <w:t>community activities</w:t>
      </w:r>
    </w:p>
    <w:p w14:paraId="00C69EFD" w14:textId="05E06ACC" w:rsidR="00CE185C" w:rsidRDefault="00CE185C" w:rsidP="00CE185C">
      <w:pPr>
        <w:spacing w:after="0"/>
      </w:pPr>
      <w:r w:rsidRPr="00851A15">
        <w:rPr>
          <w:b/>
          <w:bCs/>
        </w:rPr>
        <w:t>Type of Scholarship:</w:t>
      </w:r>
      <w:r>
        <w:t xml:space="preserve"> Renewable</w:t>
      </w:r>
    </w:p>
    <w:p w14:paraId="5BE99266" w14:textId="77777777" w:rsidR="00FE1AC2" w:rsidRDefault="00FE1AC2" w:rsidP="00FE1AC2">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sidRPr="001C6E64">
        <w:rPr>
          <w:rFonts w:ascii="Calibri" w:eastAsia="Times New Roman" w:hAnsi="Calibri" w:cs="Calibri"/>
          <w:color w:val="C00000"/>
        </w:rPr>
        <w:t xml:space="preserve"> Financial need is not a primary consideration</w:t>
      </w:r>
    </w:p>
    <w:p w14:paraId="41141466" w14:textId="7437E16D" w:rsidR="00E8140A" w:rsidRPr="004C1A35" w:rsidRDefault="00E8140A" w:rsidP="00860B1F">
      <w:pPr>
        <w:pStyle w:val="Heading1"/>
      </w:pPr>
      <w:r w:rsidRPr="004C1A35">
        <w:t>Harry E. Moats Scholarship</w:t>
      </w:r>
    </w:p>
    <w:p w14:paraId="3A5F537D" w14:textId="77777777" w:rsidR="00E8140A" w:rsidRDefault="00E8140A" w:rsidP="00E8140A">
      <w:pPr>
        <w:spacing w:after="0"/>
        <w:rPr>
          <w:b/>
          <w:bCs/>
        </w:rPr>
      </w:pPr>
      <w:r>
        <w:rPr>
          <w:b/>
          <w:bCs/>
        </w:rPr>
        <w:t xml:space="preserve">Type of Student: </w:t>
      </w:r>
      <w:r>
        <w:t>HS Senior</w:t>
      </w:r>
    </w:p>
    <w:p w14:paraId="465145FE" w14:textId="77777777" w:rsidR="00E8140A" w:rsidRDefault="00E8140A" w:rsidP="00E8140A">
      <w:pPr>
        <w:spacing w:after="0"/>
      </w:pPr>
      <w:r w:rsidRPr="00F06B03">
        <w:rPr>
          <w:b/>
          <w:bCs/>
        </w:rPr>
        <w:t>HS:</w:t>
      </w:r>
      <w:r>
        <w:t xml:space="preserve"> </w:t>
      </w:r>
      <w:r w:rsidRPr="004C1A35">
        <w:t>Ritchie County High School</w:t>
      </w:r>
    </w:p>
    <w:p w14:paraId="3D094DD4" w14:textId="77777777" w:rsidR="00E8140A" w:rsidRDefault="00E8140A" w:rsidP="00E8140A">
      <w:pPr>
        <w:spacing w:after="0"/>
      </w:pPr>
      <w:r w:rsidRPr="00F06B03">
        <w:rPr>
          <w:b/>
          <w:bCs/>
        </w:rPr>
        <w:t>Financial Need:</w:t>
      </w:r>
      <w:r>
        <w:t xml:space="preserve"> Yes</w:t>
      </w:r>
    </w:p>
    <w:p w14:paraId="54515D02" w14:textId="77777777" w:rsidR="00E8140A" w:rsidRDefault="00E8140A" w:rsidP="00E8140A">
      <w:pPr>
        <w:spacing w:after="0"/>
      </w:pPr>
      <w:r w:rsidRPr="00F06B03">
        <w:rPr>
          <w:b/>
          <w:bCs/>
        </w:rPr>
        <w:t>Based on:</w:t>
      </w:r>
      <w:r>
        <w:t xml:space="preserve"> A</w:t>
      </w:r>
      <w:r w:rsidRPr="004C1A35">
        <w:t>cademic achievement or potential, honesty, good moral character, service to the community</w:t>
      </w:r>
    </w:p>
    <w:p w14:paraId="63C50A1D" w14:textId="0551024D" w:rsidR="00CE185C" w:rsidRDefault="00CE185C" w:rsidP="00CE185C">
      <w:pPr>
        <w:spacing w:after="0"/>
      </w:pPr>
      <w:r w:rsidRPr="00851A15">
        <w:rPr>
          <w:b/>
          <w:bCs/>
        </w:rPr>
        <w:t>Type of Scholarship:</w:t>
      </w:r>
      <w:r>
        <w:t xml:space="preserve"> Renewable</w:t>
      </w:r>
    </w:p>
    <w:p w14:paraId="14942B05" w14:textId="2F3A568C" w:rsidR="00E8140A" w:rsidRPr="004C1A35" w:rsidRDefault="00E8140A" w:rsidP="00860B1F">
      <w:pPr>
        <w:pStyle w:val="Heading1"/>
      </w:pPr>
      <w:bookmarkStart w:id="26" w:name="_Hlk189769529"/>
      <w:r w:rsidRPr="004C1A35">
        <w:t>Haught Scholarship</w:t>
      </w:r>
    </w:p>
    <w:p w14:paraId="134327E0" w14:textId="5527F565" w:rsidR="00E8140A" w:rsidRPr="00304832" w:rsidRDefault="00E8140A" w:rsidP="00E8140A">
      <w:pPr>
        <w:spacing w:after="0"/>
      </w:pPr>
      <w:r>
        <w:rPr>
          <w:b/>
          <w:bCs/>
        </w:rPr>
        <w:t xml:space="preserve">Type of Student: </w:t>
      </w:r>
      <w:r w:rsidR="00E47731">
        <w:t>HS Senior or Post-Secondary</w:t>
      </w:r>
    </w:p>
    <w:p w14:paraId="262B6946" w14:textId="77777777" w:rsidR="00E8140A" w:rsidRDefault="00E8140A" w:rsidP="00E8140A">
      <w:pPr>
        <w:spacing w:after="0"/>
      </w:pPr>
      <w:r w:rsidRPr="00F06B03">
        <w:rPr>
          <w:b/>
          <w:bCs/>
        </w:rPr>
        <w:t>HS:</w:t>
      </w:r>
      <w:r>
        <w:t xml:space="preserve"> </w:t>
      </w:r>
      <w:r w:rsidRPr="004C1A35">
        <w:t>Ritchie County High School</w:t>
      </w:r>
    </w:p>
    <w:p w14:paraId="6A726976" w14:textId="77777777" w:rsidR="00E8140A" w:rsidRDefault="00E8140A" w:rsidP="00E8140A">
      <w:pPr>
        <w:spacing w:after="0"/>
      </w:pPr>
      <w:r w:rsidRPr="00F06B03">
        <w:rPr>
          <w:b/>
          <w:bCs/>
        </w:rPr>
        <w:t>GPA:</w:t>
      </w:r>
      <w:r>
        <w:t xml:space="preserve"> 2.5 minimum</w:t>
      </w:r>
    </w:p>
    <w:p w14:paraId="4244B533" w14:textId="77777777" w:rsidR="00E8140A" w:rsidRDefault="00E8140A" w:rsidP="00E8140A">
      <w:pPr>
        <w:spacing w:after="0"/>
      </w:pPr>
      <w:r w:rsidRPr="00F06B03">
        <w:rPr>
          <w:b/>
          <w:bCs/>
        </w:rPr>
        <w:t>Financial Need:</w:t>
      </w:r>
      <w:r>
        <w:t xml:space="preserve"> Yes</w:t>
      </w:r>
    </w:p>
    <w:p w14:paraId="60E83D7E" w14:textId="5B6EC81F" w:rsidR="00E8140A" w:rsidRDefault="00E8140A" w:rsidP="00E8140A">
      <w:pPr>
        <w:spacing w:after="0"/>
      </w:pPr>
      <w:r w:rsidRPr="00F06B03">
        <w:rPr>
          <w:b/>
          <w:bCs/>
        </w:rPr>
        <w:t xml:space="preserve">College Plans: </w:t>
      </w:r>
      <w:r w:rsidRPr="00C50527">
        <w:t>Oil and gas</w:t>
      </w:r>
      <w:r>
        <w:rPr>
          <w:b/>
          <w:bCs/>
        </w:rPr>
        <w:t xml:space="preserve"> </w:t>
      </w:r>
      <w:r w:rsidRPr="004C1A35">
        <w:t>industry</w:t>
      </w:r>
      <w:r>
        <w:t xml:space="preserve"> (</w:t>
      </w:r>
      <w:r w:rsidRPr="004C1A35">
        <w:t>petroleum engineering, surveying, and geology</w:t>
      </w:r>
      <w:r>
        <w:t xml:space="preserve">, </w:t>
      </w:r>
      <w:r w:rsidR="00971BB3">
        <w:t>etc.</w:t>
      </w:r>
      <w:r>
        <w:t>)</w:t>
      </w:r>
    </w:p>
    <w:p w14:paraId="488BEE0E" w14:textId="77777777" w:rsidR="00E8140A" w:rsidRDefault="00E8140A" w:rsidP="00E8140A">
      <w:pPr>
        <w:spacing w:after="0"/>
      </w:pPr>
      <w:r w:rsidRPr="00F06B03">
        <w:rPr>
          <w:b/>
          <w:bCs/>
        </w:rPr>
        <w:t>Based on:</w:t>
      </w:r>
      <w:r>
        <w:t xml:space="preserve"> C</w:t>
      </w:r>
      <w:r w:rsidRPr="004C1A35">
        <w:t>haracter, work ethic, and community service</w:t>
      </w:r>
    </w:p>
    <w:p w14:paraId="7C3E135D" w14:textId="77777777" w:rsidR="00E8140A" w:rsidRDefault="00E8140A" w:rsidP="00E8140A">
      <w:pPr>
        <w:spacing w:after="0"/>
      </w:pPr>
      <w:r w:rsidRPr="00851A15">
        <w:rPr>
          <w:b/>
          <w:bCs/>
        </w:rPr>
        <w:t>Type of Scholarship:</w:t>
      </w:r>
      <w:r>
        <w:t xml:space="preserve"> May reapply</w:t>
      </w:r>
    </w:p>
    <w:p w14:paraId="54C67C04" w14:textId="77777777" w:rsidR="00394163" w:rsidRDefault="00394163" w:rsidP="00E8140A">
      <w:pPr>
        <w:spacing w:after="0"/>
      </w:pPr>
    </w:p>
    <w:p w14:paraId="1BE13D7C" w14:textId="77777777" w:rsidR="00394163" w:rsidRDefault="00394163" w:rsidP="00E8140A">
      <w:pPr>
        <w:spacing w:after="0"/>
      </w:pPr>
    </w:p>
    <w:p w14:paraId="27A91453" w14:textId="77777777" w:rsidR="00394163" w:rsidRDefault="00394163" w:rsidP="00E8140A">
      <w:pPr>
        <w:spacing w:after="0"/>
      </w:pPr>
    </w:p>
    <w:p w14:paraId="74B4C18A" w14:textId="77777777" w:rsidR="00394163" w:rsidRDefault="00394163" w:rsidP="00E8140A">
      <w:pPr>
        <w:spacing w:after="0"/>
      </w:pPr>
    </w:p>
    <w:bookmarkEnd w:id="26"/>
    <w:p w14:paraId="00CF1E85" w14:textId="6C6088E5" w:rsidR="00E8140A" w:rsidRDefault="00E8140A" w:rsidP="00860B1F">
      <w:pPr>
        <w:pStyle w:val="Heading1"/>
      </w:pPr>
      <w:r w:rsidRPr="004C1A35">
        <w:lastRenderedPageBreak/>
        <w:t>Helen Marsh White Scholarship</w:t>
      </w:r>
    </w:p>
    <w:p w14:paraId="3D9332B1" w14:textId="77777777" w:rsidR="00E8140A" w:rsidRDefault="00E8140A" w:rsidP="00E8140A">
      <w:pPr>
        <w:spacing w:after="0"/>
        <w:rPr>
          <w:b/>
          <w:bCs/>
        </w:rPr>
      </w:pPr>
      <w:r>
        <w:rPr>
          <w:b/>
          <w:bCs/>
        </w:rPr>
        <w:t xml:space="preserve">Type of Student: </w:t>
      </w:r>
      <w:r>
        <w:t>HS Senior</w:t>
      </w:r>
    </w:p>
    <w:p w14:paraId="530C9365" w14:textId="77777777" w:rsidR="00E8140A" w:rsidRDefault="00E8140A" w:rsidP="00E8140A">
      <w:pPr>
        <w:spacing w:after="0"/>
      </w:pPr>
      <w:r w:rsidRPr="00F06B03">
        <w:rPr>
          <w:b/>
          <w:bCs/>
        </w:rPr>
        <w:t>Resident:</w:t>
      </w:r>
      <w:r>
        <w:t xml:space="preserve"> Wood County</w:t>
      </w:r>
    </w:p>
    <w:p w14:paraId="247F58D1" w14:textId="77777777" w:rsidR="00E8140A" w:rsidRDefault="00E8140A" w:rsidP="00E8140A">
      <w:pPr>
        <w:spacing w:after="0"/>
      </w:pPr>
      <w:r w:rsidRPr="00F06B03">
        <w:rPr>
          <w:b/>
          <w:bCs/>
        </w:rPr>
        <w:t>HS:</w:t>
      </w:r>
      <w:r>
        <w:t xml:space="preserve"> </w:t>
      </w:r>
      <w:r w:rsidRPr="004C1A35">
        <w:t>Parkersburg High School</w:t>
      </w:r>
      <w:r>
        <w:t xml:space="preserve"> (of at least 3 years)</w:t>
      </w:r>
    </w:p>
    <w:p w14:paraId="23E3A043" w14:textId="7E515549" w:rsidR="00E8140A" w:rsidRDefault="00E8140A" w:rsidP="00E8140A">
      <w:pPr>
        <w:spacing w:after="0"/>
      </w:pPr>
      <w:r w:rsidRPr="00F06B03">
        <w:rPr>
          <w:b/>
          <w:bCs/>
        </w:rPr>
        <w:t xml:space="preserve">College Plans: </w:t>
      </w:r>
      <w:r w:rsidRPr="004C1A35">
        <w:t xml:space="preserve">Maryville College or an accredited college or university in WV </w:t>
      </w:r>
      <w:r w:rsidR="00B7459A">
        <w:t>except</w:t>
      </w:r>
      <w:r w:rsidR="00655D2B">
        <w:t xml:space="preserve"> for</w:t>
      </w:r>
      <w:r w:rsidRPr="004C1A35">
        <w:t xml:space="preserve"> </w:t>
      </w:r>
      <w:r>
        <w:t>WVU</w:t>
      </w:r>
      <w:r w:rsidRPr="004C1A35">
        <w:t xml:space="preserve"> </w:t>
      </w:r>
      <w:r w:rsidR="00B7459A">
        <w:t>and WVUP</w:t>
      </w:r>
    </w:p>
    <w:p w14:paraId="783D1DCC" w14:textId="77777777" w:rsidR="00CE185C" w:rsidRDefault="00E8140A" w:rsidP="00CE185C">
      <w:pPr>
        <w:spacing w:after="0"/>
      </w:pPr>
      <w:r w:rsidRPr="00F06B03">
        <w:rPr>
          <w:b/>
          <w:bCs/>
        </w:rPr>
        <w:t>Based on:</w:t>
      </w:r>
      <w:r>
        <w:t xml:space="preserve"> R</w:t>
      </w:r>
      <w:r w:rsidRPr="004C1A35">
        <w:t>ank in top 20% of class</w:t>
      </w:r>
      <w:r>
        <w:t xml:space="preserve">, </w:t>
      </w:r>
      <w:r w:rsidRPr="004C1A35">
        <w:t>academic achievement</w:t>
      </w:r>
    </w:p>
    <w:p w14:paraId="6027F756" w14:textId="14D9F89B" w:rsidR="00CE185C" w:rsidRDefault="00CE185C" w:rsidP="00CE185C">
      <w:pPr>
        <w:spacing w:after="0"/>
      </w:pPr>
      <w:r w:rsidRPr="00CE185C">
        <w:rPr>
          <w:b/>
          <w:bCs/>
        </w:rPr>
        <w:t>Type of Scholarship:</w:t>
      </w:r>
      <w:r>
        <w:t xml:space="preserve"> Renewable</w:t>
      </w:r>
    </w:p>
    <w:p w14:paraId="42D009A1" w14:textId="7848985F" w:rsidR="00E8140A" w:rsidRPr="004C1A35" w:rsidRDefault="00E8140A" w:rsidP="00CE185C">
      <w:pPr>
        <w:pStyle w:val="Heading1"/>
      </w:pPr>
      <w:r w:rsidRPr="004C1A35">
        <w:t>Herschel H. Pifer Scholarship</w:t>
      </w:r>
    </w:p>
    <w:p w14:paraId="420E3031" w14:textId="77777777" w:rsidR="00E8140A" w:rsidRDefault="00E8140A" w:rsidP="00E8140A">
      <w:pPr>
        <w:spacing w:after="0"/>
        <w:rPr>
          <w:b/>
          <w:bCs/>
        </w:rPr>
      </w:pPr>
      <w:r>
        <w:rPr>
          <w:b/>
          <w:bCs/>
        </w:rPr>
        <w:t xml:space="preserve">Type of Student: </w:t>
      </w:r>
      <w:r>
        <w:t>HS Senior</w:t>
      </w:r>
    </w:p>
    <w:p w14:paraId="17E1BBEA" w14:textId="77777777" w:rsidR="00E8140A" w:rsidRDefault="00E8140A" w:rsidP="00E8140A">
      <w:pPr>
        <w:spacing w:after="0"/>
      </w:pPr>
      <w:r w:rsidRPr="00F06B03">
        <w:rPr>
          <w:b/>
          <w:bCs/>
        </w:rPr>
        <w:t>HS:</w:t>
      </w:r>
      <w:r>
        <w:t xml:space="preserve"> </w:t>
      </w:r>
      <w:r w:rsidRPr="004C1A35">
        <w:t>Ritchie County High School</w:t>
      </w:r>
    </w:p>
    <w:p w14:paraId="0306DDBE" w14:textId="77777777" w:rsidR="00E8140A" w:rsidRDefault="00E8140A" w:rsidP="00E8140A">
      <w:pPr>
        <w:spacing w:after="0"/>
      </w:pPr>
      <w:r w:rsidRPr="00F06B03">
        <w:rPr>
          <w:b/>
          <w:bCs/>
        </w:rPr>
        <w:t>Financial Need:</w:t>
      </w:r>
      <w:r>
        <w:t xml:space="preserve"> Yes</w:t>
      </w:r>
    </w:p>
    <w:p w14:paraId="6AEFD840" w14:textId="77777777" w:rsidR="00E8140A" w:rsidRDefault="00E8140A" w:rsidP="00E8140A">
      <w:pPr>
        <w:spacing w:after="0"/>
      </w:pPr>
      <w:r w:rsidRPr="00F06B03">
        <w:rPr>
          <w:b/>
          <w:bCs/>
        </w:rPr>
        <w:t>Based on:</w:t>
      </w:r>
      <w:r>
        <w:t xml:space="preserve"> Academic achievement and activities</w:t>
      </w:r>
    </w:p>
    <w:p w14:paraId="40A83AFF" w14:textId="5153B6F0" w:rsidR="00CE185C" w:rsidRDefault="00CE185C" w:rsidP="00CE185C">
      <w:pPr>
        <w:spacing w:after="0"/>
      </w:pPr>
      <w:r w:rsidRPr="00CE185C">
        <w:rPr>
          <w:b/>
          <w:bCs/>
        </w:rPr>
        <w:t>Type of Scholarship:</w:t>
      </w:r>
      <w:r>
        <w:t xml:space="preserve"> One time</w:t>
      </w:r>
    </w:p>
    <w:p w14:paraId="3AB2BFA1" w14:textId="77777777" w:rsidR="00FE1AC2" w:rsidRPr="00D808C4" w:rsidRDefault="00FE1AC2" w:rsidP="00FE1AC2">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14BE5D31" w14:textId="4186D432" w:rsidR="00E8140A" w:rsidRPr="004C1A35" w:rsidRDefault="00E8140A" w:rsidP="00860B1F">
      <w:pPr>
        <w:pStyle w:val="Heading1"/>
      </w:pPr>
      <w:bookmarkStart w:id="27" w:name="_Hlk145411628"/>
      <w:r w:rsidRPr="004C1A35">
        <w:t>Holly Jackson-Wuller Memorial Scholarship</w:t>
      </w:r>
      <w:bookmarkEnd w:id="27"/>
      <w:r w:rsidRPr="007A50D5">
        <w:rPr>
          <w:highlight w:val="yellow"/>
        </w:rPr>
        <w:t xml:space="preserve"> </w:t>
      </w:r>
      <w:r w:rsidR="003D55AD">
        <w:rPr>
          <w:highlight w:val="yellow"/>
        </w:rPr>
        <w:t xml:space="preserve"> </w:t>
      </w:r>
    </w:p>
    <w:p w14:paraId="6609E2E3" w14:textId="77777777" w:rsidR="00E8140A" w:rsidRDefault="00E8140A" w:rsidP="00E8140A">
      <w:pPr>
        <w:spacing w:after="0"/>
      </w:pPr>
      <w:r>
        <w:rPr>
          <w:b/>
          <w:bCs/>
        </w:rPr>
        <w:t xml:space="preserve">Type of Student: </w:t>
      </w:r>
      <w:r>
        <w:t>HS Senior</w:t>
      </w:r>
    </w:p>
    <w:p w14:paraId="0DCAEFB3" w14:textId="77110CD1" w:rsidR="00EB7BC7" w:rsidRDefault="00EB7BC7" w:rsidP="00E8140A">
      <w:pPr>
        <w:spacing w:after="0"/>
        <w:rPr>
          <w:b/>
          <w:bCs/>
        </w:rPr>
      </w:pPr>
      <w:r w:rsidRPr="00EB7BC7">
        <w:rPr>
          <w:b/>
          <w:bCs/>
        </w:rPr>
        <w:t>HS:</w:t>
      </w:r>
      <w:r>
        <w:t xml:space="preserve"> Parkersburg South</w:t>
      </w:r>
    </w:p>
    <w:p w14:paraId="4FDBF087" w14:textId="77777777" w:rsidR="00E8140A" w:rsidRDefault="00E8140A" w:rsidP="00E8140A">
      <w:pPr>
        <w:spacing w:after="0"/>
      </w:pPr>
      <w:r w:rsidRPr="00F06B03">
        <w:rPr>
          <w:b/>
          <w:bCs/>
        </w:rPr>
        <w:t>GPA:</w:t>
      </w:r>
      <w:r>
        <w:t xml:space="preserve"> 2.5 minimum</w:t>
      </w:r>
    </w:p>
    <w:p w14:paraId="43A73AB1" w14:textId="77777777" w:rsidR="00E8140A" w:rsidRDefault="00E8140A" w:rsidP="00E8140A">
      <w:pPr>
        <w:spacing w:after="0"/>
      </w:pPr>
      <w:r w:rsidRPr="00F06B03">
        <w:rPr>
          <w:b/>
          <w:bCs/>
        </w:rPr>
        <w:t>Financial Need:</w:t>
      </w:r>
      <w:r>
        <w:t xml:space="preserve"> Yes</w:t>
      </w:r>
    </w:p>
    <w:p w14:paraId="0183755E" w14:textId="77777777" w:rsidR="00E8140A" w:rsidRPr="00C50527" w:rsidRDefault="00E8140A" w:rsidP="00E8140A">
      <w:pPr>
        <w:spacing w:after="0"/>
      </w:pPr>
      <w:r w:rsidRPr="00F06B03">
        <w:rPr>
          <w:b/>
          <w:bCs/>
        </w:rPr>
        <w:t xml:space="preserve">College Plans: </w:t>
      </w:r>
      <w:r w:rsidRPr="00C50527">
        <w:t>Marshall University</w:t>
      </w:r>
    </w:p>
    <w:p w14:paraId="2B3A3B31" w14:textId="347308D0" w:rsidR="00E8140A" w:rsidRDefault="00E8140A" w:rsidP="00E8140A">
      <w:pPr>
        <w:spacing w:after="0"/>
      </w:pPr>
      <w:r w:rsidRPr="00F06B03">
        <w:rPr>
          <w:b/>
          <w:bCs/>
        </w:rPr>
        <w:t>Based on:</w:t>
      </w:r>
      <w:r>
        <w:t xml:space="preserve"> Participation in school, </w:t>
      </w:r>
      <w:r w:rsidR="00174840">
        <w:t>church,</w:t>
      </w:r>
      <w:r>
        <w:t xml:space="preserve"> and community activities</w:t>
      </w:r>
    </w:p>
    <w:p w14:paraId="2CBD3247" w14:textId="77777777" w:rsidR="009A2EE4" w:rsidRDefault="00174840" w:rsidP="009A2EE4">
      <w:pPr>
        <w:spacing w:after="0"/>
        <w:rPr>
          <w:b/>
          <w:bCs/>
        </w:rPr>
      </w:pPr>
      <w:r w:rsidRPr="00174840">
        <w:rPr>
          <w:b/>
          <w:bCs/>
        </w:rPr>
        <w:t>Preference</w:t>
      </w:r>
      <w:r>
        <w:rPr>
          <w:b/>
          <w:bCs/>
        </w:rPr>
        <w:t xml:space="preserve">: </w:t>
      </w:r>
      <w:r>
        <w:t>Cr</w:t>
      </w:r>
      <w:r w:rsidRPr="004C1A35">
        <w:t>ew, basketball, or cheerleading</w:t>
      </w:r>
      <w:r w:rsidRPr="00F06B03">
        <w:rPr>
          <w:b/>
          <w:bCs/>
        </w:rPr>
        <w:t xml:space="preserve"> </w:t>
      </w:r>
    </w:p>
    <w:p w14:paraId="050BF90C" w14:textId="1D72E0DE" w:rsidR="00396741" w:rsidRDefault="009A2EE4" w:rsidP="009A2EE4">
      <w:pPr>
        <w:spacing w:after="0"/>
      </w:pPr>
      <w:r w:rsidRPr="00CE185C">
        <w:rPr>
          <w:b/>
          <w:bCs/>
        </w:rPr>
        <w:t>Type of Scholarship:</w:t>
      </w:r>
      <w:r>
        <w:t xml:space="preserve"> One time</w:t>
      </w:r>
    </w:p>
    <w:p w14:paraId="27426A5E" w14:textId="6FA150F3" w:rsidR="00E8140A" w:rsidRDefault="00E8140A" w:rsidP="009A2EE4">
      <w:pPr>
        <w:pStyle w:val="Heading1"/>
      </w:pPr>
      <w:r w:rsidRPr="004C1A35">
        <w:t>Home Builders Association of the MOV/Joel Stout Memorial Scholarship</w:t>
      </w:r>
    </w:p>
    <w:p w14:paraId="5F64E790" w14:textId="464F9569" w:rsidR="00E8140A" w:rsidRDefault="00E8140A" w:rsidP="00E8140A">
      <w:pPr>
        <w:spacing w:after="0"/>
        <w:rPr>
          <w:b/>
          <w:bCs/>
        </w:rPr>
      </w:pPr>
      <w:r>
        <w:rPr>
          <w:b/>
          <w:bCs/>
        </w:rPr>
        <w:t>Type of Student:</w:t>
      </w:r>
      <w:r w:rsidRPr="00304832">
        <w:t xml:space="preserve"> </w:t>
      </w:r>
      <w:r w:rsidR="00E47731">
        <w:t>HS Senior or Post-Secondary</w:t>
      </w:r>
      <w:r w:rsidR="00300789">
        <w:t xml:space="preserve"> </w:t>
      </w:r>
    </w:p>
    <w:p w14:paraId="5C5B748C" w14:textId="77777777" w:rsidR="00E8140A" w:rsidRDefault="00E8140A" w:rsidP="00E8140A">
      <w:pPr>
        <w:spacing w:after="0"/>
      </w:pPr>
      <w:r w:rsidRPr="00F06B03">
        <w:rPr>
          <w:b/>
          <w:bCs/>
        </w:rPr>
        <w:t>GPA:</w:t>
      </w:r>
      <w:r>
        <w:t xml:space="preserve"> 2.5 minimum</w:t>
      </w:r>
    </w:p>
    <w:p w14:paraId="3B9300CB" w14:textId="77777777" w:rsidR="00E8140A" w:rsidRDefault="00E8140A" w:rsidP="00E8140A">
      <w:pPr>
        <w:spacing w:after="0"/>
      </w:pPr>
      <w:r w:rsidRPr="00F06B03">
        <w:rPr>
          <w:b/>
          <w:bCs/>
        </w:rPr>
        <w:t>Financial Need:</w:t>
      </w:r>
      <w:r>
        <w:t xml:space="preserve"> Yes</w:t>
      </w:r>
    </w:p>
    <w:p w14:paraId="11922EBC" w14:textId="77777777" w:rsidR="00E8140A" w:rsidRPr="00AA7106" w:rsidRDefault="00E8140A" w:rsidP="00E8140A">
      <w:pPr>
        <w:spacing w:after="0"/>
      </w:pPr>
      <w:r w:rsidRPr="00F06B03">
        <w:rPr>
          <w:b/>
          <w:bCs/>
        </w:rPr>
        <w:t xml:space="preserve">College Plans: </w:t>
      </w:r>
      <w:r w:rsidRPr="00AA7106">
        <w:t>Full time</w:t>
      </w:r>
    </w:p>
    <w:p w14:paraId="3017A49C" w14:textId="517D80EF" w:rsidR="00E8140A" w:rsidRDefault="00E8140A" w:rsidP="00E8140A">
      <w:pPr>
        <w:spacing w:after="0"/>
      </w:pPr>
      <w:r w:rsidRPr="00F06B03">
        <w:rPr>
          <w:b/>
          <w:bCs/>
        </w:rPr>
        <w:t>Based on:</w:t>
      </w:r>
      <w:r>
        <w:t xml:space="preserve"> </w:t>
      </w:r>
      <w:r w:rsidRPr="004C1A35">
        <w:t>Must be assoc</w:t>
      </w:r>
      <w:r w:rsidR="00D541A6">
        <w:t>.</w:t>
      </w:r>
      <w:r w:rsidRPr="004C1A35">
        <w:t xml:space="preserve"> member</w:t>
      </w:r>
      <w:r w:rsidR="00D541A6">
        <w:t xml:space="preserve"> or an </w:t>
      </w:r>
      <w:r w:rsidRPr="004C1A35">
        <w:t>employee</w:t>
      </w:r>
      <w:r w:rsidR="00D541A6">
        <w:t xml:space="preserve">, </w:t>
      </w:r>
      <w:r w:rsidRPr="004C1A35">
        <w:t xml:space="preserve">dependent or grandchild of a member of at least </w:t>
      </w:r>
      <w:r w:rsidR="00D541A6">
        <w:t>2</w:t>
      </w:r>
      <w:r w:rsidRPr="004C1A35">
        <w:t xml:space="preserve"> years or an employee of at least </w:t>
      </w:r>
      <w:r w:rsidR="00D541A6">
        <w:t>2</w:t>
      </w:r>
      <w:r w:rsidRPr="004C1A35">
        <w:t xml:space="preserve"> years of an assoc. member</w:t>
      </w:r>
      <w:r>
        <w:t>,</w:t>
      </w:r>
      <w:r w:rsidRPr="00C50527">
        <w:t xml:space="preserve"> </w:t>
      </w:r>
      <w:r w:rsidRPr="004C1A35">
        <w:t>community service</w:t>
      </w:r>
      <w:r w:rsidR="00CE474D">
        <w:t xml:space="preserve"> or community involvement and initiative; </w:t>
      </w:r>
      <w:r w:rsidRPr="004C1A35">
        <w:t>work experience</w:t>
      </w:r>
      <w:r w:rsidR="00CE474D">
        <w:t xml:space="preserve"> will be equally weighted with community service.</w:t>
      </w:r>
    </w:p>
    <w:p w14:paraId="1612C4FF" w14:textId="426BDB2B" w:rsidR="00E8140A" w:rsidRDefault="00E8140A" w:rsidP="00E8140A">
      <w:pPr>
        <w:spacing w:after="0"/>
      </w:pPr>
      <w:r w:rsidRPr="00F06B03">
        <w:rPr>
          <w:b/>
          <w:bCs/>
        </w:rPr>
        <w:t>Additional Information:</w:t>
      </w:r>
      <w:r>
        <w:t xml:space="preserve"> </w:t>
      </w:r>
      <w:r w:rsidR="00300789">
        <w:t>Academic achievement shall not be the primary consideration</w:t>
      </w:r>
      <w:r w:rsidR="00CE474D">
        <w:t xml:space="preserve">; </w:t>
      </w:r>
      <w:r w:rsidR="00CE474D" w:rsidRPr="00CE474D">
        <w:t>involvement in community life and need for financial aid shall be the primary determinants</w:t>
      </w:r>
    </w:p>
    <w:p w14:paraId="691C39AF" w14:textId="77777777" w:rsidR="00E8140A" w:rsidRDefault="00E8140A" w:rsidP="00E8140A">
      <w:pPr>
        <w:spacing w:after="0"/>
      </w:pPr>
      <w:r w:rsidRPr="00851A15">
        <w:rPr>
          <w:b/>
          <w:bCs/>
        </w:rPr>
        <w:t>Type of Scholarship:</w:t>
      </w:r>
      <w:r>
        <w:t xml:space="preserve"> May reapply</w:t>
      </w:r>
    </w:p>
    <w:p w14:paraId="2CFED269" w14:textId="63BD98DE" w:rsidR="00E8140A" w:rsidRPr="004C1A35" w:rsidRDefault="00E8140A" w:rsidP="00860B1F">
      <w:pPr>
        <w:pStyle w:val="Heading1"/>
      </w:pPr>
      <w:r w:rsidRPr="004C1A35">
        <w:t>Homer and Edith Hickman Scholarship</w:t>
      </w:r>
    </w:p>
    <w:p w14:paraId="46DAC4DC" w14:textId="684C0F1B" w:rsidR="00E8140A" w:rsidRDefault="00E8140A" w:rsidP="00E8140A">
      <w:pPr>
        <w:spacing w:after="0"/>
        <w:rPr>
          <w:b/>
          <w:bCs/>
        </w:rPr>
      </w:pPr>
      <w:r>
        <w:rPr>
          <w:b/>
          <w:bCs/>
        </w:rPr>
        <w:t xml:space="preserve">Type of Student: </w:t>
      </w:r>
      <w:r w:rsidRPr="00304832">
        <w:t>Post</w:t>
      </w:r>
      <w:r w:rsidR="00B8500B">
        <w:t>-</w:t>
      </w:r>
      <w:r w:rsidRPr="00304832">
        <w:t>Secondary</w:t>
      </w:r>
    </w:p>
    <w:p w14:paraId="11D3D03B" w14:textId="67361340" w:rsidR="00014314" w:rsidRDefault="00014314" w:rsidP="00014314">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t>
      </w:r>
      <w:r w:rsidR="008D1B97" w:rsidRPr="004C1A35">
        <w:t>Wood, Washington</w:t>
      </w:r>
    </w:p>
    <w:p w14:paraId="05E81033" w14:textId="77777777" w:rsidR="00014314" w:rsidRDefault="00014314" w:rsidP="00014314">
      <w:pPr>
        <w:spacing w:after="0"/>
      </w:pPr>
      <w:r w:rsidRPr="00F06B03">
        <w:rPr>
          <w:b/>
          <w:bCs/>
        </w:rPr>
        <w:t>HS:</w:t>
      </w:r>
      <w:r>
        <w:t xml:space="preserve"> </w:t>
      </w:r>
      <w:r w:rsidRPr="004C1A35">
        <w:t>Calhoun, Doddridge, Gilmer, Jackson, Mason</w:t>
      </w:r>
      <w:r>
        <w:t>,</w:t>
      </w:r>
      <w:r w:rsidRPr="004C1A35">
        <w:t xml:space="preserve"> Pleasants, Ritchie, Roane</w:t>
      </w:r>
      <w:r>
        <w:t>,</w:t>
      </w:r>
      <w:r w:rsidRPr="004C1A35">
        <w:t xml:space="preserve"> Wirt, Wood, or Washington </w:t>
      </w:r>
    </w:p>
    <w:p w14:paraId="0FC6CFD1" w14:textId="7E147A70" w:rsidR="00E8140A" w:rsidRDefault="00E8140A" w:rsidP="00E8140A">
      <w:pPr>
        <w:spacing w:after="0"/>
      </w:pPr>
      <w:r w:rsidRPr="00F06B03">
        <w:rPr>
          <w:b/>
          <w:bCs/>
        </w:rPr>
        <w:t>Based on:</w:t>
      </w:r>
      <w:r>
        <w:t xml:space="preserve"> </w:t>
      </w:r>
      <w:r w:rsidRPr="004C1A35">
        <w:t xml:space="preserve">Must </w:t>
      </w:r>
      <w:r w:rsidR="00B8500B">
        <w:t xml:space="preserve">have previously received a PACF scholarship </w:t>
      </w:r>
    </w:p>
    <w:p w14:paraId="1D399F4D" w14:textId="77777777" w:rsidR="00E8140A" w:rsidRDefault="00E8140A" w:rsidP="00E8140A">
      <w:pPr>
        <w:spacing w:after="0"/>
      </w:pPr>
      <w:r w:rsidRPr="00851A15">
        <w:rPr>
          <w:b/>
          <w:bCs/>
        </w:rPr>
        <w:t>Type of Scholarship:</w:t>
      </w:r>
      <w:r>
        <w:t xml:space="preserve"> May reapply</w:t>
      </w:r>
    </w:p>
    <w:p w14:paraId="368444DA" w14:textId="2214CAB0" w:rsidR="00E8140A" w:rsidRPr="004C1A35" w:rsidRDefault="00E8140A" w:rsidP="00860B1F">
      <w:pPr>
        <w:pStyle w:val="Heading1"/>
      </w:pPr>
      <w:bookmarkStart w:id="28" w:name="_Hlk145411645"/>
      <w:r w:rsidRPr="004C1A35">
        <w:lastRenderedPageBreak/>
        <w:t>J. Everett &amp; Hattie Leggett Memorial Scholarship</w:t>
      </w:r>
      <w:bookmarkEnd w:id="28"/>
      <w:r w:rsidRPr="007A50D5">
        <w:rPr>
          <w:highlight w:val="yellow"/>
        </w:rPr>
        <w:t xml:space="preserve"> </w:t>
      </w:r>
      <w:r w:rsidR="003D55AD">
        <w:rPr>
          <w:highlight w:val="yellow"/>
        </w:rPr>
        <w:t xml:space="preserve"> </w:t>
      </w:r>
    </w:p>
    <w:p w14:paraId="0B5232E5" w14:textId="5271FBC1" w:rsidR="00E8140A" w:rsidRPr="00304832" w:rsidRDefault="00E8140A" w:rsidP="00E8140A">
      <w:pPr>
        <w:spacing w:after="0"/>
      </w:pPr>
      <w:r>
        <w:rPr>
          <w:b/>
          <w:bCs/>
        </w:rPr>
        <w:t xml:space="preserve">Type of Student: </w:t>
      </w:r>
      <w:r w:rsidR="00E47731">
        <w:t>HS Senior or Post-Secondary</w:t>
      </w:r>
    </w:p>
    <w:p w14:paraId="55A80EE8" w14:textId="34F2F6C8" w:rsidR="00E8140A" w:rsidRDefault="00E8140A" w:rsidP="00E8140A">
      <w:pPr>
        <w:spacing w:after="0"/>
      </w:pPr>
      <w:r w:rsidRPr="00F06B03">
        <w:rPr>
          <w:b/>
          <w:bCs/>
        </w:rPr>
        <w:t>HS:</w:t>
      </w:r>
      <w:r>
        <w:t xml:space="preserve"> </w:t>
      </w:r>
      <w:r w:rsidRPr="004C1A35">
        <w:t xml:space="preserve">Point Pleasant High </w:t>
      </w:r>
      <w:r w:rsidR="00CE23E4" w:rsidRPr="004C1A35">
        <w:t>School</w:t>
      </w:r>
      <w:r w:rsidR="00CE23E4">
        <w:t xml:space="preserve"> if</w:t>
      </w:r>
      <w:r>
        <w:t xml:space="preserve"> none then Mason County High Schools may be considered</w:t>
      </w:r>
    </w:p>
    <w:p w14:paraId="2B50B03A" w14:textId="77777777" w:rsidR="00E8140A" w:rsidRDefault="00E8140A" w:rsidP="00E8140A">
      <w:pPr>
        <w:spacing w:after="0"/>
      </w:pPr>
      <w:r w:rsidRPr="00F06B03">
        <w:rPr>
          <w:b/>
          <w:bCs/>
        </w:rPr>
        <w:t>GPA:</w:t>
      </w:r>
      <w:r>
        <w:t xml:space="preserve"> 2.85 minimum</w:t>
      </w:r>
    </w:p>
    <w:p w14:paraId="518561A8" w14:textId="77777777" w:rsidR="00E8140A" w:rsidRDefault="00E8140A" w:rsidP="00E8140A">
      <w:pPr>
        <w:spacing w:after="0"/>
      </w:pPr>
      <w:r w:rsidRPr="00F06B03">
        <w:rPr>
          <w:b/>
          <w:bCs/>
        </w:rPr>
        <w:t>Financial Need:</w:t>
      </w:r>
      <w:r>
        <w:t xml:space="preserve"> Yes</w:t>
      </w:r>
    </w:p>
    <w:p w14:paraId="050059E7" w14:textId="77777777" w:rsidR="00E8140A" w:rsidRDefault="00E8140A" w:rsidP="00E8140A">
      <w:pPr>
        <w:spacing w:after="0"/>
      </w:pPr>
      <w:r w:rsidRPr="00F06B03">
        <w:rPr>
          <w:b/>
          <w:bCs/>
        </w:rPr>
        <w:t xml:space="preserve">College Plans: </w:t>
      </w:r>
      <w:r w:rsidRPr="00C50527">
        <w:t>A</w:t>
      </w:r>
      <w:r w:rsidRPr="004C1A35">
        <w:t>ssociate degree and/or certificate program</w:t>
      </w:r>
    </w:p>
    <w:p w14:paraId="7985ADA9" w14:textId="77777777" w:rsidR="00E8140A" w:rsidRDefault="00E8140A" w:rsidP="00E8140A">
      <w:pPr>
        <w:spacing w:after="0"/>
      </w:pPr>
      <w:r w:rsidRPr="00F06B03">
        <w:rPr>
          <w:b/>
          <w:bCs/>
        </w:rPr>
        <w:t>Based on:</w:t>
      </w:r>
      <w:r>
        <w:t xml:space="preserve"> Community service, leadership, and school activities</w:t>
      </w:r>
    </w:p>
    <w:p w14:paraId="52A5E2A5" w14:textId="77777777" w:rsidR="00E8140A" w:rsidRDefault="00E8140A" w:rsidP="00E8140A">
      <w:pPr>
        <w:spacing w:after="0"/>
      </w:pPr>
      <w:r w:rsidRPr="00851A15">
        <w:rPr>
          <w:b/>
          <w:bCs/>
        </w:rPr>
        <w:t>Type of Scholarship:</w:t>
      </w:r>
      <w:r>
        <w:t xml:space="preserve"> May reapply</w:t>
      </w:r>
    </w:p>
    <w:p w14:paraId="11435410" w14:textId="77777777" w:rsidR="00FE1AC2" w:rsidRPr="005A2FC1" w:rsidRDefault="00FE1AC2" w:rsidP="00FE1AC2">
      <w:pPr>
        <w:spacing w:after="0" w:line="240" w:lineRule="auto"/>
        <w:rPr>
          <w:rFonts w:ascii="Calibri" w:eastAsia="Times New Roman" w:hAnsi="Calibri" w:cs="Calibri"/>
          <w:color w:val="C00000"/>
        </w:rPr>
      </w:pPr>
      <w:r w:rsidRPr="005A2FC1">
        <w:rPr>
          <w:rFonts w:ascii="Calibri" w:eastAsia="Times New Roman" w:hAnsi="Calibri" w:cs="Calibri"/>
          <w:b/>
          <w:bCs/>
          <w:color w:val="C00000"/>
        </w:rPr>
        <w:t>Evaluator Note:</w:t>
      </w:r>
      <w:r w:rsidRPr="005A2FC1">
        <w:rPr>
          <w:rFonts w:ascii="Calibri" w:eastAsia="Times New Roman" w:hAnsi="Calibri" w:cs="Calibri"/>
          <w:color w:val="C00000"/>
        </w:rPr>
        <w:t xml:space="preserve"> If no applicants from Pleasants County, then Mason County may be considered.</w:t>
      </w:r>
    </w:p>
    <w:p w14:paraId="04BBCED8" w14:textId="43DB22DD" w:rsidR="00E8140A" w:rsidRPr="004C1A35" w:rsidRDefault="00E8140A" w:rsidP="00860B1F">
      <w:pPr>
        <w:pStyle w:val="Heading1"/>
      </w:pPr>
      <w:r w:rsidRPr="004C1A35">
        <w:t>Jack Stephens Volleyball Scholarship</w:t>
      </w:r>
    </w:p>
    <w:p w14:paraId="33FAD6A3" w14:textId="77777777" w:rsidR="00E8140A" w:rsidRDefault="00E8140A" w:rsidP="00E8140A">
      <w:pPr>
        <w:spacing w:after="0"/>
      </w:pPr>
      <w:r>
        <w:rPr>
          <w:b/>
          <w:bCs/>
        </w:rPr>
        <w:t xml:space="preserve">Type of Student: </w:t>
      </w:r>
      <w:r>
        <w:t>HS Senior</w:t>
      </w:r>
    </w:p>
    <w:p w14:paraId="3908FE76" w14:textId="77777777" w:rsidR="00E8140A" w:rsidRDefault="00E8140A" w:rsidP="00E8140A">
      <w:pPr>
        <w:spacing w:after="0"/>
        <w:rPr>
          <w:b/>
          <w:bCs/>
        </w:rPr>
      </w:pPr>
      <w:r w:rsidRPr="006B63BD">
        <w:rPr>
          <w:b/>
          <w:bCs/>
        </w:rPr>
        <w:t>Gender:</w:t>
      </w:r>
      <w:r>
        <w:t xml:space="preserve"> Female</w:t>
      </w:r>
    </w:p>
    <w:p w14:paraId="69E2747C" w14:textId="77777777" w:rsidR="00E8140A" w:rsidRDefault="00E8140A" w:rsidP="00E8140A">
      <w:pPr>
        <w:spacing w:after="0"/>
      </w:pPr>
      <w:r w:rsidRPr="00F06B03">
        <w:rPr>
          <w:b/>
          <w:bCs/>
        </w:rPr>
        <w:t>HS:</w:t>
      </w:r>
      <w:r>
        <w:t xml:space="preserve"> </w:t>
      </w:r>
      <w:r w:rsidRPr="004C1A35">
        <w:t>Parkersburg High School</w:t>
      </w:r>
    </w:p>
    <w:p w14:paraId="033008A9" w14:textId="77777777" w:rsidR="00E8140A" w:rsidRDefault="00E8140A" w:rsidP="00E8140A">
      <w:pPr>
        <w:spacing w:after="0"/>
      </w:pPr>
      <w:r w:rsidRPr="00F06B03">
        <w:rPr>
          <w:b/>
          <w:bCs/>
        </w:rPr>
        <w:t>Financial Need:</w:t>
      </w:r>
      <w:r>
        <w:t xml:space="preserve"> Yes</w:t>
      </w:r>
    </w:p>
    <w:p w14:paraId="64C8EB32" w14:textId="1D4094CE" w:rsidR="00E8140A" w:rsidRDefault="00E8140A" w:rsidP="00E8140A">
      <w:pPr>
        <w:spacing w:after="0"/>
      </w:pPr>
      <w:r w:rsidRPr="00F06B03">
        <w:rPr>
          <w:b/>
          <w:bCs/>
        </w:rPr>
        <w:t xml:space="preserve">College Plans: </w:t>
      </w:r>
      <w:r w:rsidRPr="006B63BD">
        <w:t>US, full time</w:t>
      </w:r>
      <w:r>
        <w:t xml:space="preserve">, </w:t>
      </w:r>
      <w:r w:rsidR="00971BB3">
        <w:t>2- or 4-year</w:t>
      </w:r>
      <w:r>
        <w:t xml:space="preserve"> degree or voc</w:t>
      </w:r>
      <w:r w:rsidR="00971BB3">
        <w:t>ational</w:t>
      </w:r>
      <w:r>
        <w:t xml:space="preserve"> studies</w:t>
      </w:r>
    </w:p>
    <w:p w14:paraId="0AF3D907" w14:textId="5C262784" w:rsidR="00E8140A" w:rsidRDefault="00E8140A" w:rsidP="00E8140A">
      <w:pPr>
        <w:spacing w:after="0"/>
      </w:pPr>
      <w:r w:rsidRPr="00F06B03">
        <w:rPr>
          <w:b/>
          <w:bCs/>
        </w:rPr>
        <w:t>Based on</w:t>
      </w:r>
      <w:r w:rsidR="00CE23E4" w:rsidRPr="00F06B03">
        <w:rPr>
          <w:b/>
          <w:bCs/>
        </w:rPr>
        <w:t>:</w:t>
      </w:r>
      <w:r w:rsidR="00CE23E4">
        <w:t xml:space="preserve"> PHS</w:t>
      </w:r>
      <w:r w:rsidRPr="004C1A35">
        <w:t xml:space="preserve"> </w:t>
      </w:r>
      <w:r>
        <w:t xml:space="preserve">senior </w:t>
      </w:r>
      <w:r w:rsidRPr="004C1A35">
        <w:t>girls’ volleyball tea</w:t>
      </w:r>
      <w:r>
        <w:t xml:space="preserve">m, </w:t>
      </w:r>
      <w:r w:rsidRPr="004C1A35">
        <w:t>academic achievement, leadership abilities,</w:t>
      </w:r>
      <w:r w:rsidR="002832D6">
        <w:t xml:space="preserve"> </w:t>
      </w:r>
      <w:r w:rsidRPr="004C1A35">
        <w:t>character</w:t>
      </w:r>
    </w:p>
    <w:p w14:paraId="34DC673B" w14:textId="5B296B61" w:rsidR="00396741" w:rsidRDefault="009A2EE4" w:rsidP="009A2EE4">
      <w:pPr>
        <w:spacing w:after="0"/>
      </w:pPr>
      <w:r w:rsidRPr="00CE185C">
        <w:rPr>
          <w:b/>
          <w:bCs/>
        </w:rPr>
        <w:t>Type of Scholarship:</w:t>
      </w:r>
      <w:r>
        <w:t xml:space="preserve"> One time</w:t>
      </w:r>
    </w:p>
    <w:p w14:paraId="60CFF3E8" w14:textId="77777777" w:rsidR="00C84AB5" w:rsidRDefault="00C84AB5" w:rsidP="009A2EE4">
      <w:pPr>
        <w:spacing w:after="0"/>
      </w:pPr>
    </w:p>
    <w:p w14:paraId="637719FC" w14:textId="77777777" w:rsidR="00C84AB5" w:rsidRDefault="00C84AB5" w:rsidP="00C84AB5">
      <w:pPr>
        <w:spacing w:after="0"/>
        <w:rPr>
          <w:rFonts w:asciiTheme="majorHAnsi" w:eastAsiaTheme="majorEastAsia" w:hAnsiTheme="majorHAnsi" w:cstheme="majorBidi"/>
          <w:b/>
          <w:color w:val="146B6C"/>
          <w:sz w:val="32"/>
          <w:szCs w:val="32"/>
        </w:rPr>
      </w:pPr>
      <w:r w:rsidRPr="00C84AB5">
        <w:rPr>
          <w:rFonts w:asciiTheme="majorHAnsi" w:eastAsiaTheme="majorEastAsia" w:hAnsiTheme="majorHAnsi" w:cstheme="majorBidi"/>
          <w:b/>
          <w:color w:val="146B6C"/>
          <w:sz w:val="32"/>
          <w:szCs w:val="32"/>
        </w:rPr>
        <w:t>Jackson and Blubaugh Athletic Scholarship 2026</w:t>
      </w:r>
    </w:p>
    <w:p w14:paraId="029A0594" w14:textId="32257E9D" w:rsidR="00C84AB5" w:rsidRDefault="00C84AB5" w:rsidP="00C84AB5">
      <w:pPr>
        <w:spacing w:after="0"/>
      </w:pPr>
      <w:r>
        <w:rPr>
          <w:b/>
          <w:bCs/>
        </w:rPr>
        <w:t xml:space="preserve">Type of Student: </w:t>
      </w:r>
      <w:r>
        <w:t>HS Senior</w:t>
      </w:r>
    </w:p>
    <w:p w14:paraId="206D7EB3" w14:textId="77777777" w:rsidR="00C84AB5" w:rsidRDefault="00C84AB5" w:rsidP="00C84AB5">
      <w:pPr>
        <w:spacing w:after="0"/>
      </w:pPr>
      <w:r w:rsidRPr="00F06B03">
        <w:rPr>
          <w:b/>
          <w:bCs/>
        </w:rPr>
        <w:t>HS:</w:t>
      </w:r>
      <w:r>
        <w:t xml:space="preserve"> </w:t>
      </w:r>
      <w:r w:rsidRPr="004C1A35">
        <w:t>Parkersburg High School</w:t>
      </w:r>
    </w:p>
    <w:p w14:paraId="46DC7DAB" w14:textId="5F8566A3" w:rsidR="00C84AB5" w:rsidRDefault="00C84AB5" w:rsidP="00C84AB5">
      <w:pPr>
        <w:spacing w:after="0"/>
        <w:rPr>
          <w:rFonts w:ascii="Calibri" w:eastAsia="Times New Roman" w:hAnsi="Calibri" w:cs="Calibri"/>
        </w:rPr>
      </w:pPr>
      <w:r w:rsidRPr="00F06B03">
        <w:rPr>
          <w:b/>
          <w:bCs/>
        </w:rPr>
        <w:t>Based on:</w:t>
      </w:r>
      <w:r>
        <w:t xml:space="preserve"> </w:t>
      </w:r>
      <w:r>
        <w:rPr>
          <w:rFonts w:ascii="Calibri" w:eastAsia="Times New Roman" w:hAnsi="Calibri" w:cs="Calibri"/>
        </w:rPr>
        <w:t>M</w:t>
      </w:r>
      <w:r w:rsidRPr="00C84AB5">
        <w:rPr>
          <w:rFonts w:ascii="Calibri" w:eastAsia="Times New Roman" w:hAnsi="Calibri" w:cs="Calibri"/>
        </w:rPr>
        <w:t>ust have participated in PHS athletics and have received a "varsity letter" during their senior year, good sportsmanship and leadership</w:t>
      </w:r>
    </w:p>
    <w:p w14:paraId="49FDD73A" w14:textId="69E9BBF4" w:rsidR="00C84AB5" w:rsidRDefault="00C84AB5" w:rsidP="00C84AB5">
      <w:pPr>
        <w:spacing w:after="0"/>
      </w:pPr>
      <w:r w:rsidRPr="00CE185C">
        <w:rPr>
          <w:b/>
          <w:bCs/>
        </w:rPr>
        <w:t>Type of Scholarship:</w:t>
      </w:r>
      <w:r>
        <w:t xml:space="preserve"> One time</w:t>
      </w:r>
    </w:p>
    <w:p w14:paraId="66F075B6" w14:textId="55DC82E4" w:rsidR="00C84AB5" w:rsidRPr="00C84AB5" w:rsidRDefault="00C84AB5" w:rsidP="00C84AB5">
      <w:pPr>
        <w:spacing w:after="0"/>
        <w:rPr>
          <w:color w:val="EE0000"/>
        </w:rPr>
      </w:pPr>
      <w:r w:rsidRPr="00C84AB5">
        <w:rPr>
          <w:b/>
          <w:bCs/>
          <w:color w:val="EE0000"/>
        </w:rPr>
        <w:t>Evaluator Note:</w:t>
      </w:r>
      <w:r w:rsidRPr="00C84AB5">
        <w:rPr>
          <w:color w:val="EE0000"/>
        </w:rPr>
        <w:t xml:space="preserve"> Select one male and one female</w:t>
      </w:r>
    </w:p>
    <w:p w14:paraId="362C765B" w14:textId="7C94BA60" w:rsidR="000D67D3" w:rsidRPr="004C1A35" w:rsidRDefault="000D67D3" w:rsidP="000D67D3">
      <w:pPr>
        <w:pStyle w:val="Heading1"/>
      </w:pPr>
      <w:r w:rsidRPr="004C1A35">
        <w:t xml:space="preserve">James </w:t>
      </w:r>
      <w:r>
        <w:t>and Dottie Midkiff</w:t>
      </w:r>
      <w:r w:rsidRPr="004C1A35">
        <w:t xml:space="preserve"> Scholarship</w:t>
      </w:r>
    </w:p>
    <w:p w14:paraId="62C56131" w14:textId="6AC5729F" w:rsidR="000D67D3" w:rsidRDefault="000D67D3" w:rsidP="000D67D3">
      <w:pPr>
        <w:spacing w:after="0"/>
        <w:rPr>
          <w:b/>
          <w:bCs/>
        </w:rPr>
      </w:pPr>
      <w:r>
        <w:rPr>
          <w:b/>
          <w:bCs/>
        </w:rPr>
        <w:t xml:space="preserve">Type of Student: </w:t>
      </w:r>
      <w:r>
        <w:t>HS Senior or Post-Secondary</w:t>
      </w:r>
    </w:p>
    <w:p w14:paraId="05D06D28" w14:textId="60474472" w:rsidR="000D67D3" w:rsidRDefault="000D67D3" w:rsidP="000D67D3">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776332A9" w14:textId="77777777" w:rsidR="000D67D3" w:rsidRDefault="000D67D3" w:rsidP="000D67D3">
      <w:pPr>
        <w:spacing w:after="0"/>
      </w:pPr>
      <w:r w:rsidRPr="006B63BD">
        <w:rPr>
          <w:b/>
          <w:bCs/>
        </w:rPr>
        <w:t>Based on:</w:t>
      </w:r>
      <w:r>
        <w:t xml:space="preserve"> </w:t>
      </w:r>
      <w:r w:rsidRPr="000D67D3">
        <w:t>Character, academic performance, work ethic, and community involvement</w:t>
      </w:r>
      <w:r w:rsidRPr="000D67D3">
        <w:tab/>
      </w:r>
    </w:p>
    <w:p w14:paraId="4EEA7CBF" w14:textId="05508A32" w:rsidR="000D67D3" w:rsidRDefault="000D67D3" w:rsidP="000D67D3">
      <w:pPr>
        <w:spacing w:after="0"/>
      </w:pPr>
      <w:r w:rsidRPr="000D67D3">
        <w:rPr>
          <w:b/>
          <w:bCs/>
        </w:rPr>
        <w:t>Preference:</w:t>
      </w:r>
      <w:r>
        <w:t xml:space="preserve"> S</w:t>
      </w:r>
      <w:r w:rsidRPr="000D67D3">
        <w:t>tudents who are currently employed in a law enforcement field and seeking continuing education to further their career</w:t>
      </w:r>
    </w:p>
    <w:p w14:paraId="378CB978" w14:textId="00E5EB28" w:rsidR="000D67D3" w:rsidRPr="004C1A35" w:rsidRDefault="000D67D3" w:rsidP="000D67D3">
      <w:pPr>
        <w:spacing w:after="0"/>
      </w:pPr>
      <w:r w:rsidRPr="00CE185C">
        <w:rPr>
          <w:b/>
          <w:bCs/>
        </w:rPr>
        <w:t>Type of Scholarship:</w:t>
      </w:r>
      <w:r w:rsidR="00BA5C56">
        <w:t xml:space="preserve"> Renewable</w:t>
      </w:r>
      <w:r w:rsidRPr="000D67D3">
        <w:tab/>
      </w:r>
      <w:r w:rsidRPr="000D67D3">
        <w:tab/>
      </w:r>
      <w:r w:rsidRPr="000D67D3">
        <w:tab/>
      </w:r>
      <w:r w:rsidRPr="000D67D3">
        <w:tab/>
      </w:r>
      <w:r w:rsidRPr="000D67D3">
        <w:tab/>
      </w:r>
    </w:p>
    <w:p w14:paraId="4E503D4A" w14:textId="7C0700F3" w:rsidR="00E8140A" w:rsidRPr="004C1A35" w:rsidRDefault="00E8140A" w:rsidP="00860B1F">
      <w:pPr>
        <w:pStyle w:val="Heading1"/>
      </w:pPr>
      <w:r w:rsidRPr="004C1A35">
        <w:t>James H. Roberts Athletic Scholarship</w:t>
      </w:r>
    </w:p>
    <w:p w14:paraId="774C191F" w14:textId="77777777" w:rsidR="00E8140A" w:rsidRDefault="00E8140A" w:rsidP="00E8140A">
      <w:pPr>
        <w:spacing w:after="0"/>
        <w:rPr>
          <w:b/>
          <w:bCs/>
        </w:rPr>
      </w:pPr>
      <w:r>
        <w:rPr>
          <w:b/>
          <w:bCs/>
        </w:rPr>
        <w:t xml:space="preserve">Type of Student: </w:t>
      </w:r>
      <w:r>
        <w:t>HS Senior</w:t>
      </w:r>
    </w:p>
    <w:p w14:paraId="0B660528" w14:textId="77777777" w:rsidR="00E8140A" w:rsidRDefault="00E8140A" w:rsidP="00E8140A">
      <w:pPr>
        <w:spacing w:after="0"/>
      </w:pPr>
      <w:r w:rsidRPr="00F06B03">
        <w:rPr>
          <w:b/>
          <w:bCs/>
        </w:rPr>
        <w:t>HS:</w:t>
      </w:r>
      <w:r>
        <w:t xml:space="preserve"> </w:t>
      </w:r>
      <w:r w:rsidRPr="004C1A35">
        <w:t>Wirt County High School</w:t>
      </w:r>
    </w:p>
    <w:p w14:paraId="63E08255" w14:textId="77777777" w:rsidR="00E8140A" w:rsidRDefault="00E8140A" w:rsidP="00E8140A">
      <w:pPr>
        <w:spacing w:after="0"/>
      </w:pPr>
      <w:r w:rsidRPr="00F06B03">
        <w:rPr>
          <w:b/>
          <w:bCs/>
        </w:rPr>
        <w:t>GPA:</w:t>
      </w:r>
      <w:r>
        <w:t xml:space="preserve"> 2.0 minimum</w:t>
      </w:r>
    </w:p>
    <w:p w14:paraId="69D82A6D" w14:textId="77777777" w:rsidR="00E8140A" w:rsidRDefault="00E8140A" w:rsidP="00E8140A">
      <w:pPr>
        <w:spacing w:after="0"/>
      </w:pPr>
      <w:r w:rsidRPr="00F06B03">
        <w:rPr>
          <w:b/>
          <w:bCs/>
        </w:rPr>
        <w:t xml:space="preserve">College Plans: </w:t>
      </w:r>
      <w:r>
        <w:t>F</w:t>
      </w:r>
      <w:r w:rsidRPr="004C1A35">
        <w:t>our-year program</w:t>
      </w:r>
      <w:r>
        <w:t>, WV</w:t>
      </w:r>
    </w:p>
    <w:p w14:paraId="24E088D1" w14:textId="0E299E2E" w:rsidR="00E8140A" w:rsidRPr="004C1A35" w:rsidRDefault="00E8140A" w:rsidP="00E8140A">
      <w:pPr>
        <w:spacing w:after="0"/>
      </w:pPr>
      <w:r w:rsidRPr="006B63BD">
        <w:rPr>
          <w:b/>
          <w:bCs/>
        </w:rPr>
        <w:t>Based on:</w:t>
      </w:r>
      <w:r>
        <w:t xml:space="preserve"> </w:t>
      </w:r>
      <w:r w:rsidRPr="004C1A35">
        <w:t>Must be a student athlete; selection based on commitment to athletics, GPA</w:t>
      </w:r>
      <w:r w:rsidR="00D201CB">
        <w:t>,</w:t>
      </w:r>
      <w:r w:rsidRPr="004C1A35">
        <w:t xml:space="preserve"> and test scores</w:t>
      </w:r>
    </w:p>
    <w:p w14:paraId="54ED7F02" w14:textId="02BE7011" w:rsidR="00E8140A" w:rsidRDefault="00E8140A" w:rsidP="00E8140A">
      <w:pPr>
        <w:spacing w:after="0"/>
      </w:pPr>
      <w:r w:rsidRPr="00F06B03">
        <w:rPr>
          <w:b/>
          <w:bCs/>
        </w:rPr>
        <w:t>Additional Information:</w:t>
      </w:r>
      <w:r>
        <w:t xml:space="preserve"> </w:t>
      </w:r>
      <w:r w:rsidRPr="004C1A35">
        <w:t>Support not intended for students already receiving significant educational aid in the form of the WV Promise Scholarship or other athletic or academic scholarships</w:t>
      </w:r>
    </w:p>
    <w:p w14:paraId="22271226" w14:textId="77777777" w:rsidR="009A2EE4" w:rsidRDefault="009A2EE4" w:rsidP="009A2EE4">
      <w:pPr>
        <w:spacing w:after="0"/>
      </w:pPr>
      <w:r w:rsidRPr="00CE185C">
        <w:rPr>
          <w:b/>
          <w:bCs/>
        </w:rPr>
        <w:t>Type of Scholarship:</w:t>
      </w:r>
      <w:r>
        <w:t xml:space="preserve"> One time</w:t>
      </w:r>
    </w:p>
    <w:p w14:paraId="79389F6C" w14:textId="5F09540F" w:rsidR="0062414F" w:rsidRPr="00394163" w:rsidRDefault="00D8035A" w:rsidP="00394163">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lastRenderedPageBreak/>
        <w:t>Evaluator Note:</w:t>
      </w:r>
      <w:r w:rsidRPr="00D808C4">
        <w:rPr>
          <w:rFonts w:ascii="Calibri" w:eastAsia="Times New Roman" w:hAnsi="Calibri" w:cs="Calibri"/>
          <w:color w:val="C00000"/>
        </w:rPr>
        <w:t xml:space="preserve"> Not intended for those whose financial needs already met by other scholarships</w:t>
      </w:r>
    </w:p>
    <w:p w14:paraId="66A8F780" w14:textId="77777777" w:rsidR="0062414F" w:rsidRDefault="0062414F" w:rsidP="00394163">
      <w:pPr>
        <w:spacing w:before="240" w:after="0"/>
        <w:rPr>
          <w:rFonts w:asciiTheme="majorHAnsi" w:eastAsiaTheme="majorEastAsia" w:hAnsiTheme="majorHAnsi" w:cstheme="majorBidi"/>
          <w:b/>
          <w:color w:val="146B6C"/>
          <w:sz w:val="32"/>
          <w:szCs w:val="32"/>
        </w:rPr>
      </w:pPr>
      <w:bookmarkStart w:id="29" w:name="_Hlk132019709"/>
      <w:r w:rsidRPr="0062414F">
        <w:rPr>
          <w:rFonts w:asciiTheme="majorHAnsi" w:eastAsiaTheme="majorEastAsia" w:hAnsiTheme="majorHAnsi" w:cstheme="majorBidi"/>
          <w:b/>
          <w:color w:val="146B6C"/>
          <w:sz w:val="32"/>
          <w:szCs w:val="32"/>
        </w:rPr>
        <w:t xml:space="preserve">Jan Dils Foundation Scholarship for Veteran Recipients </w:t>
      </w:r>
    </w:p>
    <w:p w14:paraId="4C1FDF6F" w14:textId="5BF7A2A9" w:rsidR="0062414F" w:rsidRDefault="0062414F" w:rsidP="0062414F">
      <w:pPr>
        <w:spacing w:after="0"/>
        <w:rPr>
          <w:b/>
          <w:bCs/>
        </w:rPr>
      </w:pPr>
      <w:r>
        <w:rPr>
          <w:b/>
          <w:bCs/>
        </w:rPr>
        <w:t xml:space="preserve">Type of Student: </w:t>
      </w:r>
      <w:r w:rsidR="00F15B66">
        <w:t>HS Senior or Post-Secondary</w:t>
      </w:r>
    </w:p>
    <w:p w14:paraId="7DCB877A" w14:textId="2DEFD04F" w:rsidR="0062414F" w:rsidRDefault="0062414F" w:rsidP="0062414F">
      <w:pPr>
        <w:spacing w:after="0"/>
      </w:pPr>
      <w:r w:rsidRPr="00F06B03">
        <w:rPr>
          <w:b/>
          <w:bCs/>
        </w:rPr>
        <w:t>HS:</w:t>
      </w:r>
      <w:r>
        <w:t xml:space="preserve"> </w:t>
      </w:r>
      <w:r w:rsidR="00F15B66">
        <w:t>WV</w:t>
      </w:r>
    </w:p>
    <w:p w14:paraId="7C372DCB" w14:textId="3AB24F27" w:rsidR="0062414F" w:rsidRDefault="0062414F" w:rsidP="0062414F">
      <w:pPr>
        <w:spacing w:after="0"/>
      </w:pPr>
      <w:r w:rsidRPr="006B63BD">
        <w:rPr>
          <w:b/>
          <w:bCs/>
        </w:rPr>
        <w:t>Based on:</w:t>
      </w:r>
      <w:r>
        <w:t xml:space="preserve"> </w:t>
      </w:r>
      <w:r w:rsidR="00F15B66">
        <w:t xml:space="preserve">Veteran or </w:t>
      </w:r>
      <w:r w:rsidR="005917AC">
        <w:t>Active-Duty</w:t>
      </w:r>
      <w:r w:rsidR="00F15B66">
        <w:t xml:space="preserve"> Military</w:t>
      </w:r>
    </w:p>
    <w:p w14:paraId="55F1BAEB" w14:textId="1D1AEC1B" w:rsidR="00744DE2" w:rsidRPr="00744DE2" w:rsidRDefault="00744DE2" w:rsidP="00744DE2">
      <w:pPr>
        <w:spacing w:after="0"/>
      </w:pPr>
      <w:r w:rsidRPr="00744DE2">
        <w:rPr>
          <w:b/>
          <w:bCs/>
        </w:rPr>
        <w:t>Preference:</w:t>
      </w:r>
      <w:r>
        <w:t xml:space="preserve"> Residents</w:t>
      </w:r>
      <w:r w:rsidRPr="00744DE2">
        <w:t xml:space="preserve"> of Parkersburg, Beckley, Huntington, Charleston, </w:t>
      </w:r>
      <w:r>
        <w:t xml:space="preserve">or </w:t>
      </w:r>
      <w:r w:rsidRPr="00744DE2">
        <w:t>Logan</w:t>
      </w:r>
    </w:p>
    <w:p w14:paraId="4452D9C8" w14:textId="3CAF7428" w:rsidR="0062414F" w:rsidRDefault="0062414F" w:rsidP="0062414F">
      <w:pPr>
        <w:spacing w:after="0"/>
      </w:pPr>
      <w:r w:rsidRPr="00CE185C">
        <w:rPr>
          <w:b/>
          <w:bCs/>
        </w:rPr>
        <w:t>Type of Scholarship:</w:t>
      </w:r>
      <w:r>
        <w:t xml:space="preserve"> </w:t>
      </w:r>
      <w:r w:rsidR="00A264DC">
        <w:t>Renewable</w:t>
      </w:r>
    </w:p>
    <w:p w14:paraId="033B7644" w14:textId="422A9312" w:rsidR="00E8140A" w:rsidRPr="004C1A35" w:rsidRDefault="00E8140A" w:rsidP="00860B1F">
      <w:pPr>
        <w:pStyle w:val="Heading1"/>
      </w:pPr>
      <w:r w:rsidRPr="004C1A35">
        <w:t>Janice Michels Scholarship</w:t>
      </w:r>
    </w:p>
    <w:p w14:paraId="1B34C481" w14:textId="53DC0123" w:rsidR="00E8140A" w:rsidRPr="009B72A2" w:rsidRDefault="00E8140A" w:rsidP="00E8140A">
      <w:pPr>
        <w:spacing w:after="0"/>
      </w:pPr>
      <w:r>
        <w:rPr>
          <w:b/>
          <w:bCs/>
        </w:rPr>
        <w:t xml:space="preserve">Type of Student: </w:t>
      </w:r>
      <w:r w:rsidR="00E47731">
        <w:t>HS Senior or Post-Secondary</w:t>
      </w:r>
    </w:p>
    <w:p w14:paraId="52634C60" w14:textId="77777777" w:rsidR="00E8140A" w:rsidRDefault="00E8140A" w:rsidP="00E8140A">
      <w:pPr>
        <w:spacing w:after="0"/>
      </w:pPr>
      <w:r w:rsidRPr="00F06B03">
        <w:rPr>
          <w:b/>
          <w:bCs/>
        </w:rPr>
        <w:t>Resident:</w:t>
      </w:r>
      <w:r>
        <w:t xml:space="preserve"> </w:t>
      </w:r>
      <w:r w:rsidRPr="004C1A35">
        <w:t>Doddridge County</w:t>
      </w:r>
    </w:p>
    <w:p w14:paraId="4675E29B" w14:textId="77777777" w:rsidR="00E8140A" w:rsidRDefault="00E8140A" w:rsidP="00E8140A">
      <w:pPr>
        <w:spacing w:after="0"/>
      </w:pPr>
      <w:r w:rsidRPr="00F06B03">
        <w:rPr>
          <w:b/>
          <w:bCs/>
        </w:rPr>
        <w:t>HS:</w:t>
      </w:r>
      <w:r>
        <w:t xml:space="preserve"> </w:t>
      </w:r>
      <w:r w:rsidRPr="004C1A35">
        <w:t>Doddridge County High School</w:t>
      </w:r>
    </w:p>
    <w:p w14:paraId="33832515" w14:textId="77777777" w:rsidR="00E8140A" w:rsidRDefault="00E8140A" w:rsidP="00E8140A">
      <w:pPr>
        <w:spacing w:after="0"/>
      </w:pPr>
      <w:r w:rsidRPr="00F06B03">
        <w:rPr>
          <w:b/>
          <w:bCs/>
        </w:rPr>
        <w:t>GPA:</w:t>
      </w:r>
      <w:r>
        <w:t xml:space="preserve"> 3.2 minimum</w:t>
      </w:r>
    </w:p>
    <w:p w14:paraId="49326920" w14:textId="77777777" w:rsidR="00E8140A" w:rsidRDefault="00E8140A" w:rsidP="00E8140A">
      <w:pPr>
        <w:spacing w:after="0"/>
      </w:pPr>
      <w:r w:rsidRPr="00F06B03">
        <w:rPr>
          <w:b/>
          <w:bCs/>
        </w:rPr>
        <w:t>Financial Need:</w:t>
      </w:r>
      <w:r>
        <w:t xml:space="preserve"> Yes</w:t>
      </w:r>
    </w:p>
    <w:p w14:paraId="2DF7C9F1" w14:textId="77777777" w:rsidR="00E8140A" w:rsidRDefault="00E8140A" w:rsidP="00E8140A">
      <w:pPr>
        <w:spacing w:after="0"/>
      </w:pPr>
      <w:r w:rsidRPr="00F06B03">
        <w:rPr>
          <w:b/>
          <w:bCs/>
        </w:rPr>
        <w:t xml:space="preserve">College Plans: </w:t>
      </w:r>
      <w:r w:rsidRPr="006B63BD">
        <w:t>Undergraduate or graduate degree</w:t>
      </w:r>
    </w:p>
    <w:p w14:paraId="160AE9CF" w14:textId="77777777" w:rsidR="00E8140A" w:rsidRPr="004C1A35" w:rsidRDefault="00E8140A" w:rsidP="00860B1F">
      <w:pPr>
        <w:spacing w:after="0"/>
      </w:pPr>
      <w:r w:rsidRPr="00F06B03">
        <w:rPr>
          <w:b/>
          <w:bCs/>
        </w:rPr>
        <w:t>Based on:</w:t>
      </w:r>
      <w:r>
        <w:t xml:space="preserve"> A</w:t>
      </w:r>
      <w:r w:rsidRPr="004C1A35">
        <w:t>cademics</w:t>
      </w:r>
    </w:p>
    <w:p w14:paraId="2F2FF682" w14:textId="0CAC6DB6" w:rsidR="00E8140A" w:rsidRPr="004C1A35" w:rsidRDefault="00174840" w:rsidP="00DF497F">
      <w:pPr>
        <w:spacing w:after="0"/>
      </w:pPr>
      <w:r>
        <w:rPr>
          <w:b/>
          <w:bCs/>
        </w:rPr>
        <w:t xml:space="preserve">Preference: </w:t>
      </w:r>
      <w:r w:rsidR="00496769">
        <w:t>G</w:t>
      </w:r>
      <w:r w:rsidRPr="004C1A35">
        <w:t>ood leadership skills</w:t>
      </w:r>
      <w:r w:rsidR="00496769">
        <w:t xml:space="preserve">, </w:t>
      </w:r>
      <w:r w:rsidRPr="004C1A35">
        <w:t>work ethic</w:t>
      </w:r>
      <w:r w:rsidR="00496769">
        <w:t>, and personal attributes</w:t>
      </w:r>
      <w:r w:rsidR="00655D2B">
        <w:t xml:space="preserve">; </w:t>
      </w:r>
      <w:r w:rsidR="00DF497F" w:rsidRPr="00DF497F">
        <w:t>demonstrated an ability to overcome obstacles.</w:t>
      </w:r>
      <w:r w:rsidR="00DF497F">
        <w:t xml:space="preserve"> Previously mentioned personal attributes and financial need with academic achievement and personal attributes more heavily weighed than financial need.</w:t>
      </w:r>
    </w:p>
    <w:p w14:paraId="34F31C9B" w14:textId="682525EF" w:rsidR="00396741" w:rsidRDefault="00E8140A" w:rsidP="00E8140A">
      <w:pPr>
        <w:spacing w:after="0"/>
      </w:pPr>
      <w:r w:rsidRPr="00851A15">
        <w:rPr>
          <w:b/>
          <w:bCs/>
        </w:rPr>
        <w:t>Type of Scholarship:</w:t>
      </w:r>
      <w:r>
        <w:t xml:space="preserve"> May reapply</w:t>
      </w:r>
    </w:p>
    <w:p w14:paraId="53D0C7B4" w14:textId="6AA71C99" w:rsidR="00E8140A" w:rsidRPr="004C1A35" w:rsidRDefault="00E8140A" w:rsidP="00860B1F">
      <w:pPr>
        <w:pStyle w:val="Heading1"/>
      </w:pPr>
      <w:bookmarkStart w:id="30" w:name="_Hlk145411655"/>
      <w:bookmarkEnd w:id="29"/>
      <w:r w:rsidRPr="004C1A35">
        <w:t>Janice Todd Woods Memorial Scholarship</w:t>
      </w:r>
      <w:bookmarkEnd w:id="30"/>
    </w:p>
    <w:p w14:paraId="0B8A38AF" w14:textId="77777777" w:rsidR="00E8140A" w:rsidRDefault="00E8140A" w:rsidP="00E8140A">
      <w:pPr>
        <w:spacing w:after="0"/>
      </w:pPr>
      <w:r>
        <w:rPr>
          <w:b/>
          <w:bCs/>
        </w:rPr>
        <w:t xml:space="preserve">Type of Student: </w:t>
      </w:r>
      <w:r>
        <w:t>HS Senior</w:t>
      </w:r>
    </w:p>
    <w:p w14:paraId="50AD4174" w14:textId="77777777" w:rsidR="00E8140A" w:rsidRDefault="00E8140A" w:rsidP="00E8140A">
      <w:pPr>
        <w:spacing w:after="0"/>
        <w:rPr>
          <w:b/>
          <w:bCs/>
        </w:rPr>
      </w:pPr>
      <w:r w:rsidRPr="006B63BD">
        <w:rPr>
          <w:b/>
          <w:bCs/>
        </w:rPr>
        <w:t>Gender:</w:t>
      </w:r>
      <w:r>
        <w:t xml:space="preserve"> Female</w:t>
      </w:r>
    </w:p>
    <w:p w14:paraId="32598255" w14:textId="77777777" w:rsidR="00E8140A" w:rsidRDefault="00E8140A" w:rsidP="00E8140A">
      <w:pPr>
        <w:spacing w:after="0"/>
      </w:pPr>
      <w:r w:rsidRPr="00F06B03">
        <w:rPr>
          <w:b/>
          <w:bCs/>
        </w:rPr>
        <w:t>HS:</w:t>
      </w:r>
      <w:r>
        <w:t xml:space="preserve"> </w:t>
      </w:r>
      <w:r w:rsidRPr="004C1A35">
        <w:t>Parkersburg High School</w:t>
      </w:r>
    </w:p>
    <w:p w14:paraId="2EE9B31F" w14:textId="77777777" w:rsidR="00E8140A" w:rsidRDefault="00E8140A" w:rsidP="00E8140A">
      <w:pPr>
        <w:spacing w:after="0"/>
      </w:pPr>
      <w:r w:rsidRPr="00F06B03">
        <w:rPr>
          <w:b/>
          <w:bCs/>
        </w:rPr>
        <w:t>GPA:</w:t>
      </w:r>
      <w:r>
        <w:t xml:space="preserve"> 2.0 minimum</w:t>
      </w:r>
    </w:p>
    <w:p w14:paraId="56898799" w14:textId="77777777" w:rsidR="00E8140A" w:rsidRDefault="00E8140A" w:rsidP="00E8140A">
      <w:pPr>
        <w:spacing w:after="0"/>
      </w:pPr>
      <w:r w:rsidRPr="00F06B03">
        <w:rPr>
          <w:b/>
          <w:bCs/>
        </w:rPr>
        <w:t>Financial Need:</w:t>
      </w:r>
      <w:r>
        <w:rPr>
          <w:b/>
          <w:bCs/>
        </w:rPr>
        <w:t xml:space="preserve"> </w:t>
      </w:r>
      <w:r w:rsidRPr="00AA7106">
        <w:t>Yes</w:t>
      </w:r>
      <w:r>
        <w:t xml:space="preserve"> </w:t>
      </w:r>
    </w:p>
    <w:p w14:paraId="7523E287" w14:textId="4FA3561D" w:rsidR="00E8140A" w:rsidRDefault="00E8140A" w:rsidP="00E8140A">
      <w:pPr>
        <w:spacing w:after="0"/>
      </w:pPr>
      <w:r w:rsidRPr="00F06B03">
        <w:rPr>
          <w:b/>
          <w:bCs/>
        </w:rPr>
        <w:t xml:space="preserve">College Plans: </w:t>
      </w:r>
      <w:r w:rsidRPr="00AA7106">
        <w:t>Phy</w:t>
      </w:r>
      <w:r w:rsidR="009B72A2" w:rsidRPr="00AA7106">
        <w:t>s</w:t>
      </w:r>
      <w:r w:rsidRPr="00AA7106">
        <w:t xml:space="preserve"> ed teacher or phys</w:t>
      </w:r>
      <w:r w:rsidR="00971BB3">
        <w:t>ical</w:t>
      </w:r>
      <w:r w:rsidRPr="00AA7106">
        <w:t xml:space="preserve"> ed sciences (sport management, athletic training, etc.)</w:t>
      </w:r>
    </w:p>
    <w:p w14:paraId="195DF776" w14:textId="77777777" w:rsidR="009A2EE4" w:rsidRDefault="009A2EE4" w:rsidP="009A2EE4">
      <w:pPr>
        <w:spacing w:after="0"/>
      </w:pPr>
      <w:r w:rsidRPr="00CE185C">
        <w:rPr>
          <w:b/>
          <w:bCs/>
        </w:rPr>
        <w:t>Type of Scholarship:</w:t>
      </w:r>
      <w:r>
        <w:t xml:space="preserve"> One time</w:t>
      </w:r>
    </w:p>
    <w:p w14:paraId="4EECDDD6" w14:textId="0C9B3F47" w:rsidR="00E8140A" w:rsidRPr="004C1A35" w:rsidRDefault="00E8140A" w:rsidP="00860B1F">
      <w:pPr>
        <w:pStyle w:val="Heading1"/>
      </w:pPr>
      <w:r w:rsidRPr="004C1A35">
        <w:t>Jeffrey R. Swanson Memorial Scholarship</w:t>
      </w:r>
    </w:p>
    <w:p w14:paraId="70074776" w14:textId="77777777" w:rsidR="00E8140A" w:rsidRDefault="00E8140A" w:rsidP="00E8140A">
      <w:pPr>
        <w:spacing w:after="0"/>
        <w:rPr>
          <w:b/>
          <w:bCs/>
        </w:rPr>
      </w:pPr>
      <w:r>
        <w:rPr>
          <w:b/>
          <w:bCs/>
        </w:rPr>
        <w:t xml:space="preserve">Type of Student: </w:t>
      </w:r>
      <w:r>
        <w:t>HS Senior</w:t>
      </w:r>
    </w:p>
    <w:p w14:paraId="4ECA1375" w14:textId="77777777" w:rsidR="00E8140A" w:rsidRDefault="00E8140A" w:rsidP="00E8140A">
      <w:pPr>
        <w:spacing w:after="0"/>
      </w:pPr>
      <w:r w:rsidRPr="00F06B03">
        <w:rPr>
          <w:b/>
          <w:bCs/>
        </w:rPr>
        <w:t>HS:</w:t>
      </w:r>
      <w:r>
        <w:t xml:space="preserve"> </w:t>
      </w:r>
      <w:r w:rsidRPr="004C1A35">
        <w:t>Parkersburg High School</w:t>
      </w:r>
    </w:p>
    <w:p w14:paraId="2EEB848C" w14:textId="2849E51B" w:rsidR="00466932" w:rsidRDefault="00466932" w:rsidP="00E8140A">
      <w:pPr>
        <w:spacing w:after="0"/>
      </w:pPr>
      <w:r w:rsidRPr="00466932">
        <w:rPr>
          <w:b/>
          <w:bCs/>
        </w:rPr>
        <w:t>Resident:</w:t>
      </w:r>
      <w:r>
        <w:t xml:space="preserve"> Wood County </w:t>
      </w:r>
    </w:p>
    <w:p w14:paraId="39595D59" w14:textId="77777777" w:rsidR="00E8140A" w:rsidRDefault="00E8140A" w:rsidP="00E8140A">
      <w:pPr>
        <w:spacing w:after="0"/>
      </w:pPr>
      <w:r w:rsidRPr="00F06B03">
        <w:rPr>
          <w:b/>
          <w:bCs/>
        </w:rPr>
        <w:t>GPA:</w:t>
      </w:r>
      <w:r>
        <w:t xml:space="preserve"> 2.75 minimum</w:t>
      </w:r>
    </w:p>
    <w:p w14:paraId="345F041D" w14:textId="77777777" w:rsidR="00E8140A" w:rsidRDefault="00E8140A" w:rsidP="00E8140A">
      <w:pPr>
        <w:spacing w:after="0"/>
      </w:pPr>
      <w:r w:rsidRPr="00F06B03">
        <w:rPr>
          <w:b/>
          <w:bCs/>
        </w:rPr>
        <w:t>Financial Need:</w:t>
      </w:r>
      <w:r>
        <w:t xml:space="preserve"> Yes</w:t>
      </w:r>
    </w:p>
    <w:p w14:paraId="3C2D8BC6" w14:textId="252EDA3C" w:rsidR="00E8140A" w:rsidRDefault="00E8140A" w:rsidP="00E8140A">
      <w:pPr>
        <w:spacing w:after="0"/>
      </w:pPr>
      <w:bookmarkStart w:id="31" w:name="_Hlk210728047"/>
      <w:r w:rsidRPr="00F06B03">
        <w:rPr>
          <w:b/>
          <w:bCs/>
        </w:rPr>
        <w:t xml:space="preserve">College Plans: </w:t>
      </w:r>
      <w:r w:rsidRPr="006B63BD">
        <w:t>Full time</w:t>
      </w:r>
      <w:r w:rsidR="00392F31">
        <w:t>, Bachelors</w:t>
      </w:r>
    </w:p>
    <w:bookmarkEnd w:id="31"/>
    <w:p w14:paraId="3A581075" w14:textId="77777777" w:rsidR="00E8140A" w:rsidRDefault="00E8140A" w:rsidP="00E8140A">
      <w:pPr>
        <w:spacing w:after="0"/>
      </w:pPr>
      <w:r w:rsidRPr="00F06B03">
        <w:rPr>
          <w:b/>
          <w:bCs/>
        </w:rPr>
        <w:t>Based on:</w:t>
      </w:r>
      <w:r>
        <w:t xml:space="preserve"> School involvement, well rounded</w:t>
      </w:r>
    </w:p>
    <w:p w14:paraId="452DBA04" w14:textId="77777777" w:rsidR="009A2EE4" w:rsidRDefault="009A2EE4" w:rsidP="009A2EE4">
      <w:pPr>
        <w:spacing w:after="0"/>
      </w:pPr>
      <w:r w:rsidRPr="00CE185C">
        <w:rPr>
          <w:b/>
          <w:bCs/>
        </w:rPr>
        <w:t>Type of Scholarship:</w:t>
      </w:r>
      <w:r>
        <w:t xml:space="preserve"> One time</w:t>
      </w:r>
    </w:p>
    <w:p w14:paraId="293EB418" w14:textId="7CCEB7FF" w:rsidR="00E8140A" w:rsidRPr="004C1A35" w:rsidRDefault="00E8140A" w:rsidP="00860B1F">
      <w:pPr>
        <w:pStyle w:val="Heading1"/>
      </w:pPr>
      <w:bookmarkStart w:id="32" w:name="_Hlk145411667"/>
      <w:r w:rsidRPr="004C1A35">
        <w:t>Jeffrey S. Sullivan Theatre Arts Scholarship</w:t>
      </w:r>
      <w:r w:rsidRPr="007A50D5">
        <w:t xml:space="preserve"> </w:t>
      </w:r>
      <w:bookmarkEnd w:id="32"/>
      <w:r w:rsidR="003D55AD">
        <w:rPr>
          <w:highlight w:val="yellow"/>
        </w:rPr>
        <w:t xml:space="preserve"> </w:t>
      </w:r>
    </w:p>
    <w:p w14:paraId="658FD0C9" w14:textId="77777777" w:rsidR="00E8140A" w:rsidRDefault="00E8140A" w:rsidP="00E8140A">
      <w:pPr>
        <w:spacing w:after="0"/>
        <w:rPr>
          <w:b/>
          <w:bCs/>
        </w:rPr>
      </w:pPr>
      <w:r>
        <w:rPr>
          <w:b/>
          <w:bCs/>
        </w:rPr>
        <w:t xml:space="preserve">Type of Student: </w:t>
      </w:r>
      <w:r>
        <w:t>HS Senior</w:t>
      </w:r>
    </w:p>
    <w:p w14:paraId="79AEBC91" w14:textId="77777777" w:rsidR="00E8140A" w:rsidRDefault="00E8140A" w:rsidP="00E8140A">
      <w:pPr>
        <w:spacing w:after="0"/>
      </w:pPr>
      <w:r w:rsidRPr="00F06B03">
        <w:rPr>
          <w:b/>
          <w:bCs/>
        </w:rPr>
        <w:t>HS:</w:t>
      </w:r>
      <w:r>
        <w:t xml:space="preserve"> </w:t>
      </w:r>
      <w:r w:rsidRPr="004C1A35">
        <w:t>Parkersburg High School</w:t>
      </w:r>
      <w:r>
        <w:t xml:space="preserve"> or Parkersburg South High School</w:t>
      </w:r>
    </w:p>
    <w:p w14:paraId="62895B77" w14:textId="77777777" w:rsidR="00E8140A" w:rsidRDefault="00E8140A" w:rsidP="00E8140A">
      <w:pPr>
        <w:spacing w:after="0"/>
      </w:pPr>
      <w:r w:rsidRPr="00F06B03">
        <w:rPr>
          <w:b/>
          <w:bCs/>
        </w:rPr>
        <w:t xml:space="preserve">College Plans: </w:t>
      </w:r>
      <w:r w:rsidRPr="006B63BD">
        <w:t>Theater Arts</w:t>
      </w:r>
    </w:p>
    <w:p w14:paraId="4A86CA5B" w14:textId="5EDDFC17" w:rsidR="00E8140A" w:rsidRDefault="00E8140A" w:rsidP="00E8140A">
      <w:pPr>
        <w:spacing w:after="0"/>
      </w:pPr>
      <w:r w:rsidRPr="00F06B03">
        <w:rPr>
          <w:b/>
          <w:bCs/>
        </w:rPr>
        <w:lastRenderedPageBreak/>
        <w:t>Based on:</w:t>
      </w:r>
      <w:r>
        <w:t xml:space="preserve"> I</w:t>
      </w:r>
      <w:r w:rsidRPr="004C1A35">
        <w:t>nterest and dedication to theatre arts, good character, and leadership qualities</w:t>
      </w:r>
    </w:p>
    <w:p w14:paraId="3DEEFA8C" w14:textId="77777777" w:rsidR="009A2EE4" w:rsidRDefault="009A2EE4" w:rsidP="009A2EE4">
      <w:pPr>
        <w:spacing w:after="0"/>
      </w:pPr>
      <w:r w:rsidRPr="00CE185C">
        <w:rPr>
          <w:b/>
          <w:bCs/>
        </w:rPr>
        <w:t>Type of Scholarship:</w:t>
      </w:r>
      <w:r>
        <w:t xml:space="preserve"> One time</w:t>
      </w:r>
    </w:p>
    <w:p w14:paraId="0262B0BC" w14:textId="77777777" w:rsidR="00394163" w:rsidRDefault="00394163" w:rsidP="009A2EE4">
      <w:pPr>
        <w:spacing w:after="0"/>
      </w:pPr>
    </w:p>
    <w:p w14:paraId="1527F501" w14:textId="77777777" w:rsidR="00394163" w:rsidRDefault="00394163" w:rsidP="009A2EE4">
      <w:pPr>
        <w:spacing w:after="0"/>
      </w:pPr>
    </w:p>
    <w:p w14:paraId="3FAFCBDF" w14:textId="77777777" w:rsidR="00394163" w:rsidRDefault="00394163" w:rsidP="009A2EE4">
      <w:pPr>
        <w:spacing w:after="0"/>
      </w:pPr>
    </w:p>
    <w:p w14:paraId="16AF02BE" w14:textId="77777777" w:rsidR="00394163" w:rsidRDefault="00394163" w:rsidP="009A2EE4">
      <w:pPr>
        <w:spacing w:after="0"/>
      </w:pPr>
    </w:p>
    <w:p w14:paraId="1976978B" w14:textId="77777777" w:rsidR="00394163" w:rsidRDefault="00394163" w:rsidP="009A2EE4">
      <w:pPr>
        <w:spacing w:after="0"/>
      </w:pPr>
    </w:p>
    <w:p w14:paraId="6918B1E8" w14:textId="6CCA8FE8" w:rsidR="00E8140A" w:rsidRPr="004C1A35" w:rsidRDefault="00E8140A" w:rsidP="00860B1F">
      <w:pPr>
        <w:pStyle w:val="Heading1"/>
      </w:pPr>
      <w:r w:rsidRPr="004C1A35">
        <w:t>Jennifer D. Coulter Memorial Scholarship</w:t>
      </w:r>
    </w:p>
    <w:p w14:paraId="736E0052" w14:textId="77777777" w:rsidR="00E8140A" w:rsidRDefault="00E8140A" w:rsidP="00E8140A">
      <w:pPr>
        <w:spacing w:after="0"/>
        <w:rPr>
          <w:b/>
          <w:bCs/>
        </w:rPr>
      </w:pPr>
      <w:r>
        <w:rPr>
          <w:b/>
          <w:bCs/>
        </w:rPr>
        <w:t xml:space="preserve">Type of Student: </w:t>
      </w:r>
      <w:r>
        <w:t>HS Senior</w:t>
      </w:r>
    </w:p>
    <w:p w14:paraId="0CB01A5A" w14:textId="77777777" w:rsidR="00E8140A" w:rsidRDefault="00E8140A" w:rsidP="00E8140A">
      <w:pPr>
        <w:spacing w:after="0"/>
      </w:pPr>
      <w:r w:rsidRPr="00F06B03">
        <w:rPr>
          <w:b/>
          <w:bCs/>
        </w:rPr>
        <w:t>HS:</w:t>
      </w:r>
      <w:r>
        <w:t xml:space="preserve"> </w:t>
      </w:r>
      <w:r w:rsidRPr="004C1A35">
        <w:t>Parkersburg High School</w:t>
      </w:r>
    </w:p>
    <w:p w14:paraId="79A25AE9" w14:textId="23FE39C7" w:rsidR="00466932" w:rsidRDefault="00466932" w:rsidP="00E8140A">
      <w:pPr>
        <w:spacing w:after="0"/>
      </w:pPr>
      <w:r w:rsidRPr="00466932">
        <w:rPr>
          <w:b/>
          <w:bCs/>
        </w:rPr>
        <w:t>GPA:</w:t>
      </w:r>
      <w:r>
        <w:t xml:space="preserve"> 2.5 minimum</w:t>
      </w:r>
    </w:p>
    <w:p w14:paraId="341F3B53" w14:textId="77777777" w:rsidR="00E8140A" w:rsidRDefault="00E8140A" w:rsidP="00E8140A">
      <w:pPr>
        <w:spacing w:after="0"/>
      </w:pPr>
      <w:r w:rsidRPr="00F06B03">
        <w:rPr>
          <w:b/>
          <w:bCs/>
        </w:rPr>
        <w:t>Financial Need:</w:t>
      </w:r>
      <w:r>
        <w:t xml:space="preserve"> Yes</w:t>
      </w:r>
    </w:p>
    <w:p w14:paraId="2D33AB6E" w14:textId="77777777" w:rsidR="00E8140A" w:rsidRDefault="00E8140A" w:rsidP="00E8140A">
      <w:pPr>
        <w:spacing w:after="0"/>
      </w:pPr>
      <w:r w:rsidRPr="00F06B03">
        <w:rPr>
          <w:b/>
          <w:bCs/>
        </w:rPr>
        <w:t xml:space="preserve">College Plans: </w:t>
      </w:r>
      <w:r w:rsidRPr="007D1A74">
        <w:t>Teaching</w:t>
      </w:r>
    </w:p>
    <w:p w14:paraId="3244715B" w14:textId="77777777" w:rsidR="00E8140A" w:rsidRDefault="00E8140A" w:rsidP="00E8140A">
      <w:pPr>
        <w:spacing w:after="0"/>
      </w:pPr>
      <w:r w:rsidRPr="00F06B03">
        <w:rPr>
          <w:b/>
          <w:bCs/>
        </w:rPr>
        <w:t>Based on:</w:t>
      </w:r>
      <w:r>
        <w:t xml:space="preserve"> Academic achievement or potential, involvement in </w:t>
      </w:r>
      <w:r w:rsidRPr="004C1A35">
        <w:t>extra-curricular and/or community service activities</w:t>
      </w:r>
    </w:p>
    <w:p w14:paraId="7A1A73CE" w14:textId="0F125E71" w:rsidR="00496769" w:rsidRDefault="00496769" w:rsidP="00E8140A">
      <w:pPr>
        <w:spacing w:after="0"/>
        <w:rPr>
          <w:b/>
          <w:bCs/>
        </w:rPr>
      </w:pPr>
      <w:r w:rsidRPr="00496769">
        <w:rPr>
          <w:b/>
          <w:bCs/>
        </w:rPr>
        <w:t>Preference</w:t>
      </w:r>
      <w:r>
        <w:t>: Foreign language study interest in high school</w:t>
      </w:r>
      <w:r w:rsidRPr="00F06B03">
        <w:rPr>
          <w:b/>
          <w:bCs/>
        </w:rPr>
        <w:t xml:space="preserve"> </w:t>
      </w:r>
    </w:p>
    <w:p w14:paraId="44973F19" w14:textId="77777777" w:rsidR="009A2EE4" w:rsidRDefault="009A2EE4" w:rsidP="009A2EE4">
      <w:pPr>
        <w:spacing w:after="0"/>
      </w:pPr>
      <w:r w:rsidRPr="00CE185C">
        <w:rPr>
          <w:b/>
          <w:bCs/>
        </w:rPr>
        <w:t>Type of Scholarship:</w:t>
      </w:r>
      <w:r>
        <w:t xml:space="preserve"> One time</w:t>
      </w:r>
    </w:p>
    <w:p w14:paraId="3C6F7216" w14:textId="360A3197" w:rsidR="00E8140A" w:rsidRPr="004C1A35" w:rsidRDefault="00E8140A" w:rsidP="00860B1F">
      <w:pPr>
        <w:pStyle w:val="Heading1"/>
      </w:pPr>
      <w:r w:rsidRPr="004C1A35">
        <w:t>Jesse Michael Cayton Memorial Scholarship</w:t>
      </w:r>
    </w:p>
    <w:p w14:paraId="1A789D19" w14:textId="77777777" w:rsidR="00E8140A" w:rsidRDefault="00E8140A" w:rsidP="00E8140A">
      <w:pPr>
        <w:spacing w:after="0"/>
        <w:rPr>
          <w:b/>
          <w:bCs/>
        </w:rPr>
      </w:pPr>
      <w:r>
        <w:rPr>
          <w:b/>
          <w:bCs/>
        </w:rPr>
        <w:t xml:space="preserve">Type of Student: </w:t>
      </w:r>
      <w:r>
        <w:t>HS Senior</w:t>
      </w:r>
    </w:p>
    <w:p w14:paraId="202F792A" w14:textId="77777777" w:rsidR="00E8140A" w:rsidRDefault="00E8140A" w:rsidP="00E8140A">
      <w:pPr>
        <w:spacing w:after="0"/>
      </w:pPr>
      <w:r w:rsidRPr="00F06B03">
        <w:rPr>
          <w:b/>
          <w:bCs/>
        </w:rPr>
        <w:t>Resident:</w:t>
      </w:r>
      <w:r>
        <w:t xml:space="preserve"> L</w:t>
      </w:r>
      <w:r w:rsidRPr="004C1A35">
        <w:t>ifelong resident of Doddridge County</w:t>
      </w:r>
    </w:p>
    <w:p w14:paraId="5847F2C2" w14:textId="77777777" w:rsidR="00E8140A" w:rsidRDefault="00E8140A" w:rsidP="00E8140A">
      <w:pPr>
        <w:spacing w:after="0"/>
      </w:pPr>
      <w:r w:rsidRPr="00F06B03">
        <w:rPr>
          <w:b/>
          <w:bCs/>
        </w:rPr>
        <w:t>HS:</w:t>
      </w:r>
      <w:r>
        <w:t xml:space="preserve"> </w:t>
      </w:r>
      <w:r w:rsidRPr="004C1A35">
        <w:t>Doddridge County High School</w:t>
      </w:r>
    </w:p>
    <w:p w14:paraId="4577FF63" w14:textId="77777777" w:rsidR="00E8140A" w:rsidRDefault="00E8140A" w:rsidP="00E8140A">
      <w:pPr>
        <w:spacing w:after="0"/>
      </w:pPr>
      <w:r w:rsidRPr="00F06B03">
        <w:rPr>
          <w:b/>
          <w:bCs/>
        </w:rPr>
        <w:t>Based on:</w:t>
      </w:r>
      <w:r>
        <w:t xml:space="preserve"> Participation in sports activities (school or non-school)</w:t>
      </w:r>
    </w:p>
    <w:p w14:paraId="5C69A073" w14:textId="2E54B918" w:rsidR="00496769" w:rsidRDefault="00496769" w:rsidP="00E8140A">
      <w:pPr>
        <w:spacing w:after="0"/>
        <w:rPr>
          <w:b/>
          <w:bCs/>
        </w:rPr>
      </w:pPr>
      <w:r w:rsidRPr="00496769">
        <w:rPr>
          <w:b/>
          <w:bCs/>
        </w:rPr>
        <w:t>Preference</w:t>
      </w:r>
      <w:r>
        <w:t>: 2.5 GPA or higher</w:t>
      </w:r>
      <w:r w:rsidRPr="00F06B03">
        <w:rPr>
          <w:b/>
          <w:bCs/>
        </w:rPr>
        <w:t xml:space="preserve"> </w:t>
      </w:r>
    </w:p>
    <w:p w14:paraId="17E6B3A1" w14:textId="77777777" w:rsidR="009A2EE4" w:rsidRDefault="009A2EE4" w:rsidP="009A2EE4">
      <w:pPr>
        <w:spacing w:after="0"/>
      </w:pPr>
      <w:r w:rsidRPr="00CE185C">
        <w:rPr>
          <w:b/>
          <w:bCs/>
        </w:rPr>
        <w:t>Type of Scholarship:</w:t>
      </w:r>
      <w:r>
        <w:t xml:space="preserve"> One time</w:t>
      </w:r>
    </w:p>
    <w:p w14:paraId="6C96025C" w14:textId="490E3651" w:rsidR="00E8140A" w:rsidRPr="004C1A35" w:rsidRDefault="00E8140A" w:rsidP="00860B1F">
      <w:pPr>
        <w:pStyle w:val="Heading1"/>
      </w:pPr>
      <w:r w:rsidRPr="004C1A35">
        <w:t>Joe Barbarow Memorial Scholarship</w:t>
      </w:r>
    </w:p>
    <w:p w14:paraId="51E5753D" w14:textId="77777777" w:rsidR="00E8140A" w:rsidRDefault="00E8140A" w:rsidP="00E8140A">
      <w:pPr>
        <w:spacing w:after="0"/>
        <w:rPr>
          <w:b/>
          <w:bCs/>
        </w:rPr>
      </w:pPr>
      <w:r>
        <w:rPr>
          <w:b/>
          <w:bCs/>
        </w:rPr>
        <w:t xml:space="preserve">Type of Student: </w:t>
      </w:r>
      <w:r>
        <w:t>HS Senior</w:t>
      </w:r>
    </w:p>
    <w:p w14:paraId="34C97A5D" w14:textId="77777777" w:rsidR="00E8140A" w:rsidRDefault="00E8140A" w:rsidP="00E8140A">
      <w:pPr>
        <w:spacing w:after="0"/>
      </w:pPr>
      <w:r w:rsidRPr="00F06B03">
        <w:rPr>
          <w:b/>
          <w:bCs/>
        </w:rPr>
        <w:t>HS:</w:t>
      </w:r>
      <w:r>
        <w:t xml:space="preserve"> </w:t>
      </w:r>
      <w:r w:rsidRPr="004C1A35">
        <w:t>Parkersburg High School</w:t>
      </w:r>
    </w:p>
    <w:p w14:paraId="235AAD6C" w14:textId="77777777" w:rsidR="00E8140A" w:rsidRDefault="00E8140A" w:rsidP="00E8140A">
      <w:pPr>
        <w:spacing w:after="0"/>
      </w:pPr>
      <w:r w:rsidRPr="00F06B03">
        <w:rPr>
          <w:b/>
          <w:bCs/>
        </w:rPr>
        <w:t>Financial Need:</w:t>
      </w:r>
      <w:r>
        <w:t xml:space="preserve"> Yes</w:t>
      </w:r>
    </w:p>
    <w:p w14:paraId="07BDA888" w14:textId="77777777" w:rsidR="00E8140A" w:rsidRDefault="00E8140A" w:rsidP="00E8140A">
      <w:pPr>
        <w:spacing w:after="0"/>
      </w:pPr>
      <w:r w:rsidRPr="00F06B03">
        <w:rPr>
          <w:b/>
          <w:bCs/>
        </w:rPr>
        <w:t>Based on:</w:t>
      </w:r>
      <w:r>
        <w:t xml:space="preserve"> A</w:t>
      </w:r>
      <w:r w:rsidRPr="004C1A35">
        <w:t>cademic achievement, school citizenship</w:t>
      </w:r>
      <w:r>
        <w:t>, and</w:t>
      </w:r>
      <w:r w:rsidRPr="004C1A35">
        <w:t xml:space="preserve"> moral character</w:t>
      </w:r>
    </w:p>
    <w:p w14:paraId="11F71731" w14:textId="77777777" w:rsidR="00E8140A" w:rsidRDefault="00E8140A" w:rsidP="00E8140A">
      <w:pPr>
        <w:spacing w:after="0"/>
      </w:pPr>
      <w:r w:rsidRPr="00F06B03">
        <w:rPr>
          <w:b/>
          <w:bCs/>
        </w:rPr>
        <w:t>Additional Information:</w:t>
      </w:r>
      <w:r>
        <w:t xml:space="preserve"> M</w:t>
      </w:r>
      <w:r w:rsidRPr="004C1A35">
        <w:t>ust have attended Hamilton Middle School in Wood County</w:t>
      </w:r>
    </w:p>
    <w:p w14:paraId="1E7F4DFC" w14:textId="77777777" w:rsidR="009A2EE4" w:rsidRDefault="009A2EE4" w:rsidP="009A2EE4">
      <w:pPr>
        <w:spacing w:after="0"/>
      </w:pPr>
      <w:r w:rsidRPr="00CE185C">
        <w:rPr>
          <w:b/>
          <w:bCs/>
        </w:rPr>
        <w:t>Type of Scholarship:</w:t>
      </w:r>
      <w:r>
        <w:t xml:space="preserve"> One time</w:t>
      </w:r>
    </w:p>
    <w:p w14:paraId="2A2F8C9B" w14:textId="55FB2110" w:rsidR="00E8140A" w:rsidRPr="004C1A35" w:rsidRDefault="00E8140A" w:rsidP="00860B1F">
      <w:pPr>
        <w:pStyle w:val="Heading1"/>
      </w:pPr>
      <w:r w:rsidRPr="004C1A35">
        <w:t>John A. Statler Memorial Scholarship</w:t>
      </w:r>
    </w:p>
    <w:p w14:paraId="7D31E129" w14:textId="77777777" w:rsidR="00E8140A" w:rsidRDefault="00E8140A" w:rsidP="00E8140A">
      <w:pPr>
        <w:spacing w:after="0"/>
        <w:rPr>
          <w:b/>
          <w:bCs/>
        </w:rPr>
      </w:pPr>
      <w:r>
        <w:rPr>
          <w:b/>
          <w:bCs/>
        </w:rPr>
        <w:t xml:space="preserve">Type of Student: </w:t>
      </w:r>
      <w:r>
        <w:t>HS Senior</w:t>
      </w:r>
    </w:p>
    <w:p w14:paraId="43AD6EBA" w14:textId="77777777" w:rsidR="00E8140A" w:rsidRDefault="00E8140A" w:rsidP="00E8140A">
      <w:pPr>
        <w:spacing w:after="0"/>
      </w:pPr>
      <w:r w:rsidRPr="00F06B03">
        <w:rPr>
          <w:b/>
          <w:bCs/>
        </w:rPr>
        <w:t>HS:</w:t>
      </w:r>
      <w:r>
        <w:t xml:space="preserve"> </w:t>
      </w:r>
      <w:r w:rsidRPr="004C1A35">
        <w:t>Ritchie County High School</w:t>
      </w:r>
    </w:p>
    <w:p w14:paraId="6CEDFBBF" w14:textId="77777777" w:rsidR="00E8140A" w:rsidRDefault="00E8140A" w:rsidP="00E8140A">
      <w:pPr>
        <w:spacing w:after="0"/>
      </w:pPr>
      <w:r w:rsidRPr="00F06B03">
        <w:rPr>
          <w:b/>
          <w:bCs/>
        </w:rPr>
        <w:t>Based on:</w:t>
      </w:r>
      <w:r>
        <w:t xml:space="preserve"> Participated and excelled at high school varsity sports, character, academic performance, and potential</w:t>
      </w:r>
    </w:p>
    <w:p w14:paraId="14EEB901" w14:textId="4D8046A2" w:rsidR="00496769" w:rsidRDefault="00496769" w:rsidP="00E8140A">
      <w:pPr>
        <w:spacing w:after="0"/>
        <w:rPr>
          <w:b/>
          <w:bCs/>
        </w:rPr>
      </w:pPr>
      <w:r w:rsidRPr="00496769">
        <w:rPr>
          <w:b/>
          <w:bCs/>
        </w:rPr>
        <w:t>Preference</w:t>
      </w:r>
      <w:r>
        <w:t>: Collegiate sport participation</w:t>
      </w:r>
      <w:r w:rsidRPr="00F06B03">
        <w:rPr>
          <w:b/>
          <w:bCs/>
        </w:rPr>
        <w:t xml:space="preserve"> </w:t>
      </w:r>
    </w:p>
    <w:p w14:paraId="20DDB874" w14:textId="59D4C82F" w:rsidR="002832D6" w:rsidRDefault="00E8140A" w:rsidP="00E8140A">
      <w:pPr>
        <w:spacing w:after="0"/>
      </w:pPr>
      <w:r w:rsidRPr="00851A15">
        <w:rPr>
          <w:b/>
          <w:bCs/>
        </w:rPr>
        <w:t>Type of Scholarship:</w:t>
      </w:r>
      <w:r>
        <w:t xml:space="preserve"> </w:t>
      </w:r>
      <w:r w:rsidR="009B72A2">
        <w:t>Renewable with 2.5 GPA and collegiate sport participation</w:t>
      </w:r>
    </w:p>
    <w:p w14:paraId="12102754" w14:textId="09289C65" w:rsidR="00E8140A" w:rsidRPr="004C1A35" w:rsidRDefault="00E8140A" w:rsidP="00860B1F">
      <w:pPr>
        <w:pStyle w:val="Heading1"/>
      </w:pPr>
      <w:bookmarkStart w:id="33" w:name="_Hlk189770934"/>
      <w:r w:rsidRPr="004C1A35">
        <w:t>John Long and Mary Elizabeth Watkins Thomas Scholarship</w:t>
      </w:r>
    </w:p>
    <w:p w14:paraId="10C16B41" w14:textId="77777777" w:rsidR="00E8140A" w:rsidRDefault="00E8140A" w:rsidP="00E8140A">
      <w:pPr>
        <w:spacing w:after="0"/>
        <w:rPr>
          <w:b/>
          <w:bCs/>
        </w:rPr>
      </w:pPr>
      <w:r>
        <w:rPr>
          <w:b/>
          <w:bCs/>
        </w:rPr>
        <w:t xml:space="preserve">Type of Student: </w:t>
      </w:r>
      <w:r>
        <w:t>HS Senior</w:t>
      </w:r>
    </w:p>
    <w:p w14:paraId="10D92885" w14:textId="77777777" w:rsidR="00E8140A" w:rsidRDefault="00E8140A" w:rsidP="00E8140A">
      <w:pPr>
        <w:spacing w:after="0"/>
      </w:pPr>
      <w:r w:rsidRPr="00F06B03">
        <w:rPr>
          <w:b/>
          <w:bCs/>
        </w:rPr>
        <w:lastRenderedPageBreak/>
        <w:t>HS:</w:t>
      </w:r>
      <w:r>
        <w:t xml:space="preserve"> </w:t>
      </w:r>
      <w:r w:rsidRPr="004C1A35">
        <w:t>Parkersburg High School</w:t>
      </w:r>
    </w:p>
    <w:p w14:paraId="3115D264" w14:textId="77777777" w:rsidR="00E8140A" w:rsidRDefault="00E8140A" w:rsidP="00E8140A">
      <w:pPr>
        <w:spacing w:after="0"/>
      </w:pPr>
      <w:r w:rsidRPr="00F06B03">
        <w:rPr>
          <w:b/>
          <w:bCs/>
        </w:rPr>
        <w:t xml:space="preserve">College Plans: </w:t>
      </w:r>
      <w:r w:rsidRPr="007D1A74">
        <w:t>Full time</w:t>
      </w:r>
      <w:r>
        <w:t xml:space="preserve">, </w:t>
      </w:r>
      <w:r w:rsidRPr="004C1A35">
        <w:t>business, or natural/pure science</w:t>
      </w:r>
      <w:r>
        <w:t xml:space="preserve"> (</w:t>
      </w:r>
      <w:r w:rsidRPr="004C1A35">
        <w:t>Physical Science</w:t>
      </w:r>
      <w:r>
        <w:t xml:space="preserve">, </w:t>
      </w:r>
      <w:r w:rsidRPr="004C1A35">
        <w:t>physics, chemistry, earth science, oceanography, geology, meteorology, astronomy</w:t>
      </w:r>
      <w:r>
        <w:t>,</w:t>
      </w:r>
      <w:r w:rsidRPr="004C1A35">
        <w:t xml:space="preserve"> and/or Life Science</w:t>
      </w:r>
      <w:r>
        <w:t xml:space="preserve">, </w:t>
      </w:r>
      <w:r w:rsidRPr="004C1A35">
        <w:t>biology, zoology, human biology, botany</w:t>
      </w:r>
      <w:r>
        <w:t>)</w:t>
      </w:r>
    </w:p>
    <w:p w14:paraId="2D3520D8" w14:textId="77777777" w:rsidR="00E8140A" w:rsidRDefault="00E8140A" w:rsidP="00E8140A">
      <w:pPr>
        <w:spacing w:after="0"/>
      </w:pPr>
      <w:r w:rsidRPr="00F06B03">
        <w:rPr>
          <w:b/>
          <w:bCs/>
        </w:rPr>
        <w:t>Based on:</w:t>
      </w:r>
      <w:r>
        <w:t xml:space="preserve"> S</w:t>
      </w:r>
      <w:r w:rsidRPr="004C1A35">
        <w:t>trong work ethic, interest in community service, and leadership</w:t>
      </w:r>
    </w:p>
    <w:p w14:paraId="7EF23565" w14:textId="77777777" w:rsidR="009A2EE4" w:rsidRDefault="009A2EE4" w:rsidP="009A2EE4">
      <w:pPr>
        <w:spacing w:after="0"/>
      </w:pPr>
      <w:r w:rsidRPr="00CE185C">
        <w:rPr>
          <w:b/>
          <w:bCs/>
        </w:rPr>
        <w:t>Type of Scholarship:</w:t>
      </w:r>
      <w:r>
        <w:t xml:space="preserve"> One time</w:t>
      </w:r>
    </w:p>
    <w:bookmarkEnd w:id="33"/>
    <w:p w14:paraId="2262E8B8" w14:textId="1E17AC5E" w:rsidR="0053319D" w:rsidRDefault="0053319D" w:rsidP="00E87EC5">
      <w:pPr>
        <w:pStyle w:val="Heading1"/>
      </w:pPr>
      <w:r w:rsidRPr="0053319D">
        <w:t>Jose And Rosemary Alonzo Scholarship Fund</w:t>
      </w:r>
    </w:p>
    <w:p w14:paraId="635E47F8" w14:textId="00552746" w:rsidR="0053319D" w:rsidRDefault="0053319D" w:rsidP="0053319D">
      <w:pPr>
        <w:spacing w:after="0"/>
        <w:rPr>
          <w:b/>
          <w:bCs/>
        </w:rPr>
      </w:pPr>
      <w:r>
        <w:rPr>
          <w:b/>
          <w:bCs/>
        </w:rPr>
        <w:t xml:space="preserve">Type of Student: </w:t>
      </w:r>
      <w:r>
        <w:t>HS Senior or Post-Secondary</w:t>
      </w:r>
    </w:p>
    <w:p w14:paraId="31D51DC8" w14:textId="5933D035" w:rsidR="006C2C60" w:rsidRPr="006C2C60" w:rsidRDefault="006C2C60" w:rsidP="006C2C60">
      <w:pPr>
        <w:spacing w:after="0"/>
      </w:pPr>
      <w:r w:rsidRPr="006C2C60">
        <w:rPr>
          <w:b/>
          <w:bCs/>
        </w:rPr>
        <w:t>HS:</w:t>
      </w:r>
      <w:r w:rsidRPr="006C2C60">
        <w:t xml:space="preserve"> </w:t>
      </w:r>
      <w:r w:rsidR="0050722D" w:rsidRPr="0050722D">
        <w:t>Calhoun, Doddridge, Gilmer, Jackson, Mason, Pleasants, Ritchie, Roane, Wirt, and Wood Counties in WV and Washington County in OH</w:t>
      </w:r>
      <w:r w:rsidRPr="006C2C60">
        <w:t xml:space="preserve"> or</w:t>
      </w:r>
    </w:p>
    <w:p w14:paraId="57E45BCB" w14:textId="36403D10" w:rsidR="006C2C60" w:rsidRPr="006C2C60" w:rsidRDefault="006C2C60" w:rsidP="006C2C60">
      <w:pPr>
        <w:spacing w:after="0"/>
      </w:pPr>
      <w:r w:rsidRPr="006C2C60">
        <w:rPr>
          <w:b/>
          <w:bCs/>
        </w:rPr>
        <w:t>Reside</w:t>
      </w:r>
      <w:r w:rsidR="00CE23E4">
        <w:rPr>
          <w:b/>
          <w:bCs/>
        </w:rPr>
        <w:t>nt</w:t>
      </w:r>
      <w:r w:rsidRPr="006C2C60">
        <w:rPr>
          <w:b/>
          <w:bCs/>
        </w:rPr>
        <w:t>:</w:t>
      </w:r>
      <w:r w:rsidRPr="006C2C60">
        <w:t xml:space="preserve"> </w:t>
      </w:r>
      <w:r w:rsidR="00EE7A8B" w:rsidRPr="00797CD1">
        <w:t>Calhoun, Doddridge, Gilmer, Jackson, Mason, Pleasants, Ritchie, Roane, Wirt, and Wood Counties in WV and Washington County in OH</w:t>
      </w:r>
    </w:p>
    <w:p w14:paraId="6EA2684A" w14:textId="77777777" w:rsidR="006C2C60" w:rsidRPr="006C2C60" w:rsidRDefault="006C2C60" w:rsidP="006C2C60">
      <w:pPr>
        <w:spacing w:after="0"/>
      </w:pPr>
      <w:r w:rsidRPr="006C2C60">
        <w:rPr>
          <w:b/>
          <w:bCs/>
        </w:rPr>
        <w:t>Gender:</w:t>
      </w:r>
      <w:r w:rsidRPr="006C2C60">
        <w:t xml:space="preserve"> One male, One female</w:t>
      </w:r>
    </w:p>
    <w:p w14:paraId="107FCCA0" w14:textId="77777777" w:rsidR="0053319D" w:rsidRDefault="0053319D" w:rsidP="0053319D">
      <w:pPr>
        <w:spacing w:after="0"/>
      </w:pPr>
      <w:r w:rsidRPr="00F06B03">
        <w:rPr>
          <w:b/>
          <w:bCs/>
        </w:rPr>
        <w:t>Financial Need:</w:t>
      </w:r>
      <w:r>
        <w:t xml:space="preserve"> Yes</w:t>
      </w:r>
    </w:p>
    <w:p w14:paraId="01191A2E" w14:textId="0BA3A73A" w:rsidR="0053319D" w:rsidRDefault="0053319D" w:rsidP="0053319D">
      <w:pPr>
        <w:spacing w:after="0"/>
      </w:pPr>
      <w:r w:rsidRPr="00F06B03">
        <w:rPr>
          <w:b/>
          <w:bCs/>
        </w:rPr>
        <w:t>GPA:</w:t>
      </w:r>
      <w:r>
        <w:t xml:space="preserve"> 3.0 minimum</w:t>
      </w:r>
    </w:p>
    <w:p w14:paraId="78961C0D" w14:textId="77777777" w:rsidR="0053319D" w:rsidRPr="0053319D" w:rsidRDefault="0053319D" w:rsidP="0053319D">
      <w:pPr>
        <w:spacing w:after="0"/>
      </w:pPr>
      <w:r w:rsidRPr="00F06B03">
        <w:rPr>
          <w:b/>
          <w:bCs/>
        </w:rPr>
        <w:t>Based on:</w:t>
      </w:r>
      <w:r>
        <w:t xml:space="preserve"> </w:t>
      </w:r>
      <w:r w:rsidRPr="0053319D">
        <w:t>Character, academic performance, community involvement</w:t>
      </w:r>
    </w:p>
    <w:p w14:paraId="775F847C" w14:textId="31BF27D8" w:rsidR="0053319D" w:rsidRDefault="0053319D" w:rsidP="0053319D">
      <w:pPr>
        <w:spacing w:after="0"/>
      </w:pPr>
      <w:r w:rsidRPr="009A2EE4">
        <w:rPr>
          <w:b/>
          <w:bCs/>
        </w:rPr>
        <w:t>Type of Scholarship:</w:t>
      </w:r>
      <w:r w:rsidRPr="009A2EE4">
        <w:t xml:space="preserve"> </w:t>
      </w:r>
      <w:r>
        <w:t>Renewable</w:t>
      </w:r>
    </w:p>
    <w:p w14:paraId="472C7120" w14:textId="38BBF34E" w:rsidR="00E8140A" w:rsidRPr="004C1A35" w:rsidRDefault="00E8140A" w:rsidP="00860B1F">
      <w:pPr>
        <w:pStyle w:val="Heading1"/>
      </w:pPr>
      <w:bookmarkStart w:id="34" w:name="_Hlk145411677"/>
      <w:r w:rsidRPr="004C1A35">
        <w:t>Joseph F. Johnston Scholarship (Kiwanis Club of North Parkersburg)</w:t>
      </w:r>
      <w:r w:rsidRPr="002057EA">
        <w:rPr>
          <w:highlight w:val="yellow"/>
        </w:rPr>
        <w:t xml:space="preserve"> </w:t>
      </w:r>
      <w:bookmarkEnd w:id="34"/>
      <w:r w:rsidR="003D55AD">
        <w:rPr>
          <w:highlight w:val="yellow"/>
        </w:rPr>
        <w:t xml:space="preserve"> </w:t>
      </w:r>
    </w:p>
    <w:p w14:paraId="0EFCAAF9" w14:textId="77777777" w:rsidR="00E8140A" w:rsidRDefault="00E8140A" w:rsidP="00E8140A">
      <w:pPr>
        <w:spacing w:after="0"/>
        <w:rPr>
          <w:b/>
          <w:bCs/>
        </w:rPr>
      </w:pPr>
      <w:r>
        <w:rPr>
          <w:b/>
          <w:bCs/>
        </w:rPr>
        <w:t xml:space="preserve">Type of Student: </w:t>
      </w:r>
      <w:r>
        <w:t>HS Senior</w:t>
      </w:r>
    </w:p>
    <w:p w14:paraId="10462A3F" w14:textId="77777777" w:rsidR="00E8140A" w:rsidRDefault="00E8140A" w:rsidP="00E8140A">
      <w:pPr>
        <w:spacing w:after="0"/>
      </w:pPr>
      <w:r w:rsidRPr="00F06B03">
        <w:rPr>
          <w:b/>
          <w:bCs/>
        </w:rPr>
        <w:t>HS:</w:t>
      </w:r>
      <w:r>
        <w:t xml:space="preserve"> </w:t>
      </w:r>
      <w:r w:rsidRPr="004C1A35">
        <w:t>Parkersburg High School</w:t>
      </w:r>
    </w:p>
    <w:p w14:paraId="6ECF5BA5" w14:textId="77777777" w:rsidR="00E8140A" w:rsidRDefault="00E8140A" w:rsidP="00E8140A">
      <w:pPr>
        <w:spacing w:after="0"/>
      </w:pPr>
      <w:r w:rsidRPr="00F06B03">
        <w:rPr>
          <w:b/>
          <w:bCs/>
        </w:rPr>
        <w:t>GPA:</w:t>
      </w:r>
      <w:r>
        <w:t xml:space="preserve"> 2.5 minimum</w:t>
      </w:r>
    </w:p>
    <w:p w14:paraId="0C4C6E9B" w14:textId="77777777" w:rsidR="00E8140A" w:rsidRDefault="00E8140A" w:rsidP="00E8140A">
      <w:pPr>
        <w:spacing w:after="0"/>
      </w:pPr>
      <w:r w:rsidRPr="00F06B03">
        <w:rPr>
          <w:b/>
          <w:bCs/>
        </w:rPr>
        <w:t xml:space="preserve">College Plans: </w:t>
      </w:r>
      <w:r w:rsidRPr="00B65C62">
        <w:t>Full time</w:t>
      </w:r>
    </w:p>
    <w:p w14:paraId="6B3BF64A" w14:textId="2DD8DA42" w:rsidR="00E8140A" w:rsidRDefault="00E8140A" w:rsidP="00E8140A">
      <w:pPr>
        <w:spacing w:after="0"/>
      </w:pPr>
      <w:r w:rsidRPr="00F06B03">
        <w:rPr>
          <w:b/>
          <w:bCs/>
        </w:rPr>
        <w:t>Based on:</w:t>
      </w:r>
      <w:r>
        <w:t xml:space="preserve"> A</w:t>
      </w:r>
      <w:r w:rsidRPr="004C1A35">
        <w:t>ctive participat</w:t>
      </w:r>
      <w:r>
        <w:t>ion</w:t>
      </w:r>
      <w:r w:rsidRPr="004C1A35">
        <w:t xml:space="preserve"> in Key Club during high school</w:t>
      </w:r>
      <w:r>
        <w:t xml:space="preserve">, </w:t>
      </w:r>
      <w:r w:rsidR="009A2EE4" w:rsidRPr="004C1A35">
        <w:t>leadership,</w:t>
      </w:r>
      <w:r w:rsidRPr="004C1A35">
        <w:t xml:space="preserve"> and personal contribution to the improvement of </w:t>
      </w:r>
      <w:r>
        <w:t>the</w:t>
      </w:r>
      <w:r w:rsidRPr="004C1A35">
        <w:t xml:space="preserve"> community</w:t>
      </w:r>
      <w:r>
        <w:t xml:space="preserve">, </w:t>
      </w:r>
      <w:r w:rsidRPr="004C1A35">
        <w:t>dedicati</w:t>
      </w:r>
      <w:r>
        <w:t>ng</w:t>
      </w:r>
      <w:r w:rsidRPr="004C1A35">
        <w:t xml:space="preserve"> </w:t>
      </w:r>
      <w:r w:rsidR="00CE23E4" w:rsidRPr="004C1A35">
        <w:t>time,</w:t>
      </w:r>
      <w:r w:rsidRPr="004C1A35">
        <w:t xml:space="preserve"> and effort</w:t>
      </w:r>
    </w:p>
    <w:p w14:paraId="5A0FBA5C" w14:textId="2D134CDA" w:rsidR="009A2EE4" w:rsidRDefault="009A2EE4" w:rsidP="00E8140A">
      <w:pPr>
        <w:spacing w:after="0"/>
      </w:pPr>
      <w:r w:rsidRPr="009A2EE4">
        <w:rPr>
          <w:b/>
          <w:bCs/>
        </w:rPr>
        <w:t>Type of Scholarship:</w:t>
      </w:r>
      <w:r w:rsidRPr="009A2EE4">
        <w:t xml:space="preserve"> One time</w:t>
      </w:r>
    </w:p>
    <w:p w14:paraId="31966AA6" w14:textId="73FDE80D"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Judith Cottrill Smith Scholarship Fund </w:t>
      </w:r>
    </w:p>
    <w:p w14:paraId="5DF36E06" w14:textId="77777777" w:rsidR="0053319D" w:rsidRDefault="0053319D" w:rsidP="0053319D">
      <w:pPr>
        <w:spacing w:after="0"/>
      </w:pPr>
      <w:r>
        <w:rPr>
          <w:b/>
          <w:bCs/>
        </w:rPr>
        <w:t xml:space="preserve">Type of Student: </w:t>
      </w:r>
      <w:r>
        <w:t>HS Senior or Post-Secondary</w:t>
      </w:r>
    </w:p>
    <w:p w14:paraId="0384EC49" w14:textId="77777777" w:rsidR="0053319D" w:rsidRDefault="0053319D" w:rsidP="0053319D">
      <w:pPr>
        <w:spacing w:after="0"/>
      </w:pPr>
      <w:r w:rsidRPr="00F06B03">
        <w:rPr>
          <w:b/>
          <w:bCs/>
        </w:rPr>
        <w:t>HS:</w:t>
      </w:r>
      <w:r>
        <w:t xml:space="preserve"> </w:t>
      </w:r>
      <w:r w:rsidRPr="004C1A35">
        <w:t>Parkersburg High School</w:t>
      </w:r>
    </w:p>
    <w:p w14:paraId="55BDBC19" w14:textId="708049CF" w:rsidR="0053319D" w:rsidRDefault="0053319D" w:rsidP="0053319D">
      <w:pPr>
        <w:spacing w:after="0"/>
        <w:rPr>
          <w:b/>
          <w:bCs/>
        </w:rPr>
      </w:pPr>
      <w:r w:rsidRPr="00F06B03">
        <w:rPr>
          <w:b/>
          <w:bCs/>
        </w:rPr>
        <w:t>College Plans:</w:t>
      </w:r>
      <w:r>
        <w:rPr>
          <w:b/>
          <w:bCs/>
        </w:rPr>
        <w:t xml:space="preserve"> </w:t>
      </w:r>
      <w:r w:rsidRPr="0053319D">
        <w:t xml:space="preserve">Glenville State (full or </w:t>
      </w:r>
      <w:r w:rsidR="00C96410" w:rsidRPr="0053319D">
        <w:t>part-time</w:t>
      </w:r>
      <w:r w:rsidRPr="0053319D">
        <w:t>)</w:t>
      </w:r>
    </w:p>
    <w:p w14:paraId="58134AA7" w14:textId="13853D09" w:rsidR="0053319D" w:rsidRDefault="0053319D" w:rsidP="0053319D">
      <w:pPr>
        <w:spacing w:after="0"/>
      </w:pPr>
      <w:r w:rsidRPr="00851A15">
        <w:rPr>
          <w:b/>
          <w:bCs/>
        </w:rPr>
        <w:t>Type of Scholarship:</w:t>
      </w:r>
      <w:r>
        <w:t xml:space="preserve"> Renewable</w:t>
      </w:r>
    </w:p>
    <w:p w14:paraId="4DF83AB3" w14:textId="11004F5D" w:rsidR="00E8140A" w:rsidRPr="004C1A35" w:rsidRDefault="00E8140A" w:rsidP="00860B1F">
      <w:pPr>
        <w:pStyle w:val="Heading1"/>
      </w:pPr>
      <w:r w:rsidRPr="004C1A35">
        <w:t>June Keeper Scholarship</w:t>
      </w:r>
    </w:p>
    <w:p w14:paraId="46F0BA12" w14:textId="16E3FF90" w:rsidR="00E8140A" w:rsidRDefault="00E8140A" w:rsidP="00E8140A">
      <w:pPr>
        <w:spacing w:after="0"/>
      </w:pPr>
      <w:r>
        <w:rPr>
          <w:b/>
          <w:bCs/>
        </w:rPr>
        <w:t xml:space="preserve">Type of Student: </w:t>
      </w:r>
      <w:r w:rsidR="00E47731">
        <w:t>HS Senior or Post-Secondary</w:t>
      </w:r>
    </w:p>
    <w:p w14:paraId="455A9A19" w14:textId="0ACE7990" w:rsidR="00466932" w:rsidRDefault="00466932" w:rsidP="00E8140A">
      <w:pPr>
        <w:spacing w:after="0"/>
        <w:rPr>
          <w:b/>
          <w:bCs/>
        </w:rPr>
      </w:pPr>
      <w:r w:rsidRPr="00466932">
        <w:rPr>
          <w:b/>
          <w:bCs/>
        </w:rPr>
        <w:t>GPA:</w:t>
      </w:r>
      <w:r>
        <w:t xml:space="preserve"> 2.8 minimum</w:t>
      </w:r>
    </w:p>
    <w:p w14:paraId="0090020B" w14:textId="040A6B58" w:rsidR="00E8140A" w:rsidRPr="00B65C62" w:rsidRDefault="00E8140A" w:rsidP="00E8140A">
      <w:pPr>
        <w:spacing w:after="0"/>
        <w:rPr>
          <w:b/>
          <w:bCs/>
        </w:rPr>
      </w:pPr>
      <w:r w:rsidRPr="00F06B03">
        <w:rPr>
          <w:b/>
          <w:bCs/>
        </w:rPr>
        <w:t>Based on:</w:t>
      </w:r>
      <w:r>
        <w:t xml:space="preserve"> </w:t>
      </w:r>
      <w:r w:rsidRPr="004C1A35">
        <w:t>GPA, school activities, noteworthy achievements, special talents/circumstances, community and personal activities and awards and recognition</w:t>
      </w:r>
      <w:r w:rsidR="00466932">
        <w:t>, Full-time</w:t>
      </w:r>
    </w:p>
    <w:p w14:paraId="2FAB1C8A" w14:textId="77777777" w:rsidR="00E8140A" w:rsidRDefault="00E8140A" w:rsidP="00E8140A">
      <w:pPr>
        <w:spacing w:after="0"/>
      </w:pPr>
      <w:r w:rsidRPr="00F06B03">
        <w:rPr>
          <w:b/>
          <w:bCs/>
        </w:rPr>
        <w:t>Additional Information:</w:t>
      </w:r>
      <w:r>
        <w:t xml:space="preserve"> M</w:t>
      </w:r>
      <w:r w:rsidRPr="004C1A35">
        <w:t>embers in good standing of the Mountain Heritage Federal Credit Union</w:t>
      </w:r>
    </w:p>
    <w:p w14:paraId="5272AAFB" w14:textId="77777777" w:rsidR="00E8140A" w:rsidRDefault="00E8140A" w:rsidP="00E8140A">
      <w:pPr>
        <w:spacing w:after="0"/>
      </w:pPr>
      <w:r w:rsidRPr="00851A15">
        <w:rPr>
          <w:b/>
          <w:bCs/>
        </w:rPr>
        <w:t>Type of Scholarship:</w:t>
      </w:r>
      <w:r>
        <w:t xml:space="preserve"> May reapply</w:t>
      </w:r>
    </w:p>
    <w:p w14:paraId="3541499C" w14:textId="4039794E" w:rsidR="00E8140A" w:rsidRPr="004C1A35" w:rsidRDefault="00E8140A" w:rsidP="00860B1F">
      <w:pPr>
        <w:pStyle w:val="Heading1"/>
      </w:pPr>
      <w:r w:rsidRPr="004C1A35">
        <w:t>Katherine and Stanley Ash Memorial Scholarship</w:t>
      </w:r>
    </w:p>
    <w:p w14:paraId="24B1BD6A" w14:textId="1A2A1C29" w:rsidR="00E8140A" w:rsidRPr="00304832" w:rsidRDefault="00E8140A" w:rsidP="00E8140A">
      <w:pPr>
        <w:spacing w:after="0"/>
      </w:pPr>
      <w:r>
        <w:rPr>
          <w:b/>
          <w:bCs/>
        </w:rPr>
        <w:t xml:space="preserve">Type of Student: </w:t>
      </w:r>
      <w:r w:rsidR="00E47731">
        <w:t>HS Senior or Post-Secondary</w:t>
      </w:r>
    </w:p>
    <w:p w14:paraId="41D10CCA" w14:textId="77777777" w:rsidR="00E8140A" w:rsidRDefault="00E8140A" w:rsidP="00E8140A">
      <w:pPr>
        <w:spacing w:after="0"/>
      </w:pPr>
      <w:r w:rsidRPr="00F06B03">
        <w:rPr>
          <w:b/>
          <w:bCs/>
        </w:rPr>
        <w:t>HS:</w:t>
      </w:r>
      <w:r>
        <w:t xml:space="preserve"> </w:t>
      </w:r>
      <w:r w:rsidRPr="004C1A35">
        <w:t>Doddridge County High School</w:t>
      </w:r>
    </w:p>
    <w:p w14:paraId="0BE48B7C" w14:textId="77777777" w:rsidR="00E8140A" w:rsidRDefault="00E8140A" w:rsidP="00E8140A">
      <w:pPr>
        <w:spacing w:after="0"/>
      </w:pPr>
      <w:r w:rsidRPr="00F06B03">
        <w:rPr>
          <w:b/>
          <w:bCs/>
        </w:rPr>
        <w:t>GPA:</w:t>
      </w:r>
      <w:r>
        <w:t xml:space="preserve"> 2.25 minimum</w:t>
      </w:r>
    </w:p>
    <w:p w14:paraId="2DF1A55F" w14:textId="41584EF2" w:rsidR="00496769" w:rsidRDefault="00496769" w:rsidP="00E8140A">
      <w:pPr>
        <w:spacing w:after="0"/>
      </w:pPr>
      <w:r w:rsidRPr="00496769">
        <w:rPr>
          <w:b/>
          <w:bCs/>
        </w:rPr>
        <w:lastRenderedPageBreak/>
        <w:t>Preference</w:t>
      </w:r>
      <w:r>
        <w:t>: W</w:t>
      </w:r>
      <w:r w:rsidRPr="004C1A35">
        <w:t>ell-rounded, hard-working individuals with financial need who are not already receiving substantial scholarship aid from other sources</w:t>
      </w:r>
      <w:r>
        <w:t xml:space="preserve">, </w:t>
      </w:r>
      <w:r w:rsidRPr="004C1A35">
        <w:t>WV</w:t>
      </w:r>
      <w:r>
        <w:t xml:space="preserve"> college</w:t>
      </w:r>
    </w:p>
    <w:p w14:paraId="42CC9B79" w14:textId="77777777" w:rsidR="00E8140A" w:rsidRDefault="00E8140A" w:rsidP="00E8140A">
      <w:pPr>
        <w:spacing w:after="0"/>
      </w:pPr>
      <w:r w:rsidRPr="00851A15">
        <w:rPr>
          <w:b/>
          <w:bCs/>
        </w:rPr>
        <w:t>Type of Scholarship:</w:t>
      </w:r>
      <w:r>
        <w:t xml:space="preserve"> May reapply</w:t>
      </w:r>
    </w:p>
    <w:p w14:paraId="5E263CC7" w14:textId="77777777" w:rsidR="00D8035A"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2CA15E89" w14:textId="77777777" w:rsidR="00394163" w:rsidRDefault="00394163" w:rsidP="00D8035A">
      <w:pPr>
        <w:spacing w:after="0" w:line="240" w:lineRule="auto"/>
        <w:rPr>
          <w:rFonts w:ascii="Calibri" w:eastAsia="Times New Roman" w:hAnsi="Calibri" w:cs="Calibri"/>
          <w:color w:val="C00000"/>
        </w:rPr>
      </w:pPr>
    </w:p>
    <w:p w14:paraId="337E7465" w14:textId="785B7D61" w:rsidR="00E8140A" w:rsidRPr="004C1A35" w:rsidRDefault="00E8140A" w:rsidP="00860B1F">
      <w:pPr>
        <w:pStyle w:val="Heading1"/>
      </w:pPr>
      <w:r w:rsidRPr="004C1A35">
        <w:t>Kenneth D. &amp; Katherine D. Davis Memorial Scholarship</w:t>
      </w:r>
    </w:p>
    <w:p w14:paraId="15442567" w14:textId="77777777" w:rsidR="00E8140A" w:rsidRDefault="00E8140A" w:rsidP="00E8140A">
      <w:pPr>
        <w:spacing w:after="0"/>
        <w:rPr>
          <w:b/>
          <w:bCs/>
        </w:rPr>
      </w:pPr>
      <w:r>
        <w:rPr>
          <w:b/>
          <w:bCs/>
        </w:rPr>
        <w:t xml:space="preserve">Type of Student: </w:t>
      </w:r>
      <w:r>
        <w:t>HS Senior</w:t>
      </w:r>
    </w:p>
    <w:p w14:paraId="41AF628C" w14:textId="77777777" w:rsidR="00E8140A" w:rsidRDefault="00E8140A" w:rsidP="00E8140A">
      <w:pPr>
        <w:spacing w:after="0"/>
      </w:pPr>
      <w:r w:rsidRPr="00F06B03">
        <w:rPr>
          <w:b/>
          <w:bCs/>
        </w:rPr>
        <w:t>HS:</w:t>
      </w:r>
      <w:r>
        <w:t xml:space="preserve"> </w:t>
      </w:r>
      <w:r w:rsidRPr="004C1A35">
        <w:t>Wirt County High School</w:t>
      </w:r>
    </w:p>
    <w:p w14:paraId="29E60475" w14:textId="77777777" w:rsidR="00E8140A" w:rsidRDefault="00E8140A" w:rsidP="00E8140A">
      <w:pPr>
        <w:spacing w:after="0"/>
      </w:pPr>
      <w:r w:rsidRPr="00F06B03">
        <w:rPr>
          <w:b/>
          <w:bCs/>
        </w:rPr>
        <w:t>Financial Need:</w:t>
      </w:r>
      <w:r>
        <w:t xml:space="preserve"> Yes</w:t>
      </w:r>
    </w:p>
    <w:p w14:paraId="276E2E5C" w14:textId="77777777" w:rsidR="00E8140A" w:rsidRDefault="00E8140A" w:rsidP="00E8140A">
      <w:pPr>
        <w:spacing w:after="0"/>
      </w:pPr>
      <w:bookmarkStart w:id="35" w:name="_Hlk193277341"/>
      <w:r w:rsidRPr="00F06B03">
        <w:rPr>
          <w:b/>
          <w:bCs/>
        </w:rPr>
        <w:t>Based on:</w:t>
      </w:r>
      <w:r>
        <w:t xml:space="preserve"> </w:t>
      </w:r>
      <w:bookmarkEnd w:id="35"/>
      <w:r>
        <w:t>A</w:t>
      </w:r>
      <w:r w:rsidRPr="004C1A35">
        <w:t>cademic achievement, potential and character</w:t>
      </w:r>
    </w:p>
    <w:p w14:paraId="7023E3B0" w14:textId="7438848A" w:rsidR="00496769" w:rsidRDefault="00496769" w:rsidP="00E8140A">
      <w:pPr>
        <w:spacing w:after="0"/>
      </w:pPr>
      <w:r w:rsidRPr="00496769">
        <w:rPr>
          <w:b/>
          <w:bCs/>
        </w:rPr>
        <w:t>Preference</w:t>
      </w:r>
      <w:r>
        <w:t>: P</w:t>
      </w:r>
      <w:r w:rsidRPr="004C1A35">
        <w:t>ursuing a career or major in business</w:t>
      </w:r>
    </w:p>
    <w:p w14:paraId="459F9084" w14:textId="61DC1545" w:rsidR="009A2EE4" w:rsidRDefault="009A2EE4" w:rsidP="00E8140A">
      <w:pPr>
        <w:spacing w:after="0"/>
      </w:pPr>
      <w:r w:rsidRPr="009A2EE4">
        <w:rPr>
          <w:b/>
          <w:bCs/>
        </w:rPr>
        <w:t>Type of Scholarship:</w:t>
      </w:r>
      <w:r w:rsidRPr="009A2EE4">
        <w:t xml:space="preserve"> One time</w:t>
      </w:r>
    </w:p>
    <w:p w14:paraId="460FF869" w14:textId="77777777" w:rsidR="003F24D8" w:rsidRDefault="003F24D8" w:rsidP="003F24D8">
      <w:pPr>
        <w:pStyle w:val="Heading1"/>
      </w:pPr>
      <w:bookmarkStart w:id="36" w:name="_Hlk189770950"/>
      <w:r w:rsidRPr="004C1A35">
        <w:t>Kim T. Satterfield Scholarship</w:t>
      </w:r>
    </w:p>
    <w:p w14:paraId="6DB9A1FE" w14:textId="77777777" w:rsidR="003F24D8" w:rsidRDefault="003F24D8" w:rsidP="003F24D8">
      <w:pPr>
        <w:spacing w:after="0"/>
        <w:rPr>
          <w:b/>
          <w:bCs/>
        </w:rPr>
      </w:pPr>
      <w:r>
        <w:rPr>
          <w:b/>
          <w:bCs/>
        </w:rPr>
        <w:t xml:space="preserve">Type of Student: </w:t>
      </w:r>
      <w:r>
        <w:t xml:space="preserve">HS Senior </w:t>
      </w:r>
      <w:r w:rsidRPr="004C1A35">
        <w:t>(public, private schools, or homeschool)</w:t>
      </w:r>
    </w:p>
    <w:p w14:paraId="058882EA" w14:textId="77777777" w:rsidR="003F24D8" w:rsidRDefault="003F24D8" w:rsidP="003F24D8">
      <w:pPr>
        <w:spacing w:after="0"/>
      </w:pPr>
      <w:r>
        <w:rPr>
          <w:b/>
          <w:bCs/>
        </w:rPr>
        <w:t>Resident</w:t>
      </w:r>
      <w:r w:rsidRPr="00F06B03">
        <w:rPr>
          <w:b/>
          <w:bCs/>
        </w:rPr>
        <w:t>:</w:t>
      </w:r>
      <w:r>
        <w:t xml:space="preserve"> </w:t>
      </w:r>
      <w:r w:rsidRPr="004C1A35">
        <w:t>Wood or Washington Co</w:t>
      </w:r>
      <w:r>
        <w:t>unty</w:t>
      </w:r>
      <w:r w:rsidRPr="00521CFF">
        <w:t xml:space="preserve"> </w:t>
      </w:r>
    </w:p>
    <w:p w14:paraId="61130560" w14:textId="77777777" w:rsidR="003F24D8" w:rsidRDefault="003F24D8" w:rsidP="003F24D8">
      <w:pPr>
        <w:spacing w:after="0"/>
      </w:pPr>
      <w:r w:rsidRPr="00F06B03">
        <w:rPr>
          <w:b/>
          <w:bCs/>
        </w:rPr>
        <w:t>GPA:</w:t>
      </w:r>
      <w:r>
        <w:t xml:space="preserve"> 2.5 minimum</w:t>
      </w:r>
    </w:p>
    <w:p w14:paraId="31C220D2" w14:textId="77777777" w:rsidR="003F24D8" w:rsidRDefault="003F24D8" w:rsidP="003F24D8">
      <w:pPr>
        <w:spacing w:after="0"/>
      </w:pPr>
      <w:r w:rsidRPr="00F06B03">
        <w:rPr>
          <w:b/>
          <w:bCs/>
        </w:rPr>
        <w:t xml:space="preserve">College Plans: </w:t>
      </w:r>
      <w:r w:rsidRPr="00521CFF">
        <w:t>WV, Marietta College, Trade/Tech/Culinary or Certificate in PA or OH</w:t>
      </w:r>
    </w:p>
    <w:p w14:paraId="7F71F62C" w14:textId="77777777" w:rsidR="003F24D8" w:rsidRDefault="003F24D8" w:rsidP="003F24D8">
      <w:pPr>
        <w:spacing w:after="0"/>
        <w:rPr>
          <w:b/>
          <w:bCs/>
        </w:rPr>
      </w:pPr>
      <w:r w:rsidRPr="00496769">
        <w:rPr>
          <w:b/>
          <w:bCs/>
        </w:rPr>
        <w:t>Preference</w:t>
      </w:r>
      <w:r>
        <w:t>: 2.5-3.0 GPA, Pursuing math or accounting</w:t>
      </w:r>
      <w:r>
        <w:rPr>
          <w:b/>
          <w:bCs/>
        </w:rPr>
        <w:t xml:space="preserve">, </w:t>
      </w:r>
      <w:r w:rsidRPr="009646F8">
        <w:t>employed applicants</w:t>
      </w:r>
    </w:p>
    <w:p w14:paraId="51FDE6AD" w14:textId="77777777" w:rsidR="003F24D8" w:rsidRDefault="003F24D8" w:rsidP="003F24D8">
      <w:pPr>
        <w:spacing w:after="0"/>
      </w:pPr>
      <w:r w:rsidRPr="009A2EE4">
        <w:rPr>
          <w:b/>
          <w:bCs/>
        </w:rPr>
        <w:t>Type of Scholarship:</w:t>
      </w:r>
      <w:r w:rsidRPr="009A2EE4">
        <w:t xml:space="preserve"> </w:t>
      </w:r>
      <w:r>
        <w:t>Renewable</w:t>
      </w:r>
    </w:p>
    <w:p w14:paraId="158630F3" w14:textId="0B1E4F21" w:rsidR="00E8140A" w:rsidRDefault="00E8140A" w:rsidP="00860B1F">
      <w:pPr>
        <w:pStyle w:val="Heading1"/>
      </w:pPr>
      <w:r w:rsidRPr="004C1A35">
        <w:t>Langfitt-Ambrose Scholarship</w:t>
      </w:r>
    </w:p>
    <w:p w14:paraId="048AFC0A" w14:textId="77777777" w:rsidR="0050722D" w:rsidRDefault="00E8140A" w:rsidP="00E8140A">
      <w:pPr>
        <w:spacing w:after="0"/>
      </w:pPr>
      <w:r>
        <w:rPr>
          <w:b/>
          <w:bCs/>
        </w:rPr>
        <w:t xml:space="preserve">Type of Student: </w:t>
      </w:r>
      <w:r w:rsidR="009B72A2">
        <w:t>HS Senior</w:t>
      </w:r>
      <w:r w:rsidR="008D1B97">
        <w:t xml:space="preserve"> </w:t>
      </w:r>
      <w:r w:rsidR="00797CD1" w:rsidRPr="00797CD1">
        <w:t>(Post-Secondary for reapply)</w:t>
      </w:r>
    </w:p>
    <w:p w14:paraId="5AC5085A" w14:textId="33C76C1A" w:rsidR="00E8140A" w:rsidRDefault="00E8140A" w:rsidP="00E8140A">
      <w:pPr>
        <w:spacing w:after="0"/>
      </w:pPr>
      <w:r w:rsidRPr="00F06B03">
        <w:rPr>
          <w:b/>
          <w:bCs/>
        </w:rPr>
        <w:t>HS:</w:t>
      </w:r>
      <w:r>
        <w:t xml:space="preserve"> </w:t>
      </w:r>
      <w:r w:rsidRPr="004C1A35">
        <w:t>Parkersburg, Parkersburg South, Parkersburg Catholic, or Williamstown High School</w:t>
      </w:r>
    </w:p>
    <w:p w14:paraId="2E7B63E4" w14:textId="77777777" w:rsidR="00E8140A" w:rsidRPr="00521CFF" w:rsidRDefault="00E8140A" w:rsidP="00E8140A">
      <w:pPr>
        <w:spacing w:after="0"/>
      </w:pPr>
      <w:r w:rsidRPr="00F06B03">
        <w:rPr>
          <w:b/>
          <w:bCs/>
        </w:rPr>
        <w:t xml:space="preserve">College Plans: </w:t>
      </w:r>
      <w:r w:rsidRPr="00521CFF">
        <w:t>Desire to further education in Math and English</w:t>
      </w:r>
    </w:p>
    <w:p w14:paraId="4EB40050" w14:textId="77777777" w:rsidR="00E8140A" w:rsidRDefault="00E8140A" w:rsidP="00E8140A">
      <w:pPr>
        <w:spacing w:after="0"/>
      </w:pPr>
      <w:r w:rsidRPr="00F06B03">
        <w:rPr>
          <w:b/>
          <w:bCs/>
        </w:rPr>
        <w:t>Based on:</w:t>
      </w:r>
      <w:r>
        <w:t xml:space="preserve"> E</w:t>
      </w:r>
      <w:r w:rsidRPr="004C1A35">
        <w:t xml:space="preserve">xcelled in Mathematics and English </w:t>
      </w:r>
    </w:p>
    <w:p w14:paraId="52950A5B" w14:textId="77777777" w:rsidR="00E8140A" w:rsidRDefault="00E8140A" w:rsidP="00E8140A">
      <w:pPr>
        <w:spacing w:after="0"/>
      </w:pPr>
      <w:r w:rsidRPr="00851A15">
        <w:rPr>
          <w:b/>
          <w:bCs/>
        </w:rPr>
        <w:t>Type of Scholarship:</w:t>
      </w:r>
      <w:r>
        <w:t xml:space="preserve"> May reapply</w:t>
      </w:r>
    </w:p>
    <w:bookmarkEnd w:id="36"/>
    <w:p w14:paraId="395ABB2F" w14:textId="1AA90477" w:rsidR="00E8140A" w:rsidRPr="004C1A35" w:rsidRDefault="00E8140A" w:rsidP="00860B1F">
      <w:pPr>
        <w:pStyle w:val="Heading1"/>
      </w:pPr>
      <w:r w:rsidRPr="004C1A35">
        <w:t>Larry D. and Margaret D. Brown Scholarship</w:t>
      </w:r>
    </w:p>
    <w:p w14:paraId="68CBBA83" w14:textId="77777777" w:rsidR="00E8140A" w:rsidRDefault="00E8140A" w:rsidP="00E8140A">
      <w:pPr>
        <w:spacing w:after="0"/>
        <w:rPr>
          <w:b/>
          <w:bCs/>
        </w:rPr>
      </w:pPr>
      <w:r>
        <w:rPr>
          <w:b/>
          <w:bCs/>
        </w:rPr>
        <w:t xml:space="preserve">Type of Student: </w:t>
      </w:r>
      <w:r>
        <w:t>HS Senior</w:t>
      </w:r>
    </w:p>
    <w:p w14:paraId="6ABF1585" w14:textId="77777777" w:rsidR="00E8140A" w:rsidRDefault="00E8140A" w:rsidP="00E8140A">
      <w:pPr>
        <w:spacing w:after="0"/>
      </w:pPr>
      <w:r w:rsidRPr="00F06B03">
        <w:rPr>
          <w:b/>
          <w:bCs/>
        </w:rPr>
        <w:t>Resident:</w:t>
      </w:r>
      <w:r>
        <w:t xml:space="preserve"> </w:t>
      </w:r>
      <w:r w:rsidRPr="004C1A35">
        <w:t>Lewis, Gilmer, Braxton, Upshur, Harrison, Randolph, or Ritchie Counties in WV</w:t>
      </w:r>
    </w:p>
    <w:p w14:paraId="4C4244A6" w14:textId="26B5B3CD" w:rsidR="00E8140A" w:rsidRDefault="00E8140A" w:rsidP="00E8140A">
      <w:pPr>
        <w:spacing w:after="0"/>
      </w:pPr>
      <w:r w:rsidRPr="00F06B03">
        <w:rPr>
          <w:b/>
          <w:bCs/>
        </w:rPr>
        <w:t>Financial Need:</w:t>
      </w:r>
      <w:r>
        <w:t xml:space="preserve"> Yes</w:t>
      </w:r>
    </w:p>
    <w:p w14:paraId="2550635B" w14:textId="516E199A" w:rsidR="00E8140A" w:rsidRDefault="00E8140A" w:rsidP="00E8140A">
      <w:pPr>
        <w:spacing w:after="0"/>
      </w:pPr>
      <w:r w:rsidRPr="00F06B03">
        <w:rPr>
          <w:b/>
          <w:bCs/>
        </w:rPr>
        <w:t xml:space="preserve">College Plans: </w:t>
      </w:r>
      <w:r w:rsidR="00D201CB">
        <w:t>Full-time</w:t>
      </w:r>
    </w:p>
    <w:p w14:paraId="1B484F42" w14:textId="75C758BF" w:rsidR="00496769" w:rsidRDefault="00496769" w:rsidP="00E8140A">
      <w:pPr>
        <w:spacing w:after="0"/>
        <w:rPr>
          <w:b/>
          <w:bCs/>
        </w:rPr>
      </w:pPr>
      <w:r w:rsidRPr="00496769">
        <w:rPr>
          <w:b/>
          <w:bCs/>
        </w:rPr>
        <w:t>Preference</w:t>
      </w:r>
      <w:r>
        <w:rPr>
          <w:b/>
          <w:bCs/>
        </w:rPr>
        <w:t xml:space="preserve">: </w:t>
      </w:r>
      <w:r w:rsidRPr="004C1A35">
        <w:t>Gilmer or Lewis County residents</w:t>
      </w:r>
      <w:r>
        <w:t xml:space="preserve">, </w:t>
      </w:r>
      <w:r w:rsidRPr="004C1A35">
        <w:t>dependents of employees associated with Wes-Jak, Inc.</w:t>
      </w:r>
    </w:p>
    <w:p w14:paraId="624BC8AB" w14:textId="78C2534F" w:rsidR="00E8140A" w:rsidRDefault="00E8140A" w:rsidP="00E8140A">
      <w:pPr>
        <w:spacing w:after="0"/>
      </w:pPr>
      <w:r w:rsidRPr="00F06B03">
        <w:rPr>
          <w:b/>
          <w:bCs/>
        </w:rPr>
        <w:t xml:space="preserve">Additional </w:t>
      </w:r>
      <w:r w:rsidR="00496769" w:rsidRPr="00F06B03">
        <w:rPr>
          <w:b/>
          <w:bCs/>
        </w:rPr>
        <w:t>Information:</w:t>
      </w:r>
      <w:r>
        <w:t xml:space="preserve"> </w:t>
      </w:r>
      <w:r w:rsidR="00496769">
        <w:t>N</w:t>
      </w:r>
      <w:r w:rsidRPr="004C1A35">
        <w:t xml:space="preserve">ot intended for </w:t>
      </w:r>
      <w:r w:rsidR="00D201CB">
        <w:t>students</w:t>
      </w:r>
      <w:r w:rsidRPr="004C1A35">
        <w:t xml:space="preserve"> receiving other significant scholarship support</w:t>
      </w:r>
      <w:r w:rsidR="00D25141">
        <w:t xml:space="preserve">, if in any given year there are fewer than four eligible applicants with a company relationship, no preference may be given </w:t>
      </w:r>
      <w:r w:rsidR="00CE23E4">
        <w:t>based on</w:t>
      </w:r>
      <w:r w:rsidR="00D25141">
        <w:t xml:space="preserve"> company affiliation</w:t>
      </w:r>
    </w:p>
    <w:p w14:paraId="105E2D21" w14:textId="77777777" w:rsidR="00E8140A" w:rsidRDefault="00E8140A" w:rsidP="00E8140A">
      <w:pPr>
        <w:spacing w:after="0"/>
      </w:pPr>
      <w:r w:rsidRPr="00851A15">
        <w:rPr>
          <w:b/>
          <w:bCs/>
        </w:rPr>
        <w:t>Type of Scholarship:</w:t>
      </w:r>
      <w:r>
        <w:t xml:space="preserve"> Renewable</w:t>
      </w:r>
    </w:p>
    <w:p w14:paraId="3FA0C7DD"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025576BC" w14:textId="399B56C5" w:rsidR="00E8140A" w:rsidRPr="004C1A35" w:rsidRDefault="00E8140A" w:rsidP="00860B1F">
      <w:pPr>
        <w:pStyle w:val="Heading1"/>
      </w:pPr>
      <w:r w:rsidRPr="004C1A35">
        <w:t>Laverne L. Gibson Memorial Scholarship</w:t>
      </w:r>
    </w:p>
    <w:p w14:paraId="23B8C39E" w14:textId="77777777" w:rsidR="00E8140A" w:rsidRDefault="00E8140A" w:rsidP="00E8140A">
      <w:pPr>
        <w:spacing w:after="0"/>
        <w:rPr>
          <w:b/>
          <w:bCs/>
        </w:rPr>
      </w:pPr>
      <w:r>
        <w:rPr>
          <w:b/>
          <w:bCs/>
        </w:rPr>
        <w:t xml:space="preserve">Type of Student: </w:t>
      </w:r>
      <w:r>
        <w:t>HS Senior</w:t>
      </w:r>
    </w:p>
    <w:p w14:paraId="02355C85" w14:textId="77777777" w:rsidR="00E8140A" w:rsidRDefault="00E8140A" w:rsidP="00E8140A">
      <w:pPr>
        <w:spacing w:after="0"/>
      </w:pPr>
      <w:r w:rsidRPr="00F06B03">
        <w:rPr>
          <w:b/>
          <w:bCs/>
        </w:rPr>
        <w:t>Resident:</w:t>
      </w:r>
      <w:r>
        <w:t xml:space="preserve"> Wood or Washington County</w:t>
      </w:r>
    </w:p>
    <w:p w14:paraId="0DB49991" w14:textId="77777777" w:rsidR="00E8140A" w:rsidRDefault="00E8140A" w:rsidP="00E8140A">
      <w:pPr>
        <w:spacing w:after="0"/>
      </w:pPr>
      <w:r w:rsidRPr="00F06B03">
        <w:rPr>
          <w:b/>
          <w:bCs/>
        </w:rPr>
        <w:t>Financial Need:</w:t>
      </w:r>
      <w:r>
        <w:t xml:space="preserve"> Yes</w:t>
      </w:r>
    </w:p>
    <w:p w14:paraId="54923F58" w14:textId="77777777" w:rsidR="00E8140A" w:rsidRDefault="00E8140A" w:rsidP="00E8140A">
      <w:pPr>
        <w:spacing w:after="0"/>
      </w:pPr>
      <w:r w:rsidRPr="00F06B03">
        <w:rPr>
          <w:b/>
          <w:bCs/>
        </w:rPr>
        <w:lastRenderedPageBreak/>
        <w:t>Based on:</w:t>
      </w:r>
      <w:r>
        <w:t xml:space="preserve"> A</w:t>
      </w:r>
      <w:r w:rsidRPr="004C1A35">
        <w:t>cademic achievement/potential, good moral character,</w:t>
      </w:r>
      <w:r>
        <w:t xml:space="preserve"> and</w:t>
      </w:r>
      <w:r w:rsidRPr="004C1A35">
        <w:t xml:space="preserve"> involvement in extra-curricular and/or community service activities</w:t>
      </w:r>
    </w:p>
    <w:p w14:paraId="2D3B2AB5" w14:textId="19F7EA0B" w:rsidR="00496769" w:rsidRDefault="00496769" w:rsidP="00E8140A">
      <w:pPr>
        <w:spacing w:after="0"/>
      </w:pPr>
      <w:r w:rsidRPr="00496769">
        <w:rPr>
          <w:b/>
          <w:bCs/>
        </w:rPr>
        <w:t>Preference</w:t>
      </w:r>
      <w:r>
        <w:t>: E</w:t>
      </w:r>
      <w:r w:rsidRPr="004C1A35">
        <w:t>ducation</w:t>
      </w:r>
      <w:r>
        <w:t xml:space="preserve"> major</w:t>
      </w:r>
      <w:r w:rsidRPr="004C1A35">
        <w:t>, particularly in special education</w:t>
      </w:r>
    </w:p>
    <w:p w14:paraId="0BFE9427" w14:textId="5246BAE3" w:rsidR="00655D2B" w:rsidRDefault="00244373" w:rsidP="00244373">
      <w:pPr>
        <w:spacing w:after="0"/>
      </w:pPr>
      <w:r w:rsidRPr="00851A15">
        <w:rPr>
          <w:b/>
          <w:bCs/>
        </w:rPr>
        <w:t>Type of Scholarship:</w:t>
      </w:r>
      <w:r>
        <w:t xml:space="preserve"> </w:t>
      </w:r>
      <w:r w:rsidR="009E3831">
        <w:t>Reapply</w:t>
      </w:r>
    </w:p>
    <w:p w14:paraId="5A0B34E1" w14:textId="28100233" w:rsidR="00E8140A" w:rsidRPr="004C1A35" w:rsidRDefault="00E8140A" w:rsidP="00860B1F">
      <w:pPr>
        <w:pStyle w:val="Heading1"/>
      </w:pPr>
      <w:r w:rsidRPr="004C1A35">
        <w:t>Law Family Scholarship</w:t>
      </w:r>
    </w:p>
    <w:p w14:paraId="7AF86F0E" w14:textId="2EC10217" w:rsidR="00E8140A" w:rsidRDefault="00E8140A" w:rsidP="00E8140A">
      <w:pPr>
        <w:spacing w:after="0"/>
        <w:rPr>
          <w:b/>
          <w:bCs/>
        </w:rPr>
      </w:pPr>
      <w:r>
        <w:rPr>
          <w:b/>
          <w:bCs/>
        </w:rPr>
        <w:t xml:space="preserve">Type of Student: </w:t>
      </w:r>
      <w:r w:rsidR="00B8500B">
        <w:t>Post-secondary</w:t>
      </w:r>
      <w:r w:rsidR="009B72A2" w:rsidRPr="009B72A2">
        <w:t xml:space="preserve"> of 2 years</w:t>
      </w:r>
    </w:p>
    <w:p w14:paraId="23BCD1C2" w14:textId="77777777" w:rsidR="00F82828" w:rsidRDefault="00F82828" w:rsidP="00E8140A">
      <w:pPr>
        <w:spacing w:after="0"/>
        <w:rPr>
          <w:b/>
          <w:bCs/>
        </w:rPr>
      </w:pPr>
      <w:r w:rsidRPr="00F82828">
        <w:rPr>
          <w:b/>
          <w:bCs/>
        </w:rPr>
        <w:t>Resident: ​</w:t>
      </w:r>
      <w:r w:rsidRPr="00F82828">
        <w:t>Wood County​ (if no Wood County residents are eligible then Wirt can be considered.)</w:t>
      </w:r>
    </w:p>
    <w:p w14:paraId="12F2C5B9" w14:textId="16AA70FA" w:rsidR="00E8140A" w:rsidRDefault="00E8140A" w:rsidP="00E8140A">
      <w:pPr>
        <w:spacing w:after="0"/>
      </w:pPr>
      <w:r w:rsidRPr="00F06B03">
        <w:rPr>
          <w:b/>
          <w:bCs/>
        </w:rPr>
        <w:t>GPA:</w:t>
      </w:r>
      <w:r>
        <w:t xml:space="preserve"> 2.5 minimum</w:t>
      </w:r>
    </w:p>
    <w:p w14:paraId="41D1AD0F" w14:textId="1DE0B67F" w:rsidR="00CC20C9" w:rsidRPr="00CC20C9" w:rsidRDefault="00E8140A" w:rsidP="00CC20C9">
      <w:pPr>
        <w:spacing w:after="0"/>
      </w:pPr>
      <w:r w:rsidRPr="00F06B03">
        <w:rPr>
          <w:b/>
          <w:bCs/>
        </w:rPr>
        <w:t xml:space="preserve">College Plans: </w:t>
      </w:r>
      <w:r w:rsidR="00CC20C9" w:rsidRPr="00CC20C9">
        <w:t>Medicine (career examples include all levels of nursing, nurse practitioner,</w:t>
      </w:r>
    </w:p>
    <w:p w14:paraId="23E8E554" w14:textId="77777777" w:rsidR="00CC20C9" w:rsidRPr="00CC20C9" w:rsidRDefault="00CC20C9" w:rsidP="00CC20C9">
      <w:pPr>
        <w:spacing w:after="0"/>
      </w:pPr>
      <w:r w:rsidRPr="00CC20C9">
        <w:t>emergency medical technician (EMT), paramedic, pharmacist, physical therapist,</w:t>
      </w:r>
    </w:p>
    <w:p w14:paraId="41E78B30" w14:textId="2D4E6F83" w:rsidR="00CC20C9" w:rsidRDefault="00CC20C9" w:rsidP="00CC20C9">
      <w:pPr>
        <w:spacing w:after="0"/>
      </w:pPr>
      <w:r w:rsidRPr="00CC20C9">
        <w:t xml:space="preserve">physician's assistant, chiropractor, dentist, medical doctor, or doctor of osteopathy); </w:t>
      </w:r>
      <w:r>
        <w:t>Public safety management (career examples include but are not limited to firefighter, fire safety personnel, police officer, public information officer, or homeland security).</w:t>
      </w:r>
    </w:p>
    <w:p w14:paraId="2375327A" w14:textId="2D78C05D" w:rsidR="00CC20C9" w:rsidRPr="00CC20C9" w:rsidRDefault="00CC20C9" w:rsidP="00CC20C9">
      <w:pPr>
        <w:spacing w:after="0"/>
      </w:pPr>
      <w:r w:rsidRPr="00CC20C9">
        <w:rPr>
          <w:b/>
          <w:bCs/>
        </w:rPr>
        <w:t xml:space="preserve">Based on: </w:t>
      </w:r>
      <w:r>
        <w:t>Academic potential and interest in community service.</w:t>
      </w:r>
    </w:p>
    <w:p w14:paraId="3AB22DF8" w14:textId="7AF0AD92" w:rsidR="00CC20C9" w:rsidRDefault="00CC20C9" w:rsidP="00CC20C9">
      <w:pPr>
        <w:spacing w:after="0"/>
      </w:pPr>
      <w:r w:rsidRPr="00CC20C9">
        <w:rPr>
          <w:b/>
          <w:bCs/>
        </w:rPr>
        <w:t>Preference:</w:t>
      </w:r>
      <w:r>
        <w:t xml:space="preserve"> Students with military experience (full-time or part-time;), have participated in a college ROTC program; and/or to students who have worked or volunteered in the areas of medicine or public safety. </w:t>
      </w:r>
    </w:p>
    <w:p w14:paraId="67459D8C" w14:textId="4C956129" w:rsidR="00E8140A" w:rsidRDefault="00E8140A" w:rsidP="00E8140A">
      <w:pPr>
        <w:spacing w:after="0"/>
      </w:pPr>
      <w:r w:rsidRPr="00F06B03">
        <w:rPr>
          <w:b/>
          <w:bCs/>
        </w:rPr>
        <w:t>Additional Information:</w:t>
      </w:r>
      <w:r>
        <w:t xml:space="preserve"> </w:t>
      </w:r>
      <w:r w:rsidR="009B72A2">
        <w:t>Must have completed 2 years of post-secondary study</w:t>
      </w:r>
    </w:p>
    <w:p w14:paraId="080AF0EE" w14:textId="4D52B624" w:rsidR="00244373" w:rsidRDefault="00244373" w:rsidP="00244373">
      <w:pPr>
        <w:spacing w:after="0"/>
      </w:pPr>
      <w:r w:rsidRPr="00851A15">
        <w:rPr>
          <w:b/>
          <w:bCs/>
        </w:rPr>
        <w:t>Type of Scholarship:</w:t>
      </w:r>
      <w:r>
        <w:t xml:space="preserve"> Renewable</w:t>
      </w:r>
    </w:p>
    <w:p w14:paraId="7C1A2742" w14:textId="3B081C7A" w:rsidR="00E8140A" w:rsidRPr="004C1A35" w:rsidRDefault="00E8140A" w:rsidP="00860B1F">
      <w:pPr>
        <w:pStyle w:val="Heading1"/>
      </w:pPr>
      <w:r w:rsidRPr="004C1A35">
        <w:t>Lawrence E. and Jean L. Davis Scholarship</w:t>
      </w:r>
    </w:p>
    <w:p w14:paraId="12611134" w14:textId="77777777" w:rsidR="00E8140A" w:rsidRDefault="00E8140A" w:rsidP="00E8140A">
      <w:pPr>
        <w:spacing w:after="0"/>
      </w:pPr>
      <w:r>
        <w:rPr>
          <w:b/>
          <w:bCs/>
        </w:rPr>
        <w:t xml:space="preserve">Type of Student: </w:t>
      </w:r>
      <w:r>
        <w:t>HS Senior</w:t>
      </w:r>
    </w:p>
    <w:p w14:paraId="28D61FB2" w14:textId="52859912" w:rsidR="00B13879" w:rsidRDefault="00B13879" w:rsidP="00E8140A">
      <w:pPr>
        <w:spacing w:after="0"/>
        <w:rPr>
          <w:b/>
          <w:bCs/>
        </w:rPr>
      </w:pPr>
      <w:r w:rsidRPr="00B13879">
        <w:rPr>
          <w:b/>
          <w:bCs/>
        </w:rPr>
        <w:t>Resident:</w:t>
      </w:r>
      <w:r>
        <w:t xml:space="preserve"> Wood County</w:t>
      </w:r>
    </w:p>
    <w:p w14:paraId="470358C8" w14:textId="77777777" w:rsidR="00E8140A" w:rsidRDefault="00E8140A" w:rsidP="00E8140A">
      <w:pPr>
        <w:spacing w:after="0"/>
      </w:pPr>
      <w:r w:rsidRPr="00F06B03">
        <w:rPr>
          <w:b/>
          <w:bCs/>
        </w:rPr>
        <w:t>HS:</w:t>
      </w:r>
      <w:r>
        <w:t xml:space="preserve"> </w:t>
      </w:r>
      <w:r w:rsidRPr="004C1A35">
        <w:t>Parkersburg High School</w:t>
      </w:r>
    </w:p>
    <w:p w14:paraId="34FC8C9F" w14:textId="77777777" w:rsidR="00E8140A" w:rsidRDefault="00E8140A" w:rsidP="00E8140A">
      <w:pPr>
        <w:spacing w:after="0"/>
      </w:pPr>
      <w:r w:rsidRPr="00F06B03">
        <w:rPr>
          <w:b/>
          <w:bCs/>
        </w:rPr>
        <w:t>Financial Need:</w:t>
      </w:r>
      <w:r>
        <w:t xml:space="preserve"> Yes</w:t>
      </w:r>
    </w:p>
    <w:p w14:paraId="57AB87CD" w14:textId="77777777" w:rsidR="00E8140A" w:rsidRDefault="00E8140A" w:rsidP="00E8140A">
      <w:pPr>
        <w:spacing w:after="0"/>
      </w:pPr>
      <w:r w:rsidRPr="00F06B03">
        <w:rPr>
          <w:b/>
          <w:bCs/>
        </w:rPr>
        <w:t xml:space="preserve">College Plans: </w:t>
      </w:r>
      <w:r w:rsidRPr="00803DAD">
        <w:t>WV or OH, full</w:t>
      </w:r>
      <w:r>
        <w:t>-</w:t>
      </w:r>
      <w:r w:rsidRPr="00803DAD">
        <w:t>time</w:t>
      </w:r>
      <w:r>
        <w:rPr>
          <w:b/>
          <w:bCs/>
        </w:rPr>
        <w:t xml:space="preserve"> </w:t>
      </w:r>
    </w:p>
    <w:p w14:paraId="6A85ADB8" w14:textId="3ADB8807" w:rsidR="00E8140A" w:rsidRDefault="00E8140A" w:rsidP="00E8140A">
      <w:pPr>
        <w:spacing w:after="0"/>
      </w:pPr>
      <w:r w:rsidRPr="00F06B03">
        <w:rPr>
          <w:b/>
          <w:bCs/>
        </w:rPr>
        <w:t xml:space="preserve">Based </w:t>
      </w:r>
      <w:r w:rsidR="00CE23E4" w:rsidRPr="00F06B03">
        <w:rPr>
          <w:b/>
          <w:bCs/>
        </w:rPr>
        <w:t>on</w:t>
      </w:r>
      <w:r w:rsidR="00CE23E4">
        <w:rPr>
          <w:b/>
          <w:bCs/>
        </w:rPr>
        <w:t>:</w:t>
      </w:r>
      <w:r>
        <w:t xml:space="preserve"> 2.5 minimum</w:t>
      </w:r>
    </w:p>
    <w:p w14:paraId="281499BA" w14:textId="6E39290A" w:rsidR="007C3FF7" w:rsidRDefault="00244373" w:rsidP="00244373">
      <w:pPr>
        <w:spacing w:after="0"/>
      </w:pPr>
      <w:r w:rsidRPr="00851A15">
        <w:rPr>
          <w:b/>
          <w:bCs/>
        </w:rPr>
        <w:t>Type of Scholarship:</w:t>
      </w:r>
      <w:r>
        <w:t xml:space="preserve"> One time</w:t>
      </w:r>
    </w:p>
    <w:p w14:paraId="43EE114D" w14:textId="77777777" w:rsidR="007C3FF7" w:rsidRDefault="007C3FF7" w:rsidP="007C3FF7">
      <w:pPr>
        <w:pStyle w:val="Heading1"/>
      </w:pPr>
      <w:r w:rsidRPr="007C3FF7">
        <w:t>Linda K. Cutright Generational Impact Endowment </w:t>
      </w:r>
      <w:r w:rsidRPr="007C3FF7">
        <w:tab/>
      </w:r>
    </w:p>
    <w:p w14:paraId="6C632B62" w14:textId="368D8522" w:rsidR="007C3FF7" w:rsidRDefault="007C3FF7" w:rsidP="007C3FF7">
      <w:pPr>
        <w:spacing w:after="0"/>
      </w:pPr>
      <w:r>
        <w:rPr>
          <w:b/>
          <w:bCs/>
        </w:rPr>
        <w:t xml:space="preserve">Type of Student: </w:t>
      </w:r>
      <w:r>
        <w:t>Post-Secondary</w:t>
      </w:r>
    </w:p>
    <w:p w14:paraId="47064A6D" w14:textId="4BD14C79" w:rsidR="007C3FF7" w:rsidRPr="00304832" w:rsidRDefault="007C3FF7" w:rsidP="007C3FF7">
      <w:pPr>
        <w:spacing w:after="0"/>
      </w:pPr>
      <w:r w:rsidRPr="007C3FF7">
        <w:rPr>
          <w:b/>
          <w:bCs/>
        </w:rPr>
        <w:t>Gender:</w:t>
      </w:r>
      <w:r>
        <w:t xml:space="preserve"> Female</w:t>
      </w:r>
    </w:p>
    <w:p w14:paraId="338438A0" w14:textId="4C9CCDBC" w:rsidR="007C3FF7" w:rsidRDefault="007C3FF7" w:rsidP="007C3FF7">
      <w:pPr>
        <w:spacing w:after="0"/>
      </w:pPr>
      <w:r w:rsidRPr="00F06B03">
        <w:rPr>
          <w:b/>
          <w:bCs/>
        </w:rPr>
        <w:t>Resident:</w:t>
      </w:r>
      <w:r>
        <w:t xml:space="preserve"> </w:t>
      </w:r>
      <w:r w:rsidR="00D03FDA">
        <w:t xml:space="preserve">WV </w:t>
      </w:r>
      <w:r>
        <w:t>Service Area</w:t>
      </w:r>
    </w:p>
    <w:p w14:paraId="472EF2DA" w14:textId="77777777" w:rsidR="007C3FF7" w:rsidRDefault="007C3FF7" w:rsidP="007C3FF7">
      <w:pPr>
        <w:spacing w:after="0"/>
      </w:pPr>
      <w:r w:rsidRPr="00F06B03">
        <w:rPr>
          <w:b/>
          <w:bCs/>
        </w:rPr>
        <w:t>Financial Need:</w:t>
      </w:r>
      <w:r>
        <w:t xml:space="preserve"> Yes</w:t>
      </w:r>
    </w:p>
    <w:p w14:paraId="67F61F94" w14:textId="77777777" w:rsidR="00D03FDA" w:rsidRDefault="007C3FF7" w:rsidP="007C3FF7">
      <w:pPr>
        <w:spacing w:after="0"/>
      </w:pPr>
      <w:r w:rsidRPr="00F06B03">
        <w:rPr>
          <w:b/>
          <w:bCs/>
        </w:rPr>
        <w:t>Based on:</w:t>
      </w:r>
      <w:r>
        <w:t xml:space="preserve"> </w:t>
      </w:r>
      <w:r w:rsidRPr="007C3FF7">
        <w:t>Non-Traditional Adult Student</w:t>
      </w:r>
    </w:p>
    <w:p w14:paraId="6F2763A5" w14:textId="5A8D53B5" w:rsidR="007C3FF7" w:rsidRDefault="00D03FDA" w:rsidP="007C3FF7">
      <w:pPr>
        <w:spacing w:after="0"/>
      </w:pPr>
      <w:r w:rsidRPr="00D03FDA">
        <w:rPr>
          <w:b/>
          <w:bCs/>
        </w:rPr>
        <w:t>Preference:</w:t>
      </w:r>
      <w:r>
        <w:t xml:space="preserve"> </w:t>
      </w:r>
      <w:r w:rsidR="007C3FF7" w:rsidRPr="007C3FF7">
        <w:t>Single Mothers</w:t>
      </w:r>
    </w:p>
    <w:p w14:paraId="574E3186" w14:textId="089A8B1D" w:rsidR="007C3FF7" w:rsidRDefault="007C3FF7" w:rsidP="00244373">
      <w:pPr>
        <w:spacing w:after="0"/>
      </w:pPr>
      <w:r w:rsidRPr="00851A15">
        <w:rPr>
          <w:b/>
          <w:bCs/>
        </w:rPr>
        <w:t>Type of Scholarship:</w:t>
      </w:r>
      <w:r>
        <w:t xml:space="preserve"> </w:t>
      </w:r>
      <w:r w:rsidRPr="007C3FF7">
        <w:t>Renewable</w:t>
      </w:r>
      <w:r w:rsidRPr="007C3FF7">
        <w:tab/>
      </w:r>
      <w:r w:rsidRPr="007C3FF7">
        <w:tab/>
      </w:r>
      <w:r w:rsidRPr="007C3FF7">
        <w:tab/>
      </w:r>
      <w:r w:rsidRPr="007C3FF7">
        <w:tab/>
      </w:r>
      <w:r w:rsidRPr="007C3FF7">
        <w:tab/>
      </w:r>
      <w:r w:rsidRPr="007C3FF7">
        <w:tab/>
      </w:r>
      <w:r w:rsidRPr="007C3FF7">
        <w:tab/>
      </w:r>
      <w:r w:rsidRPr="007C3FF7">
        <w:tab/>
      </w:r>
    </w:p>
    <w:p w14:paraId="574D2AD2" w14:textId="4AD7D657" w:rsidR="00E8140A" w:rsidRPr="004C1A35" w:rsidRDefault="00E8140A" w:rsidP="00860B1F">
      <w:pPr>
        <w:pStyle w:val="Heading1"/>
      </w:pPr>
      <w:r w:rsidRPr="004C1A35">
        <w:t>Little Kanawha Area Community Foundation Scholarship</w:t>
      </w:r>
    </w:p>
    <w:p w14:paraId="46709494" w14:textId="46011CAE" w:rsidR="00E8140A" w:rsidRPr="00304832" w:rsidRDefault="00E8140A" w:rsidP="00E8140A">
      <w:pPr>
        <w:spacing w:after="0"/>
      </w:pPr>
      <w:r>
        <w:rPr>
          <w:b/>
          <w:bCs/>
        </w:rPr>
        <w:t xml:space="preserve">Type of Student: </w:t>
      </w:r>
      <w:r w:rsidR="00E47731">
        <w:t>HS Senior or Post-Secondary</w:t>
      </w:r>
    </w:p>
    <w:p w14:paraId="6800C6E2" w14:textId="77777777" w:rsidR="00E8140A" w:rsidRDefault="00E8140A" w:rsidP="00E8140A">
      <w:pPr>
        <w:spacing w:after="0"/>
      </w:pPr>
      <w:r w:rsidRPr="00F06B03">
        <w:rPr>
          <w:b/>
          <w:bCs/>
        </w:rPr>
        <w:t>Resident:</w:t>
      </w:r>
      <w:r>
        <w:t xml:space="preserve"> Calhoun or Wirt County</w:t>
      </w:r>
    </w:p>
    <w:p w14:paraId="6116C976" w14:textId="77777777" w:rsidR="00E8140A" w:rsidRDefault="00E8140A" w:rsidP="00E8140A">
      <w:pPr>
        <w:spacing w:after="0"/>
      </w:pPr>
      <w:r w:rsidRPr="00F06B03">
        <w:rPr>
          <w:b/>
          <w:bCs/>
        </w:rPr>
        <w:t>GPA:</w:t>
      </w:r>
      <w:r>
        <w:t xml:space="preserve"> 2.0 minimum</w:t>
      </w:r>
    </w:p>
    <w:p w14:paraId="423B90DB" w14:textId="77777777" w:rsidR="00E8140A" w:rsidRDefault="00E8140A" w:rsidP="00E8140A">
      <w:pPr>
        <w:spacing w:after="0"/>
      </w:pPr>
      <w:r w:rsidRPr="00F06B03">
        <w:rPr>
          <w:b/>
          <w:bCs/>
        </w:rPr>
        <w:t>Financial Need:</w:t>
      </w:r>
      <w:r>
        <w:t xml:space="preserve"> Yes</w:t>
      </w:r>
    </w:p>
    <w:p w14:paraId="2A859C9C" w14:textId="77777777" w:rsidR="00E8140A" w:rsidRDefault="00E8140A" w:rsidP="00E8140A">
      <w:pPr>
        <w:spacing w:after="0"/>
      </w:pPr>
      <w:r w:rsidRPr="00F06B03">
        <w:rPr>
          <w:b/>
          <w:bCs/>
        </w:rPr>
        <w:t>Based on:</w:t>
      </w:r>
      <w:r>
        <w:t xml:space="preserve"> Academic achievement and involvement in school and community activities</w:t>
      </w:r>
    </w:p>
    <w:p w14:paraId="62510FB9" w14:textId="77777777" w:rsidR="00244373" w:rsidRDefault="00244373" w:rsidP="00244373">
      <w:pPr>
        <w:spacing w:after="0"/>
      </w:pPr>
      <w:r w:rsidRPr="00851A15">
        <w:rPr>
          <w:b/>
          <w:bCs/>
        </w:rPr>
        <w:t>Type of Scholarship:</w:t>
      </w:r>
      <w:r>
        <w:t xml:space="preserve"> One time</w:t>
      </w:r>
    </w:p>
    <w:p w14:paraId="6FB59165"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lastRenderedPageBreak/>
        <w:t>Evaluator Note:</w:t>
      </w:r>
      <w:r w:rsidRPr="00D808C4">
        <w:rPr>
          <w:rFonts w:ascii="Calibri" w:eastAsia="Times New Roman" w:hAnsi="Calibri" w:cs="Calibri"/>
          <w:color w:val="C00000"/>
        </w:rPr>
        <w:t xml:space="preserve"> Not intended for those whose financial needs already met by other scholarships</w:t>
      </w:r>
    </w:p>
    <w:p w14:paraId="16C66E88" w14:textId="0FDD98E9" w:rsidR="00E8140A" w:rsidRPr="004C1A35" w:rsidRDefault="00E8140A" w:rsidP="00860B1F">
      <w:pPr>
        <w:pStyle w:val="Heading1"/>
      </w:pPr>
      <w:r w:rsidRPr="004C1A35">
        <w:t>Louise Mason Memorial Scholarship</w:t>
      </w:r>
    </w:p>
    <w:p w14:paraId="558B0CE7" w14:textId="5D11A0A3" w:rsidR="00E8140A" w:rsidRDefault="00E8140A" w:rsidP="00E8140A">
      <w:pPr>
        <w:spacing w:after="0"/>
        <w:rPr>
          <w:b/>
          <w:bCs/>
        </w:rPr>
      </w:pPr>
      <w:r>
        <w:rPr>
          <w:b/>
          <w:bCs/>
        </w:rPr>
        <w:t xml:space="preserve">Type of Student: </w:t>
      </w:r>
      <w:r w:rsidR="00E47731">
        <w:t xml:space="preserve">HS Senior </w:t>
      </w:r>
      <w:r w:rsidR="00797CD1">
        <w:t xml:space="preserve">or </w:t>
      </w:r>
      <w:r w:rsidR="00797CD1" w:rsidRPr="00797CD1">
        <w:t>Post-Secondary</w:t>
      </w:r>
    </w:p>
    <w:p w14:paraId="15780EB5" w14:textId="77777777" w:rsidR="00E8140A" w:rsidRDefault="00E8140A" w:rsidP="00E8140A">
      <w:pPr>
        <w:spacing w:after="0"/>
      </w:pPr>
      <w:r w:rsidRPr="00F06B03">
        <w:rPr>
          <w:b/>
          <w:bCs/>
        </w:rPr>
        <w:t xml:space="preserve">College Plans: </w:t>
      </w:r>
      <w:r w:rsidRPr="00803DAD">
        <w:t>Nursing</w:t>
      </w:r>
    </w:p>
    <w:p w14:paraId="3256CD8D" w14:textId="02350817" w:rsidR="00496769" w:rsidRDefault="00496769" w:rsidP="00E8140A">
      <w:pPr>
        <w:spacing w:after="0"/>
        <w:rPr>
          <w:b/>
          <w:bCs/>
        </w:rPr>
      </w:pPr>
      <w:r w:rsidRPr="00496769">
        <w:rPr>
          <w:b/>
          <w:bCs/>
        </w:rPr>
        <w:t>Preference</w:t>
      </w:r>
      <w:r>
        <w:t>: A</w:t>
      </w:r>
      <w:r w:rsidRPr="00803DAD">
        <w:t>ffiliation with Camden Clark Medical Center</w:t>
      </w:r>
    </w:p>
    <w:p w14:paraId="5091EC57" w14:textId="2A3B75A3" w:rsidR="00655D2B" w:rsidRDefault="00E8140A" w:rsidP="00E8140A">
      <w:pPr>
        <w:spacing w:after="0"/>
      </w:pPr>
      <w:r w:rsidRPr="00851A15">
        <w:rPr>
          <w:b/>
          <w:bCs/>
        </w:rPr>
        <w:t>Type of Scholarship:</w:t>
      </w:r>
      <w:r>
        <w:t xml:space="preserve"> May reapply</w:t>
      </w:r>
    </w:p>
    <w:p w14:paraId="09AD6898" w14:textId="77777777" w:rsidR="00394163" w:rsidRDefault="00394163" w:rsidP="00E8140A">
      <w:pPr>
        <w:spacing w:after="0"/>
      </w:pPr>
    </w:p>
    <w:p w14:paraId="6FAE5402" w14:textId="77777777" w:rsidR="00394163" w:rsidRDefault="00394163" w:rsidP="00E8140A">
      <w:pPr>
        <w:spacing w:after="0"/>
      </w:pPr>
    </w:p>
    <w:p w14:paraId="780E8DC2" w14:textId="77777777" w:rsidR="00394163" w:rsidRDefault="00394163" w:rsidP="00E8140A">
      <w:pPr>
        <w:spacing w:after="0"/>
      </w:pPr>
    </w:p>
    <w:p w14:paraId="6984E7DB" w14:textId="77777777" w:rsidR="00394163" w:rsidRDefault="00394163" w:rsidP="00E8140A">
      <w:pPr>
        <w:spacing w:after="0"/>
      </w:pPr>
    </w:p>
    <w:p w14:paraId="1499AAB3" w14:textId="7E20BD3B" w:rsidR="00E8140A" w:rsidRPr="004C1A35" w:rsidRDefault="00E8140A" w:rsidP="00860B1F">
      <w:pPr>
        <w:pStyle w:val="Heading1"/>
      </w:pPr>
      <w:r w:rsidRPr="004C1A35">
        <w:t>Lubeck Elementary Teacher Memorial Scholarship</w:t>
      </w:r>
    </w:p>
    <w:p w14:paraId="66365F94" w14:textId="77777777" w:rsidR="00E8140A" w:rsidRDefault="00E8140A" w:rsidP="00E8140A">
      <w:pPr>
        <w:spacing w:after="0"/>
        <w:rPr>
          <w:b/>
          <w:bCs/>
        </w:rPr>
      </w:pPr>
      <w:r>
        <w:rPr>
          <w:b/>
          <w:bCs/>
        </w:rPr>
        <w:t xml:space="preserve">Type of Student: </w:t>
      </w:r>
      <w:r>
        <w:t>HS Senior</w:t>
      </w:r>
    </w:p>
    <w:p w14:paraId="4EFDA6B4" w14:textId="77777777" w:rsidR="00E8140A" w:rsidRDefault="00E8140A" w:rsidP="00E8140A">
      <w:pPr>
        <w:spacing w:after="0"/>
      </w:pPr>
      <w:r w:rsidRPr="00F06B03">
        <w:rPr>
          <w:b/>
          <w:bCs/>
        </w:rPr>
        <w:t>Resident:</w:t>
      </w:r>
      <w:r>
        <w:t xml:space="preserve"> Wood County or Tyrone School District in PA</w:t>
      </w:r>
    </w:p>
    <w:p w14:paraId="0404EC93" w14:textId="77777777" w:rsidR="00E8140A" w:rsidRDefault="00E8140A" w:rsidP="00E8140A">
      <w:pPr>
        <w:spacing w:after="0"/>
      </w:pPr>
      <w:r w:rsidRPr="00F06B03">
        <w:rPr>
          <w:b/>
          <w:bCs/>
        </w:rPr>
        <w:t>GPA:</w:t>
      </w:r>
      <w:r>
        <w:t xml:space="preserve"> 3.0 minimum</w:t>
      </w:r>
    </w:p>
    <w:p w14:paraId="7E924F9C" w14:textId="77777777" w:rsidR="00E8140A" w:rsidRDefault="00E8140A" w:rsidP="00E8140A">
      <w:pPr>
        <w:spacing w:after="0"/>
      </w:pPr>
      <w:r w:rsidRPr="00F06B03">
        <w:rPr>
          <w:b/>
          <w:bCs/>
        </w:rPr>
        <w:t xml:space="preserve">College Plans: </w:t>
      </w:r>
      <w:r w:rsidRPr="00803DAD">
        <w:t xml:space="preserve">Full-time four-year, Elementary Education </w:t>
      </w:r>
    </w:p>
    <w:p w14:paraId="4E051C6A" w14:textId="051CD5E1" w:rsidR="00E8140A" w:rsidRDefault="00E8140A" w:rsidP="00E8140A">
      <w:pPr>
        <w:spacing w:after="0"/>
      </w:pPr>
      <w:r w:rsidRPr="00F06B03">
        <w:rPr>
          <w:b/>
          <w:bCs/>
        </w:rPr>
        <w:t>Based on:</w:t>
      </w:r>
      <w:r>
        <w:t xml:space="preserve"> Academic </w:t>
      </w:r>
      <w:r w:rsidRPr="004C1A35">
        <w:t>performance and achievement with a strong history of community service and demonstrated leadership in school and community activities</w:t>
      </w:r>
    </w:p>
    <w:p w14:paraId="406CF500" w14:textId="36049983" w:rsidR="00244373" w:rsidRDefault="00244373" w:rsidP="00244373">
      <w:pPr>
        <w:spacing w:after="0"/>
      </w:pPr>
      <w:r w:rsidRPr="00851A15">
        <w:rPr>
          <w:b/>
          <w:bCs/>
        </w:rPr>
        <w:t>Type of Scholarship:</w:t>
      </w:r>
      <w:r>
        <w:t xml:space="preserve"> Renewable</w:t>
      </w:r>
    </w:p>
    <w:p w14:paraId="4064E0D7" w14:textId="2DEFA20B" w:rsidR="00E8140A" w:rsidRPr="004C1A35" w:rsidRDefault="00E8140A" w:rsidP="00860B1F">
      <w:pPr>
        <w:pStyle w:val="Heading1"/>
      </w:pPr>
      <w:bookmarkStart w:id="37" w:name="_Hlk145411687"/>
      <w:r w:rsidRPr="004C1A35">
        <w:t>Lu-VE Foundation</w:t>
      </w:r>
      <w:r w:rsidRPr="002057EA">
        <w:t xml:space="preserve"> </w:t>
      </w:r>
      <w:bookmarkEnd w:id="37"/>
      <w:r w:rsidR="006C3C95">
        <w:t>Scholarship</w:t>
      </w:r>
      <w:r w:rsidR="003D55AD">
        <w:rPr>
          <w:highlight w:val="yellow"/>
        </w:rPr>
        <w:t xml:space="preserve"> </w:t>
      </w:r>
    </w:p>
    <w:p w14:paraId="79127E14" w14:textId="3381902F" w:rsidR="00E8140A" w:rsidRDefault="00E8140A" w:rsidP="00E8140A">
      <w:pPr>
        <w:spacing w:after="0"/>
        <w:rPr>
          <w:b/>
          <w:bCs/>
        </w:rPr>
      </w:pPr>
      <w:r>
        <w:rPr>
          <w:b/>
          <w:bCs/>
        </w:rPr>
        <w:t xml:space="preserve">Type of Student: </w:t>
      </w:r>
      <w:r>
        <w:t>HS Senior</w:t>
      </w:r>
      <w:r w:rsidR="008D1B97">
        <w:t xml:space="preserve"> </w:t>
      </w:r>
      <w:r w:rsidR="00797CD1" w:rsidRPr="00797CD1">
        <w:t>(Post-Secondary for reapply)</w:t>
      </w:r>
    </w:p>
    <w:p w14:paraId="098CB02C" w14:textId="77777777" w:rsidR="00E8140A" w:rsidRDefault="00E8140A" w:rsidP="00E8140A">
      <w:pPr>
        <w:spacing w:after="0"/>
      </w:pPr>
      <w:r w:rsidRPr="00F06B03">
        <w:rPr>
          <w:b/>
          <w:bCs/>
        </w:rPr>
        <w:t>HS:</w:t>
      </w:r>
      <w:r>
        <w:t xml:space="preserve"> </w:t>
      </w:r>
      <w:r w:rsidRPr="004C1A35">
        <w:t>Wirt County High School</w:t>
      </w:r>
    </w:p>
    <w:p w14:paraId="754F462C" w14:textId="77777777" w:rsidR="00E8140A" w:rsidRDefault="00E8140A" w:rsidP="00E8140A">
      <w:pPr>
        <w:spacing w:after="0"/>
      </w:pPr>
      <w:r w:rsidRPr="00F06B03">
        <w:rPr>
          <w:b/>
          <w:bCs/>
        </w:rPr>
        <w:t>GPA:</w:t>
      </w:r>
      <w:r>
        <w:t xml:space="preserve"> 3.0 minimum</w:t>
      </w:r>
    </w:p>
    <w:p w14:paraId="344F80F7" w14:textId="77777777" w:rsidR="00E8140A" w:rsidRDefault="00E8140A" w:rsidP="00E8140A">
      <w:pPr>
        <w:spacing w:after="0"/>
      </w:pPr>
      <w:r w:rsidRPr="00F06B03">
        <w:rPr>
          <w:b/>
          <w:bCs/>
        </w:rPr>
        <w:t xml:space="preserve">College Plans: </w:t>
      </w:r>
      <w:r w:rsidRPr="00803DAD">
        <w:t>Early childhood education, full-time</w:t>
      </w:r>
    </w:p>
    <w:p w14:paraId="6A46C2F6" w14:textId="77777777" w:rsidR="00E8140A" w:rsidRDefault="00E8140A" w:rsidP="00E8140A">
      <w:pPr>
        <w:spacing w:after="0"/>
      </w:pPr>
      <w:r w:rsidRPr="00851A15">
        <w:rPr>
          <w:b/>
          <w:bCs/>
        </w:rPr>
        <w:t>Type of Scholarship:</w:t>
      </w:r>
      <w:r>
        <w:t xml:space="preserve"> </w:t>
      </w:r>
      <w:r w:rsidRPr="00F935FB">
        <w:t>May reapply</w:t>
      </w:r>
    </w:p>
    <w:p w14:paraId="4A922A5D" w14:textId="0BCCD501" w:rsidR="00E8140A" w:rsidRPr="004C1A35" w:rsidRDefault="00E8140A" w:rsidP="00860B1F">
      <w:pPr>
        <w:pStyle w:val="Heading1"/>
      </w:pPr>
      <w:bookmarkStart w:id="38" w:name="_Hlk145411700"/>
      <w:r w:rsidRPr="004C1A35">
        <w:t>Marbie McCartney Smith Memorial Scholarship</w:t>
      </w:r>
      <w:r w:rsidRPr="002057EA">
        <w:rPr>
          <w:highlight w:val="yellow"/>
        </w:rPr>
        <w:t xml:space="preserve"> </w:t>
      </w:r>
      <w:bookmarkEnd w:id="38"/>
      <w:r w:rsidR="003D55AD">
        <w:rPr>
          <w:highlight w:val="yellow"/>
        </w:rPr>
        <w:t xml:space="preserve"> </w:t>
      </w:r>
    </w:p>
    <w:p w14:paraId="647019C9" w14:textId="77777777" w:rsidR="00E8140A" w:rsidRDefault="00E8140A" w:rsidP="00E8140A">
      <w:pPr>
        <w:spacing w:after="0"/>
        <w:rPr>
          <w:b/>
          <w:bCs/>
        </w:rPr>
      </w:pPr>
      <w:r>
        <w:rPr>
          <w:b/>
          <w:bCs/>
        </w:rPr>
        <w:t xml:space="preserve">Type of Student: </w:t>
      </w:r>
      <w:r>
        <w:t>HS Senior</w:t>
      </w:r>
    </w:p>
    <w:p w14:paraId="3B9A125B" w14:textId="77777777" w:rsidR="00E8140A" w:rsidRDefault="00E8140A" w:rsidP="00E8140A">
      <w:pPr>
        <w:spacing w:after="0"/>
      </w:pPr>
      <w:r w:rsidRPr="00F06B03">
        <w:rPr>
          <w:b/>
          <w:bCs/>
        </w:rPr>
        <w:t>Resident:</w:t>
      </w:r>
      <w:r>
        <w:t xml:space="preserve"> Calhoun County</w:t>
      </w:r>
    </w:p>
    <w:p w14:paraId="20BEFAD6" w14:textId="77777777" w:rsidR="00E8140A" w:rsidRDefault="00E8140A" w:rsidP="00E8140A">
      <w:pPr>
        <w:spacing w:after="0"/>
      </w:pPr>
      <w:r w:rsidRPr="00F06B03">
        <w:rPr>
          <w:b/>
          <w:bCs/>
        </w:rPr>
        <w:t>HS:</w:t>
      </w:r>
      <w:r>
        <w:t xml:space="preserve"> Calhoun County High School</w:t>
      </w:r>
    </w:p>
    <w:p w14:paraId="59A9AC0C" w14:textId="77777777" w:rsidR="00E8140A" w:rsidRDefault="00E8140A" w:rsidP="00E8140A">
      <w:pPr>
        <w:spacing w:after="0"/>
      </w:pPr>
      <w:r w:rsidRPr="00F06B03">
        <w:rPr>
          <w:b/>
          <w:bCs/>
        </w:rPr>
        <w:t>GPA:</w:t>
      </w:r>
      <w:r>
        <w:t xml:space="preserve"> 2.0 minimum</w:t>
      </w:r>
    </w:p>
    <w:p w14:paraId="5D3A2D10" w14:textId="77777777" w:rsidR="00E8140A" w:rsidRDefault="00E8140A" w:rsidP="00E8140A">
      <w:pPr>
        <w:spacing w:after="0"/>
      </w:pPr>
      <w:r w:rsidRPr="00F06B03">
        <w:rPr>
          <w:b/>
          <w:bCs/>
        </w:rPr>
        <w:t>Financial Need:</w:t>
      </w:r>
      <w:r>
        <w:t xml:space="preserve"> Yes</w:t>
      </w:r>
    </w:p>
    <w:p w14:paraId="6CA80810" w14:textId="77777777" w:rsidR="00E8140A" w:rsidRDefault="00E8140A" w:rsidP="00E8140A">
      <w:pPr>
        <w:spacing w:after="0"/>
      </w:pPr>
      <w:r w:rsidRPr="00F06B03">
        <w:rPr>
          <w:b/>
          <w:bCs/>
        </w:rPr>
        <w:t>Based on:</w:t>
      </w:r>
      <w:r>
        <w:t xml:space="preserve"> Strong work ethic</w:t>
      </w:r>
    </w:p>
    <w:p w14:paraId="151F0BF9" w14:textId="46F683F2" w:rsidR="00496769" w:rsidRDefault="00496769" w:rsidP="00E8140A">
      <w:pPr>
        <w:spacing w:after="0"/>
        <w:rPr>
          <w:b/>
          <w:bCs/>
        </w:rPr>
      </w:pPr>
      <w:r w:rsidRPr="00496769">
        <w:rPr>
          <w:b/>
          <w:bCs/>
        </w:rPr>
        <w:t>Preference</w:t>
      </w:r>
      <w:r>
        <w:rPr>
          <w:b/>
          <w:bCs/>
        </w:rPr>
        <w:t xml:space="preserve">: </w:t>
      </w:r>
      <w:r w:rsidRPr="00496769">
        <w:t>Fi</w:t>
      </w:r>
      <w:r>
        <w:t>nancial need</w:t>
      </w:r>
      <w:r w:rsidRPr="00F06B03">
        <w:rPr>
          <w:b/>
          <w:bCs/>
        </w:rPr>
        <w:t xml:space="preserve"> </w:t>
      </w:r>
    </w:p>
    <w:p w14:paraId="3359C70B" w14:textId="2ABF9A85" w:rsidR="00396741" w:rsidRDefault="00244373" w:rsidP="00244373">
      <w:pPr>
        <w:spacing w:after="0"/>
      </w:pPr>
      <w:r w:rsidRPr="00851A15">
        <w:rPr>
          <w:b/>
          <w:bCs/>
        </w:rPr>
        <w:t>Type of Scholarship:</w:t>
      </w:r>
      <w:r>
        <w:t xml:space="preserve"> One time</w:t>
      </w:r>
    </w:p>
    <w:p w14:paraId="0FD00F84" w14:textId="6358B480" w:rsidR="00E8140A" w:rsidRPr="004C1A35" w:rsidRDefault="00E8140A" w:rsidP="00860B1F">
      <w:pPr>
        <w:pStyle w:val="Heading1"/>
      </w:pPr>
      <w:r w:rsidRPr="004C1A35">
        <w:t>Marissa Miller Student Athlete Scholarship</w:t>
      </w:r>
    </w:p>
    <w:p w14:paraId="3BEFFAA5" w14:textId="77777777" w:rsidR="00E8140A" w:rsidRDefault="00E8140A" w:rsidP="00E8140A">
      <w:pPr>
        <w:spacing w:after="0"/>
        <w:rPr>
          <w:b/>
          <w:bCs/>
        </w:rPr>
      </w:pPr>
      <w:r>
        <w:rPr>
          <w:b/>
          <w:bCs/>
        </w:rPr>
        <w:t xml:space="preserve">Type of Student: </w:t>
      </w:r>
      <w:r>
        <w:t>HS Senior</w:t>
      </w:r>
    </w:p>
    <w:p w14:paraId="4925636B" w14:textId="77777777" w:rsidR="00E8140A" w:rsidRDefault="00E8140A" w:rsidP="00E8140A">
      <w:pPr>
        <w:spacing w:after="0"/>
      </w:pPr>
      <w:r w:rsidRPr="00F06B03">
        <w:rPr>
          <w:b/>
          <w:bCs/>
        </w:rPr>
        <w:t>HS:</w:t>
      </w:r>
      <w:r>
        <w:t xml:space="preserve"> Parkersburg High School</w:t>
      </w:r>
    </w:p>
    <w:p w14:paraId="3A63E4CD" w14:textId="77777777" w:rsidR="00E8140A" w:rsidRDefault="00E8140A" w:rsidP="00E8140A">
      <w:pPr>
        <w:spacing w:after="0"/>
      </w:pPr>
      <w:r w:rsidRPr="00F06B03">
        <w:rPr>
          <w:b/>
          <w:bCs/>
        </w:rPr>
        <w:t>GPA:</w:t>
      </w:r>
      <w:r>
        <w:t xml:space="preserve"> 3.5 minimum</w:t>
      </w:r>
    </w:p>
    <w:p w14:paraId="252CDECE" w14:textId="77777777" w:rsidR="00E8140A" w:rsidRDefault="00E8140A" w:rsidP="00E8140A">
      <w:pPr>
        <w:spacing w:after="0"/>
      </w:pPr>
      <w:r w:rsidRPr="00F06B03">
        <w:rPr>
          <w:b/>
          <w:bCs/>
        </w:rPr>
        <w:t xml:space="preserve">College Plans: </w:t>
      </w:r>
      <w:r w:rsidRPr="006B2EC3">
        <w:t>Minimum of a bachelor's degree</w:t>
      </w:r>
    </w:p>
    <w:p w14:paraId="456C5370" w14:textId="44F62AD6" w:rsidR="00E8140A" w:rsidRDefault="00E8140A" w:rsidP="00E8140A">
      <w:pPr>
        <w:spacing w:after="0"/>
      </w:pPr>
      <w:r w:rsidRPr="00F06B03">
        <w:rPr>
          <w:b/>
          <w:bCs/>
        </w:rPr>
        <w:t>Based on:</w:t>
      </w:r>
      <w:r>
        <w:t xml:space="preserve"> </w:t>
      </w:r>
      <w:r w:rsidR="006B2593">
        <w:t>Academic merit</w:t>
      </w:r>
      <w:r w:rsidRPr="004C1A35">
        <w:t xml:space="preserve">, character as related to </w:t>
      </w:r>
      <w:r w:rsidR="008D1B97" w:rsidRPr="004C1A35">
        <w:t>kindness</w:t>
      </w:r>
      <w:r w:rsidR="008D1B97">
        <w:t xml:space="preserve">, </w:t>
      </w:r>
      <w:r w:rsidR="008D1B97" w:rsidRPr="004C1A35">
        <w:t>athletic</w:t>
      </w:r>
      <w:r w:rsidR="006B2593" w:rsidRPr="004C1A35">
        <w:t xml:space="preserve"> team participation</w:t>
      </w:r>
      <w:r w:rsidR="006B2593">
        <w:t xml:space="preserve"> of at least two years</w:t>
      </w:r>
      <w:r w:rsidR="006B2593" w:rsidRPr="004C1A35">
        <w:t xml:space="preserve">, </w:t>
      </w:r>
      <w:r w:rsidRPr="004C1A35">
        <w:t xml:space="preserve">a current Senior of </w:t>
      </w:r>
      <w:r w:rsidR="006B2593">
        <w:t xml:space="preserve">PHS </w:t>
      </w:r>
      <w:r w:rsidRPr="004C1A35">
        <w:t xml:space="preserve">basketball, soccer, cross </w:t>
      </w:r>
      <w:r w:rsidR="00CE23E4" w:rsidRPr="004C1A35">
        <w:t>country,</w:t>
      </w:r>
      <w:r w:rsidR="006B2593">
        <w:t xml:space="preserve"> and/</w:t>
      </w:r>
      <w:r w:rsidRPr="004C1A35">
        <w:t>or track</w:t>
      </w:r>
    </w:p>
    <w:p w14:paraId="40A1901B" w14:textId="03B268F3" w:rsidR="00E8140A" w:rsidRDefault="00E8140A" w:rsidP="00D8035A">
      <w:pPr>
        <w:tabs>
          <w:tab w:val="left" w:pos="3240"/>
        </w:tabs>
        <w:spacing w:after="0"/>
      </w:pPr>
      <w:r w:rsidRPr="00851A15">
        <w:rPr>
          <w:b/>
          <w:bCs/>
        </w:rPr>
        <w:lastRenderedPageBreak/>
        <w:t>Type of Scholarship:</w:t>
      </w:r>
      <w:r>
        <w:t xml:space="preserve"> </w:t>
      </w:r>
      <w:r w:rsidR="006C3C95">
        <w:t>One time</w:t>
      </w:r>
      <w:r w:rsidR="00D8035A">
        <w:tab/>
      </w:r>
    </w:p>
    <w:p w14:paraId="24225980" w14:textId="77777777" w:rsidR="00D8035A" w:rsidRPr="001C6E64" w:rsidRDefault="00D8035A" w:rsidP="00D8035A">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 xml:space="preserve">Financial need is </w:t>
      </w:r>
      <w:r>
        <w:rPr>
          <w:rFonts w:ascii="Calibri" w:eastAsia="Times New Roman" w:hAnsi="Calibri" w:cs="Calibri"/>
          <w:color w:val="C00000"/>
        </w:rPr>
        <w:t>not</w:t>
      </w:r>
      <w:r w:rsidRPr="001C6E64">
        <w:rPr>
          <w:rFonts w:ascii="Calibri" w:eastAsia="Times New Roman" w:hAnsi="Calibri" w:cs="Calibri"/>
          <w:color w:val="C00000"/>
        </w:rPr>
        <w:t xml:space="preserve"> considered</w:t>
      </w:r>
      <w:r>
        <w:rPr>
          <w:rFonts w:ascii="Calibri" w:eastAsia="Times New Roman" w:hAnsi="Calibri" w:cs="Calibri"/>
          <w:color w:val="C00000"/>
        </w:rPr>
        <w:t>.</w:t>
      </w:r>
    </w:p>
    <w:p w14:paraId="69C70396" w14:textId="4948AB2B" w:rsidR="00E8140A" w:rsidRDefault="00E8140A" w:rsidP="00860B1F">
      <w:pPr>
        <w:pStyle w:val="Heading1"/>
      </w:pPr>
      <w:r w:rsidRPr="004844C8">
        <w:t>Mark C. and Peggy N. Kury Memorial Scholarship</w:t>
      </w:r>
    </w:p>
    <w:p w14:paraId="51946139" w14:textId="64F2D386" w:rsidR="00B13879" w:rsidRDefault="00E8140A" w:rsidP="00E8140A">
      <w:pPr>
        <w:spacing w:after="0"/>
      </w:pPr>
      <w:r>
        <w:rPr>
          <w:b/>
          <w:bCs/>
        </w:rPr>
        <w:t xml:space="preserve">Type of Student: </w:t>
      </w:r>
      <w:r w:rsidR="006B2EC3" w:rsidRPr="006B2EC3">
        <w:t>HS Senior</w:t>
      </w:r>
    </w:p>
    <w:p w14:paraId="538F277F" w14:textId="70A3E8F6" w:rsidR="00D246D8" w:rsidRDefault="00D246D8" w:rsidP="00E8140A">
      <w:pPr>
        <w:spacing w:after="0"/>
        <w:rPr>
          <w:b/>
          <w:bCs/>
        </w:rPr>
      </w:pPr>
      <w:r w:rsidRPr="00D246D8">
        <w:rPr>
          <w:b/>
          <w:bCs/>
        </w:rPr>
        <w:t>HS:</w:t>
      </w:r>
      <w:r>
        <w:t xml:space="preserve"> Any HS in PACF Service Region</w:t>
      </w:r>
      <w:r w:rsidR="00EE7A8B">
        <w:t xml:space="preserve"> (</w:t>
      </w:r>
      <w:r w:rsidR="00EE7A8B" w:rsidRPr="00797CD1">
        <w:t>Calhoun, Doddridge, Gilmer, Jackson, Mason, Pleasants, Ritchie, Roane, Wirt, and Wood Counties in WV and Washington County in OH</w:t>
      </w:r>
      <w:r w:rsidR="00EE7A8B">
        <w:t>)</w:t>
      </w:r>
    </w:p>
    <w:p w14:paraId="7A2303A7" w14:textId="1D59DF5E" w:rsidR="00E8140A" w:rsidRDefault="00E8140A" w:rsidP="00E8140A">
      <w:pPr>
        <w:spacing w:after="0"/>
      </w:pPr>
      <w:r w:rsidRPr="00F06B03">
        <w:rPr>
          <w:b/>
          <w:bCs/>
        </w:rPr>
        <w:t>GPA:</w:t>
      </w:r>
      <w:r>
        <w:t xml:space="preserve"> </w:t>
      </w:r>
      <w:r w:rsidR="006B2EC3">
        <w:t>2.0 minimum (or a min combined ACT score of no less than 20 or SAT score of no less than 1000)</w:t>
      </w:r>
    </w:p>
    <w:p w14:paraId="2C50042C" w14:textId="30F56F8A" w:rsidR="00E8140A" w:rsidRDefault="00E8140A" w:rsidP="00E8140A">
      <w:pPr>
        <w:spacing w:after="0"/>
      </w:pPr>
      <w:r w:rsidRPr="00F06B03">
        <w:rPr>
          <w:b/>
          <w:bCs/>
        </w:rPr>
        <w:t>Financial Need:</w:t>
      </w:r>
      <w:r>
        <w:t xml:space="preserve"> </w:t>
      </w:r>
      <w:r w:rsidR="006B2EC3">
        <w:t>Yes</w:t>
      </w:r>
    </w:p>
    <w:p w14:paraId="14BCDD96" w14:textId="15E5AA5D" w:rsidR="00E8140A" w:rsidRDefault="00E8140A" w:rsidP="00E8140A">
      <w:pPr>
        <w:spacing w:after="0"/>
      </w:pPr>
      <w:r w:rsidRPr="00F06B03">
        <w:rPr>
          <w:b/>
          <w:bCs/>
        </w:rPr>
        <w:t xml:space="preserve">College Plans: </w:t>
      </w:r>
      <w:r w:rsidR="006B2EC3" w:rsidRPr="006B2EC3">
        <w:t>Faith based school</w:t>
      </w:r>
      <w:r w:rsidR="006B2EC3">
        <w:t xml:space="preserve"> in WV</w:t>
      </w:r>
    </w:p>
    <w:p w14:paraId="2C8D6F8D" w14:textId="289E8654" w:rsidR="00E8140A" w:rsidRDefault="00E8140A" w:rsidP="00E8140A">
      <w:pPr>
        <w:spacing w:after="0"/>
      </w:pPr>
      <w:r w:rsidRPr="00F06B03">
        <w:rPr>
          <w:b/>
          <w:bCs/>
        </w:rPr>
        <w:t>Based on:</w:t>
      </w:r>
      <w:r>
        <w:t xml:space="preserve"> </w:t>
      </w:r>
      <w:r w:rsidR="006B2EC3">
        <w:t xml:space="preserve">Commitment </w:t>
      </w:r>
      <w:r w:rsidR="00394163">
        <w:t>to</w:t>
      </w:r>
      <w:r w:rsidR="006B2EC3">
        <w:t xml:space="preserve"> community service as indicated by involvement in community, civic or church </w:t>
      </w:r>
    </w:p>
    <w:p w14:paraId="37891A6B" w14:textId="22CCA6D0" w:rsidR="00E8140A" w:rsidRDefault="00E8140A" w:rsidP="00E8140A">
      <w:pPr>
        <w:spacing w:after="0"/>
      </w:pPr>
      <w:r w:rsidRPr="00851A15">
        <w:rPr>
          <w:b/>
          <w:bCs/>
        </w:rPr>
        <w:t>Type of Scholarship:</w:t>
      </w:r>
      <w:r>
        <w:t xml:space="preserve"> </w:t>
      </w:r>
      <w:r w:rsidR="00D246D8">
        <w:t>One time</w:t>
      </w:r>
    </w:p>
    <w:p w14:paraId="757CEDA2" w14:textId="77777777" w:rsidR="00E8140A" w:rsidRPr="004C1A35" w:rsidRDefault="00E8140A" w:rsidP="00860B1F">
      <w:pPr>
        <w:pStyle w:val="Heading1"/>
      </w:pPr>
      <w:r w:rsidRPr="004C1A35">
        <w:t>Martin K. Alsup and Frank Schroeder Memorial Music Scholarship</w:t>
      </w:r>
    </w:p>
    <w:p w14:paraId="54B558DC" w14:textId="77777777" w:rsidR="00E8140A" w:rsidRDefault="00E8140A" w:rsidP="00E8140A">
      <w:pPr>
        <w:spacing w:after="0"/>
        <w:rPr>
          <w:b/>
          <w:bCs/>
        </w:rPr>
      </w:pPr>
      <w:r>
        <w:rPr>
          <w:b/>
          <w:bCs/>
        </w:rPr>
        <w:t xml:space="preserve">Type of Student: </w:t>
      </w:r>
      <w:r>
        <w:t>HS Senior</w:t>
      </w:r>
    </w:p>
    <w:p w14:paraId="5634783B" w14:textId="77777777" w:rsidR="00E8140A" w:rsidRDefault="00E8140A" w:rsidP="00E8140A">
      <w:pPr>
        <w:spacing w:after="0"/>
      </w:pPr>
      <w:r w:rsidRPr="00F06B03">
        <w:rPr>
          <w:b/>
          <w:bCs/>
        </w:rPr>
        <w:t>HS:</w:t>
      </w:r>
      <w:r>
        <w:t xml:space="preserve"> </w:t>
      </w:r>
      <w:r w:rsidRPr="004C1A35">
        <w:t>Parkersburg High School</w:t>
      </w:r>
    </w:p>
    <w:p w14:paraId="7F78FDB0" w14:textId="49D17387" w:rsidR="00E8140A" w:rsidRDefault="00E8140A" w:rsidP="00E8140A">
      <w:pPr>
        <w:spacing w:after="0"/>
      </w:pPr>
      <w:r w:rsidRPr="00F06B03">
        <w:rPr>
          <w:b/>
          <w:bCs/>
        </w:rPr>
        <w:t>Based on:</w:t>
      </w:r>
      <w:r>
        <w:t xml:space="preserve"> C</w:t>
      </w:r>
      <w:r w:rsidRPr="004C1A35">
        <w:t xml:space="preserve">ommitment to </w:t>
      </w:r>
      <w:r w:rsidR="00D201CB">
        <w:t xml:space="preserve">the </w:t>
      </w:r>
      <w:r w:rsidRPr="004C1A35">
        <w:t>field of instrumental music and music-related activities, as demonstrated by participation in orchestra or the Big Red Band and other music related activities</w:t>
      </w:r>
    </w:p>
    <w:p w14:paraId="1CB08E81" w14:textId="2F9D8100" w:rsidR="00496769" w:rsidRDefault="00496769" w:rsidP="008C2E0A">
      <w:pPr>
        <w:spacing w:after="0"/>
      </w:pPr>
      <w:r w:rsidRPr="00496769">
        <w:rPr>
          <w:b/>
          <w:bCs/>
        </w:rPr>
        <w:t>Preference</w:t>
      </w:r>
      <w:r>
        <w:t>: M</w:t>
      </w:r>
      <w:r w:rsidRPr="004C1A35">
        <w:t>usic or instrumental music</w:t>
      </w:r>
      <w:r w:rsidR="00C81932">
        <w:t xml:space="preserve"> major</w:t>
      </w:r>
      <w:r w:rsidR="00B054CA">
        <w:t>, a</w:t>
      </w:r>
      <w:r w:rsidRPr="004C1A35">
        <w:t>dditional consideration for other music-related activities such as involvement in performing arts groups</w:t>
      </w:r>
    </w:p>
    <w:p w14:paraId="6401985B" w14:textId="77777777" w:rsidR="00244373" w:rsidRDefault="00244373" w:rsidP="00244373">
      <w:pPr>
        <w:spacing w:after="0"/>
      </w:pPr>
      <w:r w:rsidRPr="00851A15">
        <w:rPr>
          <w:b/>
          <w:bCs/>
        </w:rPr>
        <w:t>Type of Scholarship:</w:t>
      </w:r>
      <w:r>
        <w:t xml:space="preserve"> One time</w:t>
      </w:r>
    </w:p>
    <w:p w14:paraId="12F70A21" w14:textId="3E9821FC" w:rsidR="00E8140A" w:rsidRPr="004C1A35" w:rsidRDefault="00E8140A" w:rsidP="00860B1F">
      <w:pPr>
        <w:pStyle w:val="Heading1"/>
      </w:pPr>
      <w:bookmarkStart w:id="39" w:name="_Hlk145411710"/>
      <w:r w:rsidRPr="004C1A35">
        <w:t>Mary K. Smith Rector Scholarship</w:t>
      </w:r>
      <w:r w:rsidRPr="002057EA">
        <w:rPr>
          <w:highlight w:val="yellow"/>
        </w:rPr>
        <w:t xml:space="preserve"> </w:t>
      </w:r>
      <w:bookmarkEnd w:id="39"/>
      <w:r w:rsidR="003D55AD">
        <w:rPr>
          <w:highlight w:val="yellow"/>
        </w:rPr>
        <w:t xml:space="preserve"> </w:t>
      </w:r>
    </w:p>
    <w:p w14:paraId="2A4C4A03" w14:textId="23D084D0"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69E9498" w14:textId="77777777" w:rsidR="00E8140A" w:rsidRDefault="00E8140A" w:rsidP="00E8140A">
      <w:pPr>
        <w:spacing w:after="0"/>
      </w:pPr>
      <w:r w:rsidRPr="00F06B03">
        <w:rPr>
          <w:b/>
          <w:bCs/>
        </w:rPr>
        <w:t>HS:</w:t>
      </w:r>
      <w:r>
        <w:t xml:space="preserve"> </w:t>
      </w:r>
      <w:r w:rsidRPr="004C1A35">
        <w:t>Gilmer County High School</w:t>
      </w:r>
    </w:p>
    <w:p w14:paraId="2CB73FD2" w14:textId="77777777" w:rsidR="00E8140A" w:rsidRDefault="00E8140A" w:rsidP="00E8140A">
      <w:pPr>
        <w:spacing w:after="0"/>
      </w:pPr>
      <w:r w:rsidRPr="00F06B03">
        <w:rPr>
          <w:b/>
          <w:bCs/>
        </w:rPr>
        <w:t>GPA:</w:t>
      </w:r>
      <w:r>
        <w:t xml:space="preserve"> 2.5 minimum</w:t>
      </w:r>
    </w:p>
    <w:p w14:paraId="0D182266" w14:textId="77777777" w:rsidR="00E8140A" w:rsidRDefault="00E8140A" w:rsidP="00E8140A">
      <w:pPr>
        <w:spacing w:after="0"/>
      </w:pPr>
      <w:r w:rsidRPr="00F06B03">
        <w:rPr>
          <w:b/>
          <w:bCs/>
        </w:rPr>
        <w:t>Financial Need:</w:t>
      </w:r>
      <w:r>
        <w:t xml:space="preserve"> Yes</w:t>
      </w:r>
    </w:p>
    <w:p w14:paraId="71EC64FD" w14:textId="77777777" w:rsidR="00E8140A" w:rsidRDefault="00E8140A" w:rsidP="00E8140A">
      <w:pPr>
        <w:spacing w:after="0"/>
      </w:pPr>
      <w:r w:rsidRPr="00F06B03">
        <w:rPr>
          <w:b/>
          <w:bCs/>
        </w:rPr>
        <w:t xml:space="preserve">College Plans: </w:t>
      </w:r>
      <w:r w:rsidRPr="0036577E">
        <w:t>WV</w:t>
      </w:r>
      <w:r>
        <w:t xml:space="preserve"> or vocational training</w:t>
      </w:r>
    </w:p>
    <w:p w14:paraId="14EB381F" w14:textId="77777777" w:rsidR="00E8140A" w:rsidRDefault="00E8140A" w:rsidP="00E8140A">
      <w:pPr>
        <w:spacing w:after="0"/>
      </w:pPr>
      <w:r w:rsidRPr="00F06B03">
        <w:rPr>
          <w:b/>
          <w:bCs/>
        </w:rPr>
        <w:t>Based on:</w:t>
      </w:r>
      <w:r>
        <w:t xml:space="preserve"> Academic achievement</w:t>
      </w:r>
    </w:p>
    <w:p w14:paraId="032A0591" w14:textId="649412BD" w:rsidR="00396741" w:rsidRDefault="00E8140A" w:rsidP="00E8140A">
      <w:pPr>
        <w:spacing w:after="0"/>
      </w:pPr>
      <w:r w:rsidRPr="00851A15">
        <w:rPr>
          <w:b/>
          <w:bCs/>
        </w:rPr>
        <w:t>Type of Scholarship:</w:t>
      </w:r>
      <w:r>
        <w:t xml:space="preserve"> May reapply</w:t>
      </w:r>
    </w:p>
    <w:p w14:paraId="5588B20E" w14:textId="1A992878" w:rsidR="00E8140A" w:rsidRPr="004C1A35" w:rsidRDefault="00E8140A" w:rsidP="00860B1F">
      <w:pPr>
        <w:pStyle w:val="Heading1"/>
      </w:pPr>
      <w:r w:rsidRPr="004C1A35">
        <w:t>Mary Lou Hague Memorial Scholarship for PHS</w:t>
      </w:r>
    </w:p>
    <w:p w14:paraId="7823B0B4" w14:textId="77777777" w:rsidR="00E8140A" w:rsidRDefault="00E8140A" w:rsidP="00E8140A">
      <w:pPr>
        <w:spacing w:after="0"/>
        <w:rPr>
          <w:b/>
          <w:bCs/>
        </w:rPr>
      </w:pPr>
      <w:r>
        <w:rPr>
          <w:b/>
          <w:bCs/>
        </w:rPr>
        <w:t xml:space="preserve">Type of Student: </w:t>
      </w:r>
      <w:r>
        <w:t>HS Senior</w:t>
      </w:r>
    </w:p>
    <w:p w14:paraId="6315EF3D" w14:textId="77777777" w:rsidR="00E8140A" w:rsidRDefault="00E8140A" w:rsidP="00E8140A">
      <w:pPr>
        <w:spacing w:after="0"/>
      </w:pPr>
      <w:r w:rsidRPr="00F06B03">
        <w:rPr>
          <w:b/>
          <w:bCs/>
        </w:rPr>
        <w:t>HS:</w:t>
      </w:r>
      <w:r>
        <w:t xml:space="preserve"> </w:t>
      </w:r>
      <w:r w:rsidRPr="004C1A35">
        <w:t>Parkersburg High School</w:t>
      </w:r>
    </w:p>
    <w:p w14:paraId="5B87E980" w14:textId="77777777" w:rsidR="00E8140A" w:rsidRDefault="00E8140A" w:rsidP="00E8140A">
      <w:pPr>
        <w:spacing w:after="0"/>
      </w:pPr>
      <w:bookmarkStart w:id="40" w:name="_Hlk210728140"/>
      <w:r w:rsidRPr="00F06B03">
        <w:rPr>
          <w:b/>
          <w:bCs/>
        </w:rPr>
        <w:t>GPA:</w:t>
      </w:r>
      <w:r>
        <w:t xml:space="preserve"> 3.0 minimum</w:t>
      </w:r>
    </w:p>
    <w:p w14:paraId="599B262D" w14:textId="77777777" w:rsidR="00392F31" w:rsidRDefault="00392F31" w:rsidP="00392F31">
      <w:pPr>
        <w:spacing w:after="0"/>
      </w:pPr>
      <w:r w:rsidRPr="00F06B03">
        <w:rPr>
          <w:b/>
          <w:bCs/>
        </w:rPr>
        <w:t>Financial Need:</w:t>
      </w:r>
      <w:r>
        <w:t xml:space="preserve"> Yes</w:t>
      </w:r>
    </w:p>
    <w:bookmarkEnd w:id="40"/>
    <w:p w14:paraId="3496C2E8" w14:textId="77777777" w:rsidR="00E8140A" w:rsidRDefault="00E8140A" w:rsidP="00E8140A">
      <w:pPr>
        <w:spacing w:after="0"/>
      </w:pPr>
      <w:r w:rsidRPr="00F06B03">
        <w:rPr>
          <w:b/>
          <w:bCs/>
        </w:rPr>
        <w:t>Based on:</w:t>
      </w:r>
      <w:r>
        <w:t xml:space="preserve"> A</w:t>
      </w:r>
      <w:r w:rsidRPr="004C1A35">
        <w:t>cademic merit and high moral character as evidenced by strong commitment to active church, volunteer, community, extra-curricular and/or co-curricular involvement</w:t>
      </w:r>
    </w:p>
    <w:p w14:paraId="5B995060" w14:textId="77777777" w:rsidR="00244373" w:rsidRDefault="00244373" w:rsidP="00244373">
      <w:pPr>
        <w:spacing w:after="0"/>
      </w:pPr>
      <w:r w:rsidRPr="00851A15">
        <w:rPr>
          <w:b/>
          <w:bCs/>
        </w:rPr>
        <w:t>Type of Scholarship:</w:t>
      </w:r>
      <w:r>
        <w:t xml:space="preserve"> One time</w:t>
      </w:r>
    </w:p>
    <w:p w14:paraId="26993443" w14:textId="5B64FB5C" w:rsidR="00E8140A" w:rsidRPr="004C1A35" w:rsidRDefault="00E8140A" w:rsidP="00860B1F">
      <w:pPr>
        <w:pStyle w:val="Heading1"/>
      </w:pPr>
      <w:r w:rsidRPr="004C1A35">
        <w:t>Mary Lou Hague Red Wing/Cheerleader Scholarship</w:t>
      </w:r>
    </w:p>
    <w:p w14:paraId="5E76BD50" w14:textId="77777777" w:rsidR="00E8140A" w:rsidRDefault="00E8140A" w:rsidP="00E8140A">
      <w:pPr>
        <w:spacing w:after="0"/>
        <w:rPr>
          <w:b/>
          <w:bCs/>
        </w:rPr>
      </w:pPr>
      <w:r>
        <w:rPr>
          <w:b/>
          <w:bCs/>
        </w:rPr>
        <w:t xml:space="preserve">Type of Student: </w:t>
      </w:r>
      <w:r>
        <w:t>HS Senior</w:t>
      </w:r>
    </w:p>
    <w:p w14:paraId="7D51B4D7" w14:textId="77777777" w:rsidR="00E8140A" w:rsidRDefault="00E8140A" w:rsidP="00E8140A">
      <w:pPr>
        <w:spacing w:after="0"/>
      </w:pPr>
      <w:r w:rsidRPr="00F06B03">
        <w:rPr>
          <w:b/>
          <w:bCs/>
        </w:rPr>
        <w:t>HS:</w:t>
      </w:r>
      <w:r>
        <w:t xml:space="preserve"> Parkersburg High School</w:t>
      </w:r>
    </w:p>
    <w:p w14:paraId="7E194E64" w14:textId="77777777" w:rsidR="00392F31" w:rsidRDefault="00392F31" w:rsidP="00392F31">
      <w:pPr>
        <w:spacing w:after="0"/>
      </w:pPr>
      <w:r w:rsidRPr="00F06B03">
        <w:rPr>
          <w:b/>
          <w:bCs/>
        </w:rPr>
        <w:t>GPA:</w:t>
      </w:r>
      <w:r>
        <w:t xml:space="preserve"> 3.0 minimum</w:t>
      </w:r>
    </w:p>
    <w:p w14:paraId="2BE1401A" w14:textId="77777777" w:rsidR="00392F31" w:rsidRDefault="00392F31" w:rsidP="00392F31">
      <w:pPr>
        <w:spacing w:after="0"/>
      </w:pPr>
      <w:r w:rsidRPr="00F06B03">
        <w:rPr>
          <w:b/>
          <w:bCs/>
        </w:rPr>
        <w:t>Financial Need:</w:t>
      </w:r>
      <w:r>
        <w:t xml:space="preserve"> Yes</w:t>
      </w:r>
    </w:p>
    <w:p w14:paraId="477D883B" w14:textId="74EE01C8" w:rsidR="00E8140A" w:rsidRDefault="00E8140A" w:rsidP="00E8140A">
      <w:pPr>
        <w:spacing w:after="0"/>
      </w:pPr>
      <w:r w:rsidRPr="00F06B03">
        <w:rPr>
          <w:b/>
          <w:bCs/>
        </w:rPr>
        <w:lastRenderedPageBreak/>
        <w:t>Based on:</w:t>
      </w:r>
      <w:r>
        <w:t xml:space="preserve"> Member of Red Wings or Cheerleading squad, academic achievement, character, </w:t>
      </w:r>
      <w:r w:rsidR="00B054CA">
        <w:t>activities,</w:t>
      </w:r>
      <w:r>
        <w:t xml:space="preserve"> and community service</w:t>
      </w:r>
    </w:p>
    <w:p w14:paraId="23561DAA" w14:textId="77777777" w:rsidR="00244373" w:rsidRDefault="00244373" w:rsidP="00244373">
      <w:pPr>
        <w:spacing w:after="0"/>
      </w:pPr>
      <w:r w:rsidRPr="00851A15">
        <w:rPr>
          <w:b/>
          <w:bCs/>
        </w:rPr>
        <w:t>Type of Scholarship:</w:t>
      </w:r>
      <w:r>
        <w:t xml:space="preserve"> One time</w:t>
      </w:r>
    </w:p>
    <w:p w14:paraId="745CD21B" w14:textId="77777777" w:rsidR="000526C0" w:rsidRDefault="000526C0" w:rsidP="000526C0">
      <w:pPr>
        <w:pStyle w:val="Heading1"/>
      </w:pPr>
      <w:bookmarkStart w:id="41" w:name="_Hlk145411719"/>
      <w:r>
        <w:t>Maureen Fennessy Metz Memorial Scholarship</w:t>
      </w:r>
    </w:p>
    <w:p w14:paraId="27F53E7C" w14:textId="77777777" w:rsidR="000526C0" w:rsidRDefault="000526C0" w:rsidP="000526C0">
      <w:pPr>
        <w:spacing w:after="0"/>
        <w:rPr>
          <w:b/>
          <w:bCs/>
        </w:rPr>
      </w:pPr>
      <w:r>
        <w:rPr>
          <w:b/>
          <w:bCs/>
        </w:rPr>
        <w:t xml:space="preserve">Type of Student: </w:t>
      </w:r>
      <w:r w:rsidRPr="00101F5C">
        <w:t>HS Senior</w:t>
      </w:r>
    </w:p>
    <w:p w14:paraId="066AEB73" w14:textId="77777777" w:rsidR="000526C0" w:rsidRDefault="000526C0" w:rsidP="000526C0">
      <w:pPr>
        <w:spacing w:after="0"/>
      </w:pPr>
      <w:r>
        <w:rPr>
          <w:b/>
          <w:bCs/>
        </w:rPr>
        <w:t xml:space="preserve">HS: </w:t>
      </w:r>
      <w:r w:rsidRPr="00101F5C">
        <w:t>Wirt</w:t>
      </w:r>
      <w:r>
        <w:rPr>
          <w:b/>
          <w:bCs/>
        </w:rPr>
        <w:t xml:space="preserve"> </w:t>
      </w:r>
    </w:p>
    <w:p w14:paraId="4ED74A6E" w14:textId="77777777" w:rsidR="000526C0" w:rsidRDefault="000526C0" w:rsidP="000526C0">
      <w:pPr>
        <w:spacing w:after="0"/>
      </w:pPr>
      <w:r w:rsidRPr="00F06B03">
        <w:rPr>
          <w:b/>
          <w:bCs/>
        </w:rPr>
        <w:t>Financial Need:</w:t>
      </w:r>
      <w:r>
        <w:t xml:space="preserve"> Yes</w:t>
      </w:r>
    </w:p>
    <w:p w14:paraId="344F4BE2" w14:textId="77777777" w:rsidR="000526C0" w:rsidRDefault="000526C0" w:rsidP="000526C0">
      <w:pPr>
        <w:spacing w:after="0"/>
      </w:pPr>
      <w:r w:rsidRPr="00F06B03">
        <w:rPr>
          <w:b/>
          <w:bCs/>
        </w:rPr>
        <w:t xml:space="preserve">College Plans: </w:t>
      </w:r>
      <w:r w:rsidRPr="00101F5C">
        <w:t>Minimum of an Associates</w:t>
      </w:r>
    </w:p>
    <w:p w14:paraId="611EE27C" w14:textId="77777777" w:rsidR="000526C0" w:rsidRDefault="000526C0" w:rsidP="000526C0">
      <w:pPr>
        <w:spacing w:after="0"/>
      </w:pPr>
      <w:r w:rsidRPr="00F06B03">
        <w:rPr>
          <w:b/>
          <w:bCs/>
        </w:rPr>
        <w:t>Based on:</w:t>
      </w:r>
      <w:r>
        <w:t xml:space="preserve"> </w:t>
      </w:r>
      <w:r w:rsidRPr="00101F5C">
        <w:t>Academic achievement and promise, leadership activities</w:t>
      </w:r>
    </w:p>
    <w:p w14:paraId="78E39087" w14:textId="5AADBFCC" w:rsidR="000526C0" w:rsidRDefault="000526C0" w:rsidP="000526C0">
      <w:pPr>
        <w:spacing w:after="0"/>
      </w:pPr>
      <w:r w:rsidRPr="00851A15">
        <w:rPr>
          <w:b/>
          <w:bCs/>
        </w:rPr>
        <w:t>Type of Scholarship:</w:t>
      </w:r>
      <w:r>
        <w:t xml:space="preserve"> One time</w:t>
      </w:r>
    </w:p>
    <w:p w14:paraId="5FAE661E" w14:textId="656148CA" w:rsidR="00E8140A" w:rsidRPr="004C1A35" w:rsidRDefault="00E8140A" w:rsidP="00860B1F">
      <w:pPr>
        <w:pStyle w:val="Heading1"/>
      </w:pPr>
      <w:r w:rsidRPr="004C1A35">
        <w:t>McDermott Dreelin Scholarship</w:t>
      </w:r>
      <w:r w:rsidRPr="002057EA">
        <w:rPr>
          <w:highlight w:val="yellow"/>
        </w:rPr>
        <w:t xml:space="preserve"> </w:t>
      </w:r>
      <w:bookmarkEnd w:id="41"/>
      <w:r w:rsidR="003D55AD">
        <w:rPr>
          <w:highlight w:val="yellow"/>
        </w:rPr>
        <w:t xml:space="preserve"> </w:t>
      </w:r>
    </w:p>
    <w:p w14:paraId="409069A9" w14:textId="77777777" w:rsidR="00E8140A" w:rsidRDefault="00E8140A" w:rsidP="00E8140A">
      <w:pPr>
        <w:spacing w:after="0"/>
        <w:rPr>
          <w:b/>
          <w:bCs/>
        </w:rPr>
      </w:pPr>
      <w:r>
        <w:rPr>
          <w:b/>
          <w:bCs/>
        </w:rPr>
        <w:t xml:space="preserve">Type of Student: </w:t>
      </w:r>
      <w:r>
        <w:t>HS Senior</w:t>
      </w:r>
    </w:p>
    <w:p w14:paraId="47CBE201" w14:textId="77777777" w:rsidR="00E8140A" w:rsidRDefault="00E8140A" w:rsidP="00E8140A">
      <w:pPr>
        <w:spacing w:after="0"/>
      </w:pPr>
      <w:r w:rsidRPr="00F06B03">
        <w:rPr>
          <w:b/>
          <w:bCs/>
        </w:rPr>
        <w:t>HS:</w:t>
      </w:r>
      <w:r>
        <w:t xml:space="preserve"> </w:t>
      </w:r>
      <w:r w:rsidRPr="004C1A35">
        <w:t>Parkersburg Catholic High School</w:t>
      </w:r>
    </w:p>
    <w:p w14:paraId="07880F7B" w14:textId="77777777" w:rsidR="00E8140A" w:rsidRDefault="00E8140A" w:rsidP="00E8140A">
      <w:pPr>
        <w:spacing w:after="0"/>
      </w:pPr>
      <w:r w:rsidRPr="00F06B03">
        <w:rPr>
          <w:b/>
          <w:bCs/>
        </w:rPr>
        <w:t xml:space="preserve">College Plans: </w:t>
      </w:r>
      <w:r w:rsidRPr="0036577E">
        <w:t>Aviation</w:t>
      </w:r>
    </w:p>
    <w:p w14:paraId="09C6A679" w14:textId="77777777" w:rsidR="00E8140A" w:rsidRDefault="00E8140A" w:rsidP="00E8140A">
      <w:pPr>
        <w:spacing w:after="0"/>
      </w:pPr>
      <w:r w:rsidRPr="00F06B03">
        <w:rPr>
          <w:b/>
          <w:bCs/>
        </w:rPr>
        <w:t>Based on:</w:t>
      </w:r>
      <w:r>
        <w:t xml:space="preserve"> Overall good academic standing</w:t>
      </w:r>
    </w:p>
    <w:p w14:paraId="514F57A7" w14:textId="12D20504" w:rsidR="00244373" w:rsidRDefault="00244373" w:rsidP="00244373">
      <w:pPr>
        <w:spacing w:after="0"/>
      </w:pPr>
      <w:r w:rsidRPr="00851A15">
        <w:rPr>
          <w:b/>
          <w:bCs/>
        </w:rPr>
        <w:t>Type of Scholarship:</w:t>
      </w:r>
      <w:r>
        <w:t xml:space="preserve"> Renewable</w:t>
      </w:r>
    </w:p>
    <w:p w14:paraId="0E39EA69" w14:textId="4E375A39" w:rsidR="00E8140A" w:rsidRPr="004C1A35" w:rsidRDefault="00E8140A" w:rsidP="00860B1F">
      <w:pPr>
        <w:pStyle w:val="Heading1"/>
      </w:pPr>
      <w:r w:rsidRPr="004C1A35">
        <w:t>Megan Nicole Longwell Scholarship</w:t>
      </w:r>
    </w:p>
    <w:p w14:paraId="5EE2875A" w14:textId="77777777" w:rsidR="00E8140A" w:rsidRDefault="00E8140A" w:rsidP="00E8140A">
      <w:pPr>
        <w:spacing w:after="0"/>
        <w:rPr>
          <w:b/>
          <w:bCs/>
        </w:rPr>
      </w:pPr>
      <w:r>
        <w:rPr>
          <w:b/>
          <w:bCs/>
        </w:rPr>
        <w:t xml:space="preserve">Type of Student: </w:t>
      </w:r>
      <w:r>
        <w:t>HS Senior</w:t>
      </w:r>
    </w:p>
    <w:p w14:paraId="5359924D" w14:textId="77777777" w:rsidR="00E8140A" w:rsidRDefault="00E8140A" w:rsidP="00E8140A">
      <w:pPr>
        <w:spacing w:after="0"/>
      </w:pPr>
      <w:r w:rsidRPr="00F06B03">
        <w:rPr>
          <w:b/>
          <w:bCs/>
        </w:rPr>
        <w:t>HS:</w:t>
      </w:r>
      <w:r>
        <w:t xml:space="preserve"> </w:t>
      </w:r>
      <w:r w:rsidRPr="009B3A7C">
        <w:t>Parkersburg South High School</w:t>
      </w:r>
    </w:p>
    <w:p w14:paraId="2E4E82F1" w14:textId="77777777" w:rsidR="00E8140A" w:rsidRDefault="00E8140A" w:rsidP="00E8140A">
      <w:pPr>
        <w:spacing w:after="0"/>
      </w:pPr>
      <w:r w:rsidRPr="00F06B03">
        <w:rPr>
          <w:b/>
          <w:bCs/>
        </w:rPr>
        <w:t>GPA:</w:t>
      </w:r>
      <w:r>
        <w:t xml:space="preserve"> 2.5 minimum</w:t>
      </w:r>
    </w:p>
    <w:p w14:paraId="150231C4" w14:textId="77777777" w:rsidR="00E8140A" w:rsidRDefault="00E8140A" w:rsidP="00E8140A">
      <w:pPr>
        <w:spacing w:after="0"/>
      </w:pPr>
      <w:r w:rsidRPr="00F06B03">
        <w:rPr>
          <w:b/>
          <w:bCs/>
        </w:rPr>
        <w:t>Financial Need:</w:t>
      </w:r>
      <w:r>
        <w:t xml:space="preserve"> Yes</w:t>
      </w:r>
    </w:p>
    <w:p w14:paraId="52DEF2B0" w14:textId="679C6F93" w:rsidR="00B13879" w:rsidRDefault="00B13879" w:rsidP="00E8140A">
      <w:pPr>
        <w:spacing w:after="0"/>
      </w:pPr>
      <w:r w:rsidRPr="00B13879">
        <w:rPr>
          <w:b/>
          <w:bCs/>
        </w:rPr>
        <w:t>College Plans:</w:t>
      </w:r>
      <w:r>
        <w:t xml:space="preserve"> Full time</w:t>
      </w:r>
    </w:p>
    <w:p w14:paraId="680039D7" w14:textId="77777777" w:rsidR="00E8140A" w:rsidRDefault="00E8140A" w:rsidP="00E8140A">
      <w:pPr>
        <w:spacing w:after="0"/>
      </w:pPr>
      <w:r w:rsidRPr="00F06B03">
        <w:rPr>
          <w:b/>
          <w:bCs/>
        </w:rPr>
        <w:t>Based on:</w:t>
      </w:r>
      <w:r>
        <w:t xml:space="preserve"> School athletic participation</w:t>
      </w:r>
    </w:p>
    <w:p w14:paraId="6BB7E391" w14:textId="01F75ED0" w:rsidR="00E8140A" w:rsidRDefault="00E8140A" w:rsidP="00E8140A">
      <w:pPr>
        <w:spacing w:after="0"/>
      </w:pPr>
      <w:r w:rsidRPr="00F06B03">
        <w:rPr>
          <w:b/>
          <w:bCs/>
        </w:rPr>
        <w:t>Additional Information:</w:t>
      </w:r>
      <w:r>
        <w:t xml:space="preserve"> </w:t>
      </w:r>
      <w:r w:rsidRPr="004C1A35">
        <w:t>Special consideration given to applicants whose families have experienced extraordinary special needs that may impact the student’s ability to fund his/her college expense</w:t>
      </w:r>
      <w:r w:rsidR="00B054CA">
        <w:t>s</w:t>
      </w:r>
    </w:p>
    <w:p w14:paraId="7B174ACC" w14:textId="77777777" w:rsidR="00244373" w:rsidRDefault="00244373" w:rsidP="00244373">
      <w:pPr>
        <w:spacing w:after="0"/>
      </w:pPr>
      <w:r w:rsidRPr="00851A15">
        <w:rPr>
          <w:b/>
          <w:bCs/>
        </w:rPr>
        <w:t>Type of Scholarship:</w:t>
      </w:r>
      <w:r>
        <w:t xml:space="preserve"> One time</w:t>
      </w:r>
    </w:p>
    <w:p w14:paraId="4186DBC9" w14:textId="0AF7726C" w:rsidR="00E8140A" w:rsidRPr="004C1A35" w:rsidRDefault="00E8140A" w:rsidP="00860B1F">
      <w:pPr>
        <w:pStyle w:val="Heading1"/>
      </w:pPr>
      <w:r w:rsidRPr="004C1A35">
        <w:t>Michael C. Whitlow Scholarship</w:t>
      </w:r>
    </w:p>
    <w:p w14:paraId="6DAA7739" w14:textId="77777777" w:rsidR="00E8140A" w:rsidRDefault="00E8140A" w:rsidP="00E8140A">
      <w:pPr>
        <w:spacing w:after="0"/>
        <w:rPr>
          <w:b/>
          <w:bCs/>
        </w:rPr>
      </w:pPr>
      <w:r>
        <w:rPr>
          <w:b/>
          <w:bCs/>
        </w:rPr>
        <w:t xml:space="preserve">Type of Student: </w:t>
      </w:r>
      <w:r>
        <w:t>HS Senior</w:t>
      </w:r>
    </w:p>
    <w:p w14:paraId="3FACB14E" w14:textId="77777777" w:rsidR="00E8140A" w:rsidRDefault="00E8140A" w:rsidP="00E8140A">
      <w:pPr>
        <w:spacing w:after="0"/>
      </w:pPr>
      <w:r w:rsidRPr="00F06B03">
        <w:rPr>
          <w:b/>
          <w:bCs/>
        </w:rPr>
        <w:t>Resident:</w:t>
      </w:r>
      <w:r>
        <w:t xml:space="preserve"> Wood County</w:t>
      </w:r>
    </w:p>
    <w:p w14:paraId="57BAEDB6" w14:textId="393E465E" w:rsidR="005A6EF8" w:rsidRDefault="00E8140A" w:rsidP="00E8140A">
      <w:pPr>
        <w:spacing w:after="0"/>
      </w:pPr>
      <w:r w:rsidRPr="00F06B03">
        <w:rPr>
          <w:b/>
          <w:bCs/>
        </w:rPr>
        <w:t>HS:</w:t>
      </w:r>
      <w:r>
        <w:t xml:space="preserve"> </w:t>
      </w:r>
      <w:r w:rsidRPr="009B3A7C">
        <w:t>Parkersburg South High School</w:t>
      </w:r>
    </w:p>
    <w:p w14:paraId="4FE4DE0D" w14:textId="72588CBC" w:rsidR="00B13879" w:rsidRDefault="00B13879" w:rsidP="00E8140A">
      <w:pPr>
        <w:spacing w:after="0"/>
      </w:pPr>
      <w:r w:rsidRPr="00B13879">
        <w:rPr>
          <w:b/>
          <w:bCs/>
        </w:rPr>
        <w:t>GPA:</w:t>
      </w:r>
      <w:r>
        <w:t xml:space="preserve"> 3.0 minimum</w:t>
      </w:r>
    </w:p>
    <w:p w14:paraId="0F3BF965" w14:textId="77777777" w:rsidR="00E8140A" w:rsidRDefault="00E8140A" w:rsidP="00E8140A">
      <w:pPr>
        <w:spacing w:after="0"/>
      </w:pPr>
      <w:r w:rsidRPr="00F06B03">
        <w:rPr>
          <w:b/>
          <w:bCs/>
        </w:rPr>
        <w:t>Financial Need:</w:t>
      </w:r>
      <w:r>
        <w:t xml:space="preserve"> Yes</w:t>
      </w:r>
    </w:p>
    <w:p w14:paraId="0ADB4673" w14:textId="77777777" w:rsidR="00E8140A" w:rsidRDefault="00E8140A" w:rsidP="00E8140A">
      <w:pPr>
        <w:spacing w:after="0"/>
      </w:pPr>
      <w:r w:rsidRPr="00F06B03">
        <w:rPr>
          <w:b/>
          <w:bCs/>
        </w:rPr>
        <w:t xml:space="preserve">College Plans: </w:t>
      </w:r>
      <w:r w:rsidRPr="0036577E">
        <w:t>Full time</w:t>
      </w:r>
    </w:p>
    <w:p w14:paraId="192A6A71" w14:textId="68984C19" w:rsidR="00E8140A" w:rsidRDefault="00E8140A" w:rsidP="00E8140A">
      <w:pPr>
        <w:spacing w:after="0"/>
      </w:pPr>
      <w:r w:rsidRPr="00F06B03">
        <w:rPr>
          <w:b/>
          <w:bCs/>
        </w:rPr>
        <w:t>Based on:</w:t>
      </w:r>
      <w:r>
        <w:t xml:space="preserve"> </w:t>
      </w:r>
      <w:r w:rsidR="00971BB3">
        <w:t>Well-rounded</w:t>
      </w:r>
      <w:r>
        <w:t xml:space="preserve"> student </w:t>
      </w:r>
    </w:p>
    <w:p w14:paraId="1B2102C0" w14:textId="77777777" w:rsidR="00244373" w:rsidRDefault="00244373" w:rsidP="00244373">
      <w:pPr>
        <w:spacing w:after="0"/>
      </w:pPr>
      <w:r w:rsidRPr="00851A15">
        <w:rPr>
          <w:b/>
          <w:bCs/>
        </w:rPr>
        <w:t>Type of Scholarship:</w:t>
      </w:r>
      <w:r>
        <w:t xml:space="preserve"> One time</w:t>
      </w:r>
    </w:p>
    <w:p w14:paraId="26A3A8B6" w14:textId="67D3BC22" w:rsidR="00E8140A" w:rsidRPr="004C1A35" w:rsidRDefault="00E8140A" w:rsidP="00860B1F">
      <w:pPr>
        <w:pStyle w:val="Heading1"/>
      </w:pPr>
      <w:bookmarkStart w:id="42" w:name="_Hlk145411730"/>
      <w:r w:rsidRPr="004C1A35">
        <w:t>Nancy and George Kiedaisch Scholarship</w:t>
      </w:r>
      <w:r w:rsidRPr="002057EA">
        <w:rPr>
          <w:highlight w:val="yellow"/>
        </w:rPr>
        <w:t xml:space="preserve"> </w:t>
      </w:r>
      <w:bookmarkEnd w:id="42"/>
      <w:r w:rsidR="003D55AD">
        <w:rPr>
          <w:highlight w:val="yellow"/>
        </w:rPr>
        <w:t xml:space="preserve"> </w:t>
      </w:r>
    </w:p>
    <w:p w14:paraId="6F8C05B6" w14:textId="0B96FD8A"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177C548" w14:textId="77777777" w:rsidR="00E8140A" w:rsidRDefault="00E8140A" w:rsidP="00E8140A">
      <w:pPr>
        <w:spacing w:after="0"/>
      </w:pPr>
      <w:r w:rsidRPr="00F06B03">
        <w:rPr>
          <w:b/>
          <w:bCs/>
        </w:rPr>
        <w:t>HS:</w:t>
      </w:r>
      <w:r>
        <w:t xml:space="preserve"> </w:t>
      </w:r>
      <w:r w:rsidRPr="004C1A35">
        <w:t>Ritchie County High School</w:t>
      </w:r>
    </w:p>
    <w:p w14:paraId="0AD81E98" w14:textId="77777777" w:rsidR="00E8140A" w:rsidRDefault="00E8140A" w:rsidP="00E8140A">
      <w:pPr>
        <w:spacing w:after="0"/>
      </w:pPr>
      <w:r w:rsidRPr="00F06B03">
        <w:rPr>
          <w:b/>
          <w:bCs/>
        </w:rPr>
        <w:t>GPA:</w:t>
      </w:r>
      <w:r>
        <w:t xml:space="preserve"> 2.0 minimum</w:t>
      </w:r>
    </w:p>
    <w:p w14:paraId="31B9BEC8" w14:textId="721CFE09" w:rsidR="00E8140A" w:rsidRDefault="00E8140A" w:rsidP="00E8140A">
      <w:pPr>
        <w:spacing w:after="0"/>
      </w:pPr>
      <w:r w:rsidRPr="00F06B03">
        <w:rPr>
          <w:b/>
          <w:bCs/>
        </w:rPr>
        <w:t xml:space="preserve">College Plans: </w:t>
      </w:r>
      <w:r w:rsidR="00C14E2D" w:rsidRPr="00C14E2D">
        <w:t>Vocational, technical, or trade school</w:t>
      </w:r>
    </w:p>
    <w:p w14:paraId="3DD8CFF4" w14:textId="77777777" w:rsidR="00E8140A" w:rsidRDefault="00E8140A" w:rsidP="00E8140A">
      <w:pPr>
        <w:spacing w:after="0"/>
      </w:pPr>
      <w:r w:rsidRPr="00F06B03">
        <w:rPr>
          <w:b/>
          <w:bCs/>
        </w:rPr>
        <w:lastRenderedPageBreak/>
        <w:t>Based on:</w:t>
      </w:r>
      <w:r>
        <w:t xml:space="preserve"> W</w:t>
      </w:r>
      <w:r w:rsidRPr="004C1A35">
        <w:t>ork ethic and demonstrated leadership skills</w:t>
      </w:r>
    </w:p>
    <w:p w14:paraId="7A819A3E" w14:textId="7E2437E1" w:rsidR="00655D2B" w:rsidRDefault="00E8140A" w:rsidP="00E8140A">
      <w:pPr>
        <w:spacing w:after="0"/>
      </w:pPr>
      <w:r w:rsidRPr="00851A15">
        <w:rPr>
          <w:b/>
          <w:bCs/>
        </w:rPr>
        <w:t>Type of Scholarship:</w:t>
      </w:r>
      <w:r>
        <w:t xml:space="preserve"> May reapply</w:t>
      </w:r>
    </w:p>
    <w:p w14:paraId="50CC7445" w14:textId="77777777" w:rsidR="00394163" w:rsidRDefault="00394163" w:rsidP="00E8140A">
      <w:pPr>
        <w:spacing w:after="0"/>
      </w:pPr>
    </w:p>
    <w:p w14:paraId="52F54DCC" w14:textId="77777777" w:rsidR="00394163" w:rsidRDefault="00394163" w:rsidP="00E8140A">
      <w:pPr>
        <w:spacing w:after="0"/>
      </w:pPr>
    </w:p>
    <w:p w14:paraId="1AAA9732" w14:textId="77777777" w:rsidR="00394163" w:rsidRDefault="00394163" w:rsidP="00E8140A">
      <w:pPr>
        <w:spacing w:after="0"/>
      </w:pPr>
    </w:p>
    <w:p w14:paraId="7B3280FD" w14:textId="77777777" w:rsidR="00394163" w:rsidRDefault="00394163" w:rsidP="00E8140A">
      <w:pPr>
        <w:spacing w:after="0"/>
      </w:pPr>
    </w:p>
    <w:p w14:paraId="0D253B4A" w14:textId="77777777" w:rsidR="00394163" w:rsidRDefault="00394163" w:rsidP="00E8140A">
      <w:pPr>
        <w:spacing w:after="0"/>
      </w:pPr>
    </w:p>
    <w:p w14:paraId="4C660889" w14:textId="77777777" w:rsidR="00394163" w:rsidRDefault="00394163" w:rsidP="00E8140A">
      <w:pPr>
        <w:spacing w:after="0"/>
      </w:pPr>
    </w:p>
    <w:p w14:paraId="345B0413" w14:textId="77777777" w:rsidR="00394163" w:rsidRDefault="00394163" w:rsidP="00E8140A">
      <w:pPr>
        <w:spacing w:after="0"/>
      </w:pPr>
    </w:p>
    <w:p w14:paraId="0D99455D" w14:textId="77777777" w:rsidR="00394163" w:rsidRDefault="00394163" w:rsidP="00E8140A">
      <w:pPr>
        <w:spacing w:after="0"/>
      </w:pPr>
    </w:p>
    <w:p w14:paraId="21383F51" w14:textId="2752B353" w:rsidR="00E8140A" w:rsidRPr="004C1A35" w:rsidRDefault="00E8140A" w:rsidP="00860B1F">
      <w:pPr>
        <w:pStyle w:val="Heading1"/>
      </w:pPr>
      <w:r w:rsidRPr="004C1A35">
        <w:t>Nancy C. Barton Scholarship</w:t>
      </w:r>
    </w:p>
    <w:p w14:paraId="05E1DB40" w14:textId="77777777" w:rsidR="00E8140A" w:rsidRDefault="00E8140A" w:rsidP="00E8140A">
      <w:pPr>
        <w:spacing w:after="0"/>
        <w:rPr>
          <w:b/>
          <w:bCs/>
        </w:rPr>
      </w:pPr>
      <w:r>
        <w:rPr>
          <w:b/>
          <w:bCs/>
        </w:rPr>
        <w:t xml:space="preserve">Type of Student: </w:t>
      </w:r>
      <w:r>
        <w:t>HS Senior</w:t>
      </w:r>
    </w:p>
    <w:p w14:paraId="44A4CB0A" w14:textId="77777777" w:rsidR="00E8140A" w:rsidRDefault="00E8140A" w:rsidP="00E8140A">
      <w:pPr>
        <w:spacing w:after="0"/>
      </w:pPr>
      <w:r w:rsidRPr="00F06B03">
        <w:rPr>
          <w:b/>
          <w:bCs/>
        </w:rPr>
        <w:t>Resident:</w:t>
      </w:r>
      <w:r>
        <w:t xml:space="preserve"> Doddridge County</w:t>
      </w:r>
    </w:p>
    <w:p w14:paraId="010E1F98" w14:textId="77777777" w:rsidR="00E8140A" w:rsidRDefault="00E8140A" w:rsidP="00E8140A">
      <w:pPr>
        <w:spacing w:after="0"/>
      </w:pPr>
      <w:r w:rsidRPr="00F06B03">
        <w:rPr>
          <w:b/>
          <w:bCs/>
        </w:rPr>
        <w:t>HS:</w:t>
      </w:r>
      <w:r>
        <w:t xml:space="preserve"> </w:t>
      </w:r>
      <w:r w:rsidRPr="004C1A35">
        <w:t>Doddridge County High School</w:t>
      </w:r>
    </w:p>
    <w:p w14:paraId="15DEBF59" w14:textId="77777777" w:rsidR="00E8140A" w:rsidRDefault="00E8140A" w:rsidP="00E8140A">
      <w:pPr>
        <w:spacing w:after="0"/>
      </w:pPr>
      <w:r w:rsidRPr="00F06B03">
        <w:rPr>
          <w:b/>
          <w:bCs/>
        </w:rPr>
        <w:t>GPA:</w:t>
      </w:r>
      <w:r>
        <w:t xml:space="preserve"> 2.0 minimum</w:t>
      </w:r>
    </w:p>
    <w:p w14:paraId="5F8ECF01" w14:textId="30FB007C" w:rsidR="00B13879" w:rsidRDefault="00B13879" w:rsidP="00E8140A">
      <w:pPr>
        <w:spacing w:after="0"/>
      </w:pPr>
      <w:r w:rsidRPr="00B13879">
        <w:rPr>
          <w:b/>
          <w:bCs/>
        </w:rPr>
        <w:t>College Plans:</w:t>
      </w:r>
      <w:r>
        <w:t xml:space="preserve"> WV, Full time</w:t>
      </w:r>
    </w:p>
    <w:p w14:paraId="43B820B0" w14:textId="5D19C92E" w:rsidR="00E8140A" w:rsidRDefault="00E8140A" w:rsidP="00E8140A">
      <w:pPr>
        <w:spacing w:after="0"/>
      </w:pPr>
      <w:r w:rsidRPr="00F06B03">
        <w:rPr>
          <w:b/>
          <w:bCs/>
        </w:rPr>
        <w:t>Based on:</w:t>
      </w:r>
      <w:r>
        <w:t xml:space="preserve"> A</w:t>
      </w:r>
      <w:r w:rsidRPr="004C1A35">
        <w:t>cademic ability, potential, work ethic, and leadership evidenced by school or community activities or work experience</w:t>
      </w:r>
    </w:p>
    <w:p w14:paraId="4AFC46CE" w14:textId="415A3F74" w:rsidR="00744DE2" w:rsidRPr="00744DE2" w:rsidRDefault="00744DE2" w:rsidP="00744DE2">
      <w:pPr>
        <w:spacing w:after="0"/>
      </w:pPr>
      <w:r w:rsidRPr="00744DE2">
        <w:rPr>
          <w:b/>
          <w:bCs/>
        </w:rPr>
        <w:t>Preference:</w:t>
      </w:r>
      <w:r>
        <w:t xml:space="preserve"> First consideration for </w:t>
      </w:r>
      <w:r w:rsidRPr="00744DE2">
        <w:t xml:space="preserve">financial need, </w:t>
      </w:r>
      <w:r>
        <w:t>second is for student athletes</w:t>
      </w:r>
    </w:p>
    <w:p w14:paraId="37C78F7A" w14:textId="77777777" w:rsidR="00244373" w:rsidRDefault="00244373" w:rsidP="00244373">
      <w:pPr>
        <w:spacing w:after="0"/>
      </w:pPr>
      <w:r w:rsidRPr="00851A15">
        <w:rPr>
          <w:b/>
          <w:bCs/>
        </w:rPr>
        <w:t>Type of Scholarship:</w:t>
      </w:r>
      <w:r>
        <w:t xml:space="preserve"> One time</w:t>
      </w:r>
    </w:p>
    <w:p w14:paraId="50947D9D"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r>
        <w:rPr>
          <w:rFonts w:ascii="Calibri" w:eastAsia="Times New Roman" w:hAnsi="Calibri" w:cs="Calibri"/>
          <w:color w:val="C00000"/>
        </w:rPr>
        <w:t>.</w:t>
      </w:r>
    </w:p>
    <w:p w14:paraId="5B0FCD8E" w14:textId="70BAE2A4" w:rsidR="00E8140A" w:rsidRPr="004C1A35" w:rsidRDefault="00E8140A" w:rsidP="00860B1F">
      <w:pPr>
        <w:pStyle w:val="Heading1"/>
      </w:pPr>
      <w:r w:rsidRPr="004C1A35">
        <w:t>Nancy Netser Mackley Memorial Scholarship</w:t>
      </w:r>
      <w:r w:rsidR="00AC703A">
        <w:t xml:space="preserve"> (PHS)</w:t>
      </w:r>
    </w:p>
    <w:p w14:paraId="084DA452" w14:textId="77777777" w:rsidR="00E8140A" w:rsidRDefault="00E8140A" w:rsidP="00E8140A">
      <w:pPr>
        <w:spacing w:after="0"/>
        <w:rPr>
          <w:b/>
          <w:bCs/>
        </w:rPr>
      </w:pPr>
      <w:r>
        <w:rPr>
          <w:b/>
          <w:bCs/>
        </w:rPr>
        <w:t xml:space="preserve">Type of Student: </w:t>
      </w:r>
      <w:r>
        <w:t>HS Senior</w:t>
      </w:r>
    </w:p>
    <w:p w14:paraId="5A66DF06" w14:textId="77777777" w:rsidR="00E8140A" w:rsidRDefault="00E8140A" w:rsidP="00E8140A">
      <w:pPr>
        <w:spacing w:after="0"/>
      </w:pPr>
      <w:r w:rsidRPr="00F06B03">
        <w:rPr>
          <w:b/>
          <w:bCs/>
        </w:rPr>
        <w:t>HS:</w:t>
      </w:r>
      <w:r>
        <w:t xml:space="preserve"> </w:t>
      </w:r>
      <w:r w:rsidRPr="004C1A35">
        <w:t>Parkersburg High School</w:t>
      </w:r>
    </w:p>
    <w:p w14:paraId="3786C27F" w14:textId="77777777" w:rsidR="00E8140A" w:rsidRDefault="00E8140A" w:rsidP="00E8140A">
      <w:pPr>
        <w:spacing w:after="0"/>
      </w:pPr>
      <w:r w:rsidRPr="00F06B03">
        <w:rPr>
          <w:b/>
          <w:bCs/>
        </w:rPr>
        <w:t>GPA:</w:t>
      </w:r>
      <w:r>
        <w:t xml:space="preserve"> 2.5 minimum</w:t>
      </w:r>
    </w:p>
    <w:p w14:paraId="47E04965" w14:textId="77777777" w:rsidR="00E8140A" w:rsidRDefault="00E8140A" w:rsidP="00E8140A">
      <w:pPr>
        <w:spacing w:after="0"/>
      </w:pPr>
      <w:r w:rsidRPr="00F06B03">
        <w:rPr>
          <w:b/>
          <w:bCs/>
        </w:rPr>
        <w:t>Financial Need:</w:t>
      </w:r>
      <w:r>
        <w:t xml:space="preserve"> Yes</w:t>
      </w:r>
    </w:p>
    <w:p w14:paraId="026C7792" w14:textId="21B4D28D" w:rsidR="00E8140A" w:rsidRDefault="00E8140A" w:rsidP="00E8140A">
      <w:pPr>
        <w:spacing w:after="0"/>
      </w:pPr>
      <w:r w:rsidRPr="00F06B03">
        <w:rPr>
          <w:b/>
          <w:bCs/>
        </w:rPr>
        <w:t xml:space="preserve">College Plans: </w:t>
      </w:r>
      <w:r w:rsidR="006B2EC3" w:rsidRPr="006B2EC3">
        <w:t>Full time</w:t>
      </w:r>
    </w:p>
    <w:p w14:paraId="36A1DFD4" w14:textId="1CECD111" w:rsidR="006C3C95" w:rsidRDefault="00E8140A" w:rsidP="006C3C95">
      <w:pPr>
        <w:spacing w:after="0"/>
      </w:pPr>
      <w:r w:rsidRPr="00851A15">
        <w:rPr>
          <w:b/>
          <w:bCs/>
        </w:rPr>
        <w:t>Type of Scholarship:</w:t>
      </w:r>
      <w:r>
        <w:t xml:space="preserve"> </w:t>
      </w:r>
      <w:r w:rsidR="00AC703A">
        <w:t>One time</w:t>
      </w:r>
    </w:p>
    <w:p w14:paraId="400E883C" w14:textId="77777777" w:rsidR="00E8140A" w:rsidRPr="004C1A35" w:rsidRDefault="00E8140A" w:rsidP="00860B1F">
      <w:pPr>
        <w:pStyle w:val="Heading1"/>
      </w:pPr>
      <w:r w:rsidRPr="004C1A35">
        <w:t>Nellie Grimm Sheppard and Paschal Grant Sheppard Scholarship</w:t>
      </w:r>
    </w:p>
    <w:p w14:paraId="088D3526" w14:textId="48FA8FE5" w:rsidR="00E8140A" w:rsidRDefault="00E8140A" w:rsidP="00E8140A">
      <w:pPr>
        <w:spacing w:after="0"/>
        <w:rPr>
          <w:b/>
          <w:bCs/>
        </w:rPr>
      </w:pPr>
      <w:r>
        <w:rPr>
          <w:b/>
          <w:bCs/>
        </w:rPr>
        <w:t xml:space="preserve">Type of Student: </w:t>
      </w:r>
      <w:r w:rsidR="00E47731">
        <w:t>HS Senior or Post-Secondary</w:t>
      </w:r>
    </w:p>
    <w:p w14:paraId="2C3CB3FE" w14:textId="77777777" w:rsidR="00E8140A" w:rsidRDefault="00E8140A" w:rsidP="00E8140A">
      <w:pPr>
        <w:spacing w:after="0"/>
      </w:pPr>
      <w:r w:rsidRPr="00F06B03">
        <w:rPr>
          <w:b/>
          <w:bCs/>
        </w:rPr>
        <w:t>Resident:</w:t>
      </w:r>
      <w:r>
        <w:t xml:space="preserve"> </w:t>
      </w:r>
      <w:r w:rsidRPr="004C1A35">
        <w:t>Ritchie County</w:t>
      </w:r>
    </w:p>
    <w:p w14:paraId="0EB8FC02" w14:textId="77777777" w:rsidR="00E8140A" w:rsidRDefault="00E8140A" w:rsidP="00E8140A">
      <w:pPr>
        <w:spacing w:after="0"/>
      </w:pPr>
      <w:r w:rsidRPr="00F06B03">
        <w:rPr>
          <w:b/>
          <w:bCs/>
        </w:rPr>
        <w:t xml:space="preserve">College Plans: </w:t>
      </w:r>
      <w:r w:rsidRPr="004C1A35">
        <w:t>Licensed Practical Nursing (LPN) or Registered Nursing (RN) program</w:t>
      </w:r>
    </w:p>
    <w:p w14:paraId="69A8998A" w14:textId="77777777" w:rsidR="00E8140A" w:rsidRDefault="00E8140A" w:rsidP="00E8140A">
      <w:pPr>
        <w:spacing w:after="0"/>
      </w:pPr>
      <w:r w:rsidRPr="00F06B03">
        <w:rPr>
          <w:b/>
          <w:bCs/>
        </w:rPr>
        <w:t>Based on:</w:t>
      </w:r>
      <w:r>
        <w:t xml:space="preserve"> A</w:t>
      </w:r>
      <w:r w:rsidRPr="004C1A35">
        <w:t>cademic promise, good character, and good citizenship</w:t>
      </w:r>
    </w:p>
    <w:p w14:paraId="0417218C" w14:textId="5C634D06" w:rsidR="00E8140A" w:rsidRDefault="00E8140A" w:rsidP="00E8140A">
      <w:pPr>
        <w:spacing w:after="0"/>
      </w:pPr>
      <w:r w:rsidRPr="00F06B03">
        <w:rPr>
          <w:b/>
          <w:bCs/>
        </w:rPr>
        <w:t>Additional Information:</w:t>
      </w:r>
      <w:r>
        <w:t xml:space="preserve"> I</w:t>
      </w:r>
      <w:r w:rsidRPr="004C1A35">
        <w:t xml:space="preserve">f no </w:t>
      </w:r>
      <w:r>
        <w:t xml:space="preserve">LPN or RN </w:t>
      </w:r>
      <w:r w:rsidRPr="004C1A35">
        <w:t>applicants, other health-</w:t>
      </w:r>
      <w:r w:rsidR="00CE23E4" w:rsidRPr="004C1A35">
        <w:t>care-related</w:t>
      </w:r>
      <w:r w:rsidRPr="004C1A35">
        <w:t xml:space="preserve"> degrees </w:t>
      </w:r>
      <w:r w:rsidR="00062106">
        <w:t>will be</w:t>
      </w:r>
      <w:r w:rsidRPr="004C1A35">
        <w:t xml:space="preserve"> considered</w:t>
      </w:r>
    </w:p>
    <w:p w14:paraId="066EA63E" w14:textId="6B45B5DB" w:rsidR="00E8140A" w:rsidRDefault="00E8140A" w:rsidP="00E8140A">
      <w:pPr>
        <w:spacing w:after="0"/>
      </w:pPr>
      <w:r w:rsidRPr="00851A15">
        <w:rPr>
          <w:b/>
          <w:bCs/>
        </w:rPr>
        <w:t>Type of Scholarship:</w:t>
      </w:r>
      <w:r>
        <w:t xml:space="preserve"> </w:t>
      </w:r>
      <w:r w:rsidR="00AC703A">
        <w:t>Renewable one year</w:t>
      </w:r>
    </w:p>
    <w:p w14:paraId="4FAD70D5" w14:textId="63D5F4FB" w:rsidR="00E8140A" w:rsidRPr="004C1A35" w:rsidRDefault="00E8140A" w:rsidP="00860B1F">
      <w:pPr>
        <w:pStyle w:val="Heading1"/>
      </w:pPr>
      <w:r w:rsidRPr="004C1A35">
        <w:t>Oran S. and H. Joanne Schulte Baker Family Legacy Scholarship</w:t>
      </w:r>
    </w:p>
    <w:p w14:paraId="4BCE767E" w14:textId="77E527C9" w:rsidR="00E8140A" w:rsidRDefault="00E8140A" w:rsidP="00E8140A">
      <w:pPr>
        <w:spacing w:after="0"/>
        <w:rPr>
          <w:b/>
          <w:bCs/>
        </w:rPr>
      </w:pPr>
      <w:r>
        <w:rPr>
          <w:b/>
          <w:bCs/>
        </w:rPr>
        <w:t xml:space="preserve">Type of Student: </w:t>
      </w:r>
      <w:r w:rsidR="00E47731">
        <w:t>HS Senior or Post-Secondary</w:t>
      </w:r>
    </w:p>
    <w:p w14:paraId="4AA494D1" w14:textId="77777777" w:rsidR="00E8140A" w:rsidRDefault="00E8140A" w:rsidP="00E8140A">
      <w:pPr>
        <w:spacing w:after="0"/>
      </w:pPr>
      <w:r w:rsidRPr="00F06B03">
        <w:rPr>
          <w:b/>
          <w:bCs/>
        </w:rPr>
        <w:t>Resident:</w:t>
      </w:r>
      <w:r>
        <w:t xml:space="preserve"> Wood or Washington County</w:t>
      </w:r>
    </w:p>
    <w:p w14:paraId="08B9D6B1" w14:textId="77777777" w:rsidR="00E8140A" w:rsidRDefault="00E8140A" w:rsidP="00E8140A">
      <w:pPr>
        <w:spacing w:after="0"/>
      </w:pPr>
      <w:r w:rsidRPr="00F06B03">
        <w:rPr>
          <w:b/>
          <w:bCs/>
        </w:rPr>
        <w:t>Financial Need:</w:t>
      </w:r>
      <w:r>
        <w:t xml:space="preserve"> Yes</w:t>
      </w:r>
    </w:p>
    <w:p w14:paraId="5C6E0B42" w14:textId="6E0417BB" w:rsidR="00E8140A" w:rsidRDefault="00E8140A" w:rsidP="00E8140A">
      <w:pPr>
        <w:spacing w:after="0"/>
      </w:pPr>
      <w:r w:rsidRPr="00F06B03">
        <w:rPr>
          <w:b/>
          <w:bCs/>
        </w:rPr>
        <w:t xml:space="preserve">College Plans: </w:t>
      </w:r>
      <w:r w:rsidRPr="00A8037E">
        <w:t>Vocational or technica</w:t>
      </w:r>
      <w:r w:rsidR="0066703A">
        <w:t>l</w:t>
      </w:r>
      <w:r>
        <w:t xml:space="preserve">, </w:t>
      </w:r>
      <w:r w:rsidRPr="004C1A35">
        <w:t xml:space="preserve">WCCC, WSCC, Wood Technical Center, or WVU-P Caperton </w:t>
      </w:r>
    </w:p>
    <w:p w14:paraId="04B2BD58" w14:textId="77777777" w:rsidR="00E8140A" w:rsidRDefault="00E8140A" w:rsidP="00E8140A">
      <w:pPr>
        <w:spacing w:after="0"/>
      </w:pPr>
      <w:r w:rsidRPr="00F06B03">
        <w:rPr>
          <w:b/>
          <w:bCs/>
        </w:rPr>
        <w:t>Based on:</w:t>
      </w:r>
      <w:r>
        <w:t xml:space="preserve"> G</w:t>
      </w:r>
      <w:r w:rsidRPr="004C1A35">
        <w:t>ood work ethic and personal commitment to completing</w:t>
      </w:r>
    </w:p>
    <w:p w14:paraId="746CFF34" w14:textId="448EAFA5" w:rsidR="00E8140A" w:rsidRDefault="00E8140A" w:rsidP="00E8140A">
      <w:pPr>
        <w:spacing w:after="0"/>
      </w:pPr>
      <w:r w:rsidRPr="00851A15">
        <w:rPr>
          <w:b/>
          <w:bCs/>
        </w:rPr>
        <w:t>Type of Scholarship:</w:t>
      </w:r>
      <w:r>
        <w:t xml:space="preserve"> </w:t>
      </w:r>
      <w:r w:rsidR="006B2EC3">
        <w:t>Renewable (not to exceed 4 years), maintains 2.5 GPA</w:t>
      </w:r>
    </w:p>
    <w:p w14:paraId="364721E5" w14:textId="77777777" w:rsidR="00BE6ACB" w:rsidRDefault="00BE6ACB" w:rsidP="00BE6ACB">
      <w:pPr>
        <w:pStyle w:val="Heading1"/>
      </w:pPr>
      <w:r>
        <w:lastRenderedPageBreak/>
        <w:t>Owen and Eileen McNeeley Veterinary Scholarship</w:t>
      </w:r>
    </w:p>
    <w:p w14:paraId="61EC26E8" w14:textId="430B0D3F" w:rsidR="00BE6ACB" w:rsidRDefault="00BE6ACB" w:rsidP="00BE6ACB">
      <w:pPr>
        <w:spacing w:after="0"/>
        <w:rPr>
          <w:b/>
          <w:bCs/>
        </w:rPr>
      </w:pPr>
      <w:r>
        <w:rPr>
          <w:b/>
          <w:bCs/>
        </w:rPr>
        <w:t xml:space="preserve">Type of Student: </w:t>
      </w:r>
      <w:r w:rsidRPr="00AC3423">
        <w:t>Post-Secondary</w:t>
      </w:r>
    </w:p>
    <w:p w14:paraId="3B9D6E85" w14:textId="77777777" w:rsidR="00BE6ACB" w:rsidRDefault="00BE6ACB" w:rsidP="00BE6ACB">
      <w:pPr>
        <w:spacing w:after="0"/>
      </w:pPr>
      <w:r>
        <w:rPr>
          <w:b/>
          <w:bCs/>
        </w:rPr>
        <w:t xml:space="preserve">Resident: </w:t>
      </w:r>
      <w:r w:rsidRPr="00AC3423">
        <w:t>WV</w:t>
      </w:r>
    </w:p>
    <w:p w14:paraId="21A5AECC" w14:textId="77777777" w:rsidR="00BE6ACB" w:rsidRDefault="00BE6ACB" w:rsidP="00BE6ACB">
      <w:pPr>
        <w:spacing w:after="0"/>
      </w:pPr>
      <w:r w:rsidRPr="00F06B03">
        <w:rPr>
          <w:b/>
          <w:bCs/>
        </w:rPr>
        <w:t>GPA:</w:t>
      </w:r>
      <w:r>
        <w:rPr>
          <w:b/>
          <w:bCs/>
        </w:rPr>
        <w:t xml:space="preserve"> </w:t>
      </w:r>
      <w:r w:rsidRPr="00AC3423">
        <w:t>3.0 minimum</w:t>
      </w:r>
    </w:p>
    <w:p w14:paraId="6C2F90B6" w14:textId="77777777" w:rsidR="00BE6ACB" w:rsidRDefault="00BE6ACB" w:rsidP="00BE6ACB">
      <w:pPr>
        <w:spacing w:after="0"/>
      </w:pPr>
      <w:r w:rsidRPr="00F06B03">
        <w:rPr>
          <w:b/>
          <w:bCs/>
        </w:rPr>
        <w:t>Financial Need:</w:t>
      </w:r>
      <w:r>
        <w:t xml:space="preserve"> Yes</w:t>
      </w:r>
    </w:p>
    <w:p w14:paraId="77CF96B1" w14:textId="77777777" w:rsidR="00BE6ACB" w:rsidRDefault="00BE6ACB" w:rsidP="00BE6ACB">
      <w:pPr>
        <w:spacing w:after="0"/>
      </w:pPr>
      <w:r w:rsidRPr="00F06B03">
        <w:rPr>
          <w:b/>
          <w:bCs/>
        </w:rPr>
        <w:t xml:space="preserve">College Plans: </w:t>
      </w:r>
      <w:r w:rsidRPr="00AC3423">
        <w:t>Veterinary School grad studies, full-time</w:t>
      </w:r>
    </w:p>
    <w:p w14:paraId="71D4F8D0" w14:textId="77777777" w:rsidR="00BE6ACB" w:rsidRDefault="00BE6ACB" w:rsidP="00BE6ACB">
      <w:pPr>
        <w:spacing w:after="0"/>
      </w:pPr>
      <w:r w:rsidRPr="00F06B03">
        <w:rPr>
          <w:b/>
          <w:bCs/>
        </w:rPr>
        <w:t>Based on:</w:t>
      </w:r>
      <w:r>
        <w:t xml:space="preserve"> </w:t>
      </w:r>
      <w:r w:rsidRPr="00AC3423">
        <w:t>Academic achievement and personal attributes</w:t>
      </w:r>
      <w:r w:rsidRPr="00AC3423">
        <w:tab/>
      </w:r>
    </w:p>
    <w:p w14:paraId="125A2ECA" w14:textId="77777777" w:rsidR="00BE6ACB" w:rsidRDefault="00BE6ACB" w:rsidP="00BE6ACB">
      <w:pPr>
        <w:spacing w:after="0"/>
      </w:pPr>
      <w:r w:rsidRPr="00AC3423">
        <w:rPr>
          <w:b/>
          <w:bCs/>
        </w:rPr>
        <w:t>Preference:</w:t>
      </w:r>
      <w:r>
        <w:t xml:space="preserve"> </w:t>
      </w:r>
      <w:r w:rsidRPr="00AC3423">
        <w:t>Jackson County resident, financial need</w:t>
      </w:r>
    </w:p>
    <w:p w14:paraId="26AF8326" w14:textId="28C1AC2A" w:rsidR="00BE6ACB" w:rsidRDefault="00BE6ACB" w:rsidP="00BE6ACB">
      <w:pPr>
        <w:spacing w:after="0"/>
      </w:pPr>
      <w:r w:rsidRPr="00851A15">
        <w:rPr>
          <w:b/>
          <w:bCs/>
        </w:rPr>
        <w:t>Type of Scholarship:</w:t>
      </w:r>
      <w:r>
        <w:t xml:space="preserve"> </w:t>
      </w:r>
      <w:r w:rsidRPr="00AC3423">
        <w:t>Renewable up to four years</w:t>
      </w:r>
    </w:p>
    <w:p w14:paraId="293E6FFD" w14:textId="5FA615E9" w:rsidR="00E8140A" w:rsidRPr="004C1A35" w:rsidRDefault="00E8140A" w:rsidP="00860B1F">
      <w:pPr>
        <w:pStyle w:val="Heading1"/>
      </w:pPr>
      <w:r w:rsidRPr="004C1A35">
        <w:t>Pam Reeves Memorial Scholarship</w:t>
      </w:r>
    </w:p>
    <w:p w14:paraId="5B5AF2B5" w14:textId="347A5F50" w:rsidR="00E8140A" w:rsidRPr="00304832" w:rsidRDefault="00E8140A" w:rsidP="00E8140A">
      <w:pPr>
        <w:spacing w:after="0"/>
      </w:pPr>
      <w:r>
        <w:rPr>
          <w:b/>
          <w:bCs/>
        </w:rPr>
        <w:t xml:space="preserve">Type of Student: </w:t>
      </w:r>
      <w:r w:rsidR="00E47731">
        <w:t>HS Senior</w:t>
      </w:r>
    </w:p>
    <w:p w14:paraId="57183437" w14:textId="77777777" w:rsidR="00E8140A" w:rsidRDefault="00E8140A" w:rsidP="00E8140A">
      <w:pPr>
        <w:spacing w:after="0"/>
      </w:pPr>
      <w:r w:rsidRPr="00F06B03">
        <w:rPr>
          <w:b/>
          <w:bCs/>
        </w:rPr>
        <w:t>HS:</w:t>
      </w:r>
      <w:r>
        <w:t xml:space="preserve"> </w:t>
      </w:r>
      <w:r w:rsidRPr="004C1A35">
        <w:t>Parkersburg High School</w:t>
      </w:r>
    </w:p>
    <w:p w14:paraId="5697FBD2" w14:textId="77777777" w:rsidR="00E8140A" w:rsidRDefault="00E8140A" w:rsidP="00E8140A">
      <w:pPr>
        <w:spacing w:after="0"/>
      </w:pPr>
      <w:r w:rsidRPr="00F06B03">
        <w:rPr>
          <w:b/>
          <w:bCs/>
        </w:rPr>
        <w:t>GPA:</w:t>
      </w:r>
      <w:r>
        <w:t xml:space="preserve"> 3.5 minimum</w:t>
      </w:r>
    </w:p>
    <w:p w14:paraId="29F736B4" w14:textId="3A487279" w:rsidR="00E8140A" w:rsidRDefault="00E8140A" w:rsidP="00E8140A">
      <w:pPr>
        <w:spacing w:after="0"/>
      </w:pPr>
      <w:r w:rsidRPr="00F06B03">
        <w:rPr>
          <w:b/>
          <w:bCs/>
        </w:rPr>
        <w:t>Based on:</w:t>
      </w:r>
      <w:r>
        <w:t xml:space="preserve"> M</w:t>
      </w:r>
      <w:r w:rsidRPr="004C1A35">
        <w:t>ember of P</w:t>
      </w:r>
      <w:r>
        <w:t>HS</w:t>
      </w:r>
      <w:r w:rsidRPr="004C1A35">
        <w:t xml:space="preserve"> Varsity Tennis or Volleyball Team for at least two years</w:t>
      </w:r>
      <w:r>
        <w:t>, character, academic and athletic performance, and community involvement</w:t>
      </w:r>
    </w:p>
    <w:p w14:paraId="67EE6250" w14:textId="77777777" w:rsidR="00244373" w:rsidRDefault="00244373" w:rsidP="00244373">
      <w:pPr>
        <w:spacing w:after="0"/>
      </w:pPr>
      <w:r w:rsidRPr="00851A15">
        <w:rPr>
          <w:b/>
          <w:bCs/>
        </w:rPr>
        <w:t>Type of Scholarship:</w:t>
      </w:r>
      <w:r>
        <w:t xml:space="preserve"> One time</w:t>
      </w:r>
    </w:p>
    <w:p w14:paraId="661DA3A1" w14:textId="73FD7D47" w:rsidR="00E8140A" w:rsidRPr="004C1A35" w:rsidRDefault="00E8140A" w:rsidP="00860B1F">
      <w:pPr>
        <w:pStyle w:val="Heading1"/>
      </w:pPr>
      <w:bookmarkStart w:id="43" w:name="_Hlk189770971"/>
      <w:r w:rsidRPr="004C1A35">
        <w:t>Parkersburg Chapter of the West Virginia Society of Professional Engineers Scholarship</w:t>
      </w:r>
    </w:p>
    <w:p w14:paraId="1A1B537F" w14:textId="77777777" w:rsidR="00E8140A" w:rsidRDefault="00E8140A" w:rsidP="00E8140A">
      <w:pPr>
        <w:spacing w:after="0"/>
        <w:rPr>
          <w:b/>
          <w:bCs/>
        </w:rPr>
      </w:pPr>
      <w:r>
        <w:rPr>
          <w:b/>
          <w:bCs/>
        </w:rPr>
        <w:t xml:space="preserve">Type of Student: </w:t>
      </w:r>
      <w:r>
        <w:t>HS Senior</w:t>
      </w:r>
    </w:p>
    <w:p w14:paraId="47B1E9F8" w14:textId="3FBFC07E" w:rsidR="00E8140A" w:rsidRDefault="00E8140A" w:rsidP="00E8140A">
      <w:pPr>
        <w:spacing w:after="0"/>
      </w:pPr>
      <w:r w:rsidRPr="00F06B03">
        <w:rPr>
          <w:b/>
          <w:bCs/>
        </w:rPr>
        <w:t>HS:</w:t>
      </w:r>
      <w:r>
        <w:t xml:space="preserve"> </w:t>
      </w:r>
      <w:r w:rsidRPr="004C1A35">
        <w:t>Belpre, Calhoun, Fort Frye, Frontier, Marietta, Parkersburg Catholic, Parkersburg, Parkersburg South, Ravenswood, Ripley, Ritchie County, St. Marys, Tyler Consolidated, Warren, Waterford, Williamstown, or Wirt County High Schools or Wood County Christian School</w:t>
      </w:r>
    </w:p>
    <w:p w14:paraId="52017D1B" w14:textId="743BAA00" w:rsidR="00E8140A" w:rsidRDefault="00E8140A" w:rsidP="00E8140A">
      <w:pPr>
        <w:spacing w:after="0"/>
      </w:pPr>
      <w:r w:rsidRPr="00F06B03">
        <w:rPr>
          <w:b/>
          <w:bCs/>
        </w:rPr>
        <w:t xml:space="preserve">College Plans: </w:t>
      </w:r>
      <w:r w:rsidR="00D201CB">
        <w:t>Engineering-related</w:t>
      </w:r>
      <w:r w:rsidRPr="004C1A35">
        <w:t xml:space="preserve"> field</w:t>
      </w:r>
    </w:p>
    <w:p w14:paraId="1876FBD2" w14:textId="45D9B486" w:rsidR="00BA5C56" w:rsidRDefault="00BA5C56" w:rsidP="00E8140A">
      <w:pPr>
        <w:spacing w:after="0"/>
      </w:pPr>
      <w:r w:rsidRPr="00BA5C56">
        <w:rPr>
          <w:b/>
          <w:bCs/>
        </w:rPr>
        <w:t>Based on:</w:t>
      </w:r>
      <w:r>
        <w:t xml:space="preserve"> </w:t>
      </w:r>
      <w:r w:rsidRPr="00BA5C56">
        <w:t>Academic achievement, potential, honest, good character, extracurricular, community service</w:t>
      </w:r>
    </w:p>
    <w:p w14:paraId="5BA7D7E7" w14:textId="77777777" w:rsidR="00244373" w:rsidRDefault="00244373" w:rsidP="00244373">
      <w:pPr>
        <w:spacing w:after="0"/>
      </w:pPr>
      <w:r w:rsidRPr="00851A15">
        <w:rPr>
          <w:b/>
          <w:bCs/>
        </w:rPr>
        <w:t>Type of Scholarship:</w:t>
      </w:r>
      <w:r>
        <w:t xml:space="preserve"> One time</w:t>
      </w:r>
    </w:p>
    <w:p w14:paraId="0AF3CD19" w14:textId="1D50EDBC" w:rsidR="00E8140A" w:rsidRPr="004C1A35" w:rsidRDefault="00E8140A" w:rsidP="00860B1F">
      <w:pPr>
        <w:pStyle w:val="Heading1"/>
      </w:pPr>
      <w:bookmarkStart w:id="44" w:name="_Hlk145411741"/>
      <w:bookmarkEnd w:id="43"/>
      <w:r w:rsidRPr="004C1A35">
        <w:t>Parkersburg-Marietta Contractors Association Scholarship in Honor of Rose Stemple</w:t>
      </w:r>
      <w:r w:rsidRPr="002057EA">
        <w:rPr>
          <w:highlight w:val="yellow"/>
        </w:rPr>
        <w:t xml:space="preserve"> </w:t>
      </w:r>
      <w:bookmarkEnd w:id="44"/>
      <w:r w:rsidR="003D55AD">
        <w:rPr>
          <w:highlight w:val="yellow"/>
        </w:rPr>
        <w:t xml:space="preserve"> </w:t>
      </w:r>
    </w:p>
    <w:p w14:paraId="460FE02B" w14:textId="62B9C406" w:rsidR="00E8140A" w:rsidRDefault="00E8140A" w:rsidP="00E8140A">
      <w:pPr>
        <w:spacing w:after="0"/>
        <w:rPr>
          <w:b/>
          <w:bCs/>
        </w:rPr>
      </w:pPr>
      <w:r>
        <w:rPr>
          <w:b/>
          <w:bCs/>
        </w:rPr>
        <w:t xml:space="preserve">Type of Student: </w:t>
      </w:r>
      <w:r w:rsidR="00E47731">
        <w:t>HS Senior or Post-Secondary</w:t>
      </w:r>
    </w:p>
    <w:p w14:paraId="6A17B247" w14:textId="77777777" w:rsidR="00E8140A" w:rsidRDefault="00E8140A" w:rsidP="00E8140A">
      <w:pPr>
        <w:spacing w:after="0"/>
      </w:pPr>
      <w:r w:rsidRPr="00F06B03">
        <w:rPr>
          <w:b/>
          <w:bCs/>
        </w:rPr>
        <w:t>Resident:</w:t>
      </w:r>
      <w:r>
        <w:t xml:space="preserve"> </w:t>
      </w:r>
      <w:r w:rsidRPr="004C1A35">
        <w:t>Jackson, Ritchie, Pleasants, Wirt</w:t>
      </w:r>
      <w:r>
        <w:t>,</w:t>
      </w:r>
      <w:r w:rsidRPr="004C1A35">
        <w:t xml:space="preserve"> Wood</w:t>
      </w:r>
      <w:r>
        <w:t xml:space="preserve">, or </w:t>
      </w:r>
      <w:r w:rsidRPr="004C1A35">
        <w:t>Washington County</w:t>
      </w:r>
    </w:p>
    <w:p w14:paraId="5890529C" w14:textId="09FD11A1" w:rsidR="00E8140A" w:rsidRDefault="00E8140A" w:rsidP="00E8140A">
      <w:pPr>
        <w:spacing w:after="0"/>
      </w:pPr>
      <w:r w:rsidRPr="00F06B03">
        <w:rPr>
          <w:b/>
          <w:bCs/>
        </w:rPr>
        <w:t xml:space="preserve">College Plans: </w:t>
      </w:r>
      <w:r w:rsidRPr="006B2EC3">
        <w:t>Carpentry</w:t>
      </w:r>
      <w:r w:rsidRPr="004C1A35">
        <w:t xml:space="preserve">, millwright, sheet metal work, welding, electrical work, plumbing, painter, operating engineer, laborer, building construction, or other </w:t>
      </w:r>
      <w:r w:rsidR="00971BB3" w:rsidRPr="004C1A35">
        <w:t>closely related</w:t>
      </w:r>
      <w:r w:rsidRPr="004C1A35">
        <w:t xml:space="preserve"> trades</w:t>
      </w:r>
    </w:p>
    <w:p w14:paraId="2026B491" w14:textId="77777777" w:rsidR="00E8140A" w:rsidRDefault="00E8140A" w:rsidP="00E8140A">
      <w:pPr>
        <w:spacing w:after="0"/>
      </w:pPr>
      <w:r w:rsidRPr="00F06B03">
        <w:rPr>
          <w:b/>
          <w:bCs/>
        </w:rPr>
        <w:t>Additional Information:</w:t>
      </w:r>
      <w:r>
        <w:t xml:space="preserve"> Newly entering the trade or field</w:t>
      </w:r>
    </w:p>
    <w:p w14:paraId="36EA350F" w14:textId="77777777" w:rsidR="00244373" w:rsidRDefault="00244373" w:rsidP="00244373">
      <w:pPr>
        <w:spacing w:after="0"/>
      </w:pPr>
      <w:r w:rsidRPr="00851A15">
        <w:rPr>
          <w:b/>
          <w:bCs/>
        </w:rPr>
        <w:t>Type of Scholarship:</w:t>
      </w:r>
      <w:r>
        <w:t xml:space="preserve"> One time</w:t>
      </w:r>
    </w:p>
    <w:p w14:paraId="306BC69B" w14:textId="77777777" w:rsidR="007B1E75" w:rsidRDefault="007B1E75" w:rsidP="00244373">
      <w:pPr>
        <w:spacing w:after="0"/>
      </w:pPr>
    </w:p>
    <w:p w14:paraId="41C49844" w14:textId="77777777" w:rsidR="00A10BCA" w:rsidRPr="00E10DAA" w:rsidRDefault="00A10BCA" w:rsidP="00B20191">
      <w:pPr>
        <w:pStyle w:val="Heading1"/>
      </w:pPr>
      <w:r w:rsidRPr="00E10DAA">
        <w:t>Paul W. Merkel, III Memorial Scholarship</w:t>
      </w:r>
    </w:p>
    <w:p w14:paraId="2E123EA6" w14:textId="77777777" w:rsidR="00A10BCA" w:rsidRDefault="00A10BCA" w:rsidP="00A10BCA">
      <w:pPr>
        <w:spacing w:after="0"/>
        <w:rPr>
          <w:b/>
          <w:bCs/>
        </w:rPr>
      </w:pPr>
      <w:r>
        <w:rPr>
          <w:b/>
          <w:bCs/>
        </w:rPr>
        <w:t xml:space="preserve">Type of Student: </w:t>
      </w:r>
      <w:r w:rsidRPr="008612EF">
        <w:t>Senior</w:t>
      </w:r>
    </w:p>
    <w:p w14:paraId="0CFA26E5" w14:textId="77777777" w:rsidR="00A10BCA" w:rsidRDefault="00A10BCA" w:rsidP="00A10BCA">
      <w:pPr>
        <w:spacing w:after="0"/>
      </w:pPr>
      <w:r>
        <w:rPr>
          <w:b/>
          <w:bCs/>
        </w:rPr>
        <w:t>HS</w:t>
      </w:r>
      <w:r w:rsidRPr="00F06B03">
        <w:rPr>
          <w:b/>
          <w:bCs/>
        </w:rPr>
        <w:t>:</w:t>
      </w:r>
      <w:r>
        <w:t xml:space="preserve"> Parkersburg High School</w:t>
      </w:r>
    </w:p>
    <w:p w14:paraId="73B2E8B1" w14:textId="77777777" w:rsidR="00A10BCA" w:rsidRDefault="00A10BCA" w:rsidP="00A10BCA">
      <w:pPr>
        <w:spacing w:after="0"/>
      </w:pPr>
      <w:r>
        <w:rPr>
          <w:b/>
          <w:bCs/>
        </w:rPr>
        <w:t>Based on</w:t>
      </w:r>
      <w:r w:rsidRPr="00F06B03">
        <w:rPr>
          <w:b/>
          <w:bCs/>
        </w:rPr>
        <w:t>:</w:t>
      </w:r>
      <w:r>
        <w:rPr>
          <w:b/>
          <w:bCs/>
        </w:rPr>
        <w:t xml:space="preserve"> </w:t>
      </w:r>
      <w:r w:rsidRPr="008612EF">
        <w:t>Member of the PHS Boys Soccer Team</w:t>
      </w:r>
    </w:p>
    <w:p w14:paraId="3195D5C6" w14:textId="77777777" w:rsidR="00A10BCA" w:rsidRDefault="00A10BCA" w:rsidP="00A10BCA">
      <w:pPr>
        <w:spacing w:after="0"/>
      </w:pPr>
      <w:r w:rsidRPr="008612EF">
        <w:rPr>
          <w:b/>
          <w:bCs/>
        </w:rPr>
        <w:t>Preference:</w:t>
      </w:r>
      <w:r>
        <w:t xml:space="preserve"> Member of the PHS Boys Soccer Team for all four years of high school, demonstrates ability to overcome obstacles, and has strong leadership skills</w:t>
      </w:r>
    </w:p>
    <w:p w14:paraId="5C36CFFD" w14:textId="77777777" w:rsidR="00A10BCA" w:rsidRDefault="00A10BCA" w:rsidP="00A10BCA">
      <w:pPr>
        <w:spacing w:after="0"/>
      </w:pPr>
      <w:r w:rsidRPr="00851A15">
        <w:rPr>
          <w:b/>
          <w:bCs/>
        </w:rPr>
        <w:lastRenderedPageBreak/>
        <w:t>Type of Scholarship:</w:t>
      </w:r>
      <w:r>
        <w:t xml:space="preserve"> One Time</w:t>
      </w:r>
    </w:p>
    <w:p w14:paraId="12707B4C" w14:textId="039E6F24" w:rsidR="00E8140A" w:rsidRPr="004C1A35" w:rsidRDefault="00E8140A" w:rsidP="00860B1F">
      <w:pPr>
        <w:pStyle w:val="Heading1"/>
      </w:pPr>
      <w:r w:rsidRPr="004C1A35">
        <w:t>Pennsboro High School Alumni Scholarship</w:t>
      </w:r>
    </w:p>
    <w:p w14:paraId="0036C99C" w14:textId="77777777" w:rsidR="00E8140A" w:rsidRDefault="00E8140A" w:rsidP="00E8140A">
      <w:pPr>
        <w:spacing w:after="0"/>
      </w:pPr>
      <w:r>
        <w:rPr>
          <w:b/>
          <w:bCs/>
        </w:rPr>
        <w:t xml:space="preserve">Type of Student: </w:t>
      </w:r>
      <w:r>
        <w:t>HS Senior</w:t>
      </w:r>
    </w:p>
    <w:p w14:paraId="64EF6167" w14:textId="6C6E32BD" w:rsidR="00B13879" w:rsidRDefault="00B13879" w:rsidP="00E8140A">
      <w:pPr>
        <w:spacing w:after="0"/>
        <w:rPr>
          <w:b/>
          <w:bCs/>
        </w:rPr>
      </w:pPr>
      <w:r w:rsidRPr="00B13879">
        <w:rPr>
          <w:b/>
          <w:bCs/>
        </w:rPr>
        <w:t>Resident:</w:t>
      </w:r>
      <w:r>
        <w:t xml:space="preserve"> Ritchie County</w:t>
      </w:r>
    </w:p>
    <w:p w14:paraId="686BC302" w14:textId="77777777" w:rsidR="00E8140A" w:rsidRDefault="00E8140A" w:rsidP="00E8140A">
      <w:pPr>
        <w:spacing w:after="0"/>
      </w:pPr>
      <w:r w:rsidRPr="00F06B03">
        <w:rPr>
          <w:b/>
          <w:bCs/>
        </w:rPr>
        <w:t>HS:</w:t>
      </w:r>
      <w:r>
        <w:t xml:space="preserve"> </w:t>
      </w:r>
      <w:r w:rsidRPr="004C1A35">
        <w:t>Ritchie County High School</w:t>
      </w:r>
    </w:p>
    <w:p w14:paraId="6E2E522B" w14:textId="77777777" w:rsidR="00E8140A" w:rsidRDefault="00E8140A" w:rsidP="00E8140A">
      <w:pPr>
        <w:spacing w:after="0"/>
      </w:pPr>
      <w:r w:rsidRPr="00F06B03">
        <w:rPr>
          <w:b/>
          <w:bCs/>
        </w:rPr>
        <w:t>Financial Need:</w:t>
      </w:r>
      <w:r>
        <w:t xml:space="preserve"> Yes</w:t>
      </w:r>
    </w:p>
    <w:p w14:paraId="3597AEA9" w14:textId="77777777" w:rsidR="00E8140A" w:rsidRDefault="00E8140A" w:rsidP="00E8140A">
      <w:pPr>
        <w:spacing w:after="0"/>
      </w:pPr>
      <w:r w:rsidRPr="00F06B03">
        <w:rPr>
          <w:b/>
          <w:bCs/>
        </w:rPr>
        <w:t>Based on:</w:t>
      </w:r>
      <w:r>
        <w:t xml:space="preserve"> A</w:t>
      </w:r>
      <w:r w:rsidRPr="004C1A35">
        <w:t xml:space="preserve">cademic promise, good character, </w:t>
      </w:r>
      <w:r>
        <w:t xml:space="preserve">and </w:t>
      </w:r>
      <w:r w:rsidRPr="004C1A35">
        <w:t>good citizenship</w:t>
      </w:r>
    </w:p>
    <w:p w14:paraId="78B2D421" w14:textId="52767561" w:rsidR="00244373" w:rsidRDefault="00244373" w:rsidP="00244373">
      <w:pPr>
        <w:spacing w:after="0"/>
      </w:pPr>
      <w:r w:rsidRPr="00851A15">
        <w:rPr>
          <w:b/>
          <w:bCs/>
        </w:rPr>
        <w:t>Type of Scholarship:</w:t>
      </w:r>
      <w:r>
        <w:t xml:space="preserve"> </w:t>
      </w:r>
      <w:r w:rsidR="00C423A5">
        <w:t>Renewable</w:t>
      </w:r>
    </w:p>
    <w:p w14:paraId="3A2E19B4" w14:textId="77777777" w:rsidR="00394163" w:rsidRDefault="00394163" w:rsidP="00244373">
      <w:pPr>
        <w:spacing w:after="0"/>
      </w:pPr>
    </w:p>
    <w:p w14:paraId="0B724831" w14:textId="40551B7E" w:rsidR="00E8140A" w:rsidRPr="004C1A35" w:rsidRDefault="00E8140A" w:rsidP="00860B1F">
      <w:pPr>
        <w:pStyle w:val="Heading1"/>
      </w:pPr>
      <w:r w:rsidRPr="004C1A35">
        <w:t>PHS Classes of 1943 Academic Award</w:t>
      </w:r>
    </w:p>
    <w:p w14:paraId="3A4845C9" w14:textId="77777777" w:rsidR="00E8140A" w:rsidRDefault="00E8140A" w:rsidP="00E8140A">
      <w:pPr>
        <w:spacing w:after="0"/>
        <w:rPr>
          <w:b/>
          <w:bCs/>
        </w:rPr>
      </w:pPr>
      <w:r>
        <w:rPr>
          <w:b/>
          <w:bCs/>
        </w:rPr>
        <w:t xml:space="preserve">Type of Student: </w:t>
      </w:r>
      <w:r>
        <w:t>HS Senior</w:t>
      </w:r>
    </w:p>
    <w:p w14:paraId="7149659C" w14:textId="77777777" w:rsidR="00E8140A" w:rsidRDefault="00E8140A" w:rsidP="00E8140A">
      <w:pPr>
        <w:spacing w:after="0"/>
      </w:pPr>
      <w:r w:rsidRPr="00F06B03">
        <w:rPr>
          <w:b/>
          <w:bCs/>
        </w:rPr>
        <w:t>HS:</w:t>
      </w:r>
      <w:r>
        <w:t xml:space="preserve"> </w:t>
      </w:r>
      <w:r w:rsidRPr="004C1A35">
        <w:t>Parkersburg High School</w:t>
      </w:r>
    </w:p>
    <w:p w14:paraId="5B77946B" w14:textId="77777777" w:rsidR="00E8140A" w:rsidRDefault="00E8140A" w:rsidP="00E8140A">
      <w:pPr>
        <w:spacing w:after="0"/>
      </w:pPr>
      <w:r w:rsidRPr="00F06B03">
        <w:rPr>
          <w:b/>
          <w:bCs/>
        </w:rPr>
        <w:t>Financial Need:</w:t>
      </w:r>
      <w:r>
        <w:t xml:space="preserve"> Yes</w:t>
      </w:r>
    </w:p>
    <w:p w14:paraId="44143D62" w14:textId="77777777" w:rsidR="00E8140A" w:rsidRDefault="00E8140A" w:rsidP="00E8140A">
      <w:pPr>
        <w:spacing w:after="0"/>
      </w:pPr>
      <w:r w:rsidRPr="00F06B03">
        <w:rPr>
          <w:b/>
          <w:bCs/>
        </w:rPr>
        <w:t>Based on:</w:t>
      </w:r>
      <w:r>
        <w:t xml:space="preserve"> Academic achievement</w:t>
      </w:r>
    </w:p>
    <w:p w14:paraId="5734EEBC" w14:textId="77777777" w:rsidR="00244373" w:rsidRDefault="00244373" w:rsidP="00244373">
      <w:pPr>
        <w:spacing w:after="0"/>
      </w:pPr>
      <w:r w:rsidRPr="00851A15">
        <w:rPr>
          <w:b/>
          <w:bCs/>
        </w:rPr>
        <w:t>Type of Scholarship:</w:t>
      </w:r>
      <w:r>
        <w:t xml:space="preserve"> One time</w:t>
      </w:r>
    </w:p>
    <w:p w14:paraId="7AF2A38A" w14:textId="7777777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already met by other scholarships</w:t>
      </w:r>
    </w:p>
    <w:p w14:paraId="011C04A7" w14:textId="6FCC7F80" w:rsidR="009B5FE8" w:rsidRDefault="009B5FE8" w:rsidP="009B5FE8">
      <w:pPr>
        <w:pStyle w:val="Heading1"/>
      </w:pPr>
      <w:r w:rsidRPr="00F935FB">
        <w:t>PHS</w:t>
      </w:r>
      <w:r w:rsidRPr="00415A6B">
        <w:t xml:space="preserve"> English/Print Journalism Excellence Award in Memory of Richard D. Grissom, Ruth Marlow, </w:t>
      </w:r>
      <w:r w:rsidR="00C826FA">
        <w:t>&amp;</w:t>
      </w:r>
      <w:r w:rsidRPr="00415A6B">
        <w:t xml:space="preserve"> E. S. Shannon, </w:t>
      </w:r>
      <w:r w:rsidR="00C826FA">
        <w:t>&amp;</w:t>
      </w:r>
      <w:r w:rsidRPr="00415A6B">
        <w:t xml:space="preserve"> in Honor of Carolyn McCune</w:t>
      </w:r>
    </w:p>
    <w:p w14:paraId="4226FA0F" w14:textId="77777777" w:rsidR="00E8140A" w:rsidRDefault="00E8140A" w:rsidP="00E8140A">
      <w:pPr>
        <w:spacing w:after="0"/>
        <w:rPr>
          <w:b/>
          <w:bCs/>
        </w:rPr>
      </w:pPr>
      <w:r>
        <w:rPr>
          <w:b/>
          <w:bCs/>
        </w:rPr>
        <w:t xml:space="preserve">Type of Student: </w:t>
      </w:r>
      <w:r>
        <w:t>HS Senior</w:t>
      </w:r>
    </w:p>
    <w:p w14:paraId="6A9E85BE" w14:textId="77777777" w:rsidR="00E8140A" w:rsidRDefault="00E8140A" w:rsidP="00E8140A">
      <w:pPr>
        <w:spacing w:after="0"/>
      </w:pPr>
      <w:r w:rsidRPr="00F06B03">
        <w:rPr>
          <w:b/>
          <w:bCs/>
        </w:rPr>
        <w:t>HS:</w:t>
      </w:r>
      <w:r>
        <w:t xml:space="preserve"> </w:t>
      </w:r>
      <w:r w:rsidRPr="004C1A35">
        <w:t>Parkersburg High School</w:t>
      </w:r>
    </w:p>
    <w:p w14:paraId="273218B3" w14:textId="77777777" w:rsidR="009B5FE8" w:rsidRDefault="00E8140A" w:rsidP="009B5FE8">
      <w:pPr>
        <w:spacing w:after="0"/>
        <w:rPr>
          <w:b/>
          <w:bCs/>
        </w:rPr>
      </w:pPr>
      <w:r w:rsidRPr="00F06B03">
        <w:rPr>
          <w:b/>
          <w:bCs/>
        </w:rPr>
        <w:t>Based on:</w:t>
      </w:r>
      <w:r>
        <w:t xml:space="preserve"> Outstanding achievement in journalism or English</w:t>
      </w:r>
      <w:r w:rsidR="009B5FE8" w:rsidRPr="009B5FE8">
        <w:rPr>
          <w:b/>
          <w:bCs/>
        </w:rPr>
        <w:t xml:space="preserve"> </w:t>
      </w:r>
    </w:p>
    <w:p w14:paraId="1DD6F0D2" w14:textId="603D3549" w:rsidR="009B5FE8" w:rsidRDefault="009B5FE8" w:rsidP="009B5FE8">
      <w:pPr>
        <w:spacing w:after="0"/>
      </w:pPr>
      <w:r w:rsidRPr="00851A15">
        <w:rPr>
          <w:b/>
          <w:bCs/>
        </w:rPr>
        <w:t>Type of Scholarship:</w:t>
      </w:r>
      <w:r>
        <w:t xml:space="preserve"> One time</w:t>
      </w:r>
    </w:p>
    <w:p w14:paraId="58C5C05B" w14:textId="26A19702" w:rsidR="00E8140A" w:rsidRPr="004C1A35" w:rsidRDefault="00E8140A" w:rsidP="00860B1F">
      <w:pPr>
        <w:pStyle w:val="Heading1"/>
      </w:pPr>
      <w:r w:rsidRPr="004C1A35">
        <w:t>R.N. Gaggar Family Scholarship</w:t>
      </w:r>
    </w:p>
    <w:p w14:paraId="3571388E" w14:textId="77777777" w:rsidR="00E8140A" w:rsidRDefault="00E8140A" w:rsidP="00E8140A">
      <w:pPr>
        <w:spacing w:after="0"/>
      </w:pPr>
      <w:r>
        <w:rPr>
          <w:b/>
          <w:bCs/>
        </w:rPr>
        <w:t xml:space="preserve">Type of Student: </w:t>
      </w:r>
      <w:r>
        <w:t>HS Senior</w:t>
      </w:r>
    </w:p>
    <w:p w14:paraId="57592DCD" w14:textId="77777777" w:rsidR="00E8140A" w:rsidRDefault="00E8140A" w:rsidP="00E8140A">
      <w:pPr>
        <w:spacing w:after="0"/>
      </w:pPr>
      <w:r w:rsidRPr="00F06B03">
        <w:rPr>
          <w:b/>
          <w:bCs/>
        </w:rPr>
        <w:t>HS:</w:t>
      </w:r>
      <w:r>
        <w:t xml:space="preserve"> </w:t>
      </w:r>
      <w:r w:rsidRPr="009B3A7C">
        <w:t>Parkersburg South High School</w:t>
      </w:r>
    </w:p>
    <w:p w14:paraId="133EF056" w14:textId="77777777" w:rsidR="00E8140A" w:rsidRDefault="00E8140A" w:rsidP="00E8140A">
      <w:pPr>
        <w:spacing w:after="0"/>
      </w:pPr>
      <w:r w:rsidRPr="00F06B03">
        <w:rPr>
          <w:b/>
          <w:bCs/>
        </w:rPr>
        <w:t>GPA:</w:t>
      </w:r>
      <w:r>
        <w:t xml:space="preserve"> 3.0 minimum</w:t>
      </w:r>
    </w:p>
    <w:p w14:paraId="7096C511" w14:textId="77777777" w:rsidR="00E8140A" w:rsidRDefault="00E8140A" w:rsidP="00E8140A">
      <w:pPr>
        <w:spacing w:after="0"/>
      </w:pPr>
      <w:r w:rsidRPr="00F06B03">
        <w:rPr>
          <w:b/>
          <w:bCs/>
        </w:rPr>
        <w:t>Financial Need:</w:t>
      </w:r>
      <w:r>
        <w:t xml:space="preserve"> Yes</w:t>
      </w:r>
    </w:p>
    <w:p w14:paraId="6395E104" w14:textId="211486D0" w:rsidR="00B13879" w:rsidRDefault="00B13879" w:rsidP="00E8140A">
      <w:pPr>
        <w:spacing w:after="0"/>
      </w:pPr>
      <w:r w:rsidRPr="00B13879">
        <w:rPr>
          <w:b/>
          <w:bCs/>
        </w:rPr>
        <w:t>College Plans:</w:t>
      </w:r>
      <w:r>
        <w:t xml:space="preserve"> </w:t>
      </w:r>
      <w:r w:rsidR="00D808C4">
        <w:t>Associate or bachelor’s</w:t>
      </w:r>
      <w:r>
        <w:t xml:space="preserve"> Degree</w:t>
      </w:r>
    </w:p>
    <w:p w14:paraId="73612BE5" w14:textId="1342B194" w:rsidR="00C81932" w:rsidRDefault="00C81932" w:rsidP="00E8140A">
      <w:pPr>
        <w:spacing w:after="0"/>
        <w:rPr>
          <w:b/>
          <w:bCs/>
        </w:rPr>
      </w:pPr>
      <w:r w:rsidRPr="00C81932">
        <w:rPr>
          <w:b/>
          <w:bCs/>
        </w:rPr>
        <w:t>Preference</w:t>
      </w:r>
      <w:r>
        <w:rPr>
          <w:b/>
          <w:bCs/>
        </w:rPr>
        <w:t xml:space="preserve">: </w:t>
      </w:r>
      <w:r w:rsidRPr="00C81932">
        <w:t>F</w:t>
      </w:r>
      <w:r>
        <w:t>irst-generation college student</w:t>
      </w:r>
      <w:r w:rsidRPr="00F06B03">
        <w:rPr>
          <w:b/>
          <w:bCs/>
        </w:rPr>
        <w:t xml:space="preserve"> </w:t>
      </w:r>
    </w:p>
    <w:p w14:paraId="322ADB4D" w14:textId="77777777" w:rsidR="00244373" w:rsidRDefault="00244373" w:rsidP="00244373">
      <w:pPr>
        <w:spacing w:after="0"/>
      </w:pPr>
      <w:r w:rsidRPr="00851A15">
        <w:rPr>
          <w:b/>
          <w:bCs/>
        </w:rPr>
        <w:t>Type of Scholarship:</w:t>
      </w:r>
      <w:r>
        <w:t xml:space="preserve"> One time</w:t>
      </w:r>
    </w:p>
    <w:p w14:paraId="344BB949" w14:textId="159CE6A9" w:rsidR="00A10BCA" w:rsidRPr="00D808C4" w:rsidRDefault="00D8035A" w:rsidP="00D8035A">
      <w:pPr>
        <w:spacing w:after="0"/>
        <w:rPr>
          <w:color w:val="C00000"/>
        </w:rPr>
      </w:pPr>
      <w:r w:rsidRPr="00D808C4">
        <w:rPr>
          <w:b/>
          <w:bCs/>
          <w:color w:val="C00000"/>
        </w:rPr>
        <w:t>Evaluator Note:</w:t>
      </w:r>
      <w:r w:rsidRPr="00D808C4">
        <w:rPr>
          <w:color w:val="C00000"/>
        </w:rPr>
        <w:t xml:space="preserve"> Select one male and one female. </w:t>
      </w:r>
    </w:p>
    <w:p w14:paraId="52612078" w14:textId="2C2A31E2" w:rsidR="00E8140A" w:rsidRPr="004C1A35" w:rsidRDefault="00E8140A" w:rsidP="00860B1F">
      <w:pPr>
        <w:pStyle w:val="Heading1"/>
      </w:pPr>
      <w:r w:rsidRPr="004C1A35">
        <w:t>Rev. John L. and Lucille E. Holbert Scholarship</w:t>
      </w:r>
    </w:p>
    <w:p w14:paraId="7327707C" w14:textId="2C6AF28B" w:rsidR="00E8140A" w:rsidRPr="00C13144" w:rsidRDefault="00E8140A" w:rsidP="00E8140A">
      <w:pPr>
        <w:spacing w:after="0"/>
      </w:pPr>
      <w:r>
        <w:rPr>
          <w:b/>
          <w:bCs/>
        </w:rPr>
        <w:t xml:space="preserve">Type of Student: </w:t>
      </w:r>
      <w:r w:rsidR="00E47731">
        <w:t xml:space="preserve">HS Senior or </w:t>
      </w:r>
      <w:r w:rsidR="00932319">
        <w:t>Post</w:t>
      </w:r>
      <w:r w:rsidR="00E47731">
        <w:t>-Secondary</w:t>
      </w:r>
    </w:p>
    <w:p w14:paraId="4B133D88" w14:textId="22A6C655" w:rsidR="00E8140A" w:rsidRDefault="00E8140A" w:rsidP="00E8140A">
      <w:pPr>
        <w:spacing w:after="0"/>
      </w:pPr>
      <w:r w:rsidRPr="00F06B03">
        <w:rPr>
          <w:b/>
          <w:bCs/>
        </w:rPr>
        <w:t>Resident:</w:t>
      </w:r>
      <w:r>
        <w:t xml:space="preserve"> </w:t>
      </w:r>
      <w:r w:rsidRPr="00A10BCA">
        <w:rPr>
          <w:sz w:val="20"/>
          <w:szCs w:val="20"/>
        </w:rPr>
        <w:t>Wood, Wirt, Jackson, Ritchie, Pleasants, Doddridge, Calhoun, Gilmer, Roane, Mason</w:t>
      </w:r>
      <w:r w:rsidR="00A10BCA" w:rsidRPr="00A10BCA">
        <w:rPr>
          <w:sz w:val="20"/>
          <w:szCs w:val="20"/>
        </w:rPr>
        <w:t>,</w:t>
      </w:r>
      <w:r w:rsidRPr="00A10BCA">
        <w:rPr>
          <w:sz w:val="20"/>
          <w:szCs w:val="20"/>
        </w:rPr>
        <w:t xml:space="preserve"> Washington </w:t>
      </w:r>
    </w:p>
    <w:p w14:paraId="4935F0F1" w14:textId="4BEF469B" w:rsidR="00E8140A" w:rsidRDefault="00E8140A" w:rsidP="00E8140A">
      <w:pPr>
        <w:spacing w:after="0"/>
      </w:pPr>
      <w:r w:rsidRPr="00F06B03">
        <w:rPr>
          <w:b/>
          <w:bCs/>
        </w:rPr>
        <w:t xml:space="preserve">College Plans: </w:t>
      </w:r>
      <w:r w:rsidRPr="00264B5B">
        <w:t>Ministry or Christian mission/Christian education or</w:t>
      </w:r>
      <w:r>
        <w:t xml:space="preserve"> </w:t>
      </w:r>
      <w:r w:rsidRPr="00264B5B">
        <w:t xml:space="preserve">a health care field </w:t>
      </w:r>
    </w:p>
    <w:p w14:paraId="356925E4" w14:textId="77777777" w:rsidR="00E8140A" w:rsidRDefault="00E8140A" w:rsidP="00E8140A">
      <w:pPr>
        <w:spacing w:after="0"/>
      </w:pPr>
      <w:r w:rsidRPr="00F06B03">
        <w:rPr>
          <w:b/>
          <w:bCs/>
        </w:rPr>
        <w:t>Based on:</w:t>
      </w:r>
      <w:r>
        <w:t xml:space="preserve"> Moral character</w:t>
      </w:r>
    </w:p>
    <w:p w14:paraId="0AC72E30" w14:textId="16E05365" w:rsidR="00C81932" w:rsidRPr="00C42521" w:rsidRDefault="00C81932" w:rsidP="00E8140A">
      <w:pPr>
        <w:spacing w:after="0"/>
      </w:pPr>
      <w:r w:rsidRPr="00C81932">
        <w:rPr>
          <w:b/>
          <w:bCs/>
        </w:rPr>
        <w:t>Preference</w:t>
      </w:r>
      <w:r>
        <w:rPr>
          <w:b/>
          <w:bCs/>
        </w:rPr>
        <w:t xml:space="preserve">: </w:t>
      </w:r>
      <w:r w:rsidRPr="00C81932">
        <w:t>M</w:t>
      </w:r>
      <w:r>
        <w:t xml:space="preserve">inistry service </w:t>
      </w:r>
      <w:r w:rsidRPr="00C42521">
        <w:t>interest</w:t>
      </w:r>
      <w:r w:rsidR="00C42521" w:rsidRPr="00C42521">
        <w:t>, more senior level candidate available</w:t>
      </w:r>
    </w:p>
    <w:p w14:paraId="7E921CE3" w14:textId="6A8F8917" w:rsidR="0049677D" w:rsidRDefault="00E8140A" w:rsidP="00C42521">
      <w:pPr>
        <w:spacing w:after="0"/>
      </w:pPr>
      <w:r w:rsidRPr="00851A15">
        <w:rPr>
          <w:b/>
          <w:bCs/>
        </w:rPr>
        <w:t>Type of Scholarship:</w:t>
      </w:r>
      <w:r>
        <w:t xml:space="preserve"> </w:t>
      </w:r>
      <w:r w:rsidR="00C42521" w:rsidRPr="00F935FB">
        <w:t>Renewable</w:t>
      </w:r>
    </w:p>
    <w:p w14:paraId="5F997C75" w14:textId="580FEB20" w:rsidR="0066703A" w:rsidRPr="001C6E64" w:rsidRDefault="00D8035A" w:rsidP="00D8035A">
      <w:pPr>
        <w:spacing w:after="0" w:line="240" w:lineRule="auto"/>
        <w:rPr>
          <w:rFonts w:ascii="Calibri" w:eastAsia="Times New Roman" w:hAnsi="Calibri" w:cs="Calibri"/>
          <w:color w:val="C00000"/>
        </w:rPr>
      </w:pPr>
      <w:r w:rsidRPr="001C6E64">
        <w:rPr>
          <w:rFonts w:ascii="Calibri" w:eastAsia="Times New Roman" w:hAnsi="Calibri" w:cs="Calibri"/>
          <w:b/>
          <w:bCs/>
          <w:color w:val="C00000"/>
        </w:rPr>
        <w:t>Evaluator Note:</w:t>
      </w:r>
      <w:r>
        <w:rPr>
          <w:rFonts w:ascii="Calibri" w:eastAsia="Times New Roman" w:hAnsi="Calibri" w:cs="Calibri"/>
          <w:color w:val="C00000"/>
        </w:rPr>
        <w:t xml:space="preserve"> </w:t>
      </w:r>
      <w:r w:rsidRPr="001C6E64">
        <w:rPr>
          <w:rFonts w:ascii="Calibri" w:eastAsia="Times New Roman" w:hAnsi="Calibri" w:cs="Calibri"/>
          <w:color w:val="C00000"/>
        </w:rPr>
        <w:t>Financial need is to be considered but not a determining factor except to break a tie</w:t>
      </w:r>
      <w:r>
        <w:rPr>
          <w:rFonts w:ascii="Calibri" w:eastAsia="Times New Roman" w:hAnsi="Calibri" w:cs="Calibri"/>
          <w:color w:val="C00000"/>
        </w:rPr>
        <w:t>.</w:t>
      </w:r>
    </w:p>
    <w:p w14:paraId="03F5DFF6" w14:textId="253560D7" w:rsidR="00E8140A" w:rsidRPr="004C1A35" w:rsidRDefault="00E8140A" w:rsidP="00860B1F">
      <w:pPr>
        <w:pStyle w:val="Heading1"/>
      </w:pPr>
      <w:bookmarkStart w:id="45" w:name="_Hlk145411752"/>
      <w:r w:rsidRPr="004C1A35">
        <w:lastRenderedPageBreak/>
        <w:t>Rick Barnard Memorial Scholarship</w:t>
      </w:r>
      <w:r w:rsidRPr="002057EA">
        <w:rPr>
          <w:highlight w:val="yellow"/>
        </w:rPr>
        <w:t xml:space="preserve"> </w:t>
      </w:r>
      <w:bookmarkEnd w:id="45"/>
      <w:r w:rsidR="003D55AD">
        <w:rPr>
          <w:highlight w:val="yellow"/>
        </w:rPr>
        <w:t xml:space="preserve"> </w:t>
      </w:r>
    </w:p>
    <w:p w14:paraId="0A9DA288" w14:textId="3E9304C5"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75C52C09" w14:textId="77777777" w:rsidR="00E8140A" w:rsidRDefault="00E8140A" w:rsidP="00E8140A">
      <w:pPr>
        <w:spacing w:after="0"/>
      </w:pPr>
      <w:r w:rsidRPr="00F06B03">
        <w:rPr>
          <w:b/>
          <w:bCs/>
        </w:rPr>
        <w:t>HS:</w:t>
      </w:r>
      <w:r>
        <w:t xml:space="preserve"> Ritchie County High School</w:t>
      </w:r>
    </w:p>
    <w:p w14:paraId="28374690" w14:textId="77777777" w:rsidR="00E8140A" w:rsidRDefault="00E8140A" w:rsidP="00E8140A">
      <w:pPr>
        <w:spacing w:after="0"/>
      </w:pPr>
      <w:r w:rsidRPr="00F06B03">
        <w:rPr>
          <w:b/>
          <w:bCs/>
        </w:rPr>
        <w:t>GPA:</w:t>
      </w:r>
      <w:r>
        <w:t xml:space="preserve"> 2.5 minimum</w:t>
      </w:r>
    </w:p>
    <w:p w14:paraId="6B9ACE5D" w14:textId="77777777" w:rsidR="00E8140A" w:rsidRDefault="00E8140A" w:rsidP="00E8140A">
      <w:pPr>
        <w:spacing w:after="0"/>
      </w:pPr>
      <w:r w:rsidRPr="00F06B03">
        <w:rPr>
          <w:b/>
          <w:bCs/>
        </w:rPr>
        <w:t>Financial Need:</w:t>
      </w:r>
      <w:r>
        <w:t xml:space="preserve"> Yes</w:t>
      </w:r>
    </w:p>
    <w:p w14:paraId="2CEBADA3" w14:textId="77777777" w:rsidR="00E8140A" w:rsidRDefault="00E8140A" w:rsidP="00E8140A">
      <w:pPr>
        <w:spacing w:after="0"/>
      </w:pPr>
      <w:r w:rsidRPr="00F06B03">
        <w:rPr>
          <w:b/>
          <w:bCs/>
        </w:rPr>
        <w:t xml:space="preserve">College Plans: </w:t>
      </w:r>
      <w:r w:rsidRPr="00264B5B">
        <w:t>Certification or degree at a technical or vocational school or an associate degree</w:t>
      </w:r>
    </w:p>
    <w:p w14:paraId="687116C3" w14:textId="36007C95" w:rsidR="00E8140A" w:rsidRDefault="00E8140A" w:rsidP="00E8140A">
      <w:pPr>
        <w:spacing w:after="0"/>
      </w:pPr>
      <w:r w:rsidRPr="00F06B03">
        <w:rPr>
          <w:b/>
          <w:bCs/>
        </w:rPr>
        <w:t>Based on:</w:t>
      </w:r>
      <w:r>
        <w:t xml:space="preserve"> A</w:t>
      </w:r>
      <w:r w:rsidRPr="004C1A35">
        <w:t>bility to overcome</w:t>
      </w:r>
      <w:r w:rsidR="0066703A">
        <w:t xml:space="preserve">, </w:t>
      </w:r>
      <w:r w:rsidRPr="004C1A35">
        <w:t xml:space="preserve">strong work ethic, motivation to complete and use </w:t>
      </w:r>
      <w:proofErr w:type="spellStart"/>
      <w:r w:rsidRPr="004C1A35">
        <w:t>vo</w:t>
      </w:r>
      <w:proofErr w:type="spellEnd"/>
      <w:r w:rsidRPr="004C1A35">
        <w:t>/tech</w:t>
      </w:r>
      <w:r w:rsidR="0066703A">
        <w:t xml:space="preserve"> </w:t>
      </w:r>
      <w:r w:rsidRPr="004C1A35">
        <w:t>certifications</w:t>
      </w:r>
    </w:p>
    <w:p w14:paraId="7C8A963F" w14:textId="08969021" w:rsidR="00C81932" w:rsidRDefault="00C81932" w:rsidP="00E8140A">
      <w:pPr>
        <w:spacing w:after="0"/>
        <w:rPr>
          <w:b/>
          <w:bCs/>
        </w:rPr>
      </w:pPr>
      <w:r w:rsidRPr="00C81932">
        <w:rPr>
          <w:b/>
          <w:bCs/>
        </w:rPr>
        <w:t>Preference</w:t>
      </w:r>
      <w:r>
        <w:rPr>
          <w:b/>
          <w:bCs/>
        </w:rPr>
        <w:t xml:space="preserve">: </w:t>
      </w:r>
      <w:r w:rsidRPr="004C1A35">
        <w:t xml:space="preserve">MOV Technical Institute </w:t>
      </w:r>
      <w:r>
        <w:t>student</w:t>
      </w:r>
      <w:r w:rsidRPr="00F06B03">
        <w:rPr>
          <w:b/>
          <w:bCs/>
        </w:rPr>
        <w:t xml:space="preserve"> </w:t>
      </w:r>
    </w:p>
    <w:p w14:paraId="150F14D4" w14:textId="24CCB518" w:rsidR="00244373" w:rsidRDefault="00244373" w:rsidP="00244373">
      <w:pPr>
        <w:spacing w:after="0"/>
      </w:pPr>
      <w:r w:rsidRPr="00851A15">
        <w:rPr>
          <w:b/>
          <w:bCs/>
        </w:rPr>
        <w:t>Type of Scholarship:</w:t>
      </w:r>
      <w:r>
        <w:t xml:space="preserve"> May reapply</w:t>
      </w:r>
    </w:p>
    <w:p w14:paraId="0B6CCA60" w14:textId="7183A46A" w:rsidR="00E8140A" w:rsidRDefault="00E8140A" w:rsidP="00860B1F">
      <w:pPr>
        <w:pStyle w:val="Heading1"/>
      </w:pPr>
      <w:r w:rsidRPr="004C1A35">
        <w:t>Robert E. Lowe, Jr. Memorial Scholarship</w:t>
      </w:r>
    </w:p>
    <w:p w14:paraId="7A237675" w14:textId="77777777" w:rsidR="00E8140A" w:rsidRDefault="00E8140A" w:rsidP="00E8140A">
      <w:pPr>
        <w:spacing w:after="0"/>
        <w:rPr>
          <w:b/>
          <w:bCs/>
        </w:rPr>
      </w:pPr>
      <w:r>
        <w:rPr>
          <w:b/>
          <w:bCs/>
        </w:rPr>
        <w:t xml:space="preserve">Type of Student: </w:t>
      </w:r>
      <w:r>
        <w:t>HS Senior</w:t>
      </w:r>
    </w:p>
    <w:p w14:paraId="1A1A6E4D" w14:textId="77777777" w:rsidR="00E8140A" w:rsidRDefault="00E8140A" w:rsidP="00E8140A">
      <w:pPr>
        <w:spacing w:after="0"/>
      </w:pPr>
      <w:r w:rsidRPr="00F06B03">
        <w:rPr>
          <w:b/>
          <w:bCs/>
        </w:rPr>
        <w:t>HS:</w:t>
      </w:r>
      <w:r>
        <w:t xml:space="preserve"> Wirt County High School</w:t>
      </w:r>
    </w:p>
    <w:p w14:paraId="4D9E3C09" w14:textId="77777777" w:rsidR="00E8140A" w:rsidRDefault="00E8140A" w:rsidP="00E8140A">
      <w:pPr>
        <w:spacing w:after="0"/>
      </w:pPr>
      <w:r w:rsidRPr="00F06B03">
        <w:rPr>
          <w:b/>
          <w:bCs/>
        </w:rPr>
        <w:t xml:space="preserve">College Plans: </w:t>
      </w:r>
      <w:r w:rsidRPr="001125A1">
        <w:t>Music</w:t>
      </w:r>
      <w:r w:rsidRPr="004C1A35">
        <w:t xml:space="preserve"> or arts field of study (music education, music technology, arts, and/or visual arts)</w:t>
      </w:r>
    </w:p>
    <w:p w14:paraId="4A71FF55" w14:textId="77777777" w:rsidR="00E8140A" w:rsidRDefault="00E8140A" w:rsidP="00E8140A">
      <w:pPr>
        <w:spacing w:after="0"/>
      </w:pPr>
      <w:r w:rsidRPr="00F06B03">
        <w:rPr>
          <w:b/>
          <w:bCs/>
        </w:rPr>
        <w:t>Based on:</w:t>
      </w:r>
      <w:r>
        <w:t xml:space="preserve"> C</w:t>
      </w:r>
      <w:r w:rsidRPr="004C1A35">
        <w:t>ommunity service, leadership, and character</w:t>
      </w:r>
    </w:p>
    <w:p w14:paraId="5B13B3B6" w14:textId="4CAC50AE" w:rsidR="00C81932" w:rsidRDefault="00C81932" w:rsidP="00E8140A">
      <w:pPr>
        <w:spacing w:after="0"/>
        <w:rPr>
          <w:b/>
          <w:bCs/>
        </w:rPr>
      </w:pPr>
      <w:r w:rsidRPr="00C81932">
        <w:rPr>
          <w:b/>
          <w:bCs/>
        </w:rPr>
        <w:t>Preference</w:t>
      </w:r>
      <w:r>
        <w:t xml:space="preserve">: </w:t>
      </w:r>
      <w:r w:rsidRPr="004C1A35">
        <w:t>Wirt County High School Band</w:t>
      </w:r>
      <w:r w:rsidRPr="00F06B03">
        <w:rPr>
          <w:b/>
          <w:bCs/>
        </w:rPr>
        <w:t xml:space="preserve"> </w:t>
      </w:r>
      <w:r w:rsidRPr="00C81932">
        <w:t>participants</w:t>
      </w:r>
    </w:p>
    <w:p w14:paraId="77AE07C1" w14:textId="536F699F" w:rsidR="00E8140A" w:rsidRDefault="00E8140A" w:rsidP="008C2E0A">
      <w:pPr>
        <w:spacing w:after="0"/>
      </w:pPr>
      <w:r w:rsidRPr="00851A15">
        <w:rPr>
          <w:b/>
          <w:bCs/>
        </w:rPr>
        <w:t>Type of Scholarship:</w:t>
      </w:r>
      <w:r>
        <w:t xml:space="preserve"> </w:t>
      </w:r>
      <w:r w:rsidR="00BE5717">
        <w:t>One time</w:t>
      </w:r>
    </w:p>
    <w:p w14:paraId="0B782BAA" w14:textId="05CEB145" w:rsidR="00C41528" w:rsidRPr="000C3BCB" w:rsidRDefault="00C41528" w:rsidP="00C41528">
      <w:pPr>
        <w:pStyle w:val="Heading1"/>
      </w:pPr>
      <w:bookmarkStart w:id="46" w:name="_Hlk146098429"/>
      <w:r w:rsidRPr="000C3BCB">
        <w:t>Robert Louis Storck Memorial Scholarship</w:t>
      </w:r>
    </w:p>
    <w:p w14:paraId="1C2FDAC6" w14:textId="77777777" w:rsidR="00C41528" w:rsidRDefault="00C41528" w:rsidP="00C41528">
      <w:pPr>
        <w:spacing w:after="0"/>
        <w:rPr>
          <w:b/>
          <w:bCs/>
        </w:rPr>
      </w:pPr>
      <w:r>
        <w:rPr>
          <w:b/>
          <w:bCs/>
        </w:rPr>
        <w:t xml:space="preserve">Type of Student: </w:t>
      </w:r>
      <w:r>
        <w:t>HS Senior or Post-Secondary</w:t>
      </w:r>
    </w:p>
    <w:p w14:paraId="72E89260" w14:textId="77777777" w:rsidR="00C41528" w:rsidRDefault="00C41528" w:rsidP="00C41528">
      <w:pPr>
        <w:spacing w:after="0"/>
      </w:pPr>
      <w:r w:rsidRPr="00F06B03">
        <w:rPr>
          <w:b/>
          <w:bCs/>
        </w:rPr>
        <w:t>Resident:</w:t>
      </w:r>
      <w:r>
        <w:t xml:space="preserve"> Wood County</w:t>
      </w:r>
    </w:p>
    <w:p w14:paraId="5F4472C5" w14:textId="77777777" w:rsidR="00C41528" w:rsidRDefault="00C41528" w:rsidP="00C41528">
      <w:pPr>
        <w:spacing w:after="0"/>
      </w:pPr>
      <w:r w:rsidRPr="00F06B03">
        <w:rPr>
          <w:b/>
          <w:bCs/>
        </w:rPr>
        <w:t>GPA:</w:t>
      </w:r>
      <w:r>
        <w:rPr>
          <w:b/>
          <w:bCs/>
        </w:rPr>
        <w:t xml:space="preserve"> </w:t>
      </w:r>
      <w:r w:rsidRPr="00BC4891">
        <w:t>2.5 minimum</w:t>
      </w:r>
      <w:r>
        <w:t xml:space="preserve"> </w:t>
      </w:r>
    </w:p>
    <w:p w14:paraId="5FF3E02F" w14:textId="77777777" w:rsidR="00C41528" w:rsidRDefault="00C41528" w:rsidP="00C41528">
      <w:pPr>
        <w:spacing w:after="0"/>
      </w:pPr>
      <w:r w:rsidRPr="00F06B03">
        <w:rPr>
          <w:b/>
          <w:bCs/>
        </w:rPr>
        <w:t>Financial Need:</w:t>
      </w:r>
      <w:r>
        <w:t xml:space="preserve"> Yes</w:t>
      </w:r>
    </w:p>
    <w:p w14:paraId="29EC4524" w14:textId="77777777" w:rsidR="00C41528" w:rsidRDefault="00C41528" w:rsidP="00C41528">
      <w:pPr>
        <w:spacing w:after="0"/>
      </w:pPr>
      <w:r w:rsidRPr="00F06B03">
        <w:rPr>
          <w:b/>
          <w:bCs/>
        </w:rPr>
        <w:t xml:space="preserve">College Plans: </w:t>
      </w:r>
      <w:r w:rsidRPr="00BC4891">
        <w:t>Non-traditional courses of study (vocational, technical, apprenticeship, seminar, musical, adult learners, certificate programs, graduate-level, seminary)</w:t>
      </w:r>
      <w:r w:rsidRPr="00BC4891">
        <w:tab/>
      </w:r>
    </w:p>
    <w:p w14:paraId="6825364A" w14:textId="77777777" w:rsidR="00C41528" w:rsidRDefault="00C41528" w:rsidP="00C41528">
      <w:pPr>
        <w:spacing w:after="0"/>
      </w:pPr>
      <w:r w:rsidRPr="00F06B03">
        <w:rPr>
          <w:b/>
          <w:bCs/>
        </w:rPr>
        <w:t>Based on:</w:t>
      </w:r>
      <w:r>
        <w:t xml:space="preserve"> </w:t>
      </w:r>
      <w:r w:rsidRPr="00BC4891">
        <w:t>Desire to improve quality of life for others, moral, spiritual character</w:t>
      </w:r>
    </w:p>
    <w:p w14:paraId="76A0A845" w14:textId="571D0940" w:rsidR="00C41528" w:rsidRDefault="00C41528" w:rsidP="00C41528">
      <w:pPr>
        <w:spacing w:after="0"/>
      </w:pPr>
      <w:r w:rsidRPr="00F06B03">
        <w:rPr>
          <w:b/>
          <w:bCs/>
        </w:rPr>
        <w:t>Additional Information:</w:t>
      </w:r>
      <w:r>
        <w:t xml:space="preserve"> </w:t>
      </w:r>
      <w:r w:rsidRPr="00BC4891">
        <w:t>Non-traditional students are encouraged</w:t>
      </w:r>
    </w:p>
    <w:p w14:paraId="0C6454C8" w14:textId="278B4298" w:rsidR="00C41528" w:rsidRDefault="00C41528" w:rsidP="00C41528">
      <w:pPr>
        <w:spacing w:after="0"/>
      </w:pPr>
      <w:r w:rsidRPr="00851A15">
        <w:rPr>
          <w:b/>
          <w:bCs/>
        </w:rPr>
        <w:t>Type of Scholarship</w:t>
      </w:r>
      <w:r w:rsidR="00C423A5">
        <w:rPr>
          <w:b/>
          <w:bCs/>
        </w:rPr>
        <w:t xml:space="preserve">: </w:t>
      </w:r>
      <w:r w:rsidR="00C423A5">
        <w:t>Renewable</w:t>
      </w:r>
    </w:p>
    <w:p w14:paraId="6A6C5EA9" w14:textId="77777777" w:rsidR="00E8140A" w:rsidRPr="004C1A35" w:rsidRDefault="00E8140A" w:rsidP="00860B1F">
      <w:pPr>
        <w:pStyle w:val="Heading1"/>
      </w:pPr>
      <w:r w:rsidRPr="004C1A35">
        <w:t>Roscoe R. Daniell Memorial Scholarship</w:t>
      </w:r>
    </w:p>
    <w:bookmarkEnd w:id="46"/>
    <w:p w14:paraId="5A787ACB" w14:textId="77777777" w:rsidR="00E8140A" w:rsidRDefault="00E8140A" w:rsidP="00E8140A">
      <w:pPr>
        <w:spacing w:after="0"/>
        <w:rPr>
          <w:b/>
          <w:bCs/>
        </w:rPr>
      </w:pPr>
      <w:r>
        <w:rPr>
          <w:b/>
          <w:bCs/>
        </w:rPr>
        <w:t xml:space="preserve">Type of Student: </w:t>
      </w:r>
      <w:r>
        <w:t>HS Senior</w:t>
      </w:r>
    </w:p>
    <w:p w14:paraId="6ABF9940" w14:textId="77777777" w:rsidR="00E8140A" w:rsidRDefault="00E8140A" w:rsidP="00E8140A">
      <w:pPr>
        <w:spacing w:after="0"/>
      </w:pPr>
      <w:r w:rsidRPr="00F06B03">
        <w:rPr>
          <w:b/>
          <w:bCs/>
        </w:rPr>
        <w:t>HS:</w:t>
      </w:r>
      <w:r>
        <w:t xml:space="preserve"> </w:t>
      </w:r>
      <w:r w:rsidRPr="004C1A35">
        <w:t>Wirt County High School</w:t>
      </w:r>
    </w:p>
    <w:p w14:paraId="536726D5" w14:textId="77777777" w:rsidR="00E8140A" w:rsidRDefault="00E8140A" w:rsidP="00E8140A">
      <w:pPr>
        <w:spacing w:after="0"/>
      </w:pPr>
      <w:r w:rsidRPr="00F06B03">
        <w:rPr>
          <w:b/>
          <w:bCs/>
        </w:rPr>
        <w:t>GPA:</w:t>
      </w:r>
      <w:r>
        <w:t xml:space="preserve"> 2.75 minimum</w:t>
      </w:r>
    </w:p>
    <w:p w14:paraId="37499983" w14:textId="77777777" w:rsidR="00E8140A" w:rsidRDefault="00E8140A" w:rsidP="00E8140A">
      <w:pPr>
        <w:spacing w:after="0"/>
      </w:pPr>
      <w:r w:rsidRPr="00F06B03">
        <w:rPr>
          <w:b/>
          <w:bCs/>
        </w:rPr>
        <w:t>Financial Need:</w:t>
      </w:r>
      <w:r>
        <w:t xml:space="preserve"> Yes</w:t>
      </w:r>
    </w:p>
    <w:p w14:paraId="2E2C3AA9" w14:textId="77777777" w:rsidR="00E8140A" w:rsidRDefault="00E8140A" w:rsidP="00E8140A">
      <w:pPr>
        <w:spacing w:after="0"/>
      </w:pPr>
      <w:r w:rsidRPr="00F06B03">
        <w:rPr>
          <w:b/>
          <w:bCs/>
        </w:rPr>
        <w:t>Based on:</w:t>
      </w:r>
      <w:r>
        <w:t xml:space="preserve"> C</w:t>
      </w:r>
      <w:r w:rsidRPr="004C1A35">
        <w:t>haracter, academic performance, and potential</w:t>
      </w:r>
    </w:p>
    <w:p w14:paraId="532549CB" w14:textId="77777777" w:rsidR="00244373" w:rsidRDefault="00244373" w:rsidP="00244373">
      <w:pPr>
        <w:spacing w:after="0"/>
      </w:pPr>
      <w:r w:rsidRPr="00851A15">
        <w:rPr>
          <w:b/>
          <w:bCs/>
        </w:rPr>
        <w:t>Type of Scholarship:</w:t>
      </w:r>
      <w:r>
        <w:t xml:space="preserve"> One time</w:t>
      </w:r>
    </w:p>
    <w:p w14:paraId="405B4888" w14:textId="77777777" w:rsidR="00A3787F" w:rsidRPr="004C1A35" w:rsidRDefault="00A3787F" w:rsidP="00A3787F">
      <w:pPr>
        <w:pStyle w:val="Heading1"/>
      </w:pPr>
      <w:r w:rsidRPr="004C1A35">
        <w:t>Ross Family Scholarship</w:t>
      </w:r>
    </w:p>
    <w:p w14:paraId="08FA59BC" w14:textId="77777777" w:rsidR="00A3787F" w:rsidRDefault="00A3787F" w:rsidP="00A3787F">
      <w:pPr>
        <w:spacing w:after="0"/>
        <w:rPr>
          <w:b/>
          <w:bCs/>
        </w:rPr>
      </w:pPr>
      <w:r>
        <w:rPr>
          <w:b/>
          <w:bCs/>
        </w:rPr>
        <w:t xml:space="preserve">Type of Student: </w:t>
      </w:r>
      <w:r>
        <w:t>HS Senior</w:t>
      </w:r>
    </w:p>
    <w:p w14:paraId="075129FD" w14:textId="77777777" w:rsidR="00A3787F" w:rsidRDefault="00A3787F" w:rsidP="00A3787F">
      <w:pPr>
        <w:spacing w:after="0"/>
      </w:pPr>
      <w:r w:rsidRPr="00F06B03">
        <w:rPr>
          <w:b/>
          <w:bCs/>
        </w:rPr>
        <w:t>HS:</w:t>
      </w:r>
      <w:r>
        <w:t xml:space="preserve"> </w:t>
      </w:r>
      <w:r w:rsidRPr="004C1A35">
        <w:t>Point Pleasant High School</w:t>
      </w:r>
    </w:p>
    <w:p w14:paraId="4FC47439" w14:textId="77777777" w:rsidR="00A3787F" w:rsidRDefault="00A3787F" w:rsidP="00A3787F">
      <w:pPr>
        <w:spacing w:after="0"/>
      </w:pPr>
      <w:r w:rsidRPr="00F06B03">
        <w:rPr>
          <w:b/>
          <w:bCs/>
        </w:rPr>
        <w:t>GPA:</w:t>
      </w:r>
      <w:r>
        <w:t xml:space="preserve"> 3.5 minimum for all four years of high school</w:t>
      </w:r>
    </w:p>
    <w:p w14:paraId="3EAB9A14" w14:textId="77777777" w:rsidR="00A3787F" w:rsidRDefault="00A3787F" w:rsidP="00A3787F">
      <w:pPr>
        <w:spacing w:after="0"/>
      </w:pPr>
      <w:r w:rsidRPr="00F06B03">
        <w:rPr>
          <w:b/>
          <w:bCs/>
        </w:rPr>
        <w:t>Financial Need:</w:t>
      </w:r>
      <w:r>
        <w:t xml:space="preserve"> Yes</w:t>
      </w:r>
    </w:p>
    <w:p w14:paraId="3508E407" w14:textId="4AFD1135" w:rsidR="00B13879" w:rsidRDefault="00B13879" w:rsidP="00A3787F">
      <w:pPr>
        <w:spacing w:after="0"/>
      </w:pPr>
      <w:r w:rsidRPr="00B13879">
        <w:rPr>
          <w:b/>
          <w:bCs/>
        </w:rPr>
        <w:t>College Plan:</w:t>
      </w:r>
      <w:r>
        <w:t xml:space="preserve"> </w:t>
      </w:r>
      <w:r w:rsidR="00CE23E4">
        <w:t>4-year</w:t>
      </w:r>
      <w:r>
        <w:t xml:space="preserve"> school</w:t>
      </w:r>
    </w:p>
    <w:p w14:paraId="5842D645" w14:textId="77777777" w:rsidR="00A3787F" w:rsidRDefault="00A3787F" w:rsidP="00A3787F">
      <w:pPr>
        <w:spacing w:after="0"/>
      </w:pPr>
      <w:r w:rsidRPr="00F06B03">
        <w:rPr>
          <w:b/>
          <w:bCs/>
        </w:rPr>
        <w:t>Based on:</w:t>
      </w:r>
      <w:r>
        <w:t xml:space="preserve"> Academic achievement</w:t>
      </w:r>
    </w:p>
    <w:p w14:paraId="427330C5" w14:textId="4E242B44" w:rsidR="00244373" w:rsidRDefault="00244373" w:rsidP="00244373">
      <w:pPr>
        <w:spacing w:after="0"/>
      </w:pPr>
      <w:r w:rsidRPr="00851A15">
        <w:rPr>
          <w:b/>
          <w:bCs/>
        </w:rPr>
        <w:t>Type of Scholarship:</w:t>
      </w:r>
      <w:r>
        <w:t xml:space="preserve"> Renewable</w:t>
      </w:r>
    </w:p>
    <w:p w14:paraId="5889D58F" w14:textId="650A9A32" w:rsidR="00E8140A" w:rsidRPr="004C1A35" w:rsidRDefault="00E8140A" w:rsidP="00860B1F">
      <w:pPr>
        <w:pStyle w:val="Heading1"/>
      </w:pPr>
      <w:bookmarkStart w:id="47" w:name="_Hlk145411762"/>
      <w:bookmarkStart w:id="48" w:name="_Hlk146098441"/>
      <w:r w:rsidRPr="004C1A35">
        <w:lastRenderedPageBreak/>
        <w:t>Russ Grant Memorial Scholarship for Tennis</w:t>
      </w:r>
      <w:r w:rsidRPr="002057EA">
        <w:rPr>
          <w:highlight w:val="yellow"/>
        </w:rPr>
        <w:t xml:space="preserve"> </w:t>
      </w:r>
      <w:bookmarkEnd w:id="47"/>
      <w:r w:rsidR="003D55AD">
        <w:rPr>
          <w:highlight w:val="yellow"/>
        </w:rPr>
        <w:t xml:space="preserve"> </w:t>
      </w:r>
    </w:p>
    <w:bookmarkEnd w:id="48"/>
    <w:p w14:paraId="3AD2B06E" w14:textId="77777777" w:rsidR="00E8140A" w:rsidRDefault="00E8140A" w:rsidP="00E8140A">
      <w:pPr>
        <w:spacing w:after="0"/>
        <w:rPr>
          <w:b/>
          <w:bCs/>
        </w:rPr>
      </w:pPr>
      <w:r>
        <w:rPr>
          <w:b/>
          <w:bCs/>
        </w:rPr>
        <w:t xml:space="preserve">Type of Student: </w:t>
      </w:r>
      <w:r>
        <w:t>HS Senior</w:t>
      </w:r>
    </w:p>
    <w:p w14:paraId="5C9C6652" w14:textId="2F44FACF" w:rsidR="00E8140A" w:rsidRDefault="00E8140A" w:rsidP="00E8140A">
      <w:pPr>
        <w:spacing w:after="0"/>
      </w:pPr>
      <w:r w:rsidRPr="00F06B03">
        <w:rPr>
          <w:b/>
          <w:bCs/>
        </w:rPr>
        <w:t>HS:</w:t>
      </w:r>
      <w:r>
        <w:t xml:space="preserve"> </w:t>
      </w:r>
      <w:r w:rsidRPr="004C1A35">
        <w:t xml:space="preserve">Parkersburg High School, Parkersburg South High </w:t>
      </w:r>
      <w:r w:rsidR="00CE23E4" w:rsidRPr="004C1A35">
        <w:t>School,</w:t>
      </w:r>
      <w:r w:rsidRPr="004C1A35">
        <w:t xml:space="preserve"> or Parkersburg Catholic High School</w:t>
      </w:r>
    </w:p>
    <w:p w14:paraId="770E4C39" w14:textId="77777777" w:rsidR="00E8140A" w:rsidRDefault="00E8140A" w:rsidP="00E8140A">
      <w:pPr>
        <w:spacing w:after="0"/>
      </w:pPr>
      <w:r w:rsidRPr="00F06B03">
        <w:rPr>
          <w:b/>
          <w:bCs/>
        </w:rPr>
        <w:t>GPA:</w:t>
      </w:r>
      <w:r>
        <w:t xml:space="preserve"> 2.5 minimum</w:t>
      </w:r>
    </w:p>
    <w:p w14:paraId="7A8F313F" w14:textId="77777777" w:rsidR="00E8140A" w:rsidRDefault="00E8140A" w:rsidP="00E8140A">
      <w:pPr>
        <w:spacing w:after="0"/>
      </w:pPr>
      <w:r w:rsidRPr="00F06B03">
        <w:rPr>
          <w:b/>
          <w:bCs/>
        </w:rPr>
        <w:t>Financial Need:</w:t>
      </w:r>
      <w:r>
        <w:t xml:space="preserve"> Yes</w:t>
      </w:r>
    </w:p>
    <w:p w14:paraId="46C313AC" w14:textId="77777777" w:rsidR="00E8140A" w:rsidRDefault="00E8140A" w:rsidP="00E8140A">
      <w:pPr>
        <w:spacing w:after="0"/>
      </w:pPr>
      <w:r w:rsidRPr="00F06B03">
        <w:rPr>
          <w:b/>
          <w:bCs/>
        </w:rPr>
        <w:t>Based on:</w:t>
      </w:r>
      <w:r>
        <w:t xml:space="preserve"> E</w:t>
      </w:r>
      <w:r w:rsidRPr="004C1A35">
        <w:t>vidence of an interest in tennis</w:t>
      </w:r>
      <w:r>
        <w:t>, commitment to tennis, academic achievement</w:t>
      </w:r>
    </w:p>
    <w:p w14:paraId="38514EA4" w14:textId="77777777" w:rsidR="00244373" w:rsidRDefault="00244373" w:rsidP="00244373">
      <w:pPr>
        <w:spacing w:after="0"/>
      </w:pPr>
      <w:r w:rsidRPr="00851A15">
        <w:rPr>
          <w:b/>
          <w:bCs/>
        </w:rPr>
        <w:t>Type of Scholarship:</w:t>
      </w:r>
      <w:r>
        <w:t xml:space="preserve"> One time</w:t>
      </w:r>
    </w:p>
    <w:p w14:paraId="463A9672" w14:textId="573E319A" w:rsidR="00310A07" w:rsidRPr="004C1A35" w:rsidRDefault="00310A07" w:rsidP="00310A07">
      <w:pPr>
        <w:pStyle w:val="Heading1"/>
      </w:pPr>
      <w:bookmarkStart w:id="49" w:name="_Hlk132019723"/>
      <w:r>
        <w:t>Ruth Harris Memorial Scholarship</w:t>
      </w:r>
    </w:p>
    <w:p w14:paraId="50AA7498" w14:textId="77777777" w:rsidR="00310A07" w:rsidRDefault="00310A07" w:rsidP="00310A07">
      <w:pPr>
        <w:spacing w:after="0"/>
      </w:pPr>
      <w:r>
        <w:rPr>
          <w:b/>
          <w:bCs/>
        </w:rPr>
        <w:t xml:space="preserve">Type of Student: </w:t>
      </w:r>
      <w:r>
        <w:t>HS Senior</w:t>
      </w:r>
    </w:p>
    <w:p w14:paraId="46B7D38F" w14:textId="7391CF0F" w:rsidR="00310A07" w:rsidRDefault="00310A07" w:rsidP="00310A07">
      <w:pPr>
        <w:spacing w:after="0"/>
        <w:rPr>
          <w:b/>
          <w:bCs/>
        </w:rPr>
      </w:pPr>
      <w:r w:rsidRPr="00310A07">
        <w:rPr>
          <w:b/>
          <w:bCs/>
        </w:rPr>
        <w:t>Gender:</w:t>
      </w:r>
      <w:r>
        <w:t xml:space="preserve"> Female </w:t>
      </w:r>
    </w:p>
    <w:p w14:paraId="3647DB9D" w14:textId="3469DFCE" w:rsidR="00310A07" w:rsidRDefault="00310A07" w:rsidP="00310A07">
      <w:pPr>
        <w:spacing w:after="0"/>
      </w:pPr>
      <w:r>
        <w:rPr>
          <w:b/>
          <w:bCs/>
        </w:rPr>
        <w:t xml:space="preserve">Resident: </w:t>
      </w:r>
      <w:r w:rsidRPr="00310A07">
        <w:t>Wood County</w:t>
      </w:r>
    </w:p>
    <w:p w14:paraId="274A0279" w14:textId="5CC6F934" w:rsidR="00310A07" w:rsidRDefault="00310A07" w:rsidP="00310A07">
      <w:pPr>
        <w:spacing w:after="0"/>
      </w:pPr>
      <w:r w:rsidRPr="00310A07">
        <w:rPr>
          <w:b/>
          <w:bCs/>
        </w:rPr>
        <w:t>College Plans:</w:t>
      </w:r>
      <w:r>
        <w:t xml:space="preserve"> WVU</w:t>
      </w:r>
    </w:p>
    <w:p w14:paraId="2DB832C1" w14:textId="4C1E05B9" w:rsidR="00310A07" w:rsidRDefault="00310A07" w:rsidP="00310A07">
      <w:pPr>
        <w:spacing w:after="0"/>
      </w:pPr>
      <w:r w:rsidRPr="00851A15">
        <w:rPr>
          <w:b/>
          <w:bCs/>
        </w:rPr>
        <w:t>Type of Scholarship:</w:t>
      </w:r>
      <w:r>
        <w:t xml:space="preserve"> Renewable</w:t>
      </w:r>
    </w:p>
    <w:p w14:paraId="7EAED4BD" w14:textId="12C1BA64" w:rsidR="00E8140A" w:rsidRPr="004C1A35" w:rsidRDefault="00E8140A" w:rsidP="00860B1F">
      <w:pPr>
        <w:pStyle w:val="Heading1"/>
      </w:pPr>
      <w:r w:rsidRPr="004C1A35">
        <w:t>Ryan C. Jobes Memorial Scholarship</w:t>
      </w:r>
    </w:p>
    <w:p w14:paraId="14243FB6" w14:textId="77777777" w:rsidR="00E8140A" w:rsidRDefault="00E8140A" w:rsidP="00E8140A">
      <w:pPr>
        <w:spacing w:after="0"/>
        <w:rPr>
          <w:b/>
          <w:bCs/>
        </w:rPr>
      </w:pPr>
      <w:r>
        <w:rPr>
          <w:b/>
          <w:bCs/>
        </w:rPr>
        <w:t xml:space="preserve">Type of Student: </w:t>
      </w:r>
      <w:r>
        <w:t>HS Senior</w:t>
      </w:r>
    </w:p>
    <w:p w14:paraId="7F68D8EB" w14:textId="77777777" w:rsidR="00E8140A" w:rsidRDefault="00E8140A" w:rsidP="00E8140A">
      <w:pPr>
        <w:spacing w:after="0"/>
      </w:pPr>
      <w:r w:rsidRPr="00F06B03">
        <w:rPr>
          <w:b/>
          <w:bCs/>
        </w:rPr>
        <w:t>HS:</w:t>
      </w:r>
      <w:r>
        <w:t xml:space="preserve"> </w:t>
      </w:r>
      <w:r w:rsidRPr="004C1A35">
        <w:t>Williamstown High School</w:t>
      </w:r>
    </w:p>
    <w:p w14:paraId="74569B0A" w14:textId="77777777" w:rsidR="00E8140A" w:rsidRDefault="00E8140A" w:rsidP="00E8140A">
      <w:pPr>
        <w:spacing w:after="0"/>
      </w:pPr>
      <w:r w:rsidRPr="00F06B03">
        <w:rPr>
          <w:b/>
          <w:bCs/>
        </w:rPr>
        <w:t>GPA:</w:t>
      </w:r>
      <w:r>
        <w:t xml:space="preserve"> 2.5 minimum</w:t>
      </w:r>
    </w:p>
    <w:p w14:paraId="3986CF96" w14:textId="77777777" w:rsidR="00E8140A" w:rsidRDefault="00E8140A" w:rsidP="00E8140A">
      <w:pPr>
        <w:spacing w:after="0"/>
      </w:pPr>
      <w:r w:rsidRPr="00F06B03">
        <w:rPr>
          <w:b/>
          <w:bCs/>
        </w:rPr>
        <w:t>Financial Need:</w:t>
      </w:r>
      <w:r>
        <w:t xml:space="preserve"> Yes</w:t>
      </w:r>
    </w:p>
    <w:p w14:paraId="55CDF3AC" w14:textId="77777777" w:rsidR="00E8140A" w:rsidRDefault="00E8140A" w:rsidP="00E8140A">
      <w:pPr>
        <w:spacing w:after="0"/>
      </w:pPr>
      <w:r w:rsidRPr="00F06B03">
        <w:rPr>
          <w:b/>
          <w:bCs/>
        </w:rPr>
        <w:t>Based on:</w:t>
      </w:r>
      <w:r>
        <w:t xml:space="preserve"> P</w:t>
      </w:r>
      <w:r w:rsidRPr="004C1A35">
        <w:t xml:space="preserve">articipated in </w:t>
      </w:r>
      <w:r>
        <w:t xml:space="preserve">and committed to </w:t>
      </w:r>
      <w:r w:rsidRPr="004C1A35">
        <w:t>track (specifically running events) or cross country</w:t>
      </w:r>
    </w:p>
    <w:p w14:paraId="7711D29A" w14:textId="3F078A16" w:rsidR="00744DE2" w:rsidRDefault="00744DE2" w:rsidP="00E8140A">
      <w:pPr>
        <w:spacing w:after="0"/>
      </w:pPr>
      <w:r w:rsidRPr="00744DE2">
        <w:rPr>
          <w:b/>
          <w:bCs/>
        </w:rPr>
        <w:t>Preference:</w:t>
      </w:r>
      <w:r>
        <w:t xml:space="preserve"> Bachelor’s degree</w:t>
      </w:r>
    </w:p>
    <w:p w14:paraId="4C479E70" w14:textId="36BC44DB" w:rsidR="00744DE2" w:rsidRDefault="00244373" w:rsidP="00744DE2">
      <w:pPr>
        <w:spacing w:after="0"/>
      </w:pPr>
      <w:r w:rsidRPr="00851A15">
        <w:rPr>
          <w:b/>
          <w:bCs/>
        </w:rPr>
        <w:t>Type of Scholarship:</w:t>
      </w:r>
      <w:r>
        <w:t xml:space="preserve"> One time</w:t>
      </w:r>
    </w:p>
    <w:p w14:paraId="666EDFAB" w14:textId="068E4E24" w:rsidR="00E8140A" w:rsidRPr="004C1A35" w:rsidRDefault="00E8140A" w:rsidP="00860B1F">
      <w:pPr>
        <w:pStyle w:val="Heading1"/>
      </w:pPr>
      <w:bookmarkStart w:id="50" w:name="_Hlk145411772"/>
      <w:bookmarkEnd w:id="49"/>
      <w:r w:rsidRPr="004C1A35">
        <w:t>S. Byrl Ross Memorial Scholarship</w:t>
      </w:r>
      <w:r w:rsidRPr="002057EA">
        <w:rPr>
          <w:highlight w:val="yellow"/>
        </w:rPr>
        <w:t xml:space="preserve"> </w:t>
      </w:r>
      <w:bookmarkEnd w:id="50"/>
      <w:r w:rsidR="003D55AD">
        <w:rPr>
          <w:highlight w:val="yellow"/>
        </w:rPr>
        <w:t xml:space="preserve"> </w:t>
      </w:r>
    </w:p>
    <w:p w14:paraId="46879037" w14:textId="77777777" w:rsidR="00E8140A" w:rsidRDefault="00E8140A" w:rsidP="00E8140A">
      <w:pPr>
        <w:spacing w:after="0"/>
        <w:rPr>
          <w:b/>
          <w:bCs/>
        </w:rPr>
      </w:pPr>
      <w:r>
        <w:rPr>
          <w:b/>
          <w:bCs/>
        </w:rPr>
        <w:t xml:space="preserve">Type of Student: </w:t>
      </w:r>
      <w:r>
        <w:t>HS Senior</w:t>
      </w:r>
    </w:p>
    <w:p w14:paraId="59B479CD" w14:textId="77777777" w:rsidR="00E8140A" w:rsidRDefault="00E8140A" w:rsidP="00E8140A">
      <w:pPr>
        <w:spacing w:after="0"/>
      </w:pPr>
      <w:r w:rsidRPr="00F06B03">
        <w:rPr>
          <w:b/>
          <w:bCs/>
        </w:rPr>
        <w:t>Resident:</w:t>
      </w:r>
      <w:r>
        <w:t xml:space="preserve"> Wood or Ritchie County </w:t>
      </w:r>
    </w:p>
    <w:p w14:paraId="09708372" w14:textId="77777777" w:rsidR="00E8140A" w:rsidRDefault="00E8140A" w:rsidP="00E8140A">
      <w:pPr>
        <w:spacing w:after="0"/>
      </w:pPr>
      <w:r w:rsidRPr="00F06B03">
        <w:rPr>
          <w:b/>
          <w:bCs/>
        </w:rPr>
        <w:t>Financial Need:</w:t>
      </w:r>
      <w:r>
        <w:t xml:space="preserve"> Yes</w:t>
      </w:r>
    </w:p>
    <w:p w14:paraId="3C6F5793" w14:textId="77777777" w:rsidR="00E8140A" w:rsidRDefault="00E8140A" w:rsidP="00E8140A">
      <w:pPr>
        <w:spacing w:after="0"/>
      </w:pPr>
      <w:r w:rsidRPr="00F06B03">
        <w:rPr>
          <w:b/>
          <w:bCs/>
        </w:rPr>
        <w:t xml:space="preserve">College Plans: </w:t>
      </w:r>
      <w:r w:rsidRPr="001125A1">
        <w:t>Music</w:t>
      </w:r>
      <w:r w:rsidRPr="004C1A35">
        <w:t xml:space="preserve"> or a music-related field at a post-high school educational institution</w:t>
      </w:r>
    </w:p>
    <w:p w14:paraId="167F6DDC" w14:textId="77777777" w:rsidR="00E8140A" w:rsidRDefault="00E8140A" w:rsidP="00E8140A">
      <w:pPr>
        <w:spacing w:after="0"/>
      </w:pPr>
      <w:r w:rsidRPr="00F06B03">
        <w:rPr>
          <w:b/>
          <w:bCs/>
        </w:rPr>
        <w:t>Based on:</w:t>
      </w:r>
      <w:r>
        <w:t xml:space="preserve"> A</w:t>
      </w:r>
      <w:r w:rsidRPr="004C1A35">
        <w:t>cademic achievement, potential, and character</w:t>
      </w:r>
    </w:p>
    <w:p w14:paraId="2CD82AA4" w14:textId="3F4993D2" w:rsidR="00A10BCA" w:rsidRDefault="00244373" w:rsidP="00244373">
      <w:pPr>
        <w:spacing w:after="0"/>
      </w:pPr>
      <w:r w:rsidRPr="00851A15">
        <w:rPr>
          <w:b/>
          <w:bCs/>
        </w:rPr>
        <w:t>Type of Scholarship:</w:t>
      </w:r>
      <w:r>
        <w:t xml:space="preserve"> One time</w:t>
      </w:r>
    </w:p>
    <w:p w14:paraId="0EDC89EA" w14:textId="77777777" w:rsidR="00F57C0E" w:rsidRPr="004C1A35" w:rsidRDefault="00F57C0E" w:rsidP="00F57C0E">
      <w:pPr>
        <w:pStyle w:val="Heading1"/>
      </w:pPr>
      <w:bookmarkStart w:id="51" w:name="_Hlk145411783"/>
      <w:r>
        <w:t xml:space="preserve">S. D. </w:t>
      </w:r>
      <w:r w:rsidRPr="004C1A35">
        <w:t>Ritchie Family Scholarship</w:t>
      </w:r>
    </w:p>
    <w:p w14:paraId="3DA39E3D" w14:textId="68DDC6E5" w:rsidR="00F57C0E" w:rsidRDefault="00F57C0E" w:rsidP="00F57C0E">
      <w:pPr>
        <w:spacing w:after="0"/>
        <w:rPr>
          <w:b/>
          <w:bCs/>
        </w:rPr>
      </w:pPr>
      <w:r>
        <w:rPr>
          <w:b/>
          <w:bCs/>
        </w:rPr>
        <w:t xml:space="preserve">Type of Student: </w:t>
      </w:r>
      <w:r w:rsidRPr="004A47BC">
        <w:t>HS Senior</w:t>
      </w:r>
      <w:r w:rsidR="008D1B97">
        <w:t xml:space="preserve"> </w:t>
      </w:r>
      <w:r w:rsidR="00797CD1">
        <w:t>(Post-Secondary for reapply)</w:t>
      </w:r>
    </w:p>
    <w:p w14:paraId="48FA67E5" w14:textId="77777777" w:rsidR="00F57C0E" w:rsidRDefault="00F57C0E" w:rsidP="00F57C0E">
      <w:pPr>
        <w:spacing w:after="0"/>
      </w:pPr>
      <w:r w:rsidRPr="00F06B03">
        <w:rPr>
          <w:b/>
          <w:bCs/>
        </w:rPr>
        <w:t>GPA:</w:t>
      </w:r>
      <w:r>
        <w:t xml:space="preserve"> 2.0 minimum</w:t>
      </w:r>
    </w:p>
    <w:p w14:paraId="49709EF2" w14:textId="77777777" w:rsidR="00F57C0E" w:rsidRDefault="00F57C0E" w:rsidP="00F57C0E">
      <w:pPr>
        <w:spacing w:after="0"/>
      </w:pPr>
      <w:r w:rsidRPr="00F06B03">
        <w:rPr>
          <w:b/>
          <w:bCs/>
        </w:rPr>
        <w:t>Financial Need:</w:t>
      </w:r>
      <w:r>
        <w:t xml:space="preserve"> Yes</w:t>
      </w:r>
    </w:p>
    <w:p w14:paraId="008E9331" w14:textId="0918493F" w:rsidR="00F57C0E" w:rsidRDefault="00F57C0E" w:rsidP="00F57C0E">
      <w:pPr>
        <w:spacing w:after="0"/>
      </w:pPr>
      <w:r w:rsidRPr="00F06B03">
        <w:rPr>
          <w:b/>
          <w:bCs/>
        </w:rPr>
        <w:t>Based on:</w:t>
      </w:r>
      <w:r>
        <w:t xml:space="preserve"> Academics, leadership, and community service, </w:t>
      </w:r>
      <w:r w:rsidRPr="004C1A35">
        <w:t xml:space="preserve">must be dependents of the Star Plastics and SDR, Inc., companies or have graduated (or be graduating) from </w:t>
      </w:r>
      <w:r w:rsidR="00CE23E4" w:rsidRPr="004C1A35">
        <w:t>HS</w:t>
      </w:r>
      <w:r w:rsidRPr="004C1A35">
        <w:t xml:space="preserve"> and who are residents of Ravenswood</w:t>
      </w:r>
      <w:r>
        <w:t xml:space="preserve"> </w:t>
      </w:r>
      <w:r w:rsidRPr="004C1A35">
        <w:t>committed to the betterment of the Ravenswood area</w:t>
      </w:r>
    </w:p>
    <w:p w14:paraId="01FFEB7C" w14:textId="1BE88B66" w:rsidR="0066703A" w:rsidRDefault="00F57C0E" w:rsidP="00F57C0E">
      <w:pPr>
        <w:spacing w:after="0"/>
      </w:pPr>
      <w:r w:rsidRPr="00851A15">
        <w:rPr>
          <w:b/>
          <w:bCs/>
        </w:rPr>
        <w:t>Type of Scholarship:</w:t>
      </w:r>
      <w:r>
        <w:t xml:space="preserve"> May reappl</w:t>
      </w:r>
      <w:r w:rsidR="00A10BCA">
        <w:t>y</w:t>
      </w:r>
    </w:p>
    <w:p w14:paraId="47842878" w14:textId="022DFFF2" w:rsidR="00E8140A" w:rsidRPr="004C1A35" w:rsidRDefault="00E8140A" w:rsidP="00860B1F">
      <w:pPr>
        <w:pStyle w:val="Heading1"/>
      </w:pPr>
      <w:r w:rsidRPr="004C1A35">
        <w:t>S. William and Martha R. Goff Scholarship</w:t>
      </w:r>
      <w:r w:rsidRPr="002057EA">
        <w:rPr>
          <w:highlight w:val="yellow"/>
        </w:rPr>
        <w:t xml:space="preserve"> </w:t>
      </w:r>
      <w:bookmarkEnd w:id="51"/>
      <w:r w:rsidR="003D55AD">
        <w:rPr>
          <w:highlight w:val="yellow"/>
        </w:rPr>
        <w:t xml:space="preserve"> </w:t>
      </w:r>
    </w:p>
    <w:p w14:paraId="3411545E" w14:textId="5149E3BC" w:rsidR="00E8140A" w:rsidRDefault="00E8140A" w:rsidP="00E8140A">
      <w:pPr>
        <w:spacing w:after="0"/>
        <w:rPr>
          <w:b/>
          <w:bCs/>
        </w:rPr>
      </w:pPr>
      <w:r>
        <w:rPr>
          <w:b/>
          <w:bCs/>
        </w:rPr>
        <w:t xml:space="preserve">Type of Student: </w:t>
      </w:r>
      <w:r w:rsidR="00E47731">
        <w:t>Post-</w:t>
      </w:r>
      <w:r w:rsidR="00C423A5">
        <w:t>Secondary</w:t>
      </w:r>
    </w:p>
    <w:p w14:paraId="4AFACF41" w14:textId="72203F72" w:rsidR="00E8140A" w:rsidRDefault="00E8140A" w:rsidP="00E8140A">
      <w:pPr>
        <w:spacing w:after="0"/>
      </w:pPr>
      <w:r w:rsidRPr="00F06B03">
        <w:rPr>
          <w:b/>
          <w:bCs/>
        </w:rPr>
        <w:t>HS:</w:t>
      </w:r>
      <w:r>
        <w:t xml:space="preserve"> Wood County</w:t>
      </w:r>
      <w:r w:rsidR="000149FC">
        <w:t xml:space="preserve"> HS</w:t>
      </w:r>
      <w:r w:rsidR="00566AE0">
        <w:t xml:space="preserve"> for at least two years</w:t>
      </w:r>
    </w:p>
    <w:p w14:paraId="4A7373AC" w14:textId="77777777" w:rsidR="00E8140A" w:rsidRDefault="00E8140A" w:rsidP="00E8140A">
      <w:pPr>
        <w:spacing w:after="0"/>
      </w:pPr>
      <w:r w:rsidRPr="00F06B03">
        <w:rPr>
          <w:b/>
          <w:bCs/>
        </w:rPr>
        <w:t>Financial Need:</w:t>
      </w:r>
      <w:r>
        <w:t xml:space="preserve"> Yes</w:t>
      </w:r>
    </w:p>
    <w:p w14:paraId="4A295916" w14:textId="77777777" w:rsidR="00E8140A" w:rsidRDefault="00E8140A" w:rsidP="00E8140A">
      <w:pPr>
        <w:spacing w:after="0"/>
      </w:pPr>
      <w:r w:rsidRPr="00F06B03">
        <w:rPr>
          <w:b/>
          <w:bCs/>
        </w:rPr>
        <w:lastRenderedPageBreak/>
        <w:t xml:space="preserve">College Plans: </w:t>
      </w:r>
      <w:r w:rsidRPr="001125A1">
        <w:t>Medical School</w:t>
      </w:r>
    </w:p>
    <w:p w14:paraId="2F4B8566" w14:textId="77777777" w:rsidR="00E8140A" w:rsidRDefault="00E8140A" w:rsidP="00E8140A">
      <w:pPr>
        <w:spacing w:after="0"/>
      </w:pPr>
      <w:r w:rsidRPr="00F06B03">
        <w:rPr>
          <w:b/>
          <w:bCs/>
        </w:rPr>
        <w:t>Based on:</w:t>
      </w:r>
      <w:r>
        <w:t xml:space="preserve"> Merit and need</w:t>
      </w:r>
    </w:p>
    <w:p w14:paraId="7F495CD0" w14:textId="5C2A0D99" w:rsidR="00E8140A" w:rsidRDefault="00E8140A" w:rsidP="00E8140A">
      <w:pPr>
        <w:spacing w:after="0"/>
      </w:pPr>
      <w:r w:rsidRPr="00F06B03">
        <w:rPr>
          <w:b/>
          <w:bCs/>
        </w:rPr>
        <w:t>Additional Information:</w:t>
      </w:r>
      <w:r>
        <w:t xml:space="preserve"> </w:t>
      </w:r>
      <w:r w:rsidR="00566AE0">
        <w:t>May be used for graduate or undergraduate education</w:t>
      </w:r>
    </w:p>
    <w:p w14:paraId="3C7A91B2" w14:textId="035A6588" w:rsidR="00E8140A" w:rsidRDefault="00E8140A" w:rsidP="00E8140A">
      <w:pPr>
        <w:spacing w:after="0"/>
      </w:pPr>
      <w:r w:rsidRPr="00851A15">
        <w:rPr>
          <w:b/>
          <w:bCs/>
        </w:rPr>
        <w:t>Type of Scholarship:</w:t>
      </w:r>
      <w:r>
        <w:t xml:space="preserve"> </w:t>
      </w:r>
      <w:r w:rsidR="004A47BC">
        <w:t>Renewable</w:t>
      </w:r>
    </w:p>
    <w:p w14:paraId="3F0A487F" w14:textId="77777777" w:rsidR="00394163" w:rsidRDefault="00394163" w:rsidP="00E8140A">
      <w:pPr>
        <w:spacing w:after="0"/>
      </w:pPr>
    </w:p>
    <w:p w14:paraId="7CE0CA96" w14:textId="77777777" w:rsidR="00394163" w:rsidRDefault="00394163" w:rsidP="00E8140A">
      <w:pPr>
        <w:spacing w:after="0"/>
      </w:pPr>
    </w:p>
    <w:p w14:paraId="7F1BA85C" w14:textId="1DB4E94D" w:rsidR="00E8140A" w:rsidRPr="004C1A35" w:rsidRDefault="00E8140A" w:rsidP="00860B1F">
      <w:pPr>
        <w:pStyle w:val="Heading1"/>
      </w:pPr>
      <w:r w:rsidRPr="004C1A35">
        <w:t>Sand Plains &amp; Lewis A. and Gurry F. Batten Education Scholarship</w:t>
      </w:r>
    </w:p>
    <w:p w14:paraId="6316C5C9" w14:textId="77777777" w:rsidR="00E8140A" w:rsidRDefault="00E8140A" w:rsidP="00E8140A">
      <w:pPr>
        <w:spacing w:after="0"/>
        <w:rPr>
          <w:b/>
          <w:bCs/>
        </w:rPr>
      </w:pPr>
      <w:r>
        <w:rPr>
          <w:b/>
          <w:bCs/>
        </w:rPr>
        <w:t xml:space="preserve">Type of Student: </w:t>
      </w:r>
      <w:r>
        <w:t>HS Senior</w:t>
      </w:r>
    </w:p>
    <w:p w14:paraId="726FC8A4" w14:textId="77777777" w:rsidR="00E8140A" w:rsidRDefault="00E8140A" w:rsidP="00E8140A">
      <w:pPr>
        <w:spacing w:after="0"/>
      </w:pPr>
      <w:r w:rsidRPr="00F06B03">
        <w:rPr>
          <w:b/>
          <w:bCs/>
        </w:rPr>
        <w:t>HS:</w:t>
      </w:r>
      <w:r>
        <w:t xml:space="preserve"> </w:t>
      </w:r>
      <w:r w:rsidRPr="004C1A35">
        <w:t>Parkersburg High School</w:t>
      </w:r>
    </w:p>
    <w:p w14:paraId="45713D94" w14:textId="77777777" w:rsidR="00E8140A" w:rsidRDefault="00E8140A" w:rsidP="00E8140A">
      <w:pPr>
        <w:spacing w:after="0"/>
      </w:pPr>
      <w:r w:rsidRPr="00F06B03">
        <w:rPr>
          <w:b/>
          <w:bCs/>
        </w:rPr>
        <w:t>GPA:</w:t>
      </w:r>
      <w:r>
        <w:t xml:space="preserve"> 2.5 minimum</w:t>
      </w:r>
    </w:p>
    <w:p w14:paraId="2454364D" w14:textId="77777777" w:rsidR="00E8140A" w:rsidRDefault="00E8140A" w:rsidP="00E8140A">
      <w:pPr>
        <w:spacing w:after="0"/>
      </w:pPr>
      <w:r w:rsidRPr="00F06B03">
        <w:rPr>
          <w:b/>
          <w:bCs/>
        </w:rPr>
        <w:t>Financial Need:</w:t>
      </w:r>
      <w:r>
        <w:t xml:space="preserve"> Yes</w:t>
      </w:r>
    </w:p>
    <w:p w14:paraId="4DB3F227" w14:textId="77777777" w:rsidR="00E8140A" w:rsidRDefault="00E8140A" w:rsidP="00E8140A">
      <w:pPr>
        <w:spacing w:after="0"/>
      </w:pPr>
      <w:r w:rsidRPr="00F06B03">
        <w:rPr>
          <w:b/>
          <w:bCs/>
        </w:rPr>
        <w:t xml:space="preserve">College Plans: </w:t>
      </w:r>
      <w:r w:rsidRPr="001125A1">
        <w:t>Four-year college or university</w:t>
      </w:r>
    </w:p>
    <w:p w14:paraId="7E91541B" w14:textId="77777777" w:rsidR="00392F31" w:rsidRDefault="00392F31" w:rsidP="00392F31">
      <w:pPr>
        <w:spacing w:after="0"/>
      </w:pPr>
      <w:r w:rsidRPr="00F06B03">
        <w:rPr>
          <w:b/>
          <w:bCs/>
        </w:rPr>
        <w:t>Based on:</w:t>
      </w:r>
      <w:r>
        <w:t xml:space="preserve"> Merit and financial need</w:t>
      </w:r>
      <w:r w:rsidRPr="00B25EAE">
        <w:t>, motivation and character should receive important consideration</w:t>
      </w:r>
    </w:p>
    <w:p w14:paraId="058B46E5" w14:textId="77777777" w:rsidR="00244373" w:rsidRDefault="00244373" w:rsidP="00244373">
      <w:pPr>
        <w:spacing w:after="0"/>
      </w:pPr>
      <w:r w:rsidRPr="00851A15">
        <w:rPr>
          <w:b/>
          <w:bCs/>
        </w:rPr>
        <w:t>Type of Scholarship:</w:t>
      </w:r>
      <w:r>
        <w:t xml:space="preserve"> One time</w:t>
      </w:r>
    </w:p>
    <w:p w14:paraId="6E39C31E" w14:textId="569702C1" w:rsidR="00E8140A" w:rsidRPr="004C1A35" w:rsidRDefault="00E8140A" w:rsidP="00860B1F">
      <w:pPr>
        <w:pStyle w:val="Heading1"/>
      </w:pPr>
      <w:r w:rsidRPr="004C1A35">
        <w:t>Saundra Hardman Farson Nursing Scholarship</w:t>
      </w:r>
    </w:p>
    <w:p w14:paraId="38FF5547" w14:textId="77777777" w:rsidR="00E8140A" w:rsidRDefault="00E8140A" w:rsidP="00E8140A">
      <w:pPr>
        <w:spacing w:after="0"/>
        <w:rPr>
          <w:b/>
          <w:bCs/>
        </w:rPr>
      </w:pPr>
      <w:r>
        <w:rPr>
          <w:b/>
          <w:bCs/>
        </w:rPr>
        <w:t xml:space="preserve">Type of Student: </w:t>
      </w:r>
      <w:r>
        <w:t>HS Senior</w:t>
      </w:r>
    </w:p>
    <w:p w14:paraId="3677568A" w14:textId="77777777" w:rsidR="00E8140A" w:rsidRDefault="00E8140A" w:rsidP="00E8140A">
      <w:pPr>
        <w:spacing w:after="0"/>
      </w:pPr>
      <w:r w:rsidRPr="00F06B03">
        <w:rPr>
          <w:b/>
          <w:bCs/>
        </w:rPr>
        <w:t>Resident:</w:t>
      </w:r>
      <w:r>
        <w:t xml:space="preserve"> Lewis or Wood County</w:t>
      </w:r>
    </w:p>
    <w:p w14:paraId="6ADAF1E4" w14:textId="3F26A0AE" w:rsidR="00B13879" w:rsidRDefault="00B13879" w:rsidP="00B13879">
      <w:pPr>
        <w:spacing w:after="0"/>
      </w:pPr>
      <w:r>
        <w:rPr>
          <w:b/>
          <w:bCs/>
        </w:rPr>
        <w:t>HS</w:t>
      </w:r>
      <w:r w:rsidRPr="00F06B03">
        <w:rPr>
          <w:b/>
          <w:bCs/>
        </w:rPr>
        <w:t>:</w:t>
      </w:r>
      <w:r>
        <w:t xml:space="preserve"> Lewis or Wood County</w:t>
      </w:r>
    </w:p>
    <w:p w14:paraId="5BC4CEDD" w14:textId="77777777" w:rsidR="00E8140A" w:rsidRDefault="00E8140A" w:rsidP="00E8140A">
      <w:pPr>
        <w:spacing w:after="0"/>
      </w:pPr>
      <w:r w:rsidRPr="00F06B03">
        <w:rPr>
          <w:b/>
          <w:bCs/>
        </w:rPr>
        <w:t>Financial Need:</w:t>
      </w:r>
      <w:r>
        <w:t xml:space="preserve"> Yes</w:t>
      </w:r>
    </w:p>
    <w:p w14:paraId="2840E31B" w14:textId="5B37C674" w:rsidR="00E8140A" w:rsidRPr="001125A1" w:rsidRDefault="00E8140A" w:rsidP="00E8140A">
      <w:pPr>
        <w:spacing w:after="0"/>
      </w:pPr>
      <w:r w:rsidRPr="00F06B03">
        <w:rPr>
          <w:b/>
          <w:bCs/>
        </w:rPr>
        <w:t xml:space="preserve">College Plans: </w:t>
      </w:r>
      <w:r w:rsidRPr="001125A1">
        <w:t xml:space="preserve">Full time, </w:t>
      </w:r>
      <w:r w:rsidR="00CE23E4" w:rsidRPr="001125A1">
        <w:t>bachelor’s in nursing</w:t>
      </w:r>
    </w:p>
    <w:p w14:paraId="5C554F16" w14:textId="77777777" w:rsidR="00E8140A" w:rsidRDefault="00E8140A" w:rsidP="00E8140A">
      <w:pPr>
        <w:spacing w:after="0"/>
      </w:pPr>
      <w:r w:rsidRPr="00F06B03">
        <w:rPr>
          <w:b/>
          <w:bCs/>
        </w:rPr>
        <w:t>Based on:</w:t>
      </w:r>
      <w:r>
        <w:t xml:space="preserve"> Interest in RN degree, acceptable GPA</w:t>
      </w:r>
    </w:p>
    <w:p w14:paraId="4FC7D562" w14:textId="05CE6E54" w:rsidR="00E8140A" w:rsidRDefault="00E8140A" w:rsidP="00E8140A">
      <w:pPr>
        <w:spacing w:after="0"/>
      </w:pPr>
      <w:r w:rsidRPr="00F06B03">
        <w:rPr>
          <w:b/>
          <w:bCs/>
        </w:rPr>
        <w:t>Additional Information:</w:t>
      </w:r>
      <w:r>
        <w:t xml:space="preserve"> In no nursing applicants </w:t>
      </w:r>
      <w:r w:rsidR="00CE23E4">
        <w:t>than</w:t>
      </w:r>
      <w:r>
        <w:t xml:space="preserve"> other closely related majors may be considered</w:t>
      </w:r>
    </w:p>
    <w:p w14:paraId="282017AA" w14:textId="7F336EB8" w:rsidR="00244373" w:rsidRDefault="00244373" w:rsidP="00244373">
      <w:pPr>
        <w:spacing w:after="0"/>
      </w:pPr>
      <w:r w:rsidRPr="00851A15">
        <w:rPr>
          <w:b/>
          <w:bCs/>
        </w:rPr>
        <w:t>Type of Scholarship:</w:t>
      </w:r>
      <w:r>
        <w:t xml:space="preserve"> Renewable</w:t>
      </w:r>
    </w:p>
    <w:p w14:paraId="2253766F" w14:textId="164271C7" w:rsidR="00E8140A" w:rsidRPr="004C1A35" w:rsidRDefault="00E8140A" w:rsidP="00860B1F">
      <w:pPr>
        <w:pStyle w:val="Heading1"/>
      </w:pPr>
      <w:r w:rsidRPr="004C1A35">
        <w:t>Scott McCormick Memorial Scholarship</w:t>
      </w:r>
    </w:p>
    <w:p w14:paraId="76F3549E" w14:textId="77777777" w:rsidR="00E8140A" w:rsidRDefault="00E8140A" w:rsidP="00E8140A">
      <w:pPr>
        <w:spacing w:after="0"/>
        <w:rPr>
          <w:b/>
          <w:bCs/>
        </w:rPr>
      </w:pPr>
      <w:r>
        <w:rPr>
          <w:b/>
          <w:bCs/>
        </w:rPr>
        <w:t xml:space="preserve">Type of Student: </w:t>
      </w:r>
      <w:r>
        <w:t>HS Senior</w:t>
      </w:r>
    </w:p>
    <w:p w14:paraId="1B72BDF2" w14:textId="77777777" w:rsidR="00E8140A" w:rsidRDefault="00E8140A" w:rsidP="00E8140A">
      <w:pPr>
        <w:spacing w:after="0"/>
      </w:pPr>
      <w:r w:rsidRPr="00F06B03">
        <w:rPr>
          <w:b/>
          <w:bCs/>
        </w:rPr>
        <w:t>HS:</w:t>
      </w:r>
      <w:r>
        <w:t xml:space="preserve"> </w:t>
      </w:r>
      <w:r w:rsidRPr="009B3A7C">
        <w:t>Parkersburg South High School</w:t>
      </w:r>
    </w:p>
    <w:p w14:paraId="41F7BB1F" w14:textId="77F086D5" w:rsidR="00E8140A" w:rsidRDefault="00E8140A" w:rsidP="00E8140A">
      <w:pPr>
        <w:spacing w:after="0"/>
      </w:pPr>
      <w:r w:rsidRPr="00F06B03">
        <w:rPr>
          <w:b/>
          <w:bCs/>
        </w:rPr>
        <w:t>Based on:</w:t>
      </w:r>
      <w:r>
        <w:t xml:space="preserve"> Attended Mineral Wells Elementary School, character, academic performance, work </w:t>
      </w:r>
      <w:r w:rsidR="00CE23E4">
        <w:t>ethic,</w:t>
      </w:r>
      <w:r>
        <w:t xml:space="preserve"> and community involvement</w:t>
      </w:r>
    </w:p>
    <w:p w14:paraId="57D263E9" w14:textId="4CE1785A" w:rsidR="00E8140A" w:rsidRDefault="00E8140A" w:rsidP="00E8140A">
      <w:pPr>
        <w:spacing w:after="0"/>
      </w:pPr>
      <w:r w:rsidRPr="00F06B03">
        <w:rPr>
          <w:b/>
          <w:bCs/>
        </w:rPr>
        <w:t>Additional Information:</w:t>
      </w:r>
      <w:r>
        <w:t xml:space="preserve"> Special consideration given to applicants </w:t>
      </w:r>
      <w:r w:rsidRPr="004C1A35">
        <w:t>who have shown the ability to overcome obstacles</w:t>
      </w:r>
    </w:p>
    <w:p w14:paraId="4B7E4699" w14:textId="77777777" w:rsidR="00244373" w:rsidRDefault="00244373" w:rsidP="00244373">
      <w:pPr>
        <w:spacing w:after="0"/>
      </w:pPr>
      <w:r w:rsidRPr="00851A15">
        <w:rPr>
          <w:b/>
          <w:bCs/>
        </w:rPr>
        <w:t>Type of Scholarship:</w:t>
      </w:r>
      <w:r>
        <w:t xml:space="preserve"> One time</w:t>
      </w:r>
    </w:p>
    <w:p w14:paraId="674C6F0B" w14:textId="34798C9E" w:rsidR="00E8140A" w:rsidRPr="004C1A35" w:rsidRDefault="00E8140A" w:rsidP="00860B1F">
      <w:pPr>
        <w:pStyle w:val="Heading1"/>
      </w:pPr>
      <w:r w:rsidRPr="004C1A35">
        <w:t>Shane Gilbert Memorial Scholarship</w:t>
      </w:r>
    </w:p>
    <w:p w14:paraId="7A4CE57D" w14:textId="77777777" w:rsidR="00E8140A" w:rsidRDefault="00E8140A" w:rsidP="00E8140A">
      <w:pPr>
        <w:spacing w:after="0"/>
        <w:rPr>
          <w:b/>
          <w:bCs/>
        </w:rPr>
      </w:pPr>
      <w:r>
        <w:rPr>
          <w:b/>
          <w:bCs/>
        </w:rPr>
        <w:t xml:space="preserve">Type of Student: </w:t>
      </w:r>
      <w:r>
        <w:t>HS Senior</w:t>
      </w:r>
    </w:p>
    <w:p w14:paraId="51F513BF" w14:textId="77777777" w:rsidR="00E8140A" w:rsidRDefault="00E8140A" w:rsidP="00E8140A">
      <w:pPr>
        <w:spacing w:after="0"/>
      </w:pPr>
      <w:r w:rsidRPr="00F06B03">
        <w:rPr>
          <w:b/>
          <w:bCs/>
        </w:rPr>
        <w:t>HS:</w:t>
      </w:r>
      <w:r>
        <w:t xml:space="preserve"> </w:t>
      </w:r>
      <w:r w:rsidRPr="004C1A35">
        <w:t>Wood County Technical/Caperton Center</w:t>
      </w:r>
    </w:p>
    <w:p w14:paraId="185B4E0E" w14:textId="77777777" w:rsidR="00E8140A" w:rsidRDefault="00E8140A" w:rsidP="00E8140A">
      <w:pPr>
        <w:spacing w:after="0"/>
      </w:pPr>
      <w:r w:rsidRPr="00F06B03">
        <w:rPr>
          <w:b/>
          <w:bCs/>
        </w:rPr>
        <w:t>Financial Need:</w:t>
      </w:r>
      <w:r>
        <w:t xml:space="preserve"> Yes</w:t>
      </w:r>
    </w:p>
    <w:p w14:paraId="5AEB8D2D" w14:textId="77777777" w:rsidR="00E8140A" w:rsidRDefault="00E8140A" w:rsidP="00E8140A">
      <w:pPr>
        <w:spacing w:after="0"/>
      </w:pPr>
      <w:r w:rsidRPr="00F06B03">
        <w:rPr>
          <w:b/>
          <w:bCs/>
        </w:rPr>
        <w:t>Based on:</w:t>
      </w:r>
      <w:r>
        <w:t xml:space="preserve"> A</w:t>
      </w:r>
      <w:r w:rsidRPr="004C1A35">
        <w:t xml:space="preserve">chievement, ability, </w:t>
      </w:r>
      <w:r>
        <w:t>and</w:t>
      </w:r>
      <w:r w:rsidRPr="004C1A35">
        <w:t xml:space="preserve"> citizenship</w:t>
      </w:r>
    </w:p>
    <w:p w14:paraId="3934A6E7" w14:textId="77777777" w:rsidR="00244373" w:rsidRDefault="00244373" w:rsidP="00244373">
      <w:pPr>
        <w:spacing w:after="0"/>
      </w:pPr>
      <w:r w:rsidRPr="00851A15">
        <w:rPr>
          <w:b/>
          <w:bCs/>
        </w:rPr>
        <w:t>Type of Scholarship:</w:t>
      </w:r>
      <w:r>
        <w:t xml:space="preserve"> One time</w:t>
      </w:r>
    </w:p>
    <w:p w14:paraId="2ECA9251" w14:textId="77777777" w:rsidR="00F57C0E" w:rsidRPr="004C1A35" w:rsidRDefault="00F57C0E" w:rsidP="00F57C0E">
      <w:pPr>
        <w:pStyle w:val="Heading1"/>
      </w:pPr>
      <w:r w:rsidRPr="004C1A35">
        <w:t>"Sig" and Kate Barker Memorial Entrepreneur Scholarship</w:t>
      </w:r>
    </w:p>
    <w:p w14:paraId="2C5BE985" w14:textId="77777777" w:rsidR="00F57C0E" w:rsidRDefault="00F57C0E" w:rsidP="00F57C0E">
      <w:pPr>
        <w:spacing w:after="0"/>
        <w:rPr>
          <w:b/>
          <w:bCs/>
        </w:rPr>
      </w:pPr>
      <w:bookmarkStart w:id="52" w:name="_Hlk145057259"/>
      <w:bookmarkStart w:id="53" w:name="_Hlk145058184"/>
      <w:r>
        <w:rPr>
          <w:b/>
          <w:bCs/>
        </w:rPr>
        <w:t xml:space="preserve">Type of Student: </w:t>
      </w:r>
      <w:r>
        <w:t>HS Senior</w:t>
      </w:r>
    </w:p>
    <w:p w14:paraId="5D1A60B7" w14:textId="77777777" w:rsidR="00F57C0E" w:rsidRDefault="00F57C0E" w:rsidP="00F57C0E">
      <w:pPr>
        <w:spacing w:after="0"/>
      </w:pPr>
      <w:r w:rsidRPr="00F06B03">
        <w:rPr>
          <w:b/>
          <w:bCs/>
        </w:rPr>
        <w:t>Resident:</w:t>
      </w:r>
      <w:r>
        <w:t xml:space="preserve"> Ritchie</w:t>
      </w:r>
    </w:p>
    <w:p w14:paraId="57FD3EAC" w14:textId="77777777" w:rsidR="00F57C0E" w:rsidRDefault="00F57C0E" w:rsidP="00F57C0E">
      <w:pPr>
        <w:spacing w:after="0"/>
      </w:pPr>
      <w:r w:rsidRPr="00F06B03">
        <w:rPr>
          <w:b/>
          <w:bCs/>
        </w:rPr>
        <w:lastRenderedPageBreak/>
        <w:t>HS:</w:t>
      </w:r>
      <w:r>
        <w:t xml:space="preserve"> Ritchie County High School</w:t>
      </w:r>
    </w:p>
    <w:p w14:paraId="295A1F6F" w14:textId="77777777" w:rsidR="00F57C0E" w:rsidRDefault="00F57C0E" w:rsidP="00F57C0E">
      <w:pPr>
        <w:spacing w:after="0"/>
      </w:pPr>
      <w:r w:rsidRPr="00F06B03">
        <w:rPr>
          <w:b/>
          <w:bCs/>
        </w:rPr>
        <w:t>GPA:</w:t>
      </w:r>
      <w:r>
        <w:t xml:space="preserve"> 2.0 minimum</w:t>
      </w:r>
    </w:p>
    <w:p w14:paraId="01749BBA" w14:textId="77777777" w:rsidR="00F57C0E" w:rsidRDefault="00F57C0E" w:rsidP="00F57C0E">
      <w:pPr>
        <w:spacing w:after="0"/>
      </w:pPr>
      <w:r w:rsidRPr="00F06B03">
        <w:rPr>
          <w:b/>
          <w:bCs/>
        </w:rPr>
        <w:t>Financial Need:</w:t>
      </w:r>
      <w:r>
        <w:t xml:space="preserve"> Yes</w:t>
      </w:r>
    </w:p>
    <w:p w14:paraId="7186DD19" w14:textId="77777777" w:rsidR="00F57C0E" w:rsidRDefault="00F57C0E" w:rsidP="00F57C0E">
      <w:pPr>
        <w:spacing w:after="0"/>
      </w:pPr>
      <w:r w:rsidRPr="00F06B03">
        <w:rPr>
          <w:b/>
          <w:bCs/>
        </w:rPr>
        <w:t xml:space="preserve">College Plans: </w:t>
      </w:r>
      <w:r>
        <w:t>Vocational, technical, or trade school</w:t>
      </w:r>
    </w:p>
    <w:p w14:paraId="5DDD0091" w14:textId="77777777" w:rsidR="00F57C0E" w:rsidRDefault="00F57C0E" w:rsidP="00F57C0E">
      <w:pPr>
        <w:spacing w:after="0"/>
      </w:pPr>
      <w:r w:rsidRPr="00F06B03">
        <w:rPr>
          <w:b/>
          <w:bCs/>
        </w:rPr>
        <w:t>Based on:</w:t>
      </w:r>
      <w:r>
        <w:t xml:space="preserve"> Academic Promise</w:t>
      </w:r>
    </w:p>
    <w:bookmarkEnd w:id="52"/>
    <w:p w14:paraId="765B0488" w14:textId="77777777" w:rsidR="00F57C0E" w:rsidRDefault="00F57C0E" w:rsidP="00F57C0E">
      <w:pPr>
        <w:spacing w:after="0"/>
      </w:pPr>
      <w:r w:rsidRPr="00851A15">
        <w:rPr>
          <w:b/>
          <w:bCs/>
        </w:rPr>
        <w:t>Type of Scholarship:</w:t>
      </w:r>
      <w:r>
        <w:t xml:space="preserve"> One time </w:t>
      </w:r>
    </w:p>
    <w:bookmarkEnd w:id="53"/>
    <w:p w14:paraId="5E26084B" w14:textId="06EF2086" w:rsidR="00E8140A" w:rsidRPr="004C1A35" w:rsidRDefault="00E8140A" w:rsidP="00860B1F">
      <w:pPr>
        <w:pStyle w:val="Heading1"/>
      </w:pPr>
      <w:r w:rsidRPr="004C1A35">
        <w:t>Simonton Windows Scholarship</w:t>
      </w:r>
    </w:p>
    <w:p w14:paraId="741906CD" w14:textId="36BB050F" w:rsidR="00E8140A" w:rsidRPr="00BE5717" w:rsidRDefault="00E8140A" w:rsidP="00E8140A">
      <w:pPr>
        <w:spacing w:after="0"/>
      </w:pPr>
      <w:r>
        <w:rPr>
          <w:b/>
          <w:bCs/>
        </w:rPr>
        <w:t>Type of Studen</w:t>
      </w:r>
      <w:r w:rsidR="00BE5717">
        <w:rPr>
          <w:b/>
          <w:bCs/>
        </w:rPr>
        <w:t xml:space="preserve">t: </w:t>
      </w:r>
      <w:r w:rsidR="00BE5717" w:rsidRPr="00BE5717">
        <w:t xml:space="preserve">HS </w:t>
      </w:r>
      <w:r w:rsidR="00AC11D0">
        <w:t xml:space="preserve">Senior </w:t>
      </w:r>
      <w:r w:rsidR="00BE5717" w:rsidRPr="00BE5717">
        <w:t>or Post-Secondary</w:t>
      </w:r>
    </w:p>
    <w:p w14:paraId="7B3AA86C" w14:textId="635D098E" w:rsidR="00E8140A" w:rsidRDefault="00E8140A" w:rsidP="00E8140A">
      <w:pPr>
        <w:spacing w:after="0"/>
      </w:pPr>
      <w:r w:rsidRPr="00F06B03">
        <w:rPr>
          <w:b/>
          <w:bCs/>
        </w:rPr>
        <w:t>GPA:</w:t>
      </w:r>
      <w:r>
        <w:t xml:space="preserve"> </w:t>
      </w:r>
      <w:r w:rsidR="00CD7A15">
        <w:t>2.0 minimum</w:t>
      </w:r>
    </w:p>
    <w:p w14:paraId="145C1ECA" w14:textId="77777777" w:rsidR="00E8140A" w:rsidRDefault="00E8140A" w:rsidP="00E8140A">
      <w:pPr>
        <w:spacing w:after="0"/>
      </w:pPr>
      <w:r w:rsidRPr="00F06B03">
        <w:rPr>
          <w:b/>
          <w:bCs/>
        </w:rPr>
        <w:t>Financial Need:</w:t>
      </w:r>
      <w:r>
        <w:t xml:space="preserve"> Yes</w:t>
      </w:r>
    </w:p>
    <w:p w14:paraId="3B416D86" w14:textId="2F0060C9" w:rsidR="00E8140A" w:rsidRDefault="00E8140A" w:rsidP="00E8140A">
      <w:pPr>
        <w:spacing w:after="0"/>
      </w:pPr>
      <w:r w:rsidRPr="00F06B03">
        <w:rPr>
          <w:b/>
          <w:bCs/>
        </w:rPr>
        <w:t>Based on:</w:t>
      </w:r>
      <w:r>
        <w:t xml:space="preserve"> D</w:t>
      </w:r>
      <w:r w:rsidRPr="004C1A35">
        <w:t>ependent</w:t>
      </w:r>
      <w:r w:rsidR="008375CF">
        <w:t xml:space="preserve">s </w:t>
      </w:r>
      <w:r w:rsidRPr="004C1A35">
        <w:t xml:space="preserve">of employees of Simonton or </w:t>
      </w:r>
      <w:proofErr w:type="spellStart"/>
      <w:r w:rsidRPr="004C1A35">
        <w:t>SimEx</w:t>
      </w:r>
      <w:proofErr w:type="spellEnd"/>
      <w:r>
        <w:t>, academic achievement, leadership</w:t>
      </w:r>
      <w:r w:rsidR="008375CF">
        <w:t>,</w:t>
      </w:r>
      <w:r>
        <w:t xml:space="preserve"> activities</w:t>
      </w:r>
    </w:p>
    <w:p w14:paraId="6CD0E48D" w14:textId="52E73739" w:rsidR="00CD7A15" w:rsidRDefault="00E8140A" w:rsidP="00E8140A">
      <w:pPr>
        <w:spacing w:after="0"/>
      </w:pPr>
      <w:r w:rsidRPr="00851A15">
        <w:rPr>
          <w:b/>
          <w:bCs/>
        </w:rPr>
        <w:t>Type of Scholarship:</w:t>
      </w:r>
      <w:r w:rsidRPr="00BE5717">
        <w:t xml:space="preserve"> </w:t>
      </w:r>
      <w:r w:rsidR="00BE5717" w:rsidRPr="00BE5717">
        <w:t>Renewable</w:t>
      </w:r>
    </w:p>
    <w:p w14:paraId="06310530" w14:textId="4516B53B" w:rsidR="00E8140A" w:rsidRPr="004C1A35" w:rsidRDefault="00E8140A" w:rsidP="00860B1F">
      <w:pPr>
        <w:pStyle w:val="Heading1"/>
      </w:pPr>
      <w:r w:rsidRPr="004C1A35">
        <w:t>St. Joseph’s Hospital School of Nursing Alumnae Scholarship</w:t>
      </w:r>
    </w:p>
    <w:p w14:paraId="21A0A535" w14:textId="1EFFC073" w:rsidR="00E8140A" w:rsidRDefault="00E8140A" w:rsidP="00E8140A">
      <w:pPr>
        <w:spacing w:after="0"/>
        <w:rPr>
          <w:b/>
          <w:bCs/>
        </w:rPr>
      </w:pPr>
      <w:r>
        <w:rPr>
          <w:b/>
          <w:bCs/>
        </w:rPr>
        <w:t xml:space="preserve">Type of Student: </w:t>
      </w:r>
      <w:r w:rsidR="00E47731">
        <w:t>HS Senior or Post-Secondary</w:t>
      </w:r>
    </w:p>
    <w:p w14:paraId="2AEEA085"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p>
    <w:p w14:paraId="14D3BBF5" w14:textId="5791A1D9" w:rsidR="00E8140A" w:rsidRDefault="00E8140A" w:rsidP="00E8140A">
      <w:pPr>
        <w:spacing w:after="0"/>
      </w:pPr>
      <w:r w:rsidRPr="00F06B03">
        <w:rPr>
          <w:b/>
          <w:bCs/>
        </w:rPr>
        <w:t>GPA:</w:t>
      </w:r>
      <w:r>
        <w:t xml:space="preserve"> 2.0 minimum</w:t>
      </w:r>
      <w:r w:rsidR="00CD7A15">
        <w:t>, 2.5 while in college</w:t>
      </w:r>
    </w:p>
    <w:p w14:paraId="19DE5D74" w14:textId="77777777" w:rsidR="00E8140A" w:rsidRDefault="00E8140A" w:rsidP="00E8140A">
      <w:pPr>
        <w:spacing w:after="0"/>
      </w:pPr>
      <w:r w:rsidRPr="00F06B03">
        <w:rPr>
          <w:b/>
          <w:bCs/>
        </w:rPr>
        <w:t>Financial Need:</w:t>
      </w:r>
      <w:r>
        <w:t xml:space="preserve"> Yes</w:t>
      </w:r>
    </w:p>
    <w:p w14:paraId="02B3EE81" w14:textId="598AC81D" w:rsidR="00E8140A" w:rsidRDefault="00E8140A" w:rsidP="00E8140A">
      <w:pPr>
        <w:spacing w:after="0"/>
      </w:pPr>
      <w:r w:rsidRPr="00F06B03">
        <w:rPr>
          <w:b/>
          <w:bCs/>
        </w:rPr>
        <w:t xml:space="preserve">College Plans: </w:t>
      </w:r>
      <w:r w:rsidRPr="00253A26">
        <w:t>RN</w:t>
      </w:r>
      <w:r w:rsidR="00CD7A15">
        <w:t>, full time</w:t>
      </w:r>
    </w:p>
    <w:p w14:paraId="409AADC0" w14:textId="3560E31A" w:rsidR="00E8140A" w:rsidRPr="004C1A35" w:rsidRDefault="00E8140A" w:rsidP="00E8140A">
      <w:pPr>
        <w:spacing w:after="0"/>
      </w:pPr>
      <w:r w:rsidRPr="00F06B03">
        <w:rPr>
          <w:b/>
          <w:bCs/>
        </w:rPr>
        <w:t>Additional Information:</w:t>
      </w:r>
      <w:r>
        <w:t xml:space="preserve"> </w:t>
      </w:r>
      <w:r w:rsidRPr="004C1A35">
        <w:t>Recipients must be willing to make a written pledge attesting to their intention to return to the area covered by the service region of the Foundation to practice for at least two years</w:t>
      </w:r>
    </w:p>
    <w:p w14:paraId="090886AE" w14:textId="3ACD7BB3" w:rsidR="00E8140A" w:rsidRDefault="00E8140A" w:rsidP="00E8140A">
      <w:pPr>
        <w:spacing w:after="0"/>
      </w:pPr>
      <w:r w:rsidRPr="00851A15">
        <w:rPr>
          <w:b/>
          <w:bCs/>
        </w:rPr>
        <w:t>Type of Scholarship:</w:t>
      </w:r>
      <w:r>
        <w:t xml:space="preserve"> </w:t>
      </w:r>
      <w:r w:rsidR="00D246D8">
        <w:t>Reapply</w:t>
      </w:r>
    </w:p>
    <w:p w14:paraId="15E179E1" w14:textId="35D3AEB3" w:rsidR="00E8140A" w:rsidRPr="004C1A35" w:rsidRDefault="00E8140A" w:rsidP="00860B1F">
      <w:pPr>
        <w:pStyle w:val="Heading1"/>
      </w:pPr>
      <w:r w:rsidRPr="004C1A35">
        <w:t>Stout Memorial United Methodist Church Scholarship</w:t>
      </w:r>
    </w:p>
    <w:p w14:paraId="060D74AC" w14:textId="02F6912B" w:rsidR="00E8140A" w:rsidRDefault="00E8140A" w:rsidP="00E8140A">
      <w:pPr>
        <w:spacing w:after="0"/>
      </w:pPr>
      <w:r>
        <w:rPr>
          <w:b/>
          <w:bCs/>
        </w:rPr>
        <w:t xml:space="preserve">Type of Student: </w:t>
      </w:r>
      <w:r>
        <w:t>HS Senior</w:t>
      </w:r>
      <w:r w:rsidR="00B13879">
        <w:t xml:space="preserve"> or Post-Secondary</w:t>
      </w:r>
    </w:p>
    <w:p w14:paraId="3681782A" w14:textId="1E1FC004" w:rsidR="00B13879" w:rsidRDefault="00B13879" w:rsidP="00E8140A">
      <w:pPr>
        <w:spacing w:after="0"/>
        <w:rPr>
          <w:b/>
          <w:bCs/>
        </w:rPr>
      </w:pPr>
      <w:r w:rsidRPr="00B13879">
        <w:rPr>
          <w:b/>
          <w:bCs/>
        </w:rPr>
        <w:t>Resident:</w:t>
      </w:r>
      <w:r>
        <w:t xml:space="preserve"> Wood or Washington County</w:t>
      </w:r>
    </w:p>
    <w:p w14:paraId="214871AD" w14:textId="7563A155" w:rsidR="00E8140A" w:rsidRDefault="00E8140A" w:rsidP="00E8140A">
      <w:pPr>
        <w:spacing w:after="0"/>
      </w:pPr>
      <w:r w:rsidRPr="00F06B03">
        <w:rPr>
          <w:b/>
          <w:bCs/>
        </w:rPr>
        <w:t>Based on:</w:t>
      </w:r>
      <w:r>
        <w:t xml:space="preserve"> A</w:t>
      </w:r>
      <w:r w:rsidRPr="004C1A35">
        <w:t xml:space="preserve">ctive in Stout Memorial </w:t>
      </w:r>
      <w:r w:rsidR="0066703A">
        <w:t>UMC</w:t>
      </w:r>
      <w:r w:rsidRPr="004C1A35">
        <w:t xml:space="preserve"> youth program</w:t>
      </w:r>
      <w:r>
        <w:t xml:space="preserve">, </w:t>
      </w:r>
      <w:r w:rsidRPr="004C1A35">
        <w:t>character</w:t>
      </w:r>
      <w:r>
        <w:t>,</w:t>
      </w:r>
      <w:r w:rsidRPr="004C1A35">
        <w:t xml:space="preserve"> academic achievement</w:t>
      </w:r>
      <w:r>
        <w:t>,</w:t>
      </w:r>
      <w:r w:rsidRPr="004C1A35">
        <w:t xml:space="preserve"> potential</w:t>
      </w:r>
    </w:p>
    <w:p w14:paraId="23739531" w14:textId="45647841" w:rsidR="00E8140A" w:rsidRDefault="00E8140A" w:rsidP="00E8140A">
      <w:pPr>
        <w:spacing w:after="0"/>
      </w:pPr>
      <w:r w:rsidRPr="00851A15">
        <w:rPr>
          <w:b/>
          <w:bCs/>
        </w:rPr>
        <w:t>Type of Scholarship:</w:t>
      </w:r>
      <w:r>
        <w:t xml:space="preserve"> </w:t>
      </w:r>
      <w:r w:rsidR="00CD7A15" w:rsidRPr="004A47BC">
        <w:t>Renewable</w:t>
      </w:r>
      <w:r w:rsidR="00CD7A15">
        <w:t xml:space="preserve"> for up to 4 years with 2.5 GPA minimum</w:t>
      </w:r>
    </w:p>
    <w:p w14:paraId="5A6F11E1" w14:textId="0F7F3F5B" w:rsidR="00D8035A" w:rsidRPr="005A2FC1" w:rsidRDefault="00D8035A" w:rsidP="00D8035A">
      <w:pPr>
        <w:spacing w:after="0"/>
        <w:rPr>
          <w:color w:val="C00000"/>
        </w:rPr>
      </w:pPr>
      <w:r w:rsidRPr="005A2FC1">
        <w:rPr>
          <w:b/>
          <w:bCs/>
          <w:color w:val="C00000"/>
        </w:rPr>
        <w:t>Additional Information:</w:t>
      </w:r>
      <w:r w:rsidRPr="005A2FC1">
        <w:rPr>
          <w:color w:val="C00000"/>
        </w:rPr>
        <w:t xml:space="preserve"> If </w:t>
      </w:r>
      <w:r w:rsidR="00F7613C" w:rsidRPr="005A2FC1">
        <w:rPr>
          <w:color w:val="C00000"/>
        </w:rPr>
        <w:t>there are less</w:t>
      </w:r>
      <w:r w:rsidRPr="005A2FC1">
        <w:rPr>
          <w:color w:val="C00000"/>
        </w:rPr>
        <w:t xml:space="preserve"> than 3 applicants from Stout in any year, eligibility will be open to any student active in his or her church youth group residing in Wood or Washington County.</w:t>
      </w:r>
    </w:p>
    <w:p w14:paraId="44F58119" w14:textId="73693F52" w:rsidR="00E8140A" w:rsidRPr="004C1A35" w:rsidRDefault="00E8140A" w:rsidP="00860B1F">
      <w:pPr>
        <w:pStyle w:val="Heading1"/>
      </w:pPr>
      <w:bookmarkStart w:id="54" w:name="_Hlk145411794"/>
      <w:r w:rsidRPr="004C1A35">
        <w:t>Susan Kraybill Roberts Library Scholarship</w:t>
      </w:r>
      <w:r w:rsidRPr="002057EA">
        <w:rPr>
          <w:highlight w:val="yellow"/>
        </w:rPr>
        <w:t xml:space="preserve"> </w:t>
      </w:r>
      <w:bookmarkEnd w:id="54"/>
      <w:r w:rsidR="003D55AD">
        <w:rPr>
          <w:highlight w:val="yellow"/>
        </w:rPr>
        <w:t xml:space="preserve"> </w:t>
      </w:r>
    </w:p>
    <w:p w14:paraId="19666EBB" w14:textId="519E9883" w:rsidR="00E8140A" w:rsidRDefault="00E8140A" w:rsidP="00E8140A">
      <w:pPr>
        <w:spacing w:after="0"/>
        <w:rPr>
          <w:b/>
          <w:bCs/>
        </w:rPr>
      </w:pPr>
      <w:r>
        <w:rPr>
          <w:b/>
          <w:bCs/>
        </w:rPr>
        <w:t xml:space="preserve">Type of Student: </w:t>
      </w:r>
      <w:r w:rsidR="00E47731">
        <w:t>HS Senior or Post-Secondary</w:t>
      </w:r>
    </w:p>
    <w:p w14:paraId="09B2BCD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r>
        <w:t xml:space="preserve"> or </w:t>
      </w:r>
      <w:r w:rsidRPr="004C1A35">
        <w:t>Chicago Metropolitan Area (Cook, DuPage, and Will Counties in Illinois)</w:t>
      </w:r>
    </w:p>
    <w:p w14:paraId="6D9BC4F2" w14:textId="20B7D8AA" w:rsidR="00E8140A" w:rsidRDefault="00E8140A" w:rsidP="00E8140A">
      <w:pPr>
        <w:spacing w:after="0"/>
      </w:pPr>
      <w:r w:rsidRPr="00F06B03">
        <w:rPr>
          <w:b/>
          <w:bCs/>
        </w:rPr>
        <w:t>Financial Need:</w:t>
      </w:r>
      <w:r>
        <w:t xml:space="preserve"> </w:t>
      </w:r>
      <w:r w:rsidR="008A78DE">
        <w:t>Yes</w:t>
      </w:r>
    </w:p>
    <w:p w14:paraId="0BDF5979" w14:textId="77777777" w:rsidR="00E8140A" w:rsidRDefault="00E8140A" w:rsidP="00E8140A">
      <w:pPr>
        <w:spacing w:after="0"/>
      </w:pPr>
      <w:r w:rsidRPr="00F06B03">
        <w:rPr>
          <w:b/>
          <w:bCs/>
        </w:rPr>
        <w:t xml:space="preserve">College Plans: </w:t>
      </w:r>
      <w:r w:rsidRPr="009750C9">
        <w:t>Library science</w:t>
      </w:r>
      <w:r>
        <w:t xml:space="preserve"> or</w:t>
      </w:r>
      <w:r w:rsidRPr="009750C9">
        <w:t xml:space="preserve"> programs for library technical assistants</w:t>
      </w:r>
      <w:r>
        <w:rPr>
          <w:b/>
          <w:bCs/>
        </w:rPr>
        <w:t xml:space="preserve"> </w:t>
      </w:r>
    </w:p>
    <w:p w14:paraId="12783D9E" w14:textId="77777777" w:rsidR="00E8140A" w:rsidRDefault="00E8140A" w:rsidP="00E8140A">
      <w:pPr>
        <w:spacing w:after="0"/>
      </w:pPr>
      <w:r w:rsidRPr="00F06B03">
        <w:rPr>
          <w:b/>
          <w:bCs/>
        </w:rPr>
        <w:t>Based on:</w:t>
      </w:r>
      <w:r>
        <w:t xml:space="preserve"> Demonstrated scholarship, talent, and potential as library professional </w:t>
      </w:r>
    </w:p>
    <w:p w14:paraId="27BCB50A" w14:textId="77777777" w:rsidR="00E8140A" w:rsidRDefault="00E8140A" w:rsidP="00E8140A">
      <w:pPr>
        <w:spacing w:after="0"/>
      </w:pPr>
      <w:r w:rsidRPr="00851A15">
        <w:rPr>
          <w:b/>
          <w:bCs/>
        </w:rPr>
        <w:t>Type of Scholarship:</w:t>
      </w:r>
      <w:r>
        <w:t xml:space="preserve"> May reapply</w:t>
      </w:r>
    </w:p>
    <w:p w14:paraId="58D63EF4" w14:textId="2F3258FE" w:rsidR="00E8140A" w:rsidRPr="004C1A35" w:rsidRDefault="00E8140A" w:rsidP="00860B1F">
      <w:pPr>
        <w:pStyle w:val="Heading1"/>
      </w:pPr>
      <w:r w:rsidRPr="004C1A35">
        <w:t>Thomas F. Cowan Memorial Scholarship</w:t>
      </w:r>
    </w:p>
    <w:p w14:paraId="2E39FC05" w14:textId="77777777" w:rsidR="00E8140A" w:rsidRDefault="00E8140A" w:rsidP="00E8140A">
      <w:pPr>
        <w:spacing w:after="0"/>
        <w:rPr>
          <w:b/>
          <w:bCs/>
        </w:rPr>
      </w:pPr>
      <w:r>
        <w:rPr>
          <w:b/>
          <w:bCs/>
        </w:rPr>
        <w:t xml:space="preserve">Type of Student: </w:t>
      </w:r>
      <w:r>
        <w:t>HS Senior</w:t>
      </w:r>
    </w:p>
    <w:p w14:paraId="01861C72" w14:textId="77777777" w:rsidR="00E8140A" w:rsidRDefault="00E8140A" w:rsidP="00E8140A">
      <w:pPr>
        <w:spacing w:after="0"/>
      </w:pPr>
      <w:r w:rsidRPr="00F06B03">
        <w:rPr>
          <w:b/>
          <w:bCs/>
        </w:rPr>
        <w:t>Resident:</w:t>
      </w:r>
      <w:r>
        <w:t xml:space="preserve"> Ritchie County</w:t>
      </w:r>
    </w:p>
    <w:p w14:paraId="10FDDF9D" w14:textId="77777777" w:rsidR="00E8140A" w:rsidRDefault="00E8140A" w:rsidP="00E8140A">
      <w:pPr>
        <w:spacing w:after="0"/>
      </w:pPr>
      <w:r w:rsidRPr="00F06B03">
        <w:rPr>
          <w:b/>
          <w:bCs/>
        </w:rPr>
        <w:lastRenderedPageBreak/>
        <w:t>HS:</w:t>
      </w:r>
      <w:r>
        <w:t xml:space="preserve"> </w:t>
      </w:r>
      <w:r w:rsidRPr="004C1A35">
        <w:t>Ritchie County High School</w:t>
      </w:r>
    </w:p>
    <w:p w14:paraId="7678453A" w14:textId="77777777" w:rsidR="00E8140A" w:rsidRDefault="00E8140A" w:rsidP="00E8140A">
      <w:pPr>
        <w:spacing w:after="0"/>
      </w:pPr>
      <w:r w:rsidRPr="00F06B03">
        <w:rPr>
          <w:b/>
          <w:bCs/>
        </w:rPr>
        <w:t>GPA:</w:t>
      </w:r>
      <w:r>
        <w:t xml:space="preserve"> 3.25 minimum </w:t>
      </w:r>
    </w:p>
    <w:p w14:paraId="7F04BA70" w14:textId="77777777" w:rsidR="00E8140A" w:rsidRDefault="00E8140A" w:rsidP="00E8140A">
      <w:pPr>
        <w:spacing w:after="0"/>
      </w:pPr>
      <w:r w:rsidRPr="00F06B03">
        <w:rPr>
          <w:b/>
          <w:bCs/>
        </w:rPr>
        <w:t>Financial Need:</w:t>
      </w:r>
      <w:r>
        <w:t xml:space="preserve"> Yes</w:t>
      </w:r>
    </w:p>
    <w:p w14:paraId="737166BA" w14:textId="77777777" w:rsidR="00E8140A" w:rsidRDefault="00E8140A" w:rsidP="00E8140A">
      <w:pPr>
        <w:spacing w:after="0"/>
      </w:pPr>
      <w:r w:rsidRPr="00F06B03">
        <w:rPr>
          <w:b/>
          <w:bCs/>
        </w:rPr>
        <w:t xml:space="preserve">College Plans: </w:t>
      </w:r>
      <w:r w:rsidRPr="009750C9">
        <w:t>Full-time, four-year degree</w:t>
      </w:r>
    </w:p>
    <w:p w14:paraId="607EDA24" w14:textId="77777777" w:rsidR="00E8140A" w:rsidRDefault="00E8140A" w:rsidP="00E8140A">
      <w:pPr>
        <w:spacing w:after="0"/>
      </w:pPr>
      <w:r w:rsidRPr="00F06B03">
        <w:rPr>
          <w:b/>
          <w:bCs/>
        </w:rPr>
        <w:t>Based on:</w:t>
      </w:r>
      <w:r>
        <w:t xml:space="preserve"> High school athletic participation for four years and received an athletic letter for at least three of the four years, </w:t>
      </w:r>
      <w:r w:rsidRPr="004C1A35">
        <w:t xml:space="preserve">academics, </w:t>
      </w:r>
      <w:r>
        <w:t xml:space="preserve">and </w:t>
      </w:r>
      <w:r w:rsidRPr="004C1A35">
        <w:t>athletic achievement</w:t>
      </w:r>
    </w:p>
    <w:p w14:paraId="665EE6C8" w14:textId="77777777" w:rsidR="00244373" w:rsidRDefault="00244373" w:rsidP="00244373">
      <w:pPr>
        <w:spacing w:after="0"/>
      </w:pPr>
      <w:r w:rsidRPr="00851A15">
        <w:rPr>
          <w:b/>
          <w:bCs/>
        </w:rPr>
        <w:t>Type of Scholarship:</w:t>
      </w:r>
      <w:r>
        <w:t xml:space="preserve"> One time</w:t>
      </w:r>
    </w:p>
    <w:p w14:paraId="600EFCDF" w14:textId="3AAD94DB" w:rsidR="00E8140A" w:rsidRPr="004C1A35" w:rsidRDefault="00E8140A" w:rsidP="00860B1F">
      <w:pPr>
        <w:pStyle w:val="Heading1"/>
      </w:pPr>
      <w:bookmarkStart w:id="55" w:name="_Hlk145411806"/>
      <w:r w:rsidRPr="004C1A35">
        <w:t>Thomas Warren Roberts Memorial Scholarship</w:t>
      </w:r>
      <w:r w:rsidRPr="002057EA">
        <w:rPr>
          <w:highlight w:val="yellow"/>
        </w:rPr>
        <w:t xml:space="preserve"> </w:t>
      </w:r>
      <w:bookmarkEnd w:id="55"/>
      <w:r w:rsidR="003D55AD">
        <w:rPr>
          <w:highlight w:val="yellow"/>
        </w:rPr>
        <w:t xml:space="preserve"> </w:t>
      </w:r>
    </w:p>
    <w:p w14:paraId="3A07DB31" w14:textId="77777777" w:rsidR="00E8140A" w:rsidRDefault="00E8140A" w:rsidP="00E8140A">
      <w:pPr>
        <w:spacing w:after="0"/>
        <w:rPr>
          <w:b/>
          <w:bCs/>
        </w:rPr>
      </w:pPr>
      <w:r>
        <w:rPr>
          <w:b/>
          <w:bCs/>
        </w:rPr>
        <w:t xml:space="preserve">Type of Student: </w:t>
      </w:r>
      <w:r>
        <w:t>HS Senior</w:t>
      </w:r>
    </w:p>
    <w:p w14:paraId="31C38EF3" w14:textId="77777777" w:rsidR="00E8140A" w:rsidRDefault="00E8140A" w:rsidP="00E8140A">
      <w:pPr>
        <w:spacing w:after="0"/>
      </w:pPr>
      <w:r w:rsidRPr="00F06B03">
        <w:rPr>
          <w:b/>
          <w:bCs/>
        </w:rPr>
        <w:t>HS:</w:t>
      </w:r>
      <w:r>
        <w:t xml:space="preserve"> Belpre High School</w:t>
      </w:r>
    </w:p>
    <w:p w14:paraId="30B19F99" w14:textId="77777777" w:rsidR="00E8140A" w:rsidRDefault="00E8140A" w:rsidP="00E8140A">
      <w:pPr>
        <w:spacing w:after="0"/>
      </w:pPr>
      <w:r w:rsidRPr="00F06B03">
        <w:rPr>
          <w:b/>
          <w:bCs/>
        </w:rPr>
        <w:t>Financial Need:</w:t>
      </w:r>
      <w:r>
        <w:t xml:space="preserve"> Yes</w:t>
      </w:r>
    </w:p>
    <w:p w14:paraId="42B922DA" w14:textId="77777777" w:rsidR="00E8140A" w:rsidRDefault="00E8140A" w:rsidP="00E8140A">
      <w:pPr>
        <w:spacing w:after="0"/>
      </w:pPr>
      <w:r w:rsidRPr="00F06B03">
        <w:rPr>
          <w:b/>
          <w:bCs/>
        </w:rPr>
        <w:t>Based on:</w:t>
      </w:r>
      <w:r>
        <w:t xml:space="preserve"> Academic achievement, involvement in school activities and character </w:t>
      </w:r>
    </w:p>
    <w:p w14:paraId="560303BF" w14:textId="77777777" w:rsidR="00244373" w:rsidRDefault="00244373" w:rsidP="00244373">
      <w:pPr>
        <w:spacing w:after="0"/>
      </w:pPr>
      <w:r w:rsidRPr="00851A15">
        <w:rPr>
          <w:b/>
          <w:bCs/>
        </w:rPr>
        <w:t>Type of Scholarship:</w:t>
      </w:r>
      <w:r>
        <w:t xml:space="preserve"> One time</w:t>
      </w:r>
    </w:p>
    <w:p w14:paraId="0E34DD1A" w14:textId="373D3277" w:rsidR="00E8140A" w:rsidRPr="004C1A35" w:rsidRDefault="00E8140A" w:rsidP="00860B1F">
      <w:pPr>
        <w:pStyle w:val="Heading1"/>
      </w:pPr>
      <w:r w:rsidRPr="004C1A35">
        <w:t>Tom and Pat Meintel Charitable Fund</w:t>
      </w:r>
    </w:p>
    <w:p w14:paraId="1D12E6A5" w14:textId="5D95A15D" w:rsidR="00E8140A" w:rsidRDefault="00E8140A" w:rsidP="00E8140A">
      <w:pPr>
        <w:spacing w:after="0"/>
        <w:rPr>
          <w:b/>
          <w:bCs/>
        </w:rPr>
      </w:pPr>
      <w:r>
        <w:rPr>
          <w:b/>
          <w:bCs/>
        </w:rPr>
        <w:t xml:space="preserve">Type of Student: </w:t>
      </w:r>
      <w:r w:rsidR="00E47731">
        <w:t>HS Senior or Post-Secondary</w:t>
      </w:r>
    </w:p>
    <w:p w14:paraId="68DB3A48" w14:textId="77777777" w:rsidR="00E8140A" w:rsidRDefault="00E8140A" w:rsidP="00E8140A">
      <w:pPr>
        <w:spacing w:after="0"/>
      </w:pPr>
      <w:r w:rsidRPr="00F06B03">
        <w:rPr>
          <w:b/>
          <w:bCs/>
        </w:rPr>
        <w:t>HS:</w:t>
      </w:r>
      <w:r>
        <w:t xml:space="preserve"> </w:t>
      </w:r>
      <w:r w:rsidRPr="004C1A35">
        <w:t>Parkersburg High School</w:t>
      </w:r>
    </w:p>
    <w:p w14:paraId="3D57C1FC" w14:textId="77777777" w:rsidR="00E8140A" w:rsidRDefault="00E8140A" w:rsidP="00E8140A">
      <w:pPr>
        <w:spacing w:after="0"/>
      </w:pPr>
      <w:r w:rsidRPr="00F06B03">
        <w:rPr>
          <w:b/>
          <w:bCs/>
        </w:rPr>
        <w:t>GPA:</w:t>
      </w:r>
      <w:r>
        <w:t xml:space="preserve"> 2.5 minimum</w:t>
      </w:r>
    </w:p>
    <w:p w14:paraId="14117090" w14:textId="77777777" w:rsidR="005166E1" w:rsidRDefault="005166E1" w:rsidP="005166E1">
      <w:pPr>
        <w:spacing w:after="0"/>
      </w:pPr>
      <w:r w:rsidRPr="00F06B03">
        <w:rPr>
          <w:b/>
          <w:bCs/>
        </w:rPr>
        <w:t>Financial Need:</w:t>
      </w:r>
      <w:r>
        <w:t xml:space="preserve"> Yes</w:t>
      </w:r>
    </w:p>
    <w:p w14:paraId="13F22207" w14:textId="31608E7D" w:rsidR="00E8140A" w:rsidRDefault="00E8140A" w:rsidP="00E8140A">
      <w:pPr>
        <w:spacing w:after="0"/>
      </w:pPr>
      <w:r w:rsidRPr="00F06B03">
        <w:rPr>
          <w:b/>
          <w:bCs/>
        </w:rPr>
        <w:t>Based on:</w:t>
      </w:r>
      <w:r>
        <w:t xml:space="preserve"> P</w:t>
      </w:r>
      <w:r w:rsidRPr="004C1A35">
        <w:t>ersonal initiativ</w:t>
      </w:r>
      <w:r w:rsidR="00932319">
        <w:t>e</w:t>
      </w:r>
      <w:r w:rsidR="00D201CB">
        <w:t>,</w:t>
      </w:r>
      <w:r w:rsidRPr="004C1A35">
        <w:t xml:space="preserve"> service to school or community or participation in employment </w:t>
      </w:r>
    </w:p>
    <w:p w14:paraId="46F9E9C2" w14:textId="3F5CF864" w:rsidR="00C81932" w:rsidRDefault="00C81932" w:rsidP="00E8140A">
      <w:pPr>
        <w:spacing w:after="0"/>
        <w:rPr>
          <w:b/>
          <w:bCs/>
        </w:rPr>
      </w:pPr>
      <w:r w:rsidRPr="00C81932">
        <w:rPr>
          <w:b/>
          <w:bCs/>
        </w:rPr>
        <w:t>Preference</w:t>
      </w:r>
      <w:r>
        <w:rPr>
          <w:b/>
          <w:bCs/>
        </w:rPr>
        <w:t xml:space="preserve">: </w:t>
      </w:r>
      <w:r w:rsidR="00D201CB">
        <w:t>First-generation</w:t>
      </w:r>
      <w:r w:rsidRPr="004C1A35">
        <w:t xml:space="preserve"> college student</w:t>
      </w:r>
      <w:r w:rsidRPr="00F06B03">
        <w:rPr>
          <w:b/>
          <w:bCs/>
        </w:rPr>
        <w:t xml:space="preserve"> </w:t>
      </w:r>
    </w:p>
    <w:p w14:paraId="0C4F03E9" w14:textId="198BB381" w:rsidR="00244373" w:rsidRDefault="00244373" w:rsidP="00244373">
      <w:pPr>
        <w:spacing w:after="0"/>
      </w:pPr>
      <w:r w:rsidRPr="00851A15">
        <w:rPr>
          <w:b/>
          <w:bCs/>
        </w:rPr>
        <w:t>Type of Scholarship:</w:t>
      </w:r>
      <w:r>
        <w:t xml:space="preserve"> Renewable</w:t>
      </w:r>
    </w:p>
    <w:p w14:paraId="64CDEA7D" w14:textId="018751D3" w:rsidR="00440A16" w:rsidRPr="004C1A35" w:rsidRDefault="00440A16" w:rsidP="00440A16">
      <w:pPr>
        <w:pStyle w:val="Heading1"/>
      </w:pPr>
      <w:r w:rsidRPr="004C1A35">
        <w:t xml:space="preserve">Tom </w:t>
      </w:r>
      <w:r>
        <w:t>Longmire Memorial Scholarship</w:t>
      </w:r>
    </w:p>
    <w:p w14:paraId="6BD6847A" w14:textId="412F0362" w:rsidR="00440A16" w:rsidRPr="00440A16" w:rsidRDefault="00440A16" w:rsidP="00440A16">
      <w:pPr>
        <w:spacing w:after="0"/>
        <w:rPr>
          <w:b/>
          <w:bCs/>
        </w:rPr>
      </w:pPr>
      <w:r>
        <w:rPr>
          <w:b/>
          <w:bCs/>
        </w:rPr>
        <w:t xml:space="preserve">Type of Student: </w:t>
      </w:r>
      <w:r>
        <w:t>HS Senior or Post-Secondary</w:t>
      </w:r>
    </w:p>
    <w:p w14:paraId="1FA52A64" w14:textId="77777777" w:rsidR="00440A16" w:rsidRDefault="00440A16" w:rsidP="00440A16">
      <w:pPr>
        <w:spacing w:after="0"/>
      </w:pPr>
      <w:r w:rsidRPr="00F06B03">
        <w:rPr>
          <w:b/>
          <w:bCs/>
        </w:rPr>
        <w:t>HS:</w:t>
      </w:r>
      <w:r>
        <w:t xml:space="preserve"> </w:t>
      </w:r>
      <w:r w:rsidRPr="004C1A35">
        <w:t>Parkersburg High School</w:t>
      </w:r>
    </w:p>
    <w:p w14:paraId="1E5811BA" w14:textId="77777777" w:rsidR="00440A16" w:rsidRDefault="00440A16" w:rsidP="00440A16">
      <w:pPr>
        <w:spacing w:after="0"/>
      </w:pPr>
      <w:r w:rsidRPr="00F06B03">
        <w:rPr>
          <w:b/>
          <w:bCs/>
        </w:rPr>
        <w:t>GPA:</w:t>
      </w:r>
      <w:r>
        <w:t xml:space="preserve"> 2.5 minimum</w:t>
      </w:r>
    </w:p>
    <w:p w14:paraId="41866FA7" w14:textId="027C9BCD" w:rsidR="005166E1" w:rsidRDefault="005166E1" w:rsidP="00440A16">
      <w:pPr>
        <w:spacing w:after="0"/>
      </w:pPr>
      <w:r w:rsidRPr="005166E1">
        <w:rPr>
          <w:b/>
          <w:bCs/>
        </w:rPr>
        <w:t>College Plans:</w:t>
      </w:r>
      <w:r>
        <w:t xml:space="preserve"> WVU or WVUP</w:t>
      </w:r>
    </w:p>
    <w:p w14:paraId="33ACC66B" w14:textId="22BC1B7A" w:rsidR="00440A16" w:rsidRDefault="00440A16" w:rsidP="00440A16">
      <w:pPr>
        <w:spacing w:after="0"/>
      </w:pPr>
      <w:r w:rsidRPr="00F06B03">
        <w:rPr>
          <w:b/>
          <w:bCs/>
        </w:rPr>
        <w:t>Based on:</w:t>
      </w:r>
      <w:r>
        <w:t xml:space="preserve"> Involvement in any manner with PHS athletics or were an overall well-rounded participant in PHS life through band, theater, or other clubs</w:t>
      </w:r>
    </w:p>
    <w:p w14:paraId="0644B30B" w14:textId="4C9DC278" w:rsidR="00440A16" w:rsidRDefault="00440A16" w:rsidP="00440A16">
      <w:pPr>
        <w:spacing w:after="0"/>
        <w:rPr>
          <w:b/>
          <w:bCs/>
        </w:rPr>
      </w:pPr>
      <w:r w:rsidRPr="00C81932">
        <w:rPr>
          <w:b/>
          <w:bCs/>
        </w:rPr>
        <w:t>Preference</w:t>
      </w:r>
      <w:r>
        <w:rPr>
          <w:b/>
          <w:bCs/>
        </w:rPr>
        <w:t xml:space="preserve">: </w:t>
      </w:r>
      <w:r>
        <w:t>Moderate to middle family income</w:t>
      </w:r>
    </w:p>
    <w:p w14:paraId="551100E8" w14:textId="23FF1185" w:rsidR="0066703A" w:rsidRDefault="00440A16" w:rsidP="00257771">
      <w:pPr>
        <w:spacing w:after="0"/>
      </w:pPr>
      <w:r w:rsidRPr="00851A15">
        <w:rPr>
          <w:b/>
          <w:bCs/>
        </w:rPr>
        <w:t>Type of Scholarship:</w:t>
      </w:r>
      <w:r>
        <w:t xml:space="preserve"> One time</w:t>
      </w:r>
    </w:p>
    <w:p w14:paraId="1B443141" w14:textId="49BADCAB" w:rsidR="00E8140A" w:rsidRPr="004C1A35" w:rsidRDefault="00E8140A" w:rsidP="00860B1F">
      <w:pPr>
        <w:pStyle w:val="Heading1"/>
      </w:pPr>
      <w:r w:rsidRPr="004C1A35">
        <w:t>Vienna Baptist Church Scholarship</w:t>
      </w:r>
    </w:p>
    <w:p w14:paraId="22225385" w14:textId="7EF45AF5" w:rsidR="00E8140A" w:rsidRDefault="00E8140A" w:rsidP="00E8140A">
      <w:pPr>
        <w:spacing w:after="0"/>
        <w:rPr>
          <w:b/>
          <w:bCs/>
        </w:rPr>
      </w:pPr>
      <w:r>
        <w:rPr>
          <w:b/>
          <w:bCs/>
        </w:rPr>
        <w:t xml:space="preserve">Type of Student: </w:t>
      </w:r>
      <w:r w:rsidR="00E47731">
        <w:t>HS Senior or Post-Secondary</w:t>
      </w:r>
    </w:p>
    <w:p w14:paraId="19EAE50B" w14:textId="6BA95C02" w:rsidR="00E8140A" w:rsidRDefault="00E8140A" w:rsidP="00E8140A">
      <w:pPr>
        <w:spacing w:after="0"/>
      </w:pPr>
      <w:r w:rsidRPr="00F06B03">
        <w:rPr>
          <w:b/>
          <w:bCs/>
        </w:rPr>
        <w:t>Resident:</w:t>
      </w:r>
      <w:r>
        <w:t xml:space="preserve"> </w:t>
      </w:r>
      <w:r w:rsidR="008A78DE">
        <w:t>Jackson, Pleasants, Washington, Wirt, and Wood County</w:t>
      </w:r>
    </w:p>
    <w:p w14:paraId="2354DC03" w14:textId="77777777" w:rsidR="00E8140A" w:rsidRDefault="00E8140A" w:rsidP="00E8140A">
      <w:pPr>
        <w:spacing w:after="0"/>
      </w:pPr>
      <w:r w:rsidRPr="00F06B03">
        <w:rPr>
          <w:b/>
          <w:bCs/>
        </w:rPr>
        <w:t>Financial Need:</w:t>
      </w:r>
      <w:r>
        <w:t xml:space="preserve"> Yes</w:t>
      </w:r>
    </w:p>
    <w:p w14:paraId="0989138B" w14:textId="32E3A04D" w:rsidR="00E8140A" w:rsidRDefault="00E8140A" w:rsidP="00E8140A">
      <w:pPr>
        <w:spacing w:after="0"/>
      </w:pPr>
      <w:r w:rsidRPr="00F06B03">
        <w:rPr>
          <w:b/>
          <w:bCs/>
        </w:rPr>
        <w:t xml:space="preserve">College Plans: </w:t>
      </w:r>
      <w:r w:rsidR="008A78DE" w:rsidRPr="0049677D">
        <w:t>Full time</w:t>
      </w:r>
    </w:p>
    <w:p w14:paraId="6ABF74AA" w14:textId="5E0D4262" w:rsidR="00E8140A" w:rsidRDefault="00E8140A" w:rsidP="00E8140A">
      <w:pPr>
        <w:spacing w:after="0"/>
      </w:pPr>
      <w:r w:rsidRPr="00F06B03">
        <w:rPr>
          <w:b/>
          <w:bCs/>
        </w:rPr>
        <w:t>Based on:</w:t>
      </w:r>
      <w:r>
        <w:t xml:space="preserve"> </w:t>
      </w:r>
      <w:r w:rsidR="008A78DE">
        <w:t>Good moral character, s</w:t>
      </w:r>
      <w:r>
        <w:t>ervice, school and civic activities, academic achievement, Y</w:t>
      </w:r>
      <w:r w:rsidRPr="004C1A35">
        <w:t xml:space="preserve">outh who are members of and actively involved in Vienna Baptist Church </w:t>
      </w:r>
    </w:p>
    <w:p w14:paraId="60BEF311" w14:textId="4D4B8C73" w:rsidR="00E8140A" w:rsidRDefault="00E8140A" w:rsidP="00E8140A">
      <w:pPr>
        <w:spacing w:after="0"/>
      </w:pPr>
      <w:r w:rsidRPr="00851A15">
        <w:rPr>
          <w:b/>
          <w:bCs/>
        </w:rPr>
        <w:t>Type of Scholarship:</w:t>
      </w:r>
      <w:r>
        <w:t xml:space="preserve"> May reapply</w:t>
      </w:r>
      <w:r w:rsidR="008A78DE">
        <w:t xml:space="preserve">, 2.5 </w:t>
      </w:r>
      <w:r w:rsidR="00F15D14">
        <w:t>GPA</w:t>
      </w:r>
      <w:r w:rsidR="008A78DE">
        <w:t xml:space="preserve"> min on </w:t>
      </w:r>
      <w:r w:rsidR="00971BB3">
        <w:t>post-secondary</w:t>
      </w:r>
    </w:p>
    <w:p w14:paraId="6E5D13D4" w14:textId="4BEFA13D" w:rsidR="00D8035A" w:rsidRPr="005A2FC1" w:rsidRDefault="00D8035A" w:rsidP="00D8035A">
      <w:pPr>
        <w:spacing w:after="0"/>
        <w:rPr>
          <w:color w:val="C00000"/>
        </w:rPr>
      </w:pPr>
      <w:r w:rsidRPr="005A2FC1">
        <w:rPr>
          <w:b/>
          <w:bCs/>
          <w:color w:val="C00000"/>
        </w:rPr>
        <w:t>Evaluator Note:</w:t>
      </w:r>
      <w:r w:rsidRPr="005A2FC1">
        <w:rPr>
          <w:color w:val="C00000"/>
        </w:rPr>
        <w:t xml:space="preserve"> If no applicants from Vienna Baptist Church applicants, then Wood, Wirt, Pleasants, Jackson, or Washington County residents, who are a member of and actively involved in a church holding membership in the Parkersburg Baptist Association of the WV Baptist Convention, students who </w:t>
      </w:r>
      <w:r w:rsidRPr="005A2FC1">
        <w:rPr>
          <w:color w:val="C00000"/>
        </w:rPr>
        <w:lastRenderedPageBreak/>
        <w:t>are in college out of town may satisfy the criteria for involvement in a local church by providing evidence of regular worship in a church near their campus</w:t>
      </w:r>
      <w:r w:rsidR="00D201CB">
        <w:rPr>
          <w:color w:val="C00000"/>
        </w:rPr>
        <w:t>.</w:t>
      </w:r>
    </w:p>
    <w:p w14:paraId="1E80E89B" w14:textId="77777777" w:rsidR="0053319D" w:rsidRDefault="0053319D" w:rsidP="00E8140A">
      <w:pPr>
        <w:spacing w:after="0"/>
      </w:pPr>
    </w:p>
    <w:p w14:paraId="78A5ACF3" w14:textId="77777777" w:rsidR="00354E32" w:rsidRDefault="00354E32" w:rsidP="00354E32">
      <w:pPr>
        <w:spacing w:after="0"/>
        <w:rPr>
          <w:rFonts w:asciiTheme="majorHAnsi" w:eastAsiaTheme="majorEastAsia" w:hAnsiTheme="majorHAnsi" w:cstheme="majorBidi"/>
          <w:b/>
          <w:color w:val="146B6C"/>
          <w:sz w:val="32"/>
          <w:szCs w:val="32"/>
        </w:rPr>
      </w:pPr>
      <w:r w:rsidRPr="00177CC3">
        <w:rPr>
          <w:rFonts w:asciiTheme="majorHAnsi" w:eastAsiaTheme="majorEastAsia" w:hAnsiTheme="majorHAnsi" w:cstheme="majorBidi"/>
          <w:b/>
          <w:color w:val="146B6C"/>
          <w:sz w:val="32"/>
          <w:szCs w:val="32"/>
        </w:rPr>
        <w:t xml:space="preserve">Virgil R. and Dortha Lea (Knight) Starling Scholarship </w:t>
      </w:r>
    </w:p>
    <w:p w14:paraId="06E8E25D" w14:textId="77777777" w:rsidR="00354E32" w:rsidRPr="00440A16" w:rsidRDefault="00354E32" w:rsidP="00354E32">
      <w:pPr>
        <w:spacing w:after="0"/>
        <w:rPr>
          <w:b/>
          <w:bCs/>
        </w:rPr>
      </w:pPr>
      <w:r>
        <w:rPr>
          <w:b/>
          <w:bCs/>
        </w:rPr>
        <w:t xml:space="preserve">Type of Student: </w:t>
      </w:r>
      <w:r>
        <w:t>HS Senior or Post-Secondary</w:t>
      </w:r>
    </w:p>
    <w:p w14:paraId="2F40B578" w14:textId="77777777" w:rsidR="00354E32" w:rsidRDefault="00354E32" w:rsidP="00354E32">
      <w:pPr>
        <w:spacing w:after="0"/>
      </w:pPr>
      <w:r w:rsidRPr="00F06B03">
        <w:rPr>
          <w:b/>
          <w:bCs/>
        </w:rPr>
        <w:t>HS:</w:t>
      </w:r>
      <w:r>
        <w:t xml:space="preserve"> Calhoun County</w:t>
      </w:r>
      <w:r w:rsidRPr="004C1A35">
        <w:t xml:space="preserve"> High School</w:t>
      </w:r>
    </w:p>
    <w:p w14:paraId="607E9276" w14:textId="77777777" w:rsidR="00354E32" w:rsidRDefault="00354E32" w:rsidP="00354E32">
      <w:pPr>
        <w:spacing w:after="0"/>
      </w:pPr>
      <w:r w:rsidRPr="00F06B03">
        <w:rPr>
          <w:b/>
          <w:bCs/>
        </w:rPr>
        <w:t>GPA:</w:t>
      </w:r>
      <w:r>
        <w:t xml:space="preserve"> 2.5 minimum</w:t>
      </w:r>
    </w:p>
    <w:p w14:paraId="72C598D9" w14:textId="77777777" w:rsidR="00354E32" w:rsidRDefault="00354E32" w:rsidP="00354E32">
      <w:pPr>
        <w:spacing w:after="0"/>
      </w:pPr>
      <w:r w:rsidRPr="005166E1">
        <w:rPr>
          <w:b/>
          <w:bCs/>
        </w:rPr>
        <w:t>College Plans:</w:t>
      </w:r>
      <w:r>
        <w:t xml:space="preserve"> Full-time</w:t>
      </w:r>
    </w:p>
    <w:p w14:paraId="2185B0D3" w14:textId="77777777" w:rsidR="00354E32" w:rsidRDefault="00354E32" w:rsidP="00354E32">
      <w:pPr>
        <w:spacing w:after="0"/>
      </w:pPr>
      <w:r w:rsidRPr="00F06B03">
        <w:rPr>
          <w:b/>
          <w:bCs/>
        </w:rPr>
        <w:t>Based on:</w:t>
      </w:r>
      <w:r>
        <w:t xml:space="preserve"> </w:t>
      </w:r>
      <w:r w:rsidRPr="00177CC3">
        <w:t>Character, academic performance, work ethic</w:t>
      </w:r>
      <w:r>
        <w:t>,</w:t>
      </w:r>
      <w:r w:rsidRPr="00177CC3">
        <w:t xml:space="preserve"> and community involvement</w:t>
      </w:r>
    </w:p>
    <w:p w14:paraId="057CFEC3" w14:textId="77777777" w:rsidR="00354E32" w:rsidRDefault="00354E32" w:rsidP="00354E32">
      <w:pPr>
        <w:spacing w:after="0"/>
      </w:pPr>
      <w:r w:rsidRPr="00851A15">
        <w:rPr>
          <w:b/>
          <w:bCs/>
        </w:rPr>
        <w:t>Type of Scholarship:</w:t>
      </w:r>
      <w:r>
        <w:t xml:space="preserve"> One time</w:t>
      </w:r>
      <w:r w:rsidRPr="00177CC3">
        <w:tab/>
      </w:r>
    </w:p>
    <w:p w14:paraId="4BD415C9" w14:textId="77777777" w:rsidR="00354E32" w:rsidRDefault="00354E32" w:rsidP="00354E32">
      <w:pPr>
        <w:spacing w:after="0"/>
      </w:pPr>
    </w:p>
    <w:p w14:paraId="2EE44209" w14:textId="274637B6" w:rsidR="0053319D" w:rsidRPr="0053319D" w:rsidRDefault="0053319D" w:rsidP="00354E32">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W. Bernard Bice and Karen V. Bice Scholarship Fund </w:t>
      </w:r>
    </w:p>
    <w:p w14:paraId="722794B8" w14:textId="72D808A5" w:rsidR="0053319D" w:rsidRDefault="0053319D" w:rsidP="0053319D">
      <w:pPr>
        <w:spacing w:after="0"/>
        <w:rPr>
          <w:b/>
          <w:bCs/>
        </w:rPr>
      </w:pPr>
      <w:r>
        <w:rPr>
          <w:b/>
          <w:bCs/>
        </w:rPr>
        <w:t xml:space="preserve">Type of Student: </w:t>
      </w:r>
      <w:r>
        <w:t>Post-Secondary</w:t>
      </w:r>
    </w:p>
    <w:p w14:paraId="49BADD99" w14:textId="0F9C1027" w:rsidR="0053319D" w:rsidRDefault="0053319D" w:rsidP="0053319D">
      <w:pPr>
        <w:spacing w:after="0"/>
      </w:pPr>
      <w:r w:rsidRPr="00F06B03">
        <w:rPr>
          <w:b/>
          <w:bCs/>
        </w:rPr>
        <w:t xml:space="preserve">College Plans: </w:t>
      </w:r>
      <w:r w:rsidRPr="0053319D">
        <w:t>Residents of WV at the beginning of their first year at WVU Med</w:t>
      </w:r>
    </w:p>
    <w:p w14:paraId="6155D176" w14:textId="2FAA4D82" w:rsidR="0053319D" w:rsidRDefault="0053319D" w:rsidP="0053319D">
      <w:pPr>
        <w:spacing w:after="0"/>
      </w:pPr>
      <w:r w:rsidRPr="00F06B03">
        <w:rPr>
          <w:b/>
          <w:bCs/>
        </w:rPr>
        <w:t>Based on:</w:t>
      </w:r>
      <w:r>
        <w:t xml:space="preserve"> Greatest improvement of GPA</w:t>
      </w:r>
    </w:p>
    <w:p w14:paraId="3451819F" w14:textId="77777777" w:rsidR="0053319D" w:rsidRDefault="0053319D" w:rsidP="0053319D">
      <w:pPr>
        <w:spacing w:after="0"/>
      </w:pPr>
      <w:r w:rsidRPr="00851A15">
        <w:rPr>
          <w:b/>
          <w:bCs/>
        </w:rPr>
        <w:t>Type of Scholarship:</w:t>
      </w:r>
      <w:r>
        <w:t xml:space="preserve"> Renewable</w:t>
      </w:r>
    </w:p>
    <w:p w14:paraId="77A40706" w14:textId="65D0972A" w:rsidR="00E8140A" w:rsidRPr="004C1A35" w:rsidRDefault="00E8140A" w:rsidP="00860B1F">
      <w:pPr>
        <w:pStyle w:val="Heading1"/>
      </w:pPr>
      <w:r w:rsidRPr="004C1A35">
        <w:t>Walter B. Swentzel Scholarship</w:t>
      </w:r>
    </w:p>
    <w:p w14:paraId="6AAE6A69" w14:textId="77777777" w:rsidR="00E8140A" w:rsidRDefault="00E8140A" w:rsidP="00E8140A">
      <w:pPr>
        <w:spacing w:after="0"/>
        <w:rPr>
          <w:b/>
          <w:bCs/>
        </w:rPr>
      </w:pPr>
      <w:r>
        <w:rPr>
          <w:b/>
          <w:bCs/>
        </w:rPr>
        <w:t xml:space="preserve">Type of Student: </w:t>
      </w:r>
      <w:r>
        <w:t>HS Senior</w:t>
      </w:r>
    </w:p>
    <w:p w14:paraId="551034BA" w14:textId="77777777" w:rsidR="00E8140A" w:rsidRDefault="00E8140A" w:rsidP="00E8140A">
      <w:pPr>
        <w:spacing w:after="0"/>
      </w:pPr>
      <w:r w:rsidRPr="00F06B03">
        <w:rPr>
          <w:b/>
          <w:bCs/>
        </w:rPr>
        <w:t>HS:</w:t>
      </w:r>
      <w:r>
        <w:t xml:space="preserve"> </w:t>
      </w:r>
      <w:r w:rsidRPr="004C1A35">
        <w:t>Doddridge County High School</w:t>
      </w:r>
    </w:p>
    <w:p w14:paraId="69C3B370" w14:textId="77777777" w:rsidR="00E8140A" w:rsidRDefault="00E8140A" w:rsidP="00E8140A">
      <w:pPr>
        <w:spacing w:after="0"/>
      </w:pPr>
      <w:r w:rsidRPr="00F06B03">
        <w:rPr>
          <w:b/>
          <w:bCs/>
        </w:rPr>
        <w:t>GPA:</w:t>
      </w:r>
      <w:r>
        <w:t xml:space="preserve"> 3.7 minimum</w:t>
      </w:r>
    </w:p>
    <w:p w14:paraId="2D287244" w14:textId="77777777" w:rsidR="00E8140A" w:rsidRDefault="00E8140A" w:rsidP="00E8140A">
      <w:pPr>
        <w:spacing w:after="0"/>
      </w:pPr>
      <w:r w:rsidRPr="00F06B03">
        <w:rPr>
          <w:b/>
          <w:bCs/>
        </w:rPr>
        <w:t>Based on:</w:t>
      </w:r>
      <w:r>
        <w:t xml:space="preserve"> Character, academic performance, and community involvement</w:t>
      </w:r>
    </w:p>
    <w:p w14:paraId="57AE986D" w14:textId="00A29AA7" w:rsidR="00655D2B" w:rsidRDefault="00244373" w:rsidP="00244373">
      <w:pPr>
        <w:spacing w:after="0"/>
      </w:pPr>
      <w:r w:rsidRPr="00851A15">
        <w:rPr>
          <w:b/>
          <w:bCs/>
        </w:rPr>
        <w:t>Type of Scholarship:</w:t>
      </w:r>
      <w:r>
        <w:t xml:space="preserve"> Renewable</w:t>
      </w:r>
    </w:p>
    <w:p w14:paraId="24A8B5D2" w14:textId="0270A00A" w:rsidR="00E8140A" w:rsidRPr="004C1A35" w:rsidRDefault="00E8140A" w:rsidP="00860B1F">
      <w:pPr>
        <w:pStyle w:val="Heading1"/>
      </w:pPr>
      <w:r w:rsidRPr="004C1A35">
        <w:t>Wanda B. Mitchell Scholarship</w:t>
      </w:r>
    </w:p>
    <w:p w14:paraId="7753F2C2" w14:textId="38D29892" w:rsidR="00E8140A" w:rsidRDefault="00E8140A" w:rsidP="00E8140A">
      <w:pPr>
        <w:spacing w:after="0"/>
        <w:rPr>
          <w:b/>
          <w:bCs/>
        </w:rPr>
      </w:pPr>
      <w:r>
        <w:rPr>
          <w:b/>
          <w:bCs/>
        </w:rPr>
        <w:t xml:space="preserve">Type of Student: </w:t>
      </w:r>
      <w:r>
        <w:t>HS Senior</w:t>
      </w:r>
      <w:r w:rsidR="005166E1">
        <w:t xml:space="preserve"> or Post-Secondary</w:t>
      </w:r>
    </w:p>
    <w:p w14:paraId="6CC33E2A" w14:textId="77777777" w:rsidR="00E8140A" w:rsidRDefault="00E8140A" w:rsidP="00E8140A">
      <w:pPr>
        <w:spacing w:after="0"/>
      </w:pPr>
      <w:r w:rsidRPr="00F06B03">
        <w:rPr>
          <w:b/>
          <w:bCs/>
        </w:rPr>
        <w:t>HS:</w:t>
      </w:r>
      <w:r>
        <w:t xml:space="preserve"> </w:t>
      </w:r>
      <w:r w:rsidRPr="004C1A35">
        <w:t>Parkersburg High School</w:t>
      </w:r>
    </w:p>
    <w:p w14:paraId="196B982B" w14:textId="77777777" w:rsidR="00E8140A" w:rsidRDefault="00E8140A" w:rsidP="00E8140A">
      <w:pPr>
        <w:spacing w:after="0"/>
      </w:pPr>
      <w:r w:rsidRPr="00F06B03">
        <w:rPr>
          <w:b/>
          <w:bCs/>
        </w:rPr>
        <w:t>Financial Need:</w:t>
      </w:r>
      <w:r>
        <w:t xml:space="preserve"> Yes</w:t>
      </w:r>
    </w:p>
    <w:p w14:paraId="4FB95F1F" w14:textId="3CB67E00" w:rsidR="00E8140A" w:rsidRDefault="00E8140A" w:rsidP="00E8140A">
      <w:pPr>
        <w:spacing w:after="0"/>
      </w:pPr>
      <w:r w:rsidRPr="00F06B03">
        <w:rPr>
          <w:b/>
          <w:bCs/>
        </w:rPr>
        <w:t xml:space="preserve">College Plans: </w:t>
      </w:r>
      <w:r w:rsidRPr="008C2E0A">
        <w:t>WVU or WVUP</w:t>
      </w:r>
      <w:r w:rsidR="005166E1">
        <w:t>, Full time</w:t>
      </w:r>
    </w:p>
    <w:p w14:paraId="1582F644" w14:textId="77777777" w:rsidR="00E8140A" w:rsidRDefault="00E8140A" w:rsidP="00E8140A">
      <w:pPr>
        <w:spacing w:after="0"/>
      </w:pPr>
      <w:r w:rsidRPr="00F06B03">
        <w:rPr>
          <w:b/>
          <w:bCs/>
        </w:rPr>
        <w:t>Based on:</w:t>
      </w:r>
      <w:r>
        <w:t xml:space="preserve"> Achievement and character </w:t>
      </w:r>
    </w:p>
    <w:p w14:paraId="762F0A8F" w14:textId="48E13D38" w:rsidR="00E8140A" w:rsidRDefault="00E8140A" w:rsidP="00E8140A">
      <w:pPr>
        <w:spacing w:after="0"/>
      </w:pPr>
      <w:r w:rsidRPr="00851A15">
        <w:rPr>
          <w:b/>
          <w:bCs/>
        </w:rPr>
        <w:t>Type of Scholarship:</w:t>
      </w:r>
      <w:r>
        <w:t xml:space="preserve"> </w:t>
      </w:r>
      <w:r w:rsidR="004A47BC" w:rsidRPr="004A47BC">
        <w:t>Renewable, 2.5 GPA</w:t>
      </w:r>
    </w:p>
    <w:p w14:paraId="76216AF8" w14:textId="23031DEF" w:rsidR="00E8140A" w:rsidRPr="004C1A35" w:rsidRDefault="00E8140A" w:rsidP="00860B1F">
      <w:pPr>
        <w:pStyle w:val="Heading1"/>
      </w:pPr>
      <w:r w:rsidRPr="004C1A35">
        <w:t>Wayne-Meador-Elliott Scholarship</w:t>
      </w:r>
    </w:p>
    <w:p w14:paraId="7B119584" w14:textId="77777777" w:rsidR="00E8140A" w:rsidRDefault="00E8140A" w:rsidP="00E8140A">
      <w:pPr>
        <w:spacing w:after="0"/>
        <w:rPr>
          <w:b/>
          <w:bCs/>
        </w:rPr>
      </w:pPr>
      <w:r>
        <w:rPr>
          <w:b/>
          <w:bCs/>
        </w:rPr>
        <w:t xml:space="preserve">Type of Student: </w:t>
      </w:r>
      <w:r>
        <w:t>HS Senior</w:t>
      </w:r>
    </w:p>
    <w:p w14:paraId="180211BC" w14:textId="77777777" w:rsidR="00E8140A" w:rsidRDefault="00E8140A" w:rsidP="00E8140A">
      <w:pPr>
        <w:spacing w:after="0"/>
      </w:pPr>
      <w:r w:rsidRPr="00F06B03">
        <w:rPr>
          <w:b/>
          <w:bCs/>
        </w:rPr>
        <w:t>HS:</w:t>
      </w:r>
      <w:r>
        <w:t xml:space="preserve"> </w:t>
      </w:r>
      <w:r w:rsidRPr="004C1A35">
        <w:t>Ritchie County High School</w:t>
      </w:r>
    </w:p>
    <w:p w14:paraId="226F0548" w14:textId="77777777" w:rsidR="00E8140A" w:rsidRDefault="00E8140A" w:rsidP="00E8140A">
      <w:pPr>
        <w:spacing w:after="0"/>
      </w:pPr>
      <w:r w:rsidRPr="00F06B03">
        <w:rPr>
          <w:b/>
          <w:bCs/>
        </w:rPr>
        <w:t>GPA:</w:t>
      </w:r>
      <w:r>
        <w:t xml:space="preserve"> 3.0 minimum</w:t>
      </w:r>
    </w:p>
    <w:p w14:paraId="182A6689" w14:textId="77777777" w:rsidR="00E8140A" w:rsidRDefault="00E8140A" w:rsidP="00E8140A">
      <w:pPr>
        <w:spacing w:after="0"/>
      </w:pPr>
      <w:r w:rsidRPr="00F06B03">
        <w:rPr>
          <w:b/>
          <w:bCs/>
        </w:rPr>
        <w:t>Financial Need:</w:t>
      </w:r>
      <w:r>
        <w:t xml:space="preserve"> Yes</w:t>
      </w:r>
    </w:p>
    <w:p w14:paraId="2DAC6545" w14:textId="77777777" w:rsidR="00E8140A" w:rsidRPr="003A7759" w:rsidRDefault="00E8140A" w:rsidP="00E8140A">
      <w:pPr>
        <w:spacing w:after="0"/>
      </w:pPr>
      <w:r w:rsidRPr="00F06B03">
        <w:rPr>
          <w:b/>
          <w:bCs/>
        </w:rPr>
        <w:t xml:space="preserve">College Plans: </w:t>
      </w:r>
      <w:r w:rsidRPr="003A7759">
        <w:t>Full-time, four-year college or university</w:t>
      </w:r>
    </w:p>
    <w:p w14:paraId="49B5D731" w14:textId="77777777" w:rsidR="00E8140A" w:rsidRDefault="00E8140A" w:rsidP="00E8140A">
      <w:pPr>
        <w:spacing w:after="0"/>
      </w:pPr>
      <w:r w:rsidRPr="00F06B03">
        <w:rPr>
          <w:b/>
          <w:bCs/>
        </w:rPr>
        <w:t>Based on:</w:t>
      </w:r>
      <w:r>
        <w:t xml:space="preserve"> A</w:t>
      </w:r>
      <w:r w:rsidRPr="004C1A35">
        <w:t>bility to overcome obstacles, strong work ethic, interest in community service and leadership</w:t>
      </w:r>
    </w:p>
    <w:p w14:paraId="285521FE" w14:textId="6929A62D" w:rsidR="00C81932" w:rsidRDefault="00C81932" w:rsidP="00E8140A">
      <w:pPr>
        <w:spacing w:after="0"/>
      </w:pPr>
      <w:r w:rsidRPr="00C81932">
        <w:rPr>
          <w:b/>
          <w:bCs/>
        </w:rPr>
        <w:t>Preference</w:t>
      </w:r>
      <w:r>
        <w:t>: E</w:t>
      </w:r>
      <w:r w:rsidRPr="004C1A35">
        <w:t>ducation administration, music, geology/petroleum engineering or education</w:t>
      </w:r>
      <w:r>
        <w:t xml:space="preserve"> majors</w:t>
      </w:r>
    </w:p>
    <w:p w14:paraId="6313AB9E" w14:textId="77777777" w:rsidR="00244373" w:rsidRDefault="00244373" w:rsidP="00244373">
      <w:pPr>
        <w:spacing w:after="0"/>
      </w:pPr>
      <w:r w:rsidRPr="00851A15">
        <w:rPr>
          <w:b/>
          <w:bCs/>
        </w:rPr>
        <w:t>Type of Scholarship:</w:t>
      </w:r>
      <w:r>
        <w:t xml:space="preserve"> One time</w:t>
      </w:r>
    </w:p>
    <w:p w14:paraId="38DDC76A" w14:textId="1B0B6F9D" w:rsidR="00E8140A" w:rsidRDefault="00E8140A" w:rsidP="00860B1F">
      <w:pPr>
        <w:pStyle w:val="Heading1"/>
      </w:pPr>
      <w:r w:rsidRPr="004C1A35">
        <w:t>Whitaker-Minard Memorial Scholarship</w:t>
      </w:r>
    </w:p>
    <w:p w14:paraId="1159ABB5" w14:textId="1758CAE7" w:rsidR="00E8140A" w:rsidRDefault="00E8140A" w:rsidP="00E8140A">
      <w:pPr>
        <w:spacing w:after="0"/>
        <w:rPr>
          <w:b/>
          <w:bCs/>
        </w:rPr>
      </w:pPr>
      <w:r>
        <w:rPr>
          <w:b/>
          <w:bCs/>
        </w:rPr>
        <w:t xml:space="preserve">Type of Student: </w:t>
      </w:r>
      <w:r w:rsidR="00E47731">
        <w:t>HS Senior or Post-Secondary</w:t>
      </w:r>
    </w:p>
    <w:p w14:paraId="381D05A3" w14:textId="77777777" w:rsidR="00E8140A" w:rsidRDefault="00E8140A" w:rsidP="00E8140A">
      <w:pPr>
        <w:spacing w:after="0"/>
      </w:pPr>
      <w:r w:rsidRPr="00F06B03">
        <w:rPr>
          <w:b/>
          <w:bCs/>
        </w:rPr>
        <w:lastRenderedPageBreak/>
        <w:t>Resident:</w:t>
      </w:r>
      <w:r>
        <w:t xml:space="preserve"> </w:t>
      </w:r>
      <w:r w:rsidRPr="004C1A35">
        <w:t>Calhoun,</w:t>
      </w:r>
      <w:r>
        <w:t xml:space="preserve"> </w:t>
      </w:r>
      <w:r w:rsidRPr="004C1A35">
        <w:t>Gilmer,</w:t>
      </w:r>
      <w:r>
        <w:t xml:space="preserve"> </w:t>
      </w:r>
      <w:r w:rsidRPr="004C1A35">
        <w:t>Jackson,</w:t>
      </w:r>
      <w:r>
        <w:t xml:space="preserve"> </w:t>
      </w:r>
      <w:r w:rsidRPr="004C1A35">
        <w:t>Pleasants, Ritchie, Roane</w:t>
      </w:r>
      <w:r>
        <w:t>,</w:t>
      </w:r>
      <w:r w:rsidRPr="004C1A35">
        <w:t xml:space="preserve"> Tyler</w:t>
      </w:r>
      <w:r>
        <w:t>,</w:t>
      </w:r>
      <w:r w:rsidRPr="004C1A35">
        <w:t xml:space="preserve"> Wood, Wirt, or Washington</w:t>
      </w:r>
    </w:p>
    <w:p w14:paraId="35A66DE1" w14:textId="77777777" w:rsidR="00E8140A" w:rsidRDefault="00E8140A" w:rsidP="00E8140A">
      <w:pPr>
        <w:spacing w:after="0"/>
      </w:pPr>
      <w:r w:rsidRPr="00F06B03">
        <w:rPr>
          <w:b/>
          <w:bCs/>
        </w:rPr>
        <w:t>GPA:</w:t>
      </w:r>
      <w:r>
        <w:t xml:space="preserve"> 2.5 minimum</w:t>
      </w:r>
    </w:p>
    <w:p w14:paraId="3705B270" w14:textId="52EFB5BC" w:rsidR="00E8140A" w:rsidRDefault="00E8140A" w:rsidP="00E8140A">
      <w:pPr>
        <w:spacing w:after="0"/>
      </w:pPr>
      <w:r w:rsidRPr="00F06B03">
        <w:rPr>
          <w:b/>
          <w:bCs/>
        </w:rPr>
        <w:t xml:space="preserve">College Plans: </w:t>
      </w:r>
      <w:r w:rsidR="00F7613C" w:rsidRPr="004C1A35">
        <w:t>associate or bachelor’s</w:t>
      </w:r>
      <w:r w:rsidRPr="004C1A35">
        <w:t xml:space="preserve"> degree in any field specializing in services for disabilities</w:t>
      </w:r>
    </w:p>
    <w:p w14:paraId="50F2C664" w14:textId="364258F5" w:rsidR="00C81932" w:rsidRDefault="00C81932" w:rsidP="00E8140A">
      <w:pPr>
        <w:spacing w:after="0"/>
      </w:pPr>
      <w:r w:rsidRPr="00C81932">
        <w:rPr>
          <w:b/>
          <w:bCs/>
        </w:rPr>
        <w:t>Preference</w:t>
      </w:r>
      <w:r>
        <w:t>: A</w:t>
      </w:r>
      <w:r w:rsidRPr="004C1A35">
        <w:t>pplicants willing to volunteer/participate or previously volunteered/participated in Wood County Society’s programs; Camp Echo</w:t>
      </w:r>
    </w:p>
    <w:p w14:paraId="74BEFFD4" w14:textId="77777777" w:rsidR="00244373" w:rsidRDefault="00244373" w:rsidP="00244373">
      <w:pPr>
        <w:spacing w:after="0"/>
      </w:pPr>
      <w:r w:rsidRPr="00851A15">
        <w:rPr>
          <w:b/>
          <w:bCs/>
        </w:rPr>
        <w:t>Type of Scholarship:</w:t>
      </w:r>
      <w:r>
        <w:t xml:space="preserve"> One time</w:t>
      </w:r>
    </w:p>
    <w:p w14:paraId="433C829E" w14:textId="57007EAE" w:rsidR="00E8140A" w:rsidRPr="004C1A35" w:rsidRDefault="00E8140A" w:rsidP="00860B1F">
      <w:pPr>
        <w:pStyle w:val="Heading1"/>
      </w:pPr>
      <w:r w:rsidRPr="004C1A35">
        <w:t>William (billbo) Boston/Harold Knopp Scholarship</w:t>
      </w:r>
    </w:p>
    <w:p w14:paraId="036BB2A1" w14:textId="1BD15CD8" w:rsidR="00E8140A" w:rsidRDefault="00E8140A" w:rsidP="00E8140A">
      <w:pPr>
        <w:spacing w:after="0"/>
      </w:pPr>
      <w:r>
        <w:rPr>
          <w:b/>
          <w:bCs/>
        </w:rPr>
        <w:t xml:space="preserve">Type of Student: </w:t>
      </w:r>
      <w:r w:rsidR="00E47731">
        <w:t>HS Senior or Post-Secondary</w:t>
      </w:r>
    </w:p>
    <w:p w14:paraId="5FCD0F85" w14:textId="12AEA201" w:rsidR="000149FC" w:rsidRDefault="000149FC" w:rsidP="00E8140A">
      <w:pPr>
        <w:spacing w:after="0"/>
        <w:rPr>
          <w:b/>
          <w:bCs/>
        </w:rPr>
      </w:pPr>
      <w:r w:rsidRPr="000149FC">
        <w:rPr>
          <w:b/>
          <w:bCs/>
        </w:rPr>
        <w:t>Resident:</w:t>
      </w:r>
      <w:r>
        <w:t xml:space="preserve"> Wood County</w:t>
      </w:r>
    </w:p>
    <w:p w14:paraId="70F9A616" w14:textId="77777777" w:rsidR="00E8140A" w:rsidRDefault="00E8140A" w:rsidP="00E8140A">
      <w:pPr>
        <w:spacing w:after="0"/>
      </w:pPr>
      <w:r w:rsidRPr="00F06B03">
        <w:rPr>
          <w:b/>
          <w:bCs/>
        </w:rPr>
        <w:t>HS:</w:t>
      </w:r>
      <w:r>
        <w:t xml:space="preserve"> Wood County</w:t>
      </w:r>
    </w:p>
    <w:p w14:paraId="34659241" w14:textId="77777777" w:rsidR="00E8140A" w:rsidRDefault="00E8140A" w:rsidP="00E8140A">
      <w:pPr>
        <w:spacing w:after="0"/>
      </w:pPr>
      <w:r w:rsidRPr="00F06B03">
        <w:rPr>
          <w:b/>
          <w:bCs/>
        </w:rPr>
        <w:t>GPA:</w:t>
      </w:r>
      <w:r>
        <w:t xml:space="preserve"> 3.0 minimum</w:t>
      </w:r>
    </w:p>
    <w:p w14:paraId="37A88F9F" w14:textId="55198134" w:rsidR="00E8140A" w:rsidRDefault="00E8140A" w:rsidP="00E8140A">
      <w:pPr>
        <w:spacing w:after="0"/>
      </w:pPr>
      <w:r w:rsidRPr="00F06B03">
        <w:rPr>
          <w:b/>
          <w:bCs/>
        </w:rPr>
        <w:t>Financial Need:</w:t>
      </w:r>
      <w:r>
        <w:t xml:space="preserve"> Yes</w:t>
      </w:r>
      <w:r w:rsidR="00B515A0">
        <w:t xml:space="preserve">   </w:t>
      </w:r>
    </w:p>
    <w:p w14:paraId="589A8F97" w14:textId="0CD68CC1" w:rsidR="00E8140A" w:rsidRDefault="00E8140A" w:rsidP="00E8140A">
      <w:pPr>
        <w:spacing w:after="0"/>
      </w:pPr>
      <w:r w:rsidRPr="00F06B03">
        <w:rPr>
          <w:b/>
          <w:bCs/>
        </w:rPr>
        <w:t xml:space="preserve">College Plans: </w:t>
      </w:r>
      <w:r w:rsidRPr="003A7759">
        <w:t>Computer science or journalism (or related fields)</w:t>
      </w:r>
      <w:r w:rsidR="005166E1">
        <w:t>, Associate or Bachelor, full time</w:t>
      </w:r>
    </w:p>
    <w:p w14:paraId="3C8382FA" w14:textId="77777777" w:rsidR="00E8140A" w:rsidRDefault="00E8140A" w:rsidP="00E8140A">
      <w:pPr>
        <w:spacing w:after="0"/>
      </w:pPr>
      <w:r w:rsidRPr="00F06B03">
        <w:rPr>
          <w:b/>
          <w:bCs/>
        </w:rPr>
        <w:t>Based on:</w:t>
      </w:r>
      <w:r>
        <w:t xml:space="preserve"> Academic achievement and school/community activities</w:t>
      </w:r>
    </w:p>
    <w:p w14:paraId="6731101B" w14:textId="6DF89B71" w:rsidR="00244373" w:rsidRDefault="00244373" w:rsidP="00244373">
      <w:pPr>
        <w:spacing w:after="0"/>
      </w:pPr>
      <w:r w:rsidRPr="00851A15">
        <w:rPr>
          <w:b/>
          <w:bCs/>
        </w:rPr>
        <w:t>Type of Scholarship:</w:t>
      </w:r>
      <w:r>
        <w:t xml:space="preserve"> </w:t>
      </w:r>
      <w:r w:rsidR="005166E1">
        <w:t>Reapply</w:t>
      </w:r>
    </w:p>
    <w:p w14:paraId="027267D1" w14:textId="3FE3F4CB" w:rsidR="00E8140A" w:rsidRPr="004C1A35" w:rsidRDefault="00E8140A" w:rsidP="00860B1F">
      <w:pPr>
        <w:pStyle w:val="Heading1"/>
      </w:pPr>
      <w:bookmarkStart w:id="56" w:name="_Hlk145411819"/>
      <w:r w:rsidRPr="004C1A35">
        <w:t>William E. “Bill” Gallagher Memorial Scholarship</w:t>
      </w:r>
      <w:r w:rsidRPr="002057EA">
        <w:rPr>
          <w:highlight w:val="yellow"/>
        </w:rPr>
        <w:t xml:space="preserve"> </w:t>
      </w:r>
      <w:bookmarkEnd w:id="56"/>
      <w:r w:rsidR="003D55AD">
        <w:rPr>
          <w:highlight w:val="yellow"/>
        </w:rPr>
        <w:t xml:space="preserve"> </w:t>
      </w:r>
    </w:p>
    <w:p w14:paraId="7A057438" w14:textId="77777777" w:rsidR="00E8140A" w:rsidRDefault="00E8140A" w:rsidP="00E8140A">
      <w:pPr>
        <w:spacing w:after="0"/>
        <w:rPr>
          <w:b/>
          <w:bCs/>
        </w:rPr>
      </w:pPr>
      <w:r>
        <w:rPr>
          <w:b/>
          <w:bCs/>
        </w:rPr>
        <w:t xml:space="preserve">Type of Student: </w:t>
      </w:r>
      <w:r>
        <w:t>HS Senior</w:t>
      </w:r>
    </w:p>
    <w:p w14:paraId="7FF6082B" w14:textId="77777777" w:rsidR="00E8140A" w:rsidRDefault="00E8140A" w:rsidP="00E8140A">
      <w:pPr>
        <w:spacing w:after="0"/>
      </w:pPr>
      <w:r w:rsidRPr="00F06B03">
        <w:rPr>
          <w:b/>
          <w:bCs/>
        </w:rPr>
        <w:t>HS:</w:t>
      </w:r>
      <w:r>
        <w:t xml:space="preserve"> Parkersburg South High School</w:t>
      </w:r>
    </w:p>
    <w:p w14:paraId="40DBEA94" w14:textId="77777777" w:rsidR="00E8140A" w:rsidRDefault="00E8140A" w:rsidP="00E8140A">
      <w:pPr>
        <w:spacing w:after="0"/>
      </w:pPr>
      <w:r w:rsidRPr="00F06B03">
        <w:rPr>
          <w:b/>
          <w:bCs/>
        </w:rPr>
        <w:t xml:space="preserve">College Plans: </w:t>
      </w:r>
      <w:r w:rsidRPr="003A7759">
        <w:t>Glenville State</w:t>
      </w:r>
      <w:r>
        <w:rPr>
          <w:b/>
          <w:bCs/>
        </w:rPr>
        <w:t xml:space="preserve"> </w:t>
      </w:r>
    </w:p>
    <w:p w14:paraId="4FC3143E" w14:textId="146CBA58" w:rsidR="00E8140A" w:rsidRDefault="00E8140A" w:rsidP="00E8140A">
      <w:pPr>
        <w:spacing w:after="0"/>
      </w:pPr>
      <w:r w:rsidRPr="00F06B03">
        <w:rPr>
          <w:b/>
          <w:bCs/>
        </w:rPr>
        <w:t>Based on:</w:t>
      </w:r>
      <w:r>
        <w:t xml:space="preserve"> T</w:t>
      </w:r>
      <w:r w:rsidRPr="004C1A35">
        <w:t>hirst for knowledge and a love of people as attested to by guidance counselors and evidenced by participation in activities and community service</w:t>
      </w:r>
    </w:p>
    <w:p w14:paraId="46B37E3B" w14:textId="476164FF" w:rsidR="00C81932" w:rsidRDefault="00C81932" w:rsidP="00E8140A">
      <w:pPr>
        <w:spacing w:after="0"/>
      </w:pPr>
      <w:r w:rsidRPr="00C81932">
        <w:rPr>
          <w:b/>
          <w:bCs/>
        </w:rPr>
        <w:t>Preference</w:t>
      </w:r>
      <w:r>
        <w:t>: Education majors</w:t>
      </w:r>
      <w:r w:rsidRPr="004C1A35">
        <w:t xml:space="preserve">, further preference </w:t>
      </w:r>
      <w:r w:rsidR="00257771" w:rsidRPr="004C1A35">
        <w:t>in</w:t>
      </w:r>
      <w:r w:rsidRPr="004C1A35">
        <w:t xml:space="preserve"> history, fine arts, physical education or middle school education</w:t>
      </w:r>
      <w:r>
        <w:t xml:space="preserve"> majors, stud</w:t>
      </w:r>
      <w:r w:rsidRPr="004C1A35">
        <w:t>ents who attended Blennerhassett School</w:t>
      </w:r>
    </w:p>
    <w:p w14:paraId="0846E515" w14:textId="77777777" w:rsidR="00244373" w:rsidRDefault="00244373" w:rsidP="00244373">
      <w:pPr>
        <w:spacing w:after="0"/>
      </w:pPr>
      <w:r w:rsidRPr="00851A15">
        <w:rPr>
          <w:b/>
          <w:bCs/>
        </w:rPr>
        <w:t>Type of Scholarship:</w:t>
      </w:r>
      <w:r>
        <w:t xml:space="preserve"> One time</w:t>
      </w:r>
    </w:p>
    <w:p w14:paraId="6D83F9A3" w14:textId="1FF988CE" w:rsidR="00E8140A" w:rsidRPr="004C1A35" w:rsidRDefault="00E8140A" w:rsidP="00860B1F">
      <w:pPr>
        <w:pStyle w:val="Heading1"/>
      </w:pPr>
      <w:r w:rsidRPr="004C1A35">
        <w:t>William R. Pfalzgraf Memorial Scholarship</w:t>
      </w:r>
    </w:p>
    <w:p w14:paraId="7B0CCA36" w14:textId="77777777" w:rsidR="00E8140A" w:rsidRDefault="00E8140A" w:rsidP="00E8140A">
      <w:pPr>
        <w:spacing w:after="0"/>
        <w:rPr>
          <w:b/>
          <w:bCs/>
        </w:rPr>
      </w:pPr>
      <w:r>
        <w:rPr>
          <w:b/>
          <w:bCs/>
        </w:rPr>
        <w:t xml:space="preserve">Type of Student: </w:t>
      </w:r>
      <w:r>
        <w:t>HS Senior</w:t>
      </w:r>
    </w:p>
    <w:p w14:paraId="5818B746" w14:textId="77777777" w:rsidR="00E8140A" w:rsidRDefault="00E8140A" w:rsidP="00E8140A">
      <w:pPr>
        <w:spacing w:after="0"/>
      </w:pPr>
      <w:r w:rsidRPr="00F06B03">
        <w:rPr>
          <w:b/>
          <w:bCs/>
        </w:rPr>
        <w:t>HS:</w:t>
      </w:r>
      <w:r>
        <w:t xml:space="preserve"> </w:t>
      </w:r>
      <w:r w:rsidRPr="004C1A35">
        <w:t>Parkersburg High School</w:t>
      </w:r>
    </w:p>
    <w:p w14:paraId="473BEE11" w14:textId="77777777" w:rsidR="00E8140A" w:rsidRDefault="00E8140A" w:rsidP="00E8140A">
      <w:pPr>
        <w:spacing w:after="0"/>
      </w:pPr>
      <w:r w:rsidRPr="00F06B03">
        <w:rPr>
          <w:b/>
          <w:bCs/>
        </w:rPr>
        <w:t>GPA:</w:t>
      </w:r>
      <w:r>
        <w:t xml:space="preserve"> 3.0 minimum</w:t>
      </w:r>
    </w:p>
    <w:p w14:paraId="6128E2C2" w14:textId="77777777" w:rsidR="00E8140A" w:rsidRDefault="00E8140A" w:rsidP="00E8140A">
      <w:pPr>
        <w:spacing w:after="0"/>
      </w:pPr>
      <w:r w:rsidRPr="00F06B03">
        <w:rPr>
          <w:b/>
          <w:bCs/>
        </w:rPr>
        <w:t>Financial Need:</w:t>
      </w:r>
      <w:r>
        <w:t xml:space="preserve"> Yes</w:t>
      </w:r>
    </w:p>
    <w:p w14:paraId="6A3AE743" w14:textId="23144B5B" w:rsidR="00087151" w:rsidRPr="004C1A35" w:rsidRDefault="00E8140A" w:rsidP="00E8140A">
      <w:pPr>
        <w:spacing w:after="0"/>
      </w:pPr>
      <w:r w:rsidRPr="00F06B03">
        <w:rPr>
          <w:b/>
          <w:bCs/>
        </w:rPr>
        <w:t>Based on:</w:t>
      </w:r>
      <w:r>
        <w:t xml:space="preserve"> M</w:t>
      </w:r>
      <w:r w:rsidRPr="004C1A35">
        <w:t xml:space="preserve">erit, motivation toward higher education, </w:t>
      </w:r>
      <w:r>
        <w:t xml:space="preserve">and </w:t>
      </w:r>
      <w:r w:rsidRPr="004C1A35">
        <w:t>character</w:t>
      </w:r>
      <w:r w:rsidR="00257771">
        <w:t xml:space="preserve">, </w:t>
      </w:r>
      <w:r w:rsidR="00087151" w:rsidRPr="00087151">
        <w:t xml:space="preserve">potential to contribute </w:t>
      </w:r>
    </w:p>
    <w:p w14:paraId="3E8782D5" w14:textId="2A356E54" w:rsidR="00C81932" w:rsidRDefault="00C81932" w:rsidP="00E8140A">
      <w:pPr>
        <w:spacing w:after="0"/>
      </w:pPr>
      <w:r w:rsidRPr="00C81932">
        <w:rPr>
          <w:b/>
          <w:bCs/>
        </w:rPr>
        <w:t>Preference</w:t>
      </w:r>
      <w:r>
        <w:rPr>
          <w:b/>
          <w:bCs/>
        </w:rPr>
        <w:t xml:space="preserve">: </w:t>
      </w:r>
      <w:r w:rsidRPr="00C81932">
        <w:t>I</w:t>
      </w:r>
      <w:r w:rsidRPr="004C1A35">
        <w:t>nterest in or achievement in the areas of law, debating, English or music</w:t>
      </w:r>
    </w:p>
    <w:p w14:paraId="610FE2F5" w14:textId="77777777" w:rsidR="00244373" w:rsidRDefault="00244373" w:rsidP="00244373">
      <w:pPr>
        <w:spacing w:after="0"/>
      </w:pPr>
      <w:r w:rsidRPr="00851A15">
        <w:rPr>
          <w:b/>
          <w:bCs/>
        </w:rPr>
        <w:t>Type of Scholarship:</w:t>
      </w:r>
      <w:r>
        <w:t xml:space="preserve"> One time</w:t>
      </w:r>
    </w:p>
    <w:p w14:paraId="223FA2BE" w14:textId="6688990D" w:rsidR="00E8140A" w:rsidRPr="004C1A35" w:rsidRDefault="00E8140A" w:rsidP="00860B1F">
      <w:pPr>
        <w:pStyle w:val="Heading1"/>
      </w:pPr>
      <w:bookmarkStart w:id="57" w:name="_Hlk145411828"/>
      <w:r w:rsidRPr="004C1A35">
        <w:t>William R. Reaser Scholarship</w:t>
      </w:r>
      <w:r w:rsidRPr="002057EA">
        <w:rPr>
          <w:highlight w:val="yellow"/>
        </w:rPr>
        <w:t xml:space="preserve"> </w:t>
      </w:r>
      <w:bookmarkEnd w:id="57"/>
      <w:r w:rsidR="003D55AD">
        <w:rPr>
          <w:highlight w:val="yellow"/>
        </w:rPr>
        <w:t xml:space="preserve"> </w:t>
      </w:r>
    </w:p>
    <w:p w14:paraId="7E53182E" w14:textId="77777777" w:rsidR="00E8140A" w:rsidRDefault="00E8140A" w:rsidP="00E8140A">
      <w:pPr>
        <w:spacing w:after="0"/>
        <w:rPr>
          <w:b/>
          <w:bCs/>
        </w:rPr>
      </w:pPr>
      <w:r>
        <w:rPr>
          <w:b/>
          <w:bCs/>
        </w:rPr>
        <w:t xml:space="preserve">Type of Student: </w:t>
      </w:r>
      <w:r>
        <w:t>HS Senior</w:t>
      </w:r>
    </w:p>
    <w:p w14:paraId="533AC5B8" w14:textId="77777777" w:rsidR="00E8140A" w:rsidRDefault="00E8140A" w:rsidP="00E8140A">
      <w:pPr>
        <w:spacing w:after="0"/>
      </w:pPr>
      <w:r w:rsidRPr="00F06B03">
        <w:rPr>
          <w:b/>
          <w:bCs/>
        </w:rPr>
        <w:t>HS:</w:t>
      </w:r>
      <w:r>
        <w:t xml:space="preserve"> </w:t>
      </w:r>
      <w:r w:rsidRPr="004C1A35">
        <w:t>Ritchie County High School</w:t>
      </w:r>
    </w:p>
    <w:p w14:paraId="328D7C10" w14:textId="77777777" w:rsidR="00E8140A" w:rsidRDefault="00E8140A" w:rsidP="00E8140A">
      <w:pPr>
        <w:spacing w:after="0"/>
      </w:pPr>
      <w:bookmarkStart w:id="58" w:name="_Hlk210728344"/>
      <w:r w:rsidRPr="00F06B03">
        <w:rPr>
          <w:b/>
          <w:bCs/>
        </w:rPr>
        <w:t>Financial Need:</w:t>
      </w:r>
      <w:r>
        <w:t xml:space="preserve"> Yes</w:t>
      </w:r>
    </w:p>
    <w:bookmarkEnd w:id="58"/>
    <w:p w14:paraId="78DD47D4" w14:textId="77777777" w:rsidR="00E8140A" w:rsidRPr="003A7759" w:rsidRDefault="00E8140A" w:rsidP="00E8140A">
      <w:pPr>
        <w:spacing w:after="0"/>
      </w:pPr>
      <w:r w:rsidRPr="00F06B03">
        <w:rPr>
          <w:b/>
          <w:bCs/>
        </w:rPr>
        <w:t xml:space="preserve">College Plans: </w:t>
      </w:r>
      <w:r w:rsidRPr="003A7759">
        <w:t>Technical or vocational field</w:t>
      </w:r>
    </w:p>
    <w:p w14:paraId="5C197DEF" w14:textId="475CDD6B" w:rsidR="00E8140A" w:rsidRDefault="00E8140A" w:rsidP="00E8140A">
      <w:pPr>
        <w:spacing w:after="0"/>
      </w:pPr>
      <w:r w:rsidRPr="00F06B03">
        <w:rPr>
          <w:b/>
          <w:bCs/>
        </w:rPr>
        <w:t>Based on:</w:t>
      </w:r>
      <w:r>
        <w:t xml:space="preserve"> A</w:t>
      </w:r>
      <w:r w:rsidRPr="004C1A35">
        <w:t xml:space="preserve">cademic achievement or potential in </w:t>
      </w:r>
      <w:proofErr w:type="spellStart"/>
      <w:r w:rsidRPr="004C1A35">
        <w:t>vo</w:t>
      </w:r>
      <w:proofErr w:type="spellEnd"/>
      <w:r w:rsidRPr="004C1A35">
        <w:t>/tech studies, honesty</w:t>
      </w:r>
      <w:r w:rsidR="002832D6">
        <w:t xml:space="preserve">, </w:t>
      </w:r>
      <w:r w:rsidRPr="004C1A35">
        <w:t>character, community service</w:t>
      </w:r>
    </w:p>
    <w:p w14:paraId="4A053C20" w14:textId="290EC8B6" w:rsidR="00244373" w:rsidRPr="00D8035A" w:rsidRDefault="00244373" w:rsidP="00244373">
      <w:pPr>
        <w:spacing w:after="0"/>
        <w:rPr>
          <w:color w:val="000000" w:themeColor="text1"/>
        </w:rPr>
      </w:pPr>
      <w:r w:rsidRPr="00D8035A">
        <w:rPr>
          <w:b/>
          <w:bCs/>
          <w:color w:val="000000" w:themeColor="text1"/>
        </w:rPr>
        <w:t>Type of Scholarship:</w:t>
      </w:r>
      <w:r w:rsidRPr="00D8035A">
        <w:rPr>
          <w:color w:val="000000" w:themeColor="text1"/>
        </w:rPr>
        <w:t xml:space="preserve"> </w:t>
      </w:r>
      <w:r w:rsidR="0094562A" w:rsidRPr="00D8035A">
        <w:rPr>
          <w:color w:val="000000" w:themeColor="text1"/>
        </w:rPr>
        <w:t>Renewable for one year</w:t>
      </w:r>
    </w:p>
    <w:p w14:paraId="2F389E96" w14:textId="4D22762D" w:rsidR="00E8140A" w:rsidRPr="004C1A35" w:rsidRDefault="00E8140A" w:rsidP="00860B1F">
      <w:pPr>
        <w:pStyle w:val="Heading1"/>
      </w:pPr>
      <w:r w:rsidRPr="004C1A35">
        <w:lastRenderedPageBreak/>
        <w:t>Williamstown High School Scholarship</w:t>
      </w:r>
    </w:p>
    <w:p w14:paraId="2A28AB0C" w14:textId="77777777" w:rsidR="00E8140A" w:rsidRDefault="00E8140A" w:rsidP="00E8140A">
      <w:pPr>
        <w:spacing w:after="0"/>
        <w:rPr>
          <w:b/>
          <w:bCs/>
        </w:rPr>
      </w:pPr>
      <w:r>
        <w:rPr>
          <w:b/>
          <w:bCs/>
        </w:rPr>
        <w:t xml:space="preserve">Type of Student: </w:t>
      </w:r>
      <w:r>
        <w:t>HS Senior</w:t>
      </w:r>
    </w:p>
    <w:p w14:paraId="4FAE38EB" w14:textId="77777777" w:rsidR="00E8140A" w:rsidRDefault="00E8140A" w:rsidP="00E8140A">
      <w:pPr>
        <w:spacing w:after="0"/>
      </w:pPr>
      <w:r w:rsidRPr="00F06B03">
        <w:rPr>
          <w:b/>
          <w:bCs/>
        </w:rPr>
        <w:t>HS:</w:t>
      </w:r>
      <w:r>
        <w:t xml:space="preserve"> Williamstown High School</w:t>
      </w:r>
    </w:p>
    <w:p w14:paraId="1383E1B1" w14:textId="77777777" w:rsidR="00E8140A" w:rsidRDefault="00E8140A" w:rsidP="00E8140A">
      <w:pPr>
        <w:spacing w:after="0"/>
      </w:pPr>
      <w:r w:rsidRPr="00F06B03">
        <w:rPr>
          <w:b/>
          <w:bCs/>
        </w:rPr>
        <w:t>Financial Need:</w:t>
      </w:r>
      <w:r>
        <w:t xml:space="preserve"> Yes</w:t>
      </w:r>
    </w:p>
    <w:p w14:paraId="5A1E7B3D" w14:textId="77777777" w:rsidR="00E8140A" w:rsidRDefault="00E8140A" w:rsidP="00E8140A">
      <w:pPr>
        <w:spacing w:after="0"/>
      </w:pPr>
      <w:r w:rsidRPr="00F06B03">
        <w:rPr>
          <w:b/>
          <w:bCs/>
        </w:rPr>
        <w:t>Based on:</w:t>
      </w:r>
      <w:r>
        <w:t xml:space="preserve"> A</w:t>
      </w:r>
      <w:r w:rsidRPr="004C1A35">
        <w:t>cademic achievement/promise</w:t>
      </w:r>
    </w:p>
    <w:p w14:paraId="0AEF13CA" w14:textId="5ED6545F" w:rsidR="00C81932" w:rsidRDefault="00C81932" w:rsidP="00E8140A">
      <w:pPr>
        <w:spacing w:after="0"/>
      </w:pPr>
      <w:r w:rsidRPr="00C81932">
        <w:rPr>
          <w:b/>
          <w:bCs/>
        </w:rPr>
        <w:t>Preference</w:t>
      </w:r>
      <w:r>
        <w:rPr>
          <w:b/>
          <w:bCs/>
        </w:rPr>
        <w:t xml:space="preserve">: </w:t>
      </w:r>
      <w:r w:rsidRPr="00C81932">
        <w:t>Not</w:t>
      </w:r>
      <w:r w:rsidRPr="004C1A35">
        <w:t xml:space="preserve"> already receiving significant other scholarship support</w:t>
      </w:r>
    </w:p>
    <w:p w14:paraId="3B74105C" w14:textId="77777777" w:rsidR="004376FB" w:rsidRDefault="004376FB" w:rsidP="004376FB">
      <w:pPr>
        <w:spacing w:after="0"/>
      </w:pPr>
      <w:r w:rsidRPr="00851A15">
        <w:rPr>
          <w:b/>
          <w:bCs/>
        </w:rPr>
        <w:t>Type of Scholarship:</w:t>
      </w:r>
      <w:r>
        <w:t xml:space="preserve"> One time</w:t>
      </w:r>
    </w:p>
    <w:p w14:paraId="43D3265F" w14:textId="261BDF2A" w:rsidR="00E8140A" w:rsidRPr="004C1A35" w:rsidRDefault="00E8140A" w:rsidP="00860B1F">
      <w:pPr>
        <w:pStyle w:val="Heading1"/>
      </w:pPr>
      <w:bookmarkStart w:id="59" w:name="_Hlk145411837"/>
      <w:r w:rsidRPr="004C1A35">
        <w:t>Wood County Bar Association Memorial Scholarship</w:t>
      </w:r>
      <w:r w:rsidRPr="002057EA">
        <w:rPr>
          <w:highlight w:val="yellow"/>
        </w:rPr>
        <w:t xml:space="preserve"> </w:t>
      </w:r>
      <w:bookmarkEnd w:id="59"/>
      <w:r w:rsidR="003D55AD">
        <w:rPr>
          <w:highlight w:val="yellow"/>
        </w:rPr>
        <w:t xml:space="preserve"> </w:t>
      </w:r>
    </w:p>
    <w:p w14:paraId="1673D9B7" w14:textId="2C080861" w:rsidR="00E8140A" w:rsidRDefault="00E8140A" w:rsidP="00E8140A">
      <w:pPr>
        <w:spacing w:after="0"/>
        <w:rPr>
          <w:b/>
          <w:bCs/>
        </w:rPr>
      </w:pPr>
      <w:r>
        <w:rPr>
          <w:b/>
          <w:bCs/>
        </w:rPr>
        <w:t>Type of Student</w:t>
      </w:r>
      <w:r w:rsidRPr="0049677D">
        <w:rPr>
          <w:b/>
          <w:bCs/>
        </w:rPr>
        <w:t xml:space="preserve">: </w:t>
      </w:r>
      <w:r w:rsidR="00E47731">
        <w:t>Post-Secondary</w:t>
      </w:r>
    </w:p>
    <w:p w14:paraId="5D0BF8D0" w14:textId="77777777" w:rsidR="0049677D" w:rsidRDefault="00E8140A" w:rsidP="00E8140A">
      <w:pPr>
        <w:spacing w:after="0"/>
        <w:rPr>
          <w:b/>
          <w:bCs/>
        </w:rPr>
      </w:pPr>
      <w:r w:rsidRPr="00F06B03">
        <w:rPr>
          <w:b/>
          <w:bCs/>
        </w:rPr>
        <w:t>Resident:</w:t>
      </w:r>
      <w:r>
        <w:t xml:space="preserve"> </w:t>
      </w:r>
      <w:r w:rsidR="0049677D" w:rsidRPr="004C1A35">
        <w:t>Jackson, Pleasan</w:t>
      </w:r>
      <w:r w:rsidR="0049677D">
        <w:t xml:space="preserve">ts, </w:t>
      </w:r>
      <w:r w:rsidR="0049677D" w:rsidRPr="004C1A35">
        <w:t>Ritchie, Wirt, Wood, or Washington County</w:t>
      </w:r>
      <w:r w:rsidR="0049677D" w:rsidRPr="00F06B03">
        <w:rPr>
          <w:b/>
          <w:bCs/>
        </w:rPr>
        <w:t xml:space="preserve"> </w:t>
      </w:r>
    </w:p>
    <w:p w14:paraId="700858F8" w14:textId="77777777" w:rsidR="00392F31" w:rsidRDefault="00392F31" w:rsidP="00392F31">
      <w:pPr>
        <w:spacing w:after="0"/>
      </w:pPr>
      <w:r w:rsidRPr="00F06B03">
        <w:rPr>
          <w:b/>
          <w:bCs/>
        </w:rPr>
        <w:t>Financial Need:</w:t>
      </w:r>
      <w:r>
        <w:t xml:space="preserve"> Yes</w:t>
      </w:r>
    </w:p>
    <w:p w14:paraId="1714A160" w14:textId="77777777" w:rsidR="00E8140A" w:rsidRDefault="00E8140A" w:rsidP="00E8140A">
      <w:pPr>
        <w:spacing w:after="0"/>
      </w:pPr>
      <w:r w:rsidRPr="00F06B03">
        <w:rPr>
          <w:b/>
          <w:bCs/>
        </w:rPr>
        <w:t xml:space="preserve">College Plans: </w:t>
      </w:r>
      <w:r w:rsidRPr="007B3B03">
        <w:t>A</w:t>
      </w:r>
      <w:r w:rsidRPr="004C1A35">
        <w:t>ccredited law school</w:t>
      </w:r>
      <w:r>
        <w:t xml:space="preserve"> in US</w:t>
      </w:r>
    </w:p>
    <w:p w14:paraId="0D7F9933" w14:textId="5CC2F5E2" w:rsidR="00E8140A" w:rsidRDefault="00E8140A" w:rsidP="00E8140A">
      <w:pPr>
        <w:spacing w:after="0"/>
      </w:pPr>
      <w:r w:rsidRPr="00F06B03">
        <w:rPr>
          <w:b/>
          <w:bCs/>
        </w:rPr>
        <w:t>Based on:</w:t>
      </w:r>
      <w:r>
        <w:t xml:space="preserve"> C</w:t>
      </w:r>
      <w:r w:rsidRPr="004C1A35">
        <w:t>onnection to Jackson, Pleasan</w:t>
      </w:r>
      <w:r>
        <w:t xml:space="preserve">ts, </w:t>
      </w:r>
      <w:r w:rsidRPr="004C1A35">
        <w:t>Ritchie, Wirt, Wood, or Washington County</w:t>
      </w:r>
      <w:r w:rsidR="0049677D">
        <w:t xml:space="preserve"> through school attended, residing parents, etc. </w:t>
      </w:r>
    </w:p>
    <w:p w14:paraId="6ACAD5B2" w14:textId="2E96E874" w:rsidR="00452EE8" w:rsidRDefault="00E8140A" w:rsidP="00E8140A">
      <w:pPr>
        <w:spacing w:after="0"/>
      </w:pPr>
      <w:r w:rsidRPr="00851A15">
        <w:rPr>
          <w:b/>
          <w:bCs/>
        </w:rPr>
        <w:t>Type of Scholarship:</w:t>
      </w:r>
      <w:r>
        <w:t xml:space="preserve"> May reapply</w:t>
      </w:r>
    </w:p>
    <w:p w14:paraId="07094FD5" w14:textId="77E0EA43" w:rsidR="00E8140A" w:rsidRPr="004C1A35" w:rsidRDefault="00E8140A" w:rsidP="00860B1F">
      <w:pPr>
        <w:pStyle w:val="Heading1"/>
      </w:pPr>
      <w:r w:rsidRPr="004C1A35">
        <w:t>Wood County Technical/Caperton Center Scholarship</w:t>
      </w:r>
    </w:p>
    <w:p w14:paraId="0B484412" w14:textId="77777777" w:rsidR="00E8140A" w:rsidRDefault="00E8140A" w:rsidP="00E8140A">
      <w:pPr>
        <w:spacing w:after="0"/>
        <w:rPr>
          <w:b/>
          <w:bCs/>
        </w:rPr>
      </w:pPr>
      <w:r>
        <w:rPr>
          <w:b/>
          <w:bCs/>
        </w:rPr>
        <w:t xml:space="preserve">Type of Student: </w:t>
      </w:r>
      <w:r>
        <w:t>HS Senior</w:t>
      </w:r>
    </w:p>
    <w:p w14:paraId="2CD464F1" w14:textId="77777777" w:rsidR="00E8140A" w:rsidRDefault="00E8140A" w:rsidP="00E8140A">
      <w:pPr>
        <w:spacing w:after="0"/>
      </w:pPr>
      <w:r w:rsidRPr="00F06B03">
        <w:rPr>
          <w:b/>
          <w:bCs/>
        </w:rPr>
        <w:t>HS:</w:t>
      </w:r>
      <w:r>
        <w:t xml:space="preserve"> </w:t>
      </w:r>
      <w:r w:rsidRPr="007B3B03">
        <w:t>Wood County Technical/Caperton Center</w:t>
      </w:r>
    </w:p>
    <w:p w14:paraId="5C965377" w14:textId="77777777" w:rsidR="00E8140A" w:rsidRDefault="00E8140A" w:rsidP="00E8140A">
      <w:pPr>
        <w:spacing w:after="0"/>
      </w:pPr>
      <w:r w:rsidRPr="00F06B03">
        <w:rPr>
          <w:b/>
          <w:bCs/>
        </w:rPr>
        <w:t>Financial Need:</w:t>
      </w:r>
      <w:r>
        <w:rPr>
          <w:b/>
          <w:bCs/>
        </w:rPr>
        <w:t xml:space="preserve"> </w:t>
      </w:r>
      <w:r w:rsidRPr="007B3B03">
        <w:t>Yes</w:t>
      </w:r>
      <w:r>
        <w:t xml:space="preserve"> </w:t>
      </w:r>
    </w:p>
    <w:p w14:paraId="1F8E2A6B" w14:textId="77777777" w:rsidR="00E8140A" w:rsidRDefault="00E8140A" w:rsidP="00E8140A">
      <w:pPr>
        <w:spacing w:after="0"/>
      </w:pPr>
      <w:r w:rsidRPr="00F06B03">
        <w:rPr>
          <w:b/>
          <w:bCs/>
        </w:rPr>
        <w:t>Based on:</w:t>
      </w:r>
      <w:r>
        <w:t xml:space="preserve"> GPA</w:t>
      </w:r>
    </w:p>
    <w:p w14:paraId="54C1AA55" w14:textId="77777777" w:rsidR="004376FB" w:rsidRDefault="004376FB" w:rsidP="004376FB">
      <w:pPr>
        <w:spacing w:after="0"/>
      </w:pPr>
      <w:r w:rsidRPr="00851A15">
        <w:rPr>
          <w:b/>
          <w:bCs/>
        </w:rPr>
        <w:t>Type of Scholarship:</w:t>
      </w:r>
      <w:r>
        <w:t xml:space="preserve"> One time</w:t>
      </w:r>
    </w:p>
    <w:p w14:paraId="682F7274" w14:textId="677E875E" w:rsidR="00E8140A" w:rsidRPr="004C1A35" w:rsidRDefault="00E8140A" w:rsidP="00860B1F">
      <w:pPr>
        <w:pStyle w:val="Heading1"/>
      </w:pPr>
      <w:bookmarkStart w:id="60" w:name="_Hlk145411845"/>
      <w:r w:rsidRPr="004C1A35">
        <w:t>WV Nurses Association District #3 Professional Nursing Scholarship</w:t>
      </w:r>
      <w:r w:rsidRPr="002057EA">
        <w:rPr>
          <w:highlight w:val="yellow"/>
        </w:rPr>
        <w:t xml:space="preserve"> </w:t>
      </w:r>
      <w:bookmarkEnd w:id="60"/>
      <w:r w:rsidR="003D55AD">
        <w:rPr>
          <w:highlight w:val="yellow"/>
        </w:rPr>
        <w:t xml:space="preserve"> </w:t>
      </w:r>
    </w:p>
    <w:p w14:paraId="7F46AC6C" w14:textId="5BA7E36D" w:rsidR="00E8140A" w:rsidRDefault="00E8140A" w:rsidP="00E8140A">
      <w:pPr>
        <w:spacing w:after="0"/>
        <w:rPr>
          <w:b/>
          <w:bCs/>
        </w:rPr>
      </w:pPr>
      <w:r>
        <w:rPr>
          <w:b/>
          <w:bCs/>
        </w:rPr>
        <w:t xml:space="preserve">Type of Student: </w:t>
      </w:r>
      <w:r w:rsidR="00E47731">
        <w:t>HS Senior or Post-Secondary</w:t>
      </w:r>
    </w:p>
    <w:p w14:paraId="5551ABBC" w14:textId="77777777" w:rsidR="00E8140A" w:rsidRDefault="00E8140A" w:rsidP="00E8140A">
      <w:pPr>
        <w:spacing w:after="0"/>
      </w:pPr>
      <w:r w:rsidRPr="00F06B03">
        <w:rPr>
          <w:b/>
          <w:bCs/>
        </w:rPr>
        <w:t>Resident:</w:t>
      </w:r>
      <w:r>
        <w:t xml:space="preserve"> </w:t>
      </w:r>
      <w:r w:rsidRPr="004C1A35">
        <w:t>Calhoun, Jackson, Roane</w:t>
      </w:r>
      <w:r>
        <w:t>,</w:t>
      </w:r>
      <w:r w:rsidRPr="004C1A35">
        <w:t xml:space="preserve"> </w:t>
      </w:r>
      <w:r>
        <w:t xml:space="preserve">Wirt, or </w:t>
      </w:r>
      <w:r w:rsidRPr="004C1A35">
        <w:t>Wood Count</w:t>
      </w:r>
      <w:r>
        <w:t>y</w:t>
      </w:r>
    </w:p>
    <w:p w14:paraId="67CB02E3" w14:textId="77777777" w:rsidR="00E8140A" w:rsidRDefault="00E8140A" w:rsidP="00E8140A">
      <w:pPr>
        <w:spacing w:after="0"/>
      </w:pPr>
      <w:r w:rsidRPr="00F06B03">
        <w:rPr>
          <w:b/>
          <w:bCs/>
        </w:rPr>
        <w:t xml:space="preserve">College Plans: </w:t>
      </w:r>
      <w:r w:rsidRPr="007B3B03">
        <w:t xml:space="preserve">Associate nursing degree, full time </w:t>
      </w:r>
    </w:p>
    <w:p w14:paraId="24B05067" w14:textId="77777777" w:rsidR="004376FB" w:rsidRDefault="004376FB" w:rsidP="004376FB">
      <w:pPr>
        <w:spacing w:after="0"/>
      </w:pPr>
      <w:r w:rsidRPr="00851A15">
        <w:rPr>
          <w:b/>
          <w:bCs/>
        </w:rPr>
        <w:t>Type of Scholarship:</w:t>
      </w:r>
      <w:r>
        <w:t xml:space="preserve"> One time</w:t>
      </w:r>
    </w:p>
    <w:p w14:paraId="15124EDD" w14:textId="2A8CE20D" w:rsidR="00E8140A" w:rsidRPr="00D201CB" w:rsidRDefault="00E8140A" w:rsidP="00D201CB">
      <w:pPr>
        <w:pStyle w:val="Heading1"/>
        <w:rPr>
          <w:color w:val="auto"/>
          <w:u w:val="single"/>
        </w:rPr>
      </w:pPr>
      <w:r w:rsidRPr="00D201CB">
        <w:rPr>
          <w:color w:val="auto"/>
          <w:u w:val="single"/>
        </w:rPr>
        <w:t xml:space="preserve">Separate Online Application and </w:t>
      </w:r>
      <w:r w:rsidR="00D201CB">
        <w:rPr>
          <w:color w:val="auto"/>
          <w:u w:val="single"/>
        </w:rPr>
        <w:t>D</w:t>
      </w:r>
      <w:r w:rsidRPr="00D201CB">
        <w:rPr>
          <w:color w:val="auto"/>
          <w:u w:val="single"/>
        </w:rPr>
        <w:t>eadline</w:t>
      </w:r>
    </w:p>
    <w:p w14:paraId="4A6D078E" w14:textId="77777777" w:rsidR="0006716C" w:rsidRPr="004C1A35" w:rsidRDefault="0006716C" w:rsidP="0006716C">
      <w:pPr>
        <w:pStyle w:val="Heading1"/>
      </w:pPr>
      <w:r w:rsidRPr="004C1A35">
        <w:t>Vasan Family Scholarship for Academic Excellence</w:t>
      </w:r>
    </w:p>
    <w:p w14:paraId="53C7A010" w14:textId="77777777" w:rsidR="0006716C" w:rsidRDefault="0006716C" w:rsidP="0006716C">
      <w:pPr>
        <w:spacing w:after="0"/>
        <w:rPr>
          <w:b/>
          <w:bCs/>
        </w:rPr>
      </w:pPr>
      <w:r>
        <w:rPr>
          <w:b/>
          <w:bCs/>
        </w:rPr>
        <w:t xml:space="preserve">Type of Student: </w:t>
      </w:r>
      <w:r>
        <w:t>HS Senior</w:t>
      </w:r>
    </w:p>
    <w:p w14:paraId="2C54589C" w14:textId="77777777" w:rsidR="0006716C" w:rsidRDefault="0006716C" w:rsidP="0006716C">
      <w:pPr>
        <w:spacing w:after="0"/>
      </w:pPr>
      <w:r w:rsidRPr="00F06B03">
        <w:rPr>
          <w:b/>
          <w:bCs/>
        </w:rPr>
        <w:t>HS:</w:t>
      </w:r>
      <w:r>
        <w:t xml:space="preserve"> Parkersburg High School</w:t>
      </w:r>
    </w:p>
    <w:p w14:paraId="3AD8277F" w14:textId="77777777" w:rsidR="0006716C" w:rsidRDefault="0006716C" w:rsidP="0006716C">
      <w:pPr>
        <w:spacing w:after="0"/>
      </w:pPr>
      <w:r w:rsidRPr="00F06B03">
        <w:rPr>
          <w:b/>
          <w:bCs/>
        </w:rPr>
        <w:t>GPA:</w:t>
      </w:r>
      <w:r>
        <w:t xml:space="preserve"> 4.0 minimum</w:t>
      </w:r>
    </w:p>
    <w:p w14:paraId="06526607" w14:textId="30351BC1" w:rsidR="00BA7B4B" w:rsidRDefault="00BA7B4B" w:rsidP="0006716C">
      <w:pPr>
        <w:spacing w:after="0"/>
      </w:pPr>
      <w:bookmarkStart w:id="61" w:name="_Hlk162508187"/>
      <w:r w:rsidRPr="00BA7B4B">
        <w:rPr>
          <w:b/>
          <w:bCs/>
        </w:rPr>
        <w:t>Scores:</w:t>
      </w:r>
      <w:r>
        <w:t xml:space="preserve"> </w:t>
      </w:r>
      <w:r w:rsidR="009571F3">
        <w:t>ACT c</w:t>
      </w:r>
      <w:r>
        <w:t>omposite Score of 32 out of 36 or SAT-1 score of 2100 out of 2400 or SAT -1 score of 1420 out of 1600</w:t>
      </w:r>
    </w:p>
    <w:bookmarkEnd w:id="61"/>
    <w:p w14:paraId="11701047" w14:textId="77777777" w:rsidR="0006716C" w:rsidRDefault="0006716C" w:rsidP="0006716C">
      <w:pPr>
        <w:spacing w:after="0"/>
      </w:pPr>
      <w:r w:rsidRPr="00F06B03">
        <w:rPr>
          <w:b/>
          <w:bCs/>
        </w:rPr>
        <w:t>Based on:</w:t>
      </w:r>
      <w:r>
        <w:t xml:space="preserve"> A</w:t>
      </w:r>
      <w:r w:rsidRPr="004C1A35">
        <w:t>cademic excellence course work - (math, science, computer science, history, art, music, English, etc.);</w:t>
      </w:r>
      <w:r>
        <w:t xml:space="preserve"> </w:t>
      </w:r>
      <w:r w:rsidRPr="004C1A35">
        <w:t xml:space="preserve">high level of academics, with assessment of rigor to include the number of courses completed and level of each course (e.g., honors, AP, dual credit); high achievement in academic activities, academic competitions and clubs, research, etc. </w:t>
      </w:r>
    </w:p>
    <w:p w14:paraId="01A478A1" w14:textId="29538A3B" w:rsidR="00257771" w:rsidRDefault="0006716C" w:rsidP="0006716C">
      <w:pPr>
        <w:spacing w:after="0"/>
      </w:pPr>
      <w:r w:rsidRPr="00851A15">
        <w:rPr>
          <w:b/>
          <w:bCs/>
        </w:rPr>
        <w:t>Type of Scholarship:</w:t>
      </w:r>
      <w:r>
        <w:t xml:space="preserve"> </w:t>
      </w:r>
      <w:r w:rsidR="00D201CB">
        <w:t>One-time</w:t>
      </w:r>
    </w:p>
    <w:p w14:paraId="5B32222A" w14:textId="70F2DD9F" w:rsidR="00E8140A" w:rsidRPr="000C3BCB" w:rsidRDefault="00E8140A" w:rsidP="00D253B4">
      <w:pPr>
        <w:pStyle w:val="Heading1"/>
      </w:pPr>
      <w:r w:rsidRPr="000C3BCB">
        <w:lastRenderedPageBreak/>
        <w:t>Women’s Opportunity Fund – Linda H. Culp Memorial Scholarship</w:t>
      </w:r>
    </w:p>
    <w:p w14:paraId="2D558C49" w14:textId="1D6DBFE9" w:rsidR="00E8140A" w:rsidRDefault="00E8140A" w:rsidP="00E8140A">
      <w:pPr>
        <w:spacing w:after="0"/>
      </w:pPr>
      <w:r>
        <w:rPr>
          <w:b/>
          <w:bCs/>
        </w:rPr>
        <w:t xml:space="preserve">Type of Student: </w:t>
      </w:r>
      <w:r w:rsidR="00BA22F6" w:rsidRPr="00BA22F6">
        <w:t>Not</w:t>
      </w:r>
      <w:r w:rsidR="00BA22F6">
        <w:t xml:space="preserve"> current or</w:t>
      </w:r>
      <w:r w:rsidR="00BA22F6" w:rsidRPr="00BA22F6">
        <w:t xml:space="preserve"> recent </w:t>
      </w:r>
      <w:r w:rsidR="00BA22F6">
        <w:t>grads</w:t>
      </w:r>
    </w:p>
    <w:p w14:paraId="68B7B05B" w14:textId="7EE3857C" w:rsidR="00BA22F6" w:rsidRDefault="00BA22F6" w:rsidP="00E8140A">
      <w:pPr>
        <w:spacing w:after="0"/>
        <w:rPr>
          <w:b/>
          <w:bCs/>
        </w:rPr>
      </w:pPr>
      <w:r w:rsidRPr="00BA22F6">
        <w:rPr>
          <w:b/>
          <w:bCs/>
        </w:rPr>
        <w:t>Gender:</w:t>
      </w:r>
      <w:r>
        <w:t xml:space="preserve"> Female</w:t>
      </w:r>
    </w:p>
    <w:p w14:paraId="45F39CFE" w14:textId="5346C138" w:rsidR="00E8140A" w:rsidRDefault="00E8140A" w:rsidP="00BA22F6">
      <w:pPr>
        <w:spacing w:after="0"/>
      </w:pPr>
      <w:r w:rsidRPr="00F06B03">
        <w:rPr>
          <w:b/>
          <w:bCs/>
        </w:rPr>
        <w:t>Resident:</w:t>
      </w:r>
      <w:r>
        <w:t xml:space="preserve"> </w:t>
      </w:r>
      <w:r w:rsidR="00BA22F6" w:rsidRPr="00BA22F6">
        <w:t>Calhoun, Doddridge</w:t>
      </w:r>
      <w:r w:rsidR="00BA22F6">
        <w:t>,</w:t>
      </w:r>
      <w:r w:rsidR="00BA22F6" w:rsidRPr="00BA22F6">
        <w:t xml:space="preserve"> Gilmer,</w:t>
      </w:r>
      <w:r w:rsidR="00BA22F6">
        <w:t xml:space="preserve"> </w:t>
      </w:r>
      <w:r w:rsidR="00BA22F6" w:rsidRPr="00BA22F6">
        <w:t>Jackson, Mason,</w:t>
      </w:r>
      <w:r w:rsidR="00BA22F6">
        <w:t xml:space="preserve"> </w:t>
      </w:r>
      <w:r w:rsidR="00BA22F6" w:rsidRPr="00BA22F6">
        <w:t>Pleasants, Tyler</w:t>
      </w:r>
      <w:r w:rsidR="00BA22F6">
        <w:t xml:space="preserve">, </w:t>
      </w:r>
      <w:r w:rsidR="00BA22F6" w:rsidRPr="00BA22F6">
        <w:t>Ritchie, Roane, Wirt, Wood</w:t>
      </w:r>
      <w:r w:rsidR="0066703A">
        <w:t>,</w:t>
      </w:r>
      <w:r w:rsidR="00BA22F6">
        <w:t xml:space="preserve"> WV, or Athens or Washington County OH, St. Joe’s and/or service region of Marymount Medical Center</w:t>
      </w:r>
    </w:p>
    <w:p w14:paraId="5F78320D" w14:textId="50761F4D" w:rsidR="00E8140A" w:rsidRDefault="00E8140A" w:rsidP="00E8140A">
      <w:pPr>
        <w:spacing w:after="0"/>
      </w:pPr>
      <w:r w:rsidRPr="00F06B03">
        <w:rPr>
          <w:b/>
          <w:bCs/>
        </w:rPr>
        <w:t>Financial Need:</w:t>
      </w:r>
      <w:r>
        <w:t xml:space="preserve"> </w:t>
      </w:r>
      <w:r w:rsidR="00BA22F6">
        <w:t>Yes</w:t>
      </w:r>
    </w:p>
    <w:p w14:paraId="22B1DCE0" w14:textId="5AC4B8FE" w:rsidR="00E8140A" w:rsidRDefault="00E8140A" w:rsidP="00E8140A">
      <w:pPr>
        <w:spacing w:after="0"/>
      </w:pPr>
      <w:r w:rsidRPr="00F06B03">
        <w:rPr>
          <w:b/>
          <w:bCs/>
        </w:rPr>
        <w:t>Based on:</w:t>
      </w:r>
      <w:r>
        <w:t xml:space="preserve"> </w:t>
      </w:r>
      <w:r w:rsidR="00BA22F6" w:rsidRPr="00BA22F6">
        <w:t>Personal financial need and articulation of clearly defined career or other professional goals</w:t>
      </w:r>
    </w:p>
    <w:p w14:paraId="0A9BC792" w14:textId="093355FF" w:rsidR="00E8140A" w:rsidRDefault="00E8140A" w:rsidP="00E8140A">
      <w:pPr>
        <w:spacing w:after="0"/>
      </w:pPr>
      <w:r w:rsidRPr="00851A15">
        <w:rPr>
          <w:b/>
          <w:bCs/>
        </w:rPr>
        <w:t>Type of Scholarship:</w:t>
      </w:r>
      <w:r>
        <w:t xml:space="preserve"> </w:t>
      </w:r>
      <w:r w:rsidR="00BA22F6" w:rsidRPr="00BA22F6">
        <w:t>May Reapply</w:t>
      </w:r>
    </w:p>
    <w:p w14:paraId="211CDDDE" w14:textId="77777777" w:rsidR="001C0D85" w:rsidRDefault="001C0D85" w:rsidP="00E8140A">
      <w:pPr>
        <w:spacing w:after="0"/>
      </w:pPr>
    </w:p>
    <w:p w14:paraId="17F9274A" w14:textId="1F58505B" w:rsidR="00E8140A" w:rsidRPr="000C3BCB" w:rsidRDefault="00D253B4" w:rsidP="00452EE8">
      <w:pPr>
        <w:spacing w:after="0"/>
        <w:rPr>
          <w:b/>
          <w:u w:val="single"/>
        </w:rPr>
      </w:pPr>
      <w:r>
        <w:rPr>
          <w:b/>
          <w:u w:val="single"/>
        </w:rPr>
        <w:t>No application, nominated by committees</w:t>
      </w:r>
    </w:p>
    <w:p w14:paraId="4C64FAFA" w14:textId="50A72BB6" w:rsidR="00E8140A" w:rsidRDefault="00E8140A" w:rsidP="004376FB">
      <w:pPr>
        <w:spacing w:after="0"/>
      </w:pPr>
      <w:r w:rsidRPr="00D253B4">
        <w:rPr>
          <w:rStyle w:val="Heading1Char"/>
        </w:rPr>
        <w:t>David F. Medley Memorial Scholarship</w:t>
      </w:r>
      <w:bookmarkStart w:id="62" w:name="OLE_LINK1"/>
      <w:bookmarkStart w:id="63" w:name="OLE_LINK2"/>
    </w:p>
    <w:p w14:paraId="7C6B0B06" w14:textId="3FBD6CF9" w:rsidR="00BA22F6" w:rsidRDefault="00BA22F6" w:rsidP="00BA22F6">
      <w:pPr>
        <w:spacing w:after="0"/>
        <w:rPr>
          <w:b/>
          <w:bCs/>
        </w:rPr>
      </w:pPr>
      <w:r>
        <w:rPr>
          <w:b/>
          <w:bCs/>
        </w:rPr>
        <w:t xml:space="preserve">Type of Student: </w:t>
      </w:r>
      <w:r w:rsidRPr="00BA22F6">
        <w:t>HS Senior</w:t>
      </w:r>
    </w:p>
    <w:p w14:paraId="3192E289" w14:textId="48B88732" w:rsidR="00BA22F6" w:rsidRDefault="00BA22F6" w:rsidP="00BA22F6">
      <w:pPr>
        <w:spacing w:after="0"/>
      </w:pPr>
      <w:r>
        <w:rPr>
          <w:b/>
          <w:bCs/>
        </w:rPr>
        <w:t xml:space="preserve">HS: </w:t>
      </w:r>
      <w:r w:rsidRPr="00BA22F6">
        <w:t>Parkersburg South</w:t>
      </w:r>
    </w:p>
    <w:p w14:paraId="6B097743" w14:textId="6FBC28F3" w:rsidR="00BA22F6" w:rsidRDefault="00BA22F6" w:rsidP="00BA22F6">
      <w:pPr>
        <w:spacing w:after="0"/>
      </w:pPr>
      <w:r w:rsidRPr="00F06B03">
        <w:rPr>
          <w:b/>
          <w:bCs/>
        </w:rPr>
        <w:t>GPA:</w:t>
      </w:r>
      <w:r>
        <w:rPr>
          <w:b/>
          <w:bCs/>
        </w:rPr>
        <w:t xml:space="preserve"> </w:t>
      </w:r>
      <w:r w:rsidRPr="00BA22F6">
        <w:t>2.0 minimum</w:t>
      </w:r>
    </w:p>
    <w:p w14:paraId="653128D8" w14:textId="731A5244" w:rsidR="00BA22F6" w:rsidRDefault="00BA22F6" w:rsidP="00BA22F6">
      <w:pPr>
        <w:spacing w:after="0"/>
      </w:pPr>
      <w:r w:rsidRPr="00F06B03">
        <w:rPr>
          <w:b/>
          <w:bCs/>
        </w:rPr>
        <w:t>Financial Need:</w:t>
      </w:r>
      <w:r>
        <w:t xml:space="preserve"> Yes</w:t>
      </w:r>
    </w:p>
    <w:p w14:paraId="483859E3" w14:textId="5419936F" w:rsidR="00BA22F6" w:rsidRDefault="00BA22F6" w:rsidP="00BA22F6">
      <w:pPr>
        <w:spacing w:after="0"/>
      </w:pPr>
      <w:r w:rsidRPr="00F06B03">
        <w:rPr>
          <w:b/>
          <w:bCs/>
        </w:rPr>
        <w:t>Based on:</w:t>
      </w:r>
      <w:r>
        <w:t xml:space="preserve"> </w:t>
      </w:r>
      <w:r w:rsidRPr="00BA22F6">
        <w:t>Football</w:t>
      </w:r>
      <w:r w:rsidR="00087151">
        <w:t xml:space="preserve"> team member, in need and deserving</w:t>
      </w:r>
      <w:r w:rsidRPr="00BA22F6">
        <w:t>, academic achievement</w:t>
      </w:r>
    </w:p>
    <w:p w14:paraId="1EC4BFF2" w14:textId="77777777" w:rsidR="00087151" w:rsidRPr="00087151" w:rsidRDefault="00BA22F6" w:rsidP="00087151">
      <w:pPr>
        <w:spacing w:after="0"/>
      </w:pPr>
      <w:r w:rsidRPr="00F06B03">
        <w:rPr>
          <w:b/>
          <w:bCs/>
        </w:rPr>
        <w:t>Additional Information:</w:t>
      </w:r>
      <w:r>
        <w:t xml:space="preserve"> </w:t>
      </w:r>
      <w:r w:rsidR="00087151" w:rsidRPr="00087151">
        <w:t>Not receiving a full athletic or academic scholarship</w:t>
      </w:r>
    </w:p>
    <w:p w14:paraId="3FFBE11D" w14:textId="0F7DA8C2" w:rsidR="00D253B4" w:rsidRDefault="00BA22F6" w:rsidP="00D253B4">
      <w:pPr>
        <w:spacing w:after="0"/>
      </w:pPr>
      <w:r w:rsidRPr="00851A15">
        <w:rPr>
          <w:b/>
          <w:bCs/>
        </w:rPr>
        <w:t>Type of Scholarship:</w:t>
      </w:r>
      <w:r>
        <w:t xml:space="preserve"> </w:t>
      </w:r>
      <w:r w:rsidR="00D201CB">
        <w:t>One-time</w:t>
      </w:r>
    </w:p>
    <w:p w14:paraId="08439E50" w14:textId="3C8DD3D7" w:rsidR="00D8035A" w:rsidRPr="00D808C4" w:rsidRDefault="00D8035A" w:rsidP="00D8035A">
      <w:pPr>
        <w:spacing w:after="0" w:line="240" w:lineRule="auto"/>
        <w:rPr>
          <w:rFonts w:ascii="Calibri" w:eastAsia="Times New Roman" w:hAnsi="Calibri" w:cs="Calibri"/>
          <w:color w:val="C00000"/>
        </w:rPr>
      </w:pPr>
      <w:r w:rsidRPr="00D808C4">
        <w:rPr>
          <w:rFonts w:ascii="Calibri" w:eastAsia="Times New Roman" w:hAnsi="Calibri" w:cs="Calibri"/>
          <w:b/>
          <w:bCs/>
          <w:color w:val="C00000"/>
        </w:rPr>
        <w:t>Evaluator Note:</w:t>
      </w:r>
      <w:r w:rsidRPr="00D808C4">
        <w:rPr>
          <w:rFonts w:ascii="Calibri" w:eastAsia="Times New Roman" w:hAnsi="Calibri" w:cs="Calibri"/>
          <w:color w:val="C00000"/>
        </w:rPr>
        <w:t xml:space="preserve"> Not intended for those whose financial needs </w:t>
      </w:r>
      <w:r w:rsidR="008306B3">
        <w:rPr>
          <w:rFonts w:ascii="Calibri" w:eastAsia="Times New Roman" w:hAnsi="Calibri" w:cs="Calibri"/>
          <w:color w:val="C00000"/>
        </w:rPr>
        <w:t xml:space="preserve">are </w:t>
      </w:r>
      <w:r w:rsidRPr="00D808C4">
        <w:rPr>
          <w:rFonts w:ascii="Calibri" w:eastAsia="Times New Roman" w:hAnsi="Calibri" w:cs="Calibri"/>
          <w:color w:val="C00000"/>
        </w:rPr>
        <w:t>already met by other scholarships</w:t>
      </w:r>
    </w:p>
    <w:p w14:paraId="108F3D50" w14:textId="77777777" w:rsidR="0011257A" w:rsidRDefault="0011257A" w:rsidP="0011257A">
      <w:pPr>
        <w:pStyle w:val="Heading1"/>
      </w:pPr>
      <w:r>
        <w:t>Dr. Lyle D. Vincent Memorial Scholarship</w:t>
      </w:r>
    </w:p>
    <w:p w14:paraId="622FCF46" w14:textId="77777777" w:rsidR="0011257A" w:rsidRDefault="0011257A" w:rsidP="0011257A">
      <w:pPr>
        <w:spacing w:after="0"/>
      </w:pPr>
      <w:r w:rsidRPr="00F06B03">
        <w:rPr>
          <w:b/>
          <w:bCs/>
        </w:rPr>
        <w:t>Based on:</w:t>
      </w:r>
      <w:r>
        <w:t xml:space="preserve"> </w:t>
      </w:r>
      <w:r w:rsidRPr="00B57CF1">
        <w:t>Goff Scholarship Recipient</w:t>
      </w:r>
    </w:p>
    <w:p w14:paraId="5F2F9206" w14:textId="7C569D68" w:rsidR="0011257A" w:rsidRDefault="0011257A" w:rsidP="0011257A">
      <w:pPr>
        <w:spacing w:after="0"/>
      </w:pPr>
      <w:r w:rsidRPr="00851A15">
        <w:rPr>
          <w:b/>
          <w:bCs/>
        </w:rPr>
        <w:t>Type of Scholarship:</w:t>
      </w:r>
      <w:r>
        <w:t xml:space="preserve"> </w:t>
      </w:r>
      <w:r w:rsidR="00D201CB">
        <w:t>One-time</w:t>
      </w:r>
    </w:p>
    <w:p w14:paraId="58FD3265" w14:textId="18B49941" w:rsidR="00E8140A" w:rsidRPr="000C3BCB" w:rsidRDefault="00E8140A" w:rsidP="00D253B4">
      <w:pPr>
        <w:pStyle w:val="Heading1"/>
      </w:pPr>
      <w:r w:rsidRPr="000C3BCB">
        <w:t>F. O'Donnell "Don" Northrup Memorial Award</w:t>
      </w:r>
    </w:p>
    <w:p w14:paraId="7D111AE4" w14:textId="6DBFAC1B" w:rsidR="00BA22F6" w:rsidRDefault="00BA22F6" w:rsidP="00BA22F6">
      <w:pPr>
        <w:spacing w:after="0"/>
        <w:rPr>
          <w:b/>
          <w:bCs/>
        </w:rPr>
      </w:pPr>
      <w:r>
        <w:rPr>
          <w:b/>
          <w:bCs/>
        </w:rPr>
        <w:t xml:space="preserve">Type of Student: </w:t>
      </w:r>
      <w:r w:rsidR="00D253B4" w:rsidRPr="00D253B4">
        <w:t>HS Senior</w:t>
      </w:r>
    </w:p>
    <w:p w14:paraId="144191DE" w14:textId="569429CD" w:rsidR="00BA22F6" w:rsidRDefault="00D253B4" w:rsidP="00BA22F6">
      <w:pPr>
        <w:spacing w:after="0"/>
      </w:pPr>
      <w:r>
        <w:rPr>
          <w:b/>
          <w:bCs/>
        </w:rPr>
        <w:t>HS</w:t>
      </w:r>
      <w:r w:rsidR="00BA22F6" w:rsidRPr="00F06B03">
        <w:rPr>
          <w:b/>
          <w:bCs/>
        </w:rPr>
        <w:t>:</w:t>
      </w:r>
      <w:r w:rsidR="00BA22F6">
        <w:t xml:space="preserve"> </w:t>
      </w:r>
      <w:r w:rsidRPr="00D253B4">
        <w:t>PHS</w:t>
      </w:r>
    </w:p>
    <w:p w14:paraId="200F00A8" w14:textId="31F68513" w:rsidR="00BA22F6" w:rsidRDefault="00BA22F6" w:rsidP="00BA22F6">
      <w:pPr>
        <w:spacing w:after="0"/>
      </w:pPr>
      <w:r w:rsidRPr="00F06B03">
        <w:rPr>
          <w:b/>
          <w:bCs/>
        </w:rPr>
        <w:t>Based on:</w:t>
      </w:r>
      <w:r>
        <w:t xml:space="preserve"> </w:t>
      </w:r>
      <w:r w:rsidR="00D253B4" w:rsidRPr="00D253B4">
        <w:t>Speech and debate</w:t>
      </w:r>
      <w:r w:rsidR="00AC703A">
        <w:t>/track and cross country (rotates)</w:t>
      </w:r>
    </w:p>
    <w:p w14:paraId="67009BB8" w14:textId="498F9489" w:rsidR="00257771" w:rsidRDefault="00BA22F6" w:rsidP="00BA22F6">
      <w:pPr>
        <w:spacing w:after="0"/>
      </w:pPr>
      <w:r w:rsidRPr="00851A15">
        <w:rPr>
          <w:b/>
          <w:bCs/>
        </w:rPr>
        <w:t>Type of Scholarship:</w:t>
      </w:r>
      <w:r>
        <w:t xml:space="preserve"> </w:t>
      </w:r>
      <w:r w:rsidR="00D201CB">
        <w:t>One-time</w:t>
      </w:r>
    </w:p>
    <w:p w14:paraId="5D34B3BC" w14:textId="69F8F5CA" w:rsidR="0011257A" w:rsidRDefault="0011257A" w:rsidP="0011257A">
      <w:pPr>
        <w:pStyle w:val="Heading1"/>
      </w:pPr>
      <w:r>
        <w:t xml:space="preserve">Highmark Blue Cross Blue Shield WV Farson-Smith- Earley Scholarship </w:t>
      </w:r>
    </w:p>
    <w:p w14:paraId="49E00F29" w14:textId="77777777" w:rsidR="0011257A" w:rsidRDefault="0011257A" w:rsidP="0011257A">
      <w:pPr>
        <w:spacing w:after="0"/>
        <w:rPr>
          <w:b/>
          <w:bCs/>
        </w:rPr>
      </w:pPr>
      <w:r>
        <w:rPr>
          <w:b/>
          <w:bCs/>
        </w:rPr>
        <w:t xml:space="preserve">Type of Student: </w:t>
      </w:r>
      <w:r>
        <w:t>Post-Secondary</w:t>
      </w:r>
      <w:r>
        <w:tab/>
      </w:r>
      <w:r>
        <w:tab/>
      </w:r>
    </w:p>
    <w:p w14:paraId="33B265E5" w14:textId="77777777" w:rsidR="0011257A" w:rsidRDefault="0011257A" w:rsidP="0011257A">
      <w:pPr>
        <w:spacing w:after="0"/>
      </w:pPr>
      <w:r w:rsidRPr="00F06B03">
        <w:rPr>
          <w:b/>
          <w:bCs/>
        </w:rPr>
        <w:t xml:space="preserve">College Plans: </w:t>
      </w:r>
      <w:r>
        <w:t>Graduate of WV School of Osteopathic Medicine</w:t>
      </w:r>
    </w:p>
    <w:p w14:paraId="5DFBDF67" w14:textId="77777777" w:rsidR="0011257A" w:rsidRDefault="0011257A" w:rsidP="0011257A">
      <w:pPr>
        <w:spacing w:after="0"/>
      </w:pPr>
      <w:r w:rsidRPr="00F06B03">
        <w:rPr>
          <w:b/>
          <w:bCs/>
        </w:rPr>
        <w:t>Based on:</w:t>
      </w:r>
      <w:r>
        <w:t xml:space="preserve"> Graduate of WV School of Osteopathic Medicine</w:t>
      </w:r>
    </w:p>
    <w:p w14:paraId="22B64AC3" w14:textId="482DC1B6" w:rsidR="0011257A" w:rsidRDefault="0011257A" w:rsidP="0011257A">
      <w:pPr>
        <w:spacing w:after="0"/>
      </w:pPr>
      <w:r w:rsidRPr="00851A15">
        <w:rPr>
          <w:b/>
          <w:bCs/>
        </w:rPr>
        <w:t>Type of Scholarship:</w:t>
      </w:r>
      <w:r>
        <w:t xml:space="preserve"> </w:t>
      </w:r>
      <w:r w:rsidR="00D201CB">
        <w:t>One-time</w:t>
      </w:r>
    </w:p>
    <w:p w14:paraId="5FAF6BC2" w14:textId="77777777" w:rsidR="0011257A" w:rsidRPr="00BD7D0C" w:rsidRDefault="0011257A" w:rsidP="0011257A">
      <w:pPr>
        <w:pStyle w:val="Heading1"/>
      </w:pPr>
      <w:r w:rsidRPr="00BD7D0C">
        <w:t xml:space="preserve">Honorable Larry Border Memorial Scholarship for WVU School of Pharmacy </w:t>
      </w:r>
    </w:p>
    <w:p w14:paraId="67C5D97A" w14:textId="0A0DC337" w:rsidR="0011257A" w:rsidRPr="00304832" w:rsidRDefault="0011257A" w:rsidP="0011257A">
      <w:pPr>
        <w:spacing w:after="0"/>
      </w:pPr>
      <w:r>
        <w:rPr>
          <w:b/>
          <w:bCs/>
        </w:rPr>
        <w:t xml:space="preserve">Type of Student: </w:t>
      </w:r>
      <w:r w:rsidR="00B8500B">
        <w:t>Post-Secondary</w:t>
      </w:r>
      <w:r>
        <w:t xml:space="preserve"> </w:t>
      </w:r>
    </w:p>
    <w:p w14:paraId="2C34FBA8" w14:textId="77777777" w:rsidR="0011257A" w:rsidRPr="00AD64FE" w:rsidRDefault="0011257A" w:rsidP="0011257A">
      <w:pPr>
        <w:spacing w:after="0"/>
      </w:pPr>
      <w:r w:rsidRPr="00F06B03">
        <w:rPr>
          <w:b/>
          <w:bCs/>
        </w:rPr>
        <w:t xml:space="preserve">College Plans: </w:t>
      </w:r>
      <w:r w:rsidRPr="00AD64FE">
        <w:t>3rd or 4th year of WVU pharmacy school</w:t>
      </w:r>
    </w:p>
    <w:p w14:paraId="07A729D0" w14:textId="77777777" w:rsidR="0011257A" w:rsidRDefault="0011257A" w:rsidP="0011257A">
      <w:pPr>
        <w:spacing w:after="0"/>
      </w:pPr>
      <w:r w:rsidRPr="00F06B03">
        <w:rPr>
          <w:b/>
          <w:bCs/>
        </w:rPr>
        <w:t>Based on:</w:t>
      </w:r>
      <w:r>
        <w:t xml:space="preserve"> </w:t>
      </w:r>
      <w:r w:rsidRPr="00AD64FE">
        <w:t>Ability to overcome obstacles, strong work ethic</w:t>
      </w:r>
    </w:p>
    <w:p w14:paraId="32FBB282" w14:textId="77777777" w:rsidR="0011257A" w:rsidRPr="00BD7D0C" w:rsidRDefault="0011257A" w:rsidP="0011257A">
      <w:pPr>
        <w:spacing w:after="0"/>
        <w:rPr>
          <w:i/>
          <w:iCs/>
        </w:rPr>
      </w:pPr>
      <w:r w:rsidRPr="00851A15">
        <w:rPr>
          <w:b/>
          <w:bCs/>
        </w:rPr>
        <w:t>Type of Scholarship:</w:t>
      </w:r>
      <w:r>
        <w:t xml:space="preserve"> Renewable</w:t>
      </w:r>
    </w:p>
    <w:bookmarkEnd w:id="62"/>
    <w:bookmarkEnd w:id="63"/>
    <w:p w14:paraId="4801EBDA" w14:textId="3F253CC6" w:rsidR="0011257A" w:rsidRDefault="0011257A" w:rsidP="0011257A">
      <w:pPr>
        <w:pStyle w:val="Heading1"/>
      </w:pPr>
      <w:r>
        <w:lastRenderedPageBreak/>
        <w:t>Ira Reist Kraybill Scholarship</w:t>
      </w:r>
    </w:p>
    <w:p w14:paraId="0CC1F39F" w14:textId="77777777" w:rsidR="0011257A" w:rsidRDefault="0011257A" w:rsidP="0011257A">
      <w:pPr>
        <w:spacing w:after="0"/>
        <w:rPr>
          <w:b/>
          <w:bCs/>
        </w:rPr>
      </w:pPr>
      <w:r>
        <w:rPr>
          <w:b/>
          <w:bCs/>
        </w:rPr>
        <w:t xml:space="preserve">Type of Student: </w:t>
      </w:r>
      <w:r w:rsidRPr="00101F5C">
        <w:t>HS Senior</w:t>
      </w:r>
    </w:p>
    <w:p w14:paraId="07ABE40C" w14:textId="77777777" w:rsidR="0011257A" w:rsidRDefault="0011257A" w:rsidP="0011257A">
      <w:pPr>
        <w:spacing w:after="0"/>
      </w:pPr>
      <w:r>
        <w:rPr>
          <w:b/>
          <w:bCs/>
        </w:rPr>
        <w:t xml:space="preserve">HS: </w:t>
      </w:r>
      <w:r w:rsidRPr="00101F5C">
        <w:t>Cheltenham High School</w:t>
      </w:r>
    </w:p>
    <w:p w14:paraId="07206805" w14:textId="77777777" w:rsidR="00452EE8" w:rsidRDefault="0011257A" w:rsidP="0011257A">
      <w:pPr>
        <w:spacing w:after="0"/>
      </w:pPr>
      <w:r w:rsidRPr="00851A15">
        <w:rPr>
          <w:b/>
          <w:bCs/>
        </w:rPr>
        <w:t>Type of Scholarship:</w:t>
      </w:r>
      <w:r>
        <w:t xml:space="preserve"> </w:t>
      </w:r>
      <w:r w:rsidRPr="00101F5C">
        <w:t>One-time</w:t>
      </w:r>
      <w:r w:rsidRPr="00101F5C">
        <w:tab/>
      </w:r>
      <w:r w:rsidRPr="00101F5C">
        <w:tab/>
      </w:r>
    </w:p>
    <w:p w14:paraId="08FC184E" w14:textId="77777777" w:rsidR="00452EE8" w:rsidRDefault="00452EE8" w:rsidP="0011257A">
      <w:pPr>
        <w:spacing w:after="0"/>
      </w:pPr>
    </w:p>
    <w:p w14:paraId="1EB953AC" w14:textId="40AC5EA1" w:rsidR="004C2DFF" w:rsidRPr="00947411" w:rsidRDefault="004C2DFF" w:rsidP="004C2DFF">
      <w:pPr>
        <w:spacing w:after="0"/>
        <w:rPr>
          <w:rFonts w:asciiTheme="majorHAnsi" w:eastAsiaTheme="majorEastAsia" w:hAnsiTheme="majorHAnsi" w:cstheme="majorBidi"/>
          <w:b/>
          <w:color w:val="146B6C"/>
          <w:sz w:val="32"/>
          <w:szCs w:val="32"/>
        </w:rPr>
      </w:pPr>
      <w:bookmarkStart w:id="64" w:name="_Hlk182308185"/>
      <w:r w:rsidRPr="00947411">
        <w:rPr>
          <w:rFonts w:asciiTheme="majorHAnsi" w:eastAsiaTheme="majorEastAsia" w:hAnsiTheme="majorHAnsi" w:cstheme="majorBidi"/>
          <w:b/>
          <w:color w:val="146B6C"/>
          <w:sz w:val="32"/>
          <w:szCs w:val="32"/>
        </w:rPr>
        <w:t>Jackson and Blubaugh Athletic Scholarship</w:t>
      </w:r>
    </w:p>
    <w:p w14:paraId="46CBB7F7" w14:textId="77777777" w:rsidR="004C2DFF" w:rsidRDefault="004C2DFF" w:rsidP="004C2DFF">
      <w:pPr>
        <w:spacing w:after="0"/>
      </w:pPr>
      <w:r>
        <w:rPr>
          <w:b/>
          <w:bCs/>
        </w:rPr>
        <w:t xml:space="preserve">Type of Student: </w:t>
      </w:r>
      <w:r>
        <w:t>HS Senior</w:t>
      </w:r>
    </w:p>
    <w:p w14:paraId="105D4757" w14:textId="77777777" w:rsidR="004C2DFF" w:rsidRDefault="004C2DFF" w:rsidP="004C2DFF">
      <w:pPr>
        <w:spacing w:after="0"/>
        <w:rPr>
          <w:b/>
          <w:bCs/>
        </w:rPr>
      </w:pPr>
      <w:r w:rsidRPr="006B63BD">
        <w:rPr>
          <w:b/>
          <w:bCs/>
        </w:rPr>
        <w:t>Gender:</w:t>
      </w:r>
      <w:r>
        <w:t xml:space="preserve"> </w:t>
      </w:r>
      <w:r w:rsidRPr="00947411">
        <w:t>One male. One female</w:t>
      </w:r>
      <w:r>
        <w:t>.</w:t>
      </w:r>
    </w:p>
    <w:p w14:paraId="65868874" w14:textId="77777777" w:rsidR="004C2DFF" w:rsidRDefault="004C2DFF" w:rsidP="004C2DFF">
      <w:pPr>
        <w:spacing w:after="0"/>
      </w:pPr>
      <w:r w:rsidRPr="00F06B03">
        <w:rPr>
          <w:b/>
          <w:bCs/>
        </w:rPr>
        <w:t>HS:</w:t>
      </w:r>
      <w:r>
        <w:t xml:space="preserve"> </w:t>
      </w:r>
      <w:r w:rsidRPr="004C1A35">
        <w:t>Parkersburg High School</w:t>
      </w:r>
    </w:p>
    <w:p w14:paraId="752DBEA7" w14:textId="0D94118D" w:rsidR="004C2DFF" w:rsidRPr="00947411" w:rsidRDefault="004C2DFF" w:rsidP="004C2DFF">
      <w:pPr>
        <w:spacing w:after="0"/>
      </w:pPr>
      <w:r w:rsidRPr="00F06B03">
        <w:rPr>
          <w:b/>
          <w:bCs/>
        </w:rPr>
        <w:t>Based on:</w:t>
      </w:r>
      <w:r>
        <w:t xml:space="preserve"> </w:t>
      </w:r>
      <w:r w:rsidRPr="00947411">
        <w:t>PHS athletics</w:t>
      </w:r>
      <w:r w:rsidR="00655D2B">
        <w:t xml:space="preserve">, </w:t>
      </w:r>
      <w:r w:rsidRPr="00947411">
        <w:t xml:space="preserve">varsity letter during their senior year, good </w:t>
      </w:r>
      <w:r w:rsidR="00CE23E4" w:rsidRPr="00947411">
        <w:t>sportsmanship,</w:t>
      </w:r>
      <w:r w:rsidRPr="00947411">
        <w:t xml:space="preserve"> and leadership</w:t>
      </w:r>
    </w:p>
    <w:p w14:paraId="76F7F7D0" w14:textId="77777777" w:rsidR="004C2DFF" w:rsidRDefault="004C2DFF" w:rsidP="004C2DFF">
      <w:pPr>
        <w:spacing w:after="0"/>
      </w:pPr>
      <w:r w:rsidRPr="00CE185C">
        <w:rPr>
          <w:b/>
          <w:bCs/>
        </w:rPr>
        <w:t>Type of Scholarship:</w:t>
      </w:r>
      <w:r>
        <w:t xml:space="preserve"> One time</w:t>
      </w:r>
    </w:p>
    <w:bookmarkEnd w:id="64"/>
    <w:p w14:paraId="50209608" w14:textId="5CAC6554" w:rsidR="0011257A" w:rsidRPr="000C3BCB" w:rsidRDefault="0011257A" w:rsidP="0011257A">
      <w:pPr>
        <w:pStyle w:val="Heading1"/>
      </w:pPr>
      <w:r w:rsidRPr="000C3BCB">
        <w:t>James F. Winans, Jr. Big Red Football Award</w:t>
      </w:r>
    </w:p>
    <w:p w14:paraId="0D28A0ED" w14:textId="77777777" w:rsidR="0011257A" w:rsidRDefault="0011257A" w:rsidP="0011257A">
      <w:pPr>
        <w:spacing w:after="0"/>
        <w:rPr>
          <w:b/>
          <w:bCs/>
        </w:rPr>
      </w:pPr>
      <w:r>
        <w:rPr>
          <w:b/>
          <w:bCs/>
        </w:rPr>
        <w:t xml:space="preserve">Type of Student: </w:t>
      </w:r>
      <w:r w:rsidRPr="00D253B4">
        <w:t>HS Senior</w:t>
      </w:r>
    </w:p>
    <w:p w14:paraId="6AB26CC7" w14:textId="77777777" w:rsidR="0011257A" w:rsidRDefault="0011257A" w:rsidP="0011257A">
      <w:pPr>
        <w:spacing w:after="0"/>
      </w:pPr>
      <w:r>
        <w:rPr>
          <w:b/>
          <w:bCs/>
        </w:rPr>
        <w:t>HS</w:t>
      </w:r>
      <w:r w:rsidRPr="00F06B03">
        <w:rPr>
          <w:b/>
          <w:bCs/>
        </w:rPr>
        <w:t>:</w:t>
      </w:r>
      <w:r>
        <w:t xml:space="preserve"> PHS</w:t>
      </w:r>
    </w:p>
    <w:p w14:paraId="5A03EF79" w14:textId="77777777" w:rsidR="0011257A" w:rsidRDefault="0011257A" w:rsidP="0011257A">
      <w:pPr>
        <w:spacing w:after="0"/>
      </w:pPr>
      <w:r w:rsidRPr="00F06B03">
        <w:rPr>
          <w:b/>
          <w:bCs/>
        </w:rPr>
        <w:t>Financial Need:</w:t>
      </w:r>
      <w:r>
        <w:t xml:space="preserve"> Yes</w:t>
      </w:r>
    </w:p>
    <w:p w14:paraId="6406E559" w14:textId="77777777" w:rsidR="0011257A" w:rsidRDefault="0011257A" w:rsidP="0011257A">
      <w:pPr>
        <w:spacing w:after="0"/>
      </w:pPr>
      <w:r w:rsidRPr="00F06B03">
        <w:rPr>
          <w:b/>
          <w:bCs/>
        </w:rPr>
        <w:t>Based on:</w:t>
      </w:r>
      <w:r>
        <w:t xml:space="preserve"> </w:t>
      </w:r>
      <w:r w:rsidRPr="00D253B4">
        <w:t>Excelled in football, athletic excellence, academic achievement</w:t>
      </w:r>
    </w:p>
    <w:p w14:paraId="779972DA" w14:textId="77777777" w:rsidR="0011257A" w:rsidRDefault="0011257A" w:rsidP="0011257A">
      <w:pPr>
        <w:spacing w:after="0"/>
      </w:pPr>
      <w:r w:rsidRPr="00851A15">
        <w:rPr>
          <w:b/>
          <w:bCs/>
        </w:rPr>
        <w:t>Type of Scholarship:</w:t>
      </w:r>
      <w:r>
        <w:t xml:space="preserve"> One time</w:t>
      </w:r>
      <w:r w:rsidRPr="00D253B4">
        <w:tab/>
      </w:r>
    </w:p>
    <w:p w14:paraId="3574F5B8" w14:textId="77777777" w:rsidR="0011257A" w:rsidRDefault="0011257A" w:rsidP="0011257A">
      <w:pPr>
        <w:pStyle w:val="Heading1"/>
      </w:pPr>
      <w:r>
        <w:t>Nancy Netser Mackley Memorial Scholarship (Marietta)</w:t>
      </w:r>
    </w:p>
    <w:p w14:paraId="6303685C" w14:textId="1875DFFB" w:rsidR="0011257A" w:rsidRDefault="0011257A" w:rsidP="0011257A">
      <w:pPr>
        <w:spacing w:after="0"/>
        <w:rPr>
          <w:b/>
          <w:bCs/>
        </w:rPr>
      </w:pPr>
      <w:r>
        <w:rPr>
          <w:b/>
          <w:bCs/>
        </w:rPr>
        <w:t xml:space="preserve">Type of Student: </w:t>
      </w:r>
      <w:r w:rsidR="00B8500B">
        <w:t>Post-Secondary</w:t>
      </w:r>
    </w:p>
    <w:p w14:paraId="14C78D6E" w14:textId="77777777" w:rsidR="0011257A" w:rsidRDefault="0011257A" w:rsidP="0011257A">
      <w:pPr>
        <w:spacing w:after="0"/>
      </w:pPr>
      <w:r>
        <w:rPr>
          <w:b/>
          <w:bCs/>
        </w:rPr>
        <w:t xml:space="preserve">Resident: </w:t>
      </w:r>
      <w:r w:rsidRPr="00101F5C">
        <w:t>Wood County</w:t>
      </w:r>
    </w:p>
    <w:p w14:paraId="4689800A" w14:textId="77777777" w:rsidR="0011257A" w:rsidRDefault="0011257A" w:rsidP="0011257A">
      <w:pPr>
        <w:spacing w:after="0"/>
      </w:pPr>
      <w:r w:rsidRPr="00F06B03">
        <w:rPr>
          <w:b/>
          <w:bCs/>
        </w:rPr>
        <w:t>GPA:</w:t>
      </w:r>
      <w:r>
        <w:rPr>
          <w:b/>
          <w:bCs/>
        </w:rPr>
        <w:t xml:space="preserve"> </w:t>
      </w:r>
      <w:r w:rsidRPr="00101F5C">
        <w:t>2.5 minimum</w:t>
      </w:r>
    </w:p>
    <w:p w14:paraId="2401D9A0" w14:textId="77777777" w:rsidR="0011257A" w:rsidRDefault="0011257A" w:rsidP="0011257A">
      <w:pPr>
        <w:spacing w:after="0"/>
      </w:pPr>
      <w:r w:rsidRPr="00F06B03">
        <w:rPr>
          <w:b/>
          <w:bCs/>
        </w:rPr>
        <w:t>Financial Need:</w:t>
      </w:r>
      <w:r>
        <w:t xml:space="preserve"> </w:t>
      </w:r>
      <w:r w:rsidRPr="00101F5C">
        <w:t>Yes</w:t>
      </w:r>
    </w:p>
    <w:p w14:paraId="7606885E" w14:textId="77777777" w:rsidR="0011257A" w:rsidRDefault="0011257A" w:rsidP="0011257A">
      <w:pPr>
        <w:spacing w:after="0"/>
      </w:pPr>
      <w:r w:rsidRPr="00F06B03">
        <w:rPr>
          <w:b/>
          <w:bCs/>
        </w:rPr>
        <w:t xml:space="preserve">College Plans: </w:t>
      </w:r>
      <w:r w:rsidRPr="00101F5C">
        <w:t>Full-time</w:t>
      </w:r>
    </w:p>
    <w:p w14:paraId="73AA75A8" w14:textId="77777777" w:rsidR="0011257A" w:rsidRDefault="0011257A" w:rsidP="0011257A">
      <w:pPr>
        <w:spacing w:after="0"/>
      </w:pPr>
      <w:r w:rsidRPr="00F06B03">
        <w:rPr>
          <w:b/>
          <w:bCs/>
        </w:rPr>
        <w:t>Based on:</w:t>
      </w:r>
      <w:r>
        <w:t xml:space="preserve"> </w:t>
      </w:r>
      <w:r w:rsidRPr="00101F5C">
        <w:t>Successful completion of at least one year of study</w:t>
      </w:r>
      <w:r>
        <w:t xml:space="preserve"> at Marietta College</w:t>
      </w:r>
    </w:p>
    <w:p w14:paraId="45283886" w14:textId="0EFA3E45" w:rsidR="00FE25BC" w:rsidRDefault="0011257A" w:rsidP="0011257A">
      <w:pPr>
        <w:spacing w:after="0"/>
      </w:pPr>
      <w:r w:rsidRPr="00851A15">
        <w:rPr>
          <w:b/>
          <w:bCs/>
        </w:rPr>
        <w:t>Type of Scholarship:</w:t>
      </w:r>
      <w:r>
        <w:t xml:space="preserve"> One time</w:t>
      </w:r>
      <w:r w:rsidRPr="00101F5C">
        <w:tab/>
      </w:r>
    </w:p>
    <w:p w14:paraId="19D1218C" w14:textId="2C11FAC7" w:rsidR="0011257A" w:rsidRPr="000C3BCB" w:rsidRDefault="0011257A" w:rsidP="0011257A">
      <w:pPr>
        <w:pStyle w:val="Heading1"/>
      </w:pPr>
      <w:r w:rsidRPr="000C3BCB">
        <w:t>Patriot Foundation Scholarship in memory of Terry Bragg</w:t>
      </w:r>
    </w:p>
    <w:p w14:paraId="0700B874" w14:textId="77777777" w:rsidR="0011257A" w:rsidRDefault="0011257A" w:rsidP="0011257A">
      <w:pPr>
        <w:spacing w:after="0"/>
        <w:rPr>
          <w:b/>
          <w:bCs/>
        </w:rPr>
      </w:pPr>
      <w:r>
        <w:rPr>
          <w:b/>
          <w:bCs/>
        </w:rPr>
        <w:t xml:space="preserve">Type of Student: </w:t>
      </w:r>
      <w:r w:rsidRPr="0011257A">
        <w:t>HS Senior</w:t>
      </w:r>
    </w:p>
    <w:p w14:paraId="41B0DD48" w14:textId="77777777" w:rsidR="0011257A" w:rsidRDefault="0011257A" w:rsidP="0011257A">
      <w:pPr>
        <w:spacing w:after="0"/>
      </w:pPr>
      <w:r>
        <w:rPr>
          <w:b/>
          <w:bCs/>
        </w:rPr>
        <w:t>HS</w:t>
      </w:r>
      <w:r w:rsidRPr="00F06B03">
        <w:rPr>
          <w:b/>
          <w:bCs/>
        </w:rPr>
        <w:t>:</w:t>
      </w:r>
      <w:r>
        <w:rPr>
          <w:b/>
          <w:bCs/>
        </w:rPr>
        <w:t xml:space="preserve"> </w:t>
      </w:r>
      <w:r w:rsidRPr="0011257A">
        <w:t>Parkersburg South</w:t>
      </w:r>
      <w:r>
        <w:t xml:space="preserve"> </w:t>
      </w:r>
    </w:p>
    <w:p w14:paraId="3925F444" w14:textId="77777777" w:rsidR="0011257A" w:rsidRDefault="0011257A" w:rsidP="0011257A">
      <w:pPr>
        <w:spacing w:after="0"/>
      </w:pPr>
      <w:r w:rsidRPr="00851A15">
        <w:rPr>
          <w:b/>
          <w:bCs/>
        </w:rPr>
        <w:t>Type of Scholarship:</w:t>
      </w:r>
      <w:r>
        <w:t xml:space="preserve"> One time</w:t>
      </w:r>
    </w:p>
    <w:p w14:paraId="25D4CCC9" w14:textId="6975038D" w:rsidR="00A10BCA" w:rsidRPr="00D808C4" w:rsidRDefault="00D8035A" w:rsidP="00D8035A">
      <w:pPr>
        <w:spacing w:after="0"/>
        <w:rPr>
          <w:color w:val="C00000"/>
        </w:rPr>
      </w:pPr>
      <w:r w:rsidRPr="00D808C4">
        <w:rPr>
          <w:b/>
          <w:bCs/>
          <w:color w:val="C00000"/>
        </w:rPr>
        <w:t>Evaluator Note:</w:t>
      </w:r>
      <w:r w:rsidRPr="00D808C4">
        <w:rPr>
          <w:color w:val="C00000"/>
        </w:rPr>
        <w:t xml:space="preserve"> Select one male and one female. </w:t>
      </w:r>
    </w:p>
    <w:p w14:paraId="09A8C103" w14:textId="1D253849" w:rsidR="0011257A" w:rsidRDefault="00A31DDC" w:rsidP="0011257A">
      <w:pPr>
        <w:pStyle w:val="Heading1"/>
      </w:pPr>
      <w:r>
        <w:t>P</w:t>
      </w:r>
      <w:r w:rsidR="0011257A">
        <w:t>owell Law Office Wood County Scholarship Assistance for WVU College of Law</w:t>
      </w:r>
    </w:p>
    <w:p w14:paraId="2A0158EC" w14:textId="77777777" w:rsidR="0011257A" w:rsidRDefault="0011257A" w:rsidP="0011257A">
      <w:pPr>
        <w:spacing w:after="0"/>
        <w:rPr>
          <w:b/>
          <w:bCs/>
        </w:rPr>
      </w:pPr>
      <w:r>
        <w:rPr>
          <w:b/>
          <w:bCs/>
        </w:rPr>
        <w:t xml:space="preserve">Type of Student: </w:t>
      </w:r>
      <w:r w:rsidRPr="00AC3423">
        <w:t>Post-Secondary</w:t>
      </w:r>
      <w:r w:rsidRPr="00AC3423">
        <w:tab/>
      </w:r>
    </w:p>
    <w:p w14:paraId="10BD1E7E" w14:textId="33A7B857" w:rsidR="0011257A" w:rsidRDefault="0011257A" w:rsidP="0011257A">
      <w:pPr>
        <w:spacing w:after="0"/>
      </w:pPr>
      <w:r>
        <w:rPr>
          <w:b/>
          <w:bCs/>
        </w:rPr>
        <w:t xml:space="preserve">Resident: </w:t>
      </w:r>
      <w:r w:rsidRPr="00AC3423">
        <w:t>Wood</w:t>
      </w:r>
      <w:r w:rsidR="0050722D">
        <w:t xml:space="preserve"> </w:t>
      </w:r>
      <w:r w:rsidR="0050722D" w:rsidRPr="0050722D">
        <w:t>County</w:t>
      </w:r>
    </w:p>
    <w:p w14:paraId="42478990" w14:textId="77777777" w:rsidR="0011257A" w:rsidRDefault="0011257A" w:rsidP="0011257A">
      <w:pPr>
        <w:spacing w:after="0"/>
      </w:pPr>
      <w:r w:rsidRPr="00AC3423">
        <w:rPr>
          <w:b/>
          <w:bCs/>
        </w:rPr>
        <w:t>HS:</w:t>
      </w:r>
      <w:r>
        <w:t xml:space="preserve"> Wood County</w:t>
      </w:r>
    </w:p>
    <w:p w14:paraId="4D751F38" w14:textId="77777777" w:rsidR="0011257A" w:rsidRDefault="0011257A" w:rsidP="0011257A">
      <w:pPr>
        <w:spacing w:after="0"/>
      </w:pPr>
      <w:r w:rsidRPr="00F06B03">
        <w:rPr>
          <w:b/>
          <w:bCs/>
        </w:rPr>
        <w:t>Financial Need:</w:t>
      </w:r>
      <w:r>
        <w:t xml:space="preserve"> Yes</w:t>
      </w:r>
    </w:p>
    <w:p w14:paraId="213B933E" w14:textId="77777777" w:rsidR="0011257A" w:rsidRDefault="0011257A" w:rsidP="0011257A">
      <w:pPr>
        <w:spacing w:after="0"/>
      </w:pPr>
      <w:r w:rsidRPr="00F06B03">
        <w:rPr>
          <w:b/>
          <w:bCs/>
        </w:rPr>
        <w:t xml:space="preserve">College Plans: </w:t>
      </w:r>
      <w:r w:rsidRPr="00AC3423">
        <w:t>WV College of Law</w:t>
      </w:r>
    </w:p>
    <w:p w14:paraId="058C7A95" w14:textId="77777777" w:rsidR="0011257A" w:rsidRDefault="0011257A" w:rsidP="0011257A">
      <w:pPr>
        <w:spacing w:after="0"/>
      </w:pPr>
      <w:r w:rsidRPr="00F06B03">
        <w:rPr>
          <w:b/>
          <w:bCs/>
        </w:rPr>
        <w:t>Based on:</w:t>
      </w:r>
      <w:r>
        <w:t xml:space="preserve"> </w:t>
      </w:r>
      <w:r w:rsidRPr="00AC3423">
        <w:t xml:space="preserve">Merit and hopes to help WV consumers upon their grad from </w:t>
      </w:r>
      <w:r>
        <w:t xml:space="preserve">WV </w:t>
      </w:r>
      <w:r w:rsidRPr="00AC3423">
        <w:t>College of Law School, intent to return to Wood County and provide some consumer protection legal services to WV</w:t>
      </w:r>
    </w:p>
    <w:p w14:paraId="41D7FA63" w14:textId="13C26EBF" w:rsidR="0011257A" w:rsidRDefault="0011257A" w:rsidP="0011257A">
      <w:pPr>
        <w:spacing w:after="0"/>
      </w:pPr>
      <w:r w:rsidRPr="00851A15">
        <w:rPr>
          <w:b/>
          <w:bCs/>
        </w:rPr>
        <w:t>Type of Scholarship:</w:t>
      </w:r>
      <w:r w:rsidR="004376FB">
        <w:rPr>
          <w:b/>
          <w:bCs/>
        </w:rPr>
        <w:t xml:space="preserve"> </w:t>
      </w:r>
      <w:r w:rsidR="00873AD4">
        <w:t>Renewable</w:t>
      </w:r>
    </w:p>
    <w:p w14:paraId="17ED851B" w14:textId="77777777" w:rsidR="0011257A" w:rsidRPr="000C3BCB" w:rsidRDefault="0011257A" w:rsidP="0011257A">
      <w:pPr>
        <w:pStyle w:val="Heading1"/>
      </w:pPr>
      <w:r w:rsidRPr="000C3BCB">
        <w:lastRenderedPageBreak/>
        <w:t>Robert C. Foster, Jr. Memorial Scholarship</w:t>
      </w:r>
    </w:p>
    <w:p w14:paraId="0E181BAD" w14:textId="77777777" w:rsidR="0011257A" w:rsidRDefault="0011257A" w:rsidP="0011257A">
      <w:pPr>
        <w:spacing w:after="0"/>
        <w:rPr>
          <w:b/>
          <w:bCs/>
        </w:rPr>
      </w:pPr>
      <w:r>
        <w:rPr>
          <w:b/>
          <w:bCs/>
        </w:rPr>
        <w:t xml:space="preserve">Type of Student: </w:t>
      </w:r>
      <w:r w:rsidRPr="00D253B4">
        <w:t>HS Senior</w:t>
      </w:r>
    </w:p>
    <w:p w14:paraId="4DEA7E89" w14:textId="77777777" w:rsidR="0011257A" w:rsidRDefault="0011257A" w:rsidP="0011257A">
      <w:pPr>
        <w:spacing w:after="0"/>
      </w:pPr>
      <w:r>
        <w:rPr>
          <w:b/>
          <w:bCs/>
        </w:rPr>
        <w:t>HS</w:t>
      </w:r>
      <w:r w:rsidRPr="00F06B03">
        <w:rPr>
          <w:b/>
          <w:bCs/>
        </w:rPr>
        <w:t>:</w:t>
      </w:r>
      <w:r>
        <w:t xml:space="preserve"> </w:t>
      </w:r>
      <w:r w:rsidRPr="00D253B4">
        <w:t>Parkersburg South</w:t>
      </w:r>
    </w:p>
    <w:p w14:paraId="38051A92" w14:textId="77777777" w:rsidR="0011257A" w:rsidRDefault="0011257A" w:rsidP="0011257A">
      <w:pPr>
        <w:spacing w:after="0"/>
      </w:pPr>
      <w:r w:rsidRPr="00F06B03">
        <w:rPr>
          <w:b/>
          <w:bCs/>
        </w:rPr>
        <w:t>GPA:</w:t>
      </w:r>
      <w:r>
        <w:rPr>
          <w:b/>
          <w:bCs/>
        </w:rPr>
        <w:t xml:space="preserve"> </w:t>
      </w:r>
      <w:r w:rsidRPr="00D253B4">
        <w:t>2.0 minimum</w:t>
      </w:r>
    </w:p>
    <w:p w14:paraId="36D933D9" w14:textId="77777777" w:rsidR="0011257A" w:rsidRDefault="0011257A" w:rsidP="0011257A">
      <w:pPr>
        <w:spacing w:after="0"/>
      </w:pPr>
      <w:r w:rsidRPr="00F06B03">
        <w:rPr>
          <w:b/>
          <w:bCs/>
        </w:rPr>
        <w:t>Financial Need:</w:t>
      </w:r>
      <w:r>
        <w:t xml:space="preserve"> Yes</w:t>
      </w:r>
    </w:p>
    <w:p w14:paraId="45A6D962" w14:textId="77777777" w:rsidR="0011257A" w:rsidRDefault="0011257A" w:rsidP="0011257A">
      <w:pPr>
        <w:spacing w:after="0"/>
      </w:pPr>
      <w:r w:rsidRPr="00F06B03">
        <w:rPr>
          <w:b/>
          <w:bCs/>
        </w:rPr>
        <w:t xml:space="preserve">College Plans: </w:t>
      </w:r>
    </w:p>
    <w:p w14:paraId="2CEE5E5E" w14:textId="77777777" w:rsidR="0011257A" w:rsidRDefault="0011257A" w:rsidP="0011257A">
      <w:pPr>
        <w:spacing w:after="0"/>
      </w:pPr>
      <w:r w:rsidRPr="00F06B03">
        <w:rPr>
          <w:b/>
          <w:bCs/>
        </w:rPr>
        <w:t>Based on:</w:t>
      </w:r>
      <w:r>
        <w:t xml:space="preserve"> </w:t>
      </w:r>
      <w:r w:rsidRPr="00D253B4">
        <w:t>Student athlete, academic achievement</w:t>
      </w:r>
    </w:p>
    <w:p w14:paraId="4520FB66" w14:textId="330D574E" w:rsidR="00655D2B" w:rsidRDefault="0011257A" w:rsidP="0011257A">
      <w:pPr>
        <w:spacing w:after="0"/>
      </w:pPr>
      <w:r w:rsidRPr="00851A15">
        <w:rPr>
          <w:b/>
          <w:bCs/>
        </w:rPr>
        <w:t>Type of Scholarship:</w:t>
      </w:r>
      <w:r>
        <w:t xml:space="preserve"> One time</w:t>
      </w:r>
    </w:p>
    <w:p w14:paraId="23AE2227" w14:textId="77777777" w:rsidR="0011257A" w:rsidRPr="000C3BCB" w:rsidRDefault="0011257A" w:rsidP="0011257A">
      <w:pPr>
        <w:pStyle w:val="Heading1"/>
      </w:pPr>
      <w:r w:rsidRPr="000C3BCB">
        <w:t xml:space="preserve">Ross and Bob McHenry Award </w:t>
      </w:r>
    </w:p>
    <w:p w14:paraId="6A60FE85" w14:textId="77777777" w:rsidR="0011257A" w:rsidRDefault="0011257A" w:rsidP="0011257A">
      <w:pPr>
        <w:spacing w:after="0"/>
        <w:rPr>
          <w:b/>
          <w:bCs/>
        </w:rPr>
      </w:pPr>
      <w:r>
        <w:rPr>
          <w:b/>
          <w:bCs/>
        </w:rPr>
        <w:t xml:space="preserve">Type of Student: </w:t>
      </w:r>
      <w:r w:rsidRPr="00D253B4">
        <w:t>HS Senior</w:t>
      </w:r>
    </w:p>
    <w:p w14:paraId="261111AE" w14:textId="77777777" w:rsidR="0011257A" w:rsidRPr="00D253B4" w:rsidRDefault="0011257A" w:rsidP="0011257A">
      <w:pPr>
        <w:spacing w:after="0"/>
      </w:pPr>
      <w:r>
        <w:rPr>
          <w:b/>
          <w:bCs/>
        </w:rPr>
        <w:t>HS</w:t>
      </w:r>
      <w:r w:rsidRPr="00F06B03">
        <w:rPr>
          <w:b/>
          <w:bCs/>
        </w:rPr>
        <w:t>:</w:t>
      </w:r>
      <w:r>
        <w:rPr>
          <w:b/>
          <w:bCs/>
        </w:rPr>
        <w:t xml:space="preserve"> </w:t>
      </w:r>
      <w:r w:rsidRPr="00D253B4">
        <w:t xml:space="preserve">PHS </w:t>
      </w:r>
    </w:p>
    <w:p w14:paraId="77E0001F" w14:textId="77777777" w:rsidR="0011257A" w:rsidRDefault="0011257A" w:rsidP="0011257A">
      <w:pPr>
        <w:spacing w:after="0"/>
      </w:pPr>
      <w:r w:rsidRPr="00F06B03">
        <w:rPr>
          <w:b/>
          <w:bCs/>
        </w:rPr>
        <w:t>Based on:</w:t>
      </w:r>
      <w:r>
        <w:t xml:space="preserve"> </w:t>
      </w:r>
      <w:r w:rsidRPr="00D253B4">
        <w:t>Excelled in football, team leadership</w:t>
      </w:r>
      <w:r w:rsidRPr="00D253B4">
        <w:tab/>
      </w:r>
    </w:p>
    <w:p w14:paraId="6771A324" w14:textId="77777777" w:rsidR="0011257A" w:rsidRDefault="0011257A" w:rsidP="0011257A">
      <w:pPr>
        <w:spacing w:after="0"/>
      </w:pPr>
      <w:r w:rsidRPr="00851A15">
        <w:rPr>
          <w:b/>
          <w:bCs/>
        </w:rPr>
        <w:t>Type of Scholarship:</w:t>
      </w:r>
      <w:r>
        <w:t xml:space="preserve"> One time</w:t>
      </w:r>
      <w:r w:rsidRPr="00D253B4">
        <w:tab/>
      </w:r>
    </w:p>
    <w:p w14:paraId="0D8C7BEA" w14:textId="77777777" w:rsidR="0011257A" w:rsidRPr="000C3BCB" w:rsidRDefault="0011257A" w:rsidP="0011257A">
      <w:pPr>
        <w:pStyle w:val="Heading1"/>
      </w:pPr>
      <w:r w:rsidRPr="000C3BCB">
        <w:t>Sam Mandich Scholarship</w:t>
      </w:r>
    </w:p>
    <w:p w14:paraId="617A7FB2" w14:textId="77777777" w:rsidR="0011257A" w:rsidRDefault="0011257A" w:rsidP="0011257A">
      <w:pPr>
        <w:spacing w:after="0"/>
        <w:rPr>
          <w:b/>
          <w:bCs/>
        </w:rPr>
      </w:pPr>
      <w:r>
        <w:rPr>
          <w:b/>
          <w:bCs/>
        </w:rPr>
        <w:t xml:space="preserve">Type of Student: </w:t>
      </w:r>
      <w:r w:rsidRPr="00D253B4">
        <w:t>HS Senior</w:t>
      </w:r>
    </w:p>
    <w:p w14:paraId="3381B8A4" w14:textId="77777777" w:rsidR="0011257A" w:rsidRDefault="0011257A" w:rsidP="0011257A">
      <w:pPr>
        <w:spacing w:after="0"/>
      </w:pPr>
      <w:r>
        <w:rPr>
          <w:b/>
          <w:bCs/>
        </w:rPr>
        <w:t>HS</w:t>
      </w:r>
      <w:r w:rsidRPr="00F06B03">
        <w:rPr>
          <w:b/>
          <w:bCs/>
        </w:rPr>
        <w:t>:</w:t>
      </w:r>
      <w:r>
        <w:t xml:space="preserve"> </w:t>
      </w:r>
      <w:r w:rsidRPr="00D253B4">
        <w:t>Parkersburg</w:t>
      </w:r>
    </w:p>
    <w:p w14:paraId="1295316A" w14:textId="77777777" w:rsidR="0011257A" w:rsidRDefault="0011257A" w:rsidP="0011257A">
      <w:pPr>
        <w:spacing w:after="0"/>
      </w:pPr>
      <w:r w:rsidRPr="00F06B03">
        <w:rPr>
          <w:b/>
          <w:bCs/>
        </w:rPr>
        <w:t>GPA:</w:t>
      </w:r>
      <w:r>
        <w:rPr>
          <w:b/>
          <w:bCs/>
        </w:rPr>
        <w:t xml:space="preserve"> </w:t>
      </w:r>
      <w:r w:rsidRPr="00D253B4">
        <w:t>2.5 minimum</w:t>
      </w:r>
    </w:p>
    <w:p w14:paraId="00956E14" w14:textId="77777777" w:rsidR="0011257A" w:rsidRDefault="0011257A" w:rsidP="0011257A">
      <w:pPr>
        <w:spacing w:after="0"/>
      </w:pPr>
      <w:r w:rsidRPr="00F06B03">
        <w:rPr>
          <w:b/>
          <w:bCs/>
        </w:rPr>
        <w:t>Financial Need:</w:t>
      </w:r>
      <w:r>
        <w:t xml:space="preserve"> </w:t>
      </w:r>
      <w:r w:rsidRPr="00D253B4">
        <w:t>Yes</w:t>
      </w:r>
    </w:p>
    <w:p w14:paraId="7FAC9C13" w14:textId="77777777" w:rsidR="0011257A" w:rsidRDefault="0011257A" w:rsidP="0011257A">
      <w:pPr>
        <w:spacing w:after="0"/>
      </w:pPr>
      <w:r w:rsidRPr="00F06B03">
        <w:rPr>
          <w:b/>
          <w:bCs/>
        </w:rPr>
        <w:t>Based on:</w:t>
      </w:r>
      <w:r>
        <w:t xml:space="preserve"> </w:t>
      </w:r>
      <w:r w:rsidRPr="00D253B4">
        <w:t>PHS Boys Basketball team, leadership, conduct, attitude</w:t>
      </w:r>
    </w:p>
    <w:p w14:paraId="42AEFDC7" w14:textId="6FC10605" w:rsidR="00FE25BC" w:rsidRDefault="0011257A" w:rsidP="0011257A">
      <w:pPr>
        <w:spacing w:after="0"/>
      </w:pPr>
      <w:r w:rsidRPr="00851A15">
        <w:rPr>
          <w:b/>
          <w:bCs/>
        </w:rPr>
        <w:t>Type of Scholarship:</w:t>
      </w:r>
      <w:r>
        <w:t xml:space="preserve"> One time</w:t>
      </w:r>
    </w:p>
    <w:p w14:paraId="5C3F7425" w14:textId="44B5D3B3" w:rsidR="0011257A" w:rsidRPr="000C3BCB" w:rsidRDefault="0011257A" w:rsidP="0011257A">
      <w:pPr>
        <w:pStyle w:val="Heading1"/>
      </w:pPr>
      <w:r w:rsidRPr="000C3BCB">
        <w:t>Thomas N. Taylor &amp; Sarah Scott Memorial Scholarship</w:t>
      </w:r>
    </w:p>
    <w:p w14:paraId="09579100" w14:textId="77777777" w:rsidR="0011257A" w:rsidRDefault="0011257A" w:rsidP="0011257A">
      <w:pPr>
        <w:spacing w:after="0"/>
        <w:rPr>
          <w:b/>
          <w:bCs/>
        </w:rPr>
      </w:pPr>
      <w:bookmarkStart w:id="65" w:name="_Hlk525129593"/>
      <w:r>
        <w:rPr>
          <w:b/>
          <w:bCs/>
        </w:rPr>
        <w:t xml:space="preserve">Type of Student: </w:t>
      </w:r>
      <w:r w:rsidRPr="00F803A8">
        <w:t>HS Senior</w:t>
      </w:r>
    </w:p>
    <w:p w14:paraId="7F627381" w14:textId="77777777" w:rsidR="0011257A" w:rsidRDefault="0011257A" w:rsidP="0011257A">
      <w:pPr>
        <w:spacing w:after="0"/>
      </w:pPr>
      <w:r>
        <w:rPr>
          <w:b/>
          <w:bCs/>
        </w:rPr>
        <w:t>HS</w:t>
      </w:r>
      <w:r w:rsidRPr="00F06B03">
        <w:rPr>
          <w:b/>
          <w:bCs/>
        </w:rPr>
        <w:t>:</w:t>
      </w:r>
      <w:r>
        <w:t xml:space="preserve"> Parkersburg</w:t>
      </w:r>
    </w:p>
    <w:p w14:paraId="7EF61924" w14:textId="26F7B653" w:rsidR="0011257A" w:rsidRDefault="0011257A" w:rsidP="0011257A">
      <w:pPr>
        <w:spacing w:after="0"/>
      </w:pPr>
      <w:r w:rsidRPr="00F06B03">
        <w:rPr>
          <w:b/>
          <w:bCs/>
        </w:rPr>
        <w:t>Based on:</w:t>
      </w:r>
      <w:r>
        <w:t xml:space="preserve"> </w:t>
      </w:r>
      <w:r w:rsidR="00FB78CD">
        <w:t>O</w:t>
      </w:r>
      <w:r w:rsidRPr="00F803A8">
        <w:t>utstanding achieve</w:t>
      </w:r>
      <w:r w:rsidR="00FB78CD">
        <w:t>r</w:t>
      </w:r>
      <w:r w:rsidRPr="00F803A8">
        <w:t xml:space="preserve"> in band, orchestra, or chorus, contribution to musical org</w:t>
      </w:r>
      <w:r w:rsidR="00FB78CD">
        <w:t>.</w:t>
      </w:r>
      <w:r w:rsidRPr="00F803A8">
        <w:t>, scholastic standing, demonstration of personal and professional qualities, performing ability, musicianship</w:t>
      </w:r>
    </w:p>
    <w:p w14:paraId="2B17A9A3" w14:textId="49161608" w:rsidR="00A10BCA" w:rsidRDefault="0011257A" w:rsidP="0011257A">
      <w:pPr>
        <w:spacing w:after="0"/>
      </w:pPr>
      <w:r w:rsidRPr="00851A15">
        <w:rPr>
          <w:b/>
          <w:bCs/>
        </w:rPr>
        <w:t>Type of Scholarship:</w:t>
      </w:r>
      <w:r>
        <w:t xml:space="preserve"> </w:t>
      </w:r>
      <w:r w:rsidR="00087151">
        <w:t>One time</w:t>
      </w:r>
    </w:p>
    <w:bookmarkEnd w:id="65"/>
    <w:p w14:paraId="1849DF26" w14:textId="74A22EAA" w:rsidR="00182FEF" w:rsidRDefault="00182FEF" w:rsidP="00182FEF">
      <w:pPr>
        <w:pStyle w:val="Heading1"/>
      </w:pPr>
      <w:r>
        <w:t>Thomas Warren Roberts Memorial Scholarship</w:t>
      </w:r>
    </w:p>
    <w:p w14:paraId="77827AEB" w14:textId="097A9A39" w:rsidR="00182FEF" w:rsidRDefault="00182FEF" w:rsidP="00182FEF">
      <w:pPr>
        <w:spacing w:after="0"/>
        <w:rPr>
          <w:b/>
          <w:bCs/>
        </w:rPr>
      </w:pPr>
      <w:r>
        <w:rPr>
          <w:b/>
          <w:bCs/>
        </w:rPr>
        <w:t xml:space="preserve">Type of Student: </w:t>
      </w:r>
      <w:r w:rsidR="00AC3423" w:rsidRPr="00AC3423">
        <w:t>HS Senior</w:t>
      </w:r>
    </w:p>
    <w:p w14:paraId="63B274D1" w14:textId="4B41AD7A" w:rsidR="00182FEF" w:rsidRDefault="00182FEF" w:rsidP="00182FEF">
      <w:pPr>
        <w:spacing w:after="0"/>
        <w:rPr>
          <w:b/>
          <w:bCs/>
        </w:rPr>
      </w:pPr>
      <w:r>
        <w:rPr>
          <w:b/>
          <w:bCs/>
        </w:rPr>
        <w:t xml:space="preserve">Resident: </w:t>
      </w:r>
      <w:r w:rsidR="00AC3423" w:rsidRPr="00AC3423">
        <w:t>Washington County</w:t>
      </w:r>
    </w:p>
    <w:p w14:paraId="38B2BCD9" w14:textId="52F17E86" w:rsidR="00AC3423" w:rsidRDefault="00AC3423" w:rsidP="00182FEF">
      <w:pPr>
        <w:spacing w:after="0"/>
      </w:pPr>
      <w:r>
        <w:rPr>
          <w:b/>
          <w:bCs/>
        </w:rPr>
        <w:t xml:space="preserve">HS: </w:t>
      </w:r>
      <w:r w:rsidRPr="00AC3423">
        <w:t>Belpre</w:t>
      </w:r>
    </w:p>
    <w:p w14:paraId="1E164452" w14:textId="0E078A88" w:rsidR="00182FEF" w:rsidRDefault="00182FEF" w:rsidP="00182FEF">
      <w:pPr>
        <w:spacing w:after="0"/>
      </w:pPr>
      <w:r w:rsidRPr="00F06B03">
        <w:rPr>
          <w:b/>
          <w:bCs/>
        </w:rPr>
        <w:t>Financial Need:</w:t>
      </w:r>
      <w:r>
        <w:t xml:space="preserve"> </w:t>
      </w:r>
      <w:r w:rsidR="00AC3423">
        <w:t>Yes</w:t>
      </w:r>
    </w:p>
    <w:p w14:paraId="5747CF16" w14:textId="62956BED" w:rsidR="00182FEF" w:rsidRDefault="00182FEF" w:rsidP="00182FEF">
      <w:pPr>
        <w:spacing w:after="0"/>
      </w:pPr>
      <w:r w:rsidRPr="00F06B03">
        <w:rPr>
          <w:b/>
          <w:bCs/>
        </w:rPr>
        <w:t xml:space="preserve">College Plans: </w:t>
      </w:r>
      <w:r w:rsidR="00AC3423" w:rsidRPr="00AC3423">
        <w:t>Full-time</w:t>
      </w:r>
    </w:p>
    <w:p w14:paraId="78E05BE6" w14:textId="0490D06D" w:rsidR="00182FEF" w:rsidRDefault="00182FEF" w:rsidP="00182FEF">
      <w:pPr>
        <w:spacing w:after="0"/>
      </w:pPr>
      <w:r w:rsidRPr="00F06B03">
        <w:rPr>
          <w:b/>
          <w:bCs/>
        </w:rPr>
        <w:t>Based on:</w:t>
      </w:r>
      <w:r>
        <w:t xml:space="preserve"> </w:t>
      </w:r>
      <w:r w:rsidR="00AC3423" w:rsidRPr="00AC3423">
        <w:t>Academic achievement, school activities, character</w:t>
      </w:r>
    </w:p>
    <w:p w14:paraId="78C182B3" w14:textId="49F5423A" w:rsidR="00182FEF" w:rsidRDefault="00182FEF" w:rsidP="00182FEF">
      <w:pPr>
        <w:spacing w:after="0"/>
      </w:pPr>
      <w:r w:rsidRPr="00851A15">
        <w:rPr>
          <w:b/>
          <w:bCs/>
        </w:rPr>
        <w:t>Type of Scholarship:</w:t>
      </w:r>
      <w:r>
        <w:t xml:space="preserve"> </w:t>
      </w:r>
      <w:r w:rsidR="004376FB">
        <w:t>One time</w:t>
      </w:r>
    </w:p>
    <w:p w14:paraId="015283F4" w14:textId="77777777" w:rsidR="0011257A" w:rsidRPr="000C3BCB" w:rsidRDefault="0011257A" w:rsidP="0011257A">
      <w:pPr>
        <w:pStyle w:val="Heading1"/>
      </w:pPr>
      <w:r w:rsidRPr="000C3BCB">
        <w:t>Tyler Milam Westbrook Memorial Scholarship</w:t>
      </w:r>
      <w:r>
        <w:t xml:space="preserve"> </w:t>
      </w:r>
    </w:p>
    <w:p w14:paraId="559CCFBA" w14:textId="77777777" w:rsidR="0011257A" w:rsidRDefault="0011257A" w:rsidP="0011257A">
      <w:pPr>
        <w:spacing w:after="0"/>
        <w:rPr>
          <w:b/>
          <w:bCs/>
        </w:rPr>
      </w:pPr>
      <w:r>
        <w:rPr>
          <w:b/>
          <w:bCs/>
        </w:rPr>
        <w:t xml:space="preserve">Type of Student: </w:t>
      </w:r>
      <w:r w:rsidRPr="00F803A8">
        <w:t>HS Senior</w:t>
      </w:r>
    </w:p>
    <w:p w14:paraId="7354E982" w14:textId="77777777" w:rsidR="0011257A" w:rsidRDefault="0011257A" w:rsidP="0011257A">
      <w:pPr>
        <w:spacing w:after="0"/>
      </w:pPr>
      <w:r w:rsidRPr="00F803A8">
        <w:rPr>
          <w:b/>
          <w:bCs/>
        </w:rPr>
        <w:t>Resident:</w:t>
      </w:r>
      <w:r>
        <w:t xml:space="preserve"> Williamstown HS District</w:t>
      </w:r>
    </w:p>
    <w:p w14:paraId="1E6D3342" w14:textId="77777777" w:rsidR="000149FC" w:rsidRDefault="000149FC" w:rsidP="000149FC">
      <w:pPr>
        <w:spacing w:after="0"/>
      </w:pPr>
      <w:r>
        <w:rPr>
          <w:b/>
          <w:bCs/>
        </w:rPr>
        <w:t>HS</w:t>
      </w:r>
      <w:r w:rsidRPr="00F06B03">
        <w:rPr>
          <w:b/>
          <w:bCs/>
        </w:rPr>
        <w:t>:</w:t>
      </w:r>
      <w:r>
        <w:t xml:space="preserve"> Williamstown</w:t>
      </w:r>
    </w:p>
    <w:p w14:paraId="1B8F20BB" w14:textId="77777777" w:rsidR="0011257A" w:rsidRDefault="0011257A" w:rsidP="0011257A">
      <w:pPr>
        <w:spacing w:after="0"/>
      </w:pPr>
      <w:r w:rsidRPr="00F06B03">
        <w:rPr>
          <w:b/>
          <w:bCs/>
        </w:rPr>
        <w:t>Based on:</w:t>
      </w:r>
      <w:r>
        <w:t xml:space="preserve"> </w:t>
      </w:r>
      <w:r w:rsidRPr="00F803A8">
        <w:t>Fourth place academic standing</w:t>
      </w:r>
    </w:p>
    <w:p w14:paraId="5CE76D30" w14:textId="77777777" w:rsidR="0011257A" w:rsidRDefault="0011257A" w:rsidP="0011257A">
      <w:pPr>
        <w:spacing w:after="0"/>
      </w:pPr>
      <w:r w:rsidRPr="00851A15">
        <w:rPr>
          <w:b/>
          <w:bCs/>
        </w:rPr>
        <w:t>Type of Scholarship:</w:t>
      </w:r>
      <w:r>
        <w:t xml:space="preserve"> One time</w:t>
      </w:r>
    </w:p>
    <w:p w14:paraId="65027311" w14:textId="32C017F2" w:rsidR="00182FEF" w:rsidRDefault="00182FEF" w:rsidP="00182FEF">
      <w:pPr>
        <w:pStyle w:val="Heading1"/>
      </w:pPr>
      <w:r>
        <w:lastRenderedPageBreak/>
        <w:t>Wade Hampton McLean Football Award</w:t>
      </w:r>
    </w:p>
    <w:p w14:paraId="17C3654F" w14:textId="79D62A0C" w:rsidR="00182FEF" w:rsidRDefault="00182FEF" w:rsidP="00182FEF">
      <w:pPr>
        <w:spacing w:after="0"/>
        <w:rPr>
          <w:b/>
          <w:bCs/>
        </w:rPr>
      </w:pPr>
      <w:r>
        <w:rPr>
          <w:b/>
          <w:bCs/>
        </w:rPr>
        <w:t xml:space="preserve">Type of Student: </w:t>
      </w:r>
      <w:r w:rsidR="00AC3423" w:rsidRPr="00AC3423">
        <w:t>HS Senior</w:t>
      </w:r>
    </w:p>
    <w:p w14:paraId="3E123688" w14:textId="238D30C7" w:rsidR="00182FEF" w:rsidRDefault="00AC3423" w:rsidP="00182FEF">
      <w:pPr>
        <w:spacing w:after="0"/>
      </w:pPr>
      <w:r>
        <w:rPr>
          <w:b/>
          <w:bCs/>
        </w:rPr>
        <w:t>HS</w:t>
      </w:r>
      <w:r w:rsidR="00182FEF">
        <w:rPr>
          <w:b/>
          <w:bCs/>
        </w:rPr>
        <w:t>:</w:t>
      </w:r>
      <w:r>
        <w:rPr>
          <w:b/>
          <w:bCs/>
        </w:rPr>
        <w:t xml:space="preserve"> </w:t>
      </w:r>
      <w:r w:rsidRPr="00AC3423">
        <w:t>Parkersburg</w:t>
      </w:r>
      <w:r w:rsidR="00182FEF">
        <w:rPr>
          <w:b/>
          <w:bCs/>
        </w:rPr>
        <w:t xml:space="preserve"> </w:t>
      </w:r>
    </w:p>
    <w:p w14:paraId="3C31908F" w14:textId="50A288D5" w:rsidR="00182FEF" w:rsidRDefault="00182FEF" w:rsidP="00182FEF">
      <w:pPr>
        <w:spacing w:after="0"/>
      </w:pPr>
      <w:r w:rsidRPr="00F06B03">
        <w:rPr>
          <w:b/>
          <w:bCs/>
        </w:rPr>
        <w:t>Based on:</w:t>
      </w:r>
      <w:r>
        <w:t xml:space="preserve"> </w:t>
      </w:r>
      <w:r w:rsidR="00AC3423" w:rsidRPr="00AC3423">
        <w:t>Personal character, team leadership</w:t>
      </w:r>
    </w:p>
    <w:p w14:paraId="78954C42" w14:textId="429C3619" w:rsidR="00182FEF" w:rsidRDefault="00182FEF" w:rsidP="00AC3423">
      <w:pPr>
        <w:spacing w:after="0"/>
      </w:pPr>
      <w:r w:rsidRPr="00851A15">
        <w:rPr>
          <w:b/>
          <w:bCs/>
        </w:rPr>
        <w:t>Type of Scholarship:</w:t>
      </w:r>
      <w:r>
        <w:t xml:space="preserve"> </w:t>
      </w:r>
      <w:r w:rsidR="00AC3423" w:rsidRPr="00AC3423">
        <w:t>One time</w:t>
      </w:r>
      <w:r w:rsidR="00AC3423" w:rsidRPr="00AC3423">
        <w:tab/>
      </w:r>
    </w:p>
    <w:p w14:paraId="290925AA" w14:textId="1FE40B26" w:rsidR="00182FEF" w:rsidRDefault="00182FEF" w:rsidP="00182FEF">
      <w:pPr>
        <w:pStyle w:val="Heading1"/>
      </w:pPr>
      <w:r>
        <w:t>Wood County Association of School Administrators &amp; Friends of Education Scholarship</w:t>
      </w:r>
    </w:p>
    <w:p w14:paraId="2220561F" w14:textId="623F51A4" w:rsidR="00182FEF" w:rsidRDefault="00182FEF" w:rsidP="00182FEF">
      <w:pPr>
        <w:spacing w:after="0"/>
        <w:rPr>
          <w:b/>
          <w:bCs/>
        </w:rPr>
      </w:pPr>
      <w:r>
        <w:rPr>
          <w:b/>
          <w:bCs/>
        </w:rPr>
        <w:t xml:space="preserve">Type of Student: </w:t>
      </w:r>
      <w:r w:rsidR="009C4F0E" w:rsidRPr="009C4F0E">
        <w:t>HS Senior</w:t>
      </w:r>
    </w:p>
    <w:p w14:paraId="4D9494DD" w14:textId="65215E67" w:rsidR="00182FEF" w:rsidRDefault="009C4F0E" w:rsidP="00182FEF">
      <w:pPr>
        <w:spacing w:after="0"/>
      </w:pPr>
      <w:r>
        <w:rPr>
          <w:b/>
          <w:bCs/>
        </w:rPr>
        <w:t>HS</w:t>
      </w:r>
      <w:r w:rsidR="00182FEF">
        <w:rPr>
          <w:b/>
          <w:bCs/>
        </w:rPr>
        <w:t xml:space="preserve">: </w:t>
      </w:r>
      <w:r w:rsidRPr="009C4F0E">
        <w:t>Parkersburg, Parkersburg South, Williamstown</w:t>
      </w:r>
    </w:p>
    <w:p w14:paraId="07B461C7" w14:textId="45A1356B" w:rsidR="00182FEF" w:rsidRDefault="00182FEF" w:rsidP="00182FEF">
      <w:pPr>
        <w:spacing w:after="0"/>
      </w:pPr>
      <w:r w:rsidRPr="00F06B03">
        <w:rPr>
          <w:b/>
          <w:bCs/>
        </w:rPr>
        <w:t>Based on:</w:t>
      </w:r>
      <w:r>
        <w:t xml:space="preserve"> </w:t>
      </w:r>
      <w:r w:rsidR="009C4F0E" w:rsidRPr="009C4F0E">
        <w:t>No additional criteria</w:t>
      </w:r>
    </w:p>
    <w:p w14:paraId="1EF93888" w14:textId="081A64FF" w:rsidR="0011257A" w:rsidRDefault="00182FEF" w:rsidP="00182FEF">
      <w:pPr>
        <w:spacing w:after="0"/>
      </w:pPr>
      <w:r w:rsidRPr="00851A15">
        <w:rPr>
          <w:b/>
          <w:bCs/>
        </w:rPr>
        <w:t>Type of Scholarship:</w:t>
      </w:r>
      <w:r>
        <w:t xml:space="preserve"> </w:t>
      </w:r>
      <w:r w:rsidR="009C4F0E" w:rsidRPr="009C4F0E">
        <w:t>One time</w:t>
      </w:r>
      <w:r w:rsidR="009C4F0E" w:rsidRPr="009C4F0E">
        <w:tab/>
      </w:r>
      <w:bookmarkEnd w:id="0"/>
    </w:p>
    <w:sectPr w:rsidR="0011257A" w:rsidSect="00FB78CD">
      <w:footerReference w:type="default" r:id="rId9"/>
      <w:pgSz w:w="12240" w:h="15840"/>
      <w:pgMar w:top="1170" w:right="1440" w:bottom="99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67A24" w14:textId="77777777" w:rsidR="00A01D89" w:rsidRDefault="00A01D89" w:rsidP="00FB78CD">
      <w:pPr>
        <w:spacing w:after="0" w:line="240" w:lineRule="auto"/>
      </w:pPr>
      <w:r>
        <w:separator/>
      </w:r>
    </w:p>
  </w:endnote>
  <w:endnote w:type="continuationSeparator" w:id="0">
    <w:p w14:paraId="2799A4AF" w14:textId="77777777" w:rsidR="00A01D89" w:rsidRDefault="00A01D89" w:rsidP="00FB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348699"/>
      <w:docPartObj>
        <w:docPartGallery w:val="Page Numbers (Bottom of Page)"/>
        <w:docPartUnique/>
      </w:docPartObj>
    </w:sdtPr>
    <w:sdtEndPr>
      <w:rPr>
        <w:noProof/>
      </w:rPr>
    </w:sdtEndPr>
    <w:sdtContent>
      <w:p w14:paraId="43D81B4D" w14:textId="1520A604" w:rsidR="00FB78CD" w:rsidRDefault="00FB78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C7ED0" w14:textId="769817DB" w:rsidR="00FB78CD" w:rsidRDefault="00FB7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C2F31" w14:textId="77777777" w:rsidR="00A01D89" w:rsidRDefault="00A01D89" w:rsidP="00FB78CD">
      <w:pPr>
        <w:spacing w:after="0" w:line="240" w:lineRule="auto"/>
      </w:pPr>
      <w:r>
        <w:separator/>
      </w:r>
    </w:p>
  </w:footnote>
  <w:footnote w:type="continuationSeparator" w:id="0">
    <w:p w14:paraId="22F2C02A" w14:textId="77777777" w:rsidR="00A01D89" w:rsidRDefault="00A01D89" w:rsidP="00FB7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2F6F"/>
    <w:multiLevelType w:val="hybridMultilevel"/>
    <w:tmpl w:val="C4022FC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4CE48AE"/>
    <w:multiLevelType w:val="hybridMultilevel"/>
    <w:tmpl w:val="E36A1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E6141F"/>
    <w:multiLevelType w:val="hybridMultilevel"/>
    <w:tmpl w:val="FEBA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8F5491"/>
    <w:multiLevelType w:val="hybridMultilevel"/>
    <w:tmpl w:val="2E96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E78AF"/>
    <w:multiLevelType w:val="hybridMultilevel"/>
    <w:tmpl w:val="58F2C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012FE7"/>
    <w:multiLevelType w:val="hybridMultilevel"/>
    <w:tmpl w:val="F66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906773">
    <w:abstractNumId w:val="1"/>
  </w:num>
  <w:num w:numId="2" w16cid:durableId="31437669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931400">
    <w:abstractNumId w:val="3"/>
  </w:num>
  <w:num w:numId="4" w16cid:durableId="517619098">
    <w:abstractNumId w:val="5"/>
  </w:num>
  <w:num w:numId="5" w16cid:durableId="746346543">
    <w:abstractNumId w:val="2"/>
  </w:num>
  <w:num w:numId="6" w16cid:durableId="800346252">
    <w:abstractNumId w:val="0"/>
  </w:num>
  <w:num w:numId="7" w16cid:durableId="541406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wMDQ2tDA2tzBR0lEKTi0uzszPAykwMagFAIUUGMEtAAAA"/>
  </w:docVars>
  <w:rsids>
    <w:rsidRoot w:val="00E8140A"/>
    <w:rsid w:val="00014314"/>
    <w:rsid w:val="000149FC"/>
    <w:rsid w:val="00021451"/>
    <w:rsid w:val="0002360C"/>
    <w:rsid w:val="0004776C"/>
    <w:rsid w:val="000526C0"/>
    <w:rsid w:val="00062106"/>
    <w:rsid w:val="00063A14"/>
    <w:rsid w:val="0006716C"/>
    <w:rsid w:val="000741C7"/>
    <w:rsid w:val="00075836"/>
    <w:rsid w:val="00080572"/>
    <w:rsid w:val="00083F37"/>
    <w:rsid w:val="00087151"/>
    <w:rsid w:val="000C4191"/>
    <w:rsid w:val="000C5847"/>
    <w:rsid w:val="000C6C40"/>
    <w:rsid w:val="000D2C94"/>
    <w:rsid w:val="000D67D3"/>
    <w:rsid w:val="00101F5C"/>
    <w:rsid w:val="0011257A"/>
    <w:rsid w:val="00112EC5"/>
    <w:rsid w:val="001222C0"/>
    <w:rsid w:val="001258EB"/>
    <w:rsid w:val="00154B31"/>
    <w:rsid w:val="00157C98"/>
    <w:rsid w:val="001617D4"/>
    <w:rsid w:val="00166593"/>
    <w:rsid w:val="00174840"/>
    <w:rsid w:val="00182FEF"/>
    <w:rsid w:val="00184D3A"/>
    <w:rsid w:val="001A4478"/>
    <w:rsid w:val="001C0D85"/>
    <w:rsid w:val="001C6E64"/>
    <w:rsid w:val="001D0035"/>
    <w:rsid w:val="001D59D9"/>
    <w:rsid w:val="001D6158"/>
    <w:rsid w:val="001E1FD6"/>
    <w:rsid w:val="001E754E"/>
    <w:rsid w:val="0020339C"/>
    <w:rsid w:val="00215902"/>
    <w:rsid w:val="00216A1A"/>
    <w:rsid w:val="0022153A"/>
    <w:rsid w:val="00223D73"/>
    <w:rsid w:val="00244373"/>
    <w:rsid w:val="00247334"/>
    <w:rsid w:val="00251B82"/>
    <w:rsid w:val="00256732"/>
    <w:rsid w:val="00257771"/>
    <w:rsid w:val="0026537E"/>
    <w:rsid w:val="00271E1F"/>
    <w:rsid w:val="00273142"/>
    <w:rsid w:val="00273DF1"/>
    <w:rsid w:val="002832D6"/>
    <w:rsid w:val="002F15D8"/>
    <w:rsid w:val="002F5D5F"/>
    <w:rsid w:val="002F7408"/>
    <w:rsid w:val="00300789"/>
    <w:rsid w:val="00301178"/>
    <w:rsid w:val="00303B1E"/>
    <w:rsid w:val="00310A07"/>
    <w:rsid w:val="00334663"/>
    <w:rsid w:val="00354E32"/>
    <w:rsid w:val="003579BC"/>
    <w:rsid w:val="00366236"/>
    <w:rsid w:val="003746CC"/>
    <w:rsid w:val="00392F31"/>
    <w:rsid w:val="00394163"/>
    <w:rsid w:val="00396741"/>
    <w:rsid w:val="00397B8A"/>
    <w:rsid w:val="003D55AD"/>
    <w:rsid w:val="003F24D8"/>
    <w:rsid w:val="003F738F"/>
    <w:rsid w:val="004013DF"/>
    <w:rsid w:val="00415A6B"/>
    <w:rsid w:val="0042056B"/>
    <w:rsid w:val="00421D7E"/>
    <w:rsid w:val="004231A1"/>
    <w:rsid w:val="00423C86"/>
    <w:rsid w:val="004376FB"/>
    <w:rsid w:val="00440A16"/>
    <w:rsid w:val="00445C81"/>
    <w:rsid w:val="0045049F"/>
    <w:rsid w:val="00452EE8"/>
    <w:rsid w:val="00466932"/>
    <w:rsid w:val="00474862"/>
    <w:rsid w:val="004819BE"/>
    <w:rsid w:val="00481C27"/>
    <w:rsid w:val="00484CF3"/>
    <w:rsid w:val="0048681A"/>
    <w:rsid w:val="00496769"/>
    <w:rsid w:val="0049677D"/>
    <w:rsid w:val="004A47BC"/>
    <w:rsid w:val="004C2DFF"/>
    <w:rsid w:val="004C34F8"/>
    <w:rsid w:val="004E56E4"/>
    <w:rsid w:val="004F0DFC"/>
    <w:rsid w:val="0050722D"/>
    <w:rsid w:val="0051139C"/>
    <w:rsid w:val="00512B37"/>
    <w:rsid w:val="0051315E"/>
    <w:rsid w:val="0051439F"/>
    <w:rsid w:val="005166E1"/>
    <w:rsid w:val="0053319D"/>
    <w:rsid w:val="005369CF"/>
    <w:rsid w:val="00544F9C"/>
    <w:rsid w:val="00547A98"/>
    <w:rsid w:val="00566AE0"/>
    <w:rsid w:val="00583BB4"/>
    <w:rsid w:val="00585068"/>
    <w:rsid w:val="005917AC"/>
    <w:rsid w:val="00593E20"/>
    <w:rsid w:val="005A017D"/>
    <w:rsid w:val="005A2FC1"/>
    <w:rsid w:val="005A6EF8"/>
    <w:rsid w:val="005B0B77"/>
    <w:rsid w:val="005D29DB"/>
    <w:rsid w:val="005F727D"/>
    <w:rsid w:val="00603852"/>
    <w:rsid w:val="0061159F"/>
    <w:rsid w:val="006133D3"/>
    <w:rsid w:val="0062414F"/>
    <w:rsid w:val="0062467A"/>
    <w:rsid w:val="006421A2"/>
    <w:rsid w:val="00655D2B"/>
    <w:rsid w:val="00663A6E"/>
    <w:rsid w:val="0066703A"/>
    <w:rsid w:val="0067774A"/>
    <w:rsid w:val="00683D0A"/>
    <w:rsid w:val="006A3BA8"/>
    <w:rsid w:val="006B22B9"/>
    <w:rsid w:val="006B2593"/>
    <w:rsid w:val="006B2EC3"/>
    <w:rsid w:val="006B6DFA"/>
    <w:rsid w:val="006C2C60"/>
    <w:rsid w:val="006C3C95"/>
    <w:rsid w:val="006C3E0C"/>
    <w:rsid w:val="006D05AC"/>
    <w:rsid w:val="006D79D4"/>
    <w:rsid w:val="006E7A17"/>
    <w:rsid w:val="00741F9A"/>
    <w:rsid w:val="00744DE2"/>
    <w:rsid w:val="007776B2"/>
    <w:rsid w:val="0078228D"/>
    <w:rsid w:val="00787E8D"/>
    <w:rsid w:val="00797CD1"/>
    <w:rsid w:val="007A58D5"/>
    <w:rsid w:val="007B103E"/>
    <w:rsid w:val="007B1E75"/>
    <w:rsid w:val="007C3FF7"/>
    <w:rsid w:val="007C4CE4"/>
    <w:rsid w:val="007D2015"/>
    <w:rsid w:val="007D20B1"/>
    <w:rsid w:val="007E03FB"/>
    <w:rsid w:val="007F3284"/>
    <w:rsid w:val="0080194E"/>
    <w:rsid w:val="008264BA"/>
    <w:rsid w:val="008306B3"/>
    <w:rsid w:val="00832ACD"/>
    <w:rsid w:val="008375CF"/>
    <w:rsid w:val="00851F4C"/>
    <w:rsid w:val="00860B1F"/>
    <w:rsid w:val="00873AD4"/>
    <w:rsid w:val="00890A9D"/>
    <w:rsid w:val="008922D4"/>
    <w:rsid w:val="008978A0"/>
    <w:rsid w:val="008A14B3"/>
    <w:rsid w:val="008A2D27"/>
    <w:rsid w:val="008A78DE"/>
    <w:rsid w:val="008C0F8F"/>
    <w:rsid w:val="008C2E0A"/>
    <w:rsid w:val="008C5F36"/>
    <w:rsid w:val="008D1B97"/>
    <w:rsid w:val="008D1FC3"/>
    <w:rsid w:val="008D583C"/>
    <w:rsid w:val="008D726E"/>
    <w:rsid w:val="009062F2"/>
    <w:rsid w:val="00912CFD"/>
    <w:rsid w:val="00920490"/>
    <w:rsid w:val="00932319"/>
    <w:rsid w:val="0094562A"/>
    <w:rsid w:val="00947411"/>
    <w:rsid w:val="00953E88"/>
    <w:rsid w:val="00955BA9"/>
    <w:rsid w:val="009571F3"/>
    <w:rsid w:val="00970DF4"/>
    <w:rsid w:val="00971BB3"/>
    <w:rsid w:val="00975C53"/>
    <w:rsid w:val="009835C2"/>
    <w:rsid w:val="009A2EE4"/>
    <w:rsid w:val="009A7EE8"/>
    <w:rsid w:val="009B5FE8"/>
    <w:rsid w:val="009B717F"/>
    <w:rsid w:val="009B72A2"/>
    <w:rsid w:val="009C4F0E"/>
    <w:rsid w:val="009D7583"/>
    <w:rsid w:val="009E3831"/>
    <w:rsid w:val="00A00897"/>
    <w:rsid w:val="00A01D89"/>
    <w:rsid w:val="00A10BCA"/>
    <w:rsid w:val="00A1441A"/>
    <w:rsid w:val="00A21B04"/>
    <w:rsid w:val="00A264DC"/>
    <w:rsid w:val="00A26544"/>
    <w:rsid w:val="00A31DDC"/>
    <w:rsid w:val="00A3787F"/>
    <w:rsid w:val="00A4237A"/>
    <w:rsid w:val="00A550BC"/>
    <w:rsid w:val="00A71A1F"/>
    <w:rsid w:val="00A759C7"/>
    <w:rsid w:val="00A87BF9"/>
    <w:rsid w:val="00AA7106"/>
    <w:rsid w:val="00AC11D0"/>
    <w:rsid w:val="00AC3423"/>
    <w:rsid w:val="00AC67F0"/>
    <w:rsid w:val="00AC703A"/>
    <w:rsid w:val="00AD1755"/>
    <w:rsid w:val="00AD64FE"/>
    <w:rsid w:val="00AF1E4E"/>
    <w:rsid w:val="00AF5DFD"/>
    <w:rsid w:val="00B00920"/>
    <w:rsid w:val="00B054CA"/>
    <w:rsid w:val="00B06A6B"/>
    <w:rsid w:val="00B11D1F"/>
    <w:rsid w:val="00B13879"/>
    <w:rsid w:val="00B20191"/>
    <w:rsid w:val="00B31CF4"/>
    <w:rsid w:val="00B515A0"/>
    <w:rsid w:val="00B57CF1"/>
    <w:rsid w:val="00B64B80"/>
    <w:rsid w:val="00B7459A"/>
    <w:rsid w:val="00B811B2"/>
    <w:rsid w:val="00B8500B"/>
    <w:rsid w:val="00BA22F6"/>
    <w:rsid w:val="00BA5C56"/>
    <w:rsid w:val="00BA7B4B"/>
    <w:rsid w:val="00BC415F"/>
    <w:rsid w:val="00BC4891"/>
    <w:rsid w:val="00BD4B62"/>
    <w:rsid w:val="00BE5717"/>
    <w:rsid w:val="00BE6ACB"/>
    <w:rsid w:val="00BF256C"/>
    <w:rsid w:val="00C00C0E"/>
    <w:rsid w:val="00C03237"/>
    <w:rsid w:val="00C03D6A"/>
    <w:rsid w:val="00C14E2D"/>
    <w:rsid w:val="00C17B90"/>
    <w:rsid w:val="00C41528"/>
    <w:rsid w:val="00C423A5"/>
    <w:rsid w:val="00C42521"/>
    <w:rsid w:val="00C42E76"/>
    <w:rsid w:val="00C7088D"/>
    <w:rsid w:val="00C81932"/>
    <w:rsid w:val="00C81A7C"/>
    <w:rsid w:val="00C826FA"/>
    <w:rsid w:val="00C84AB5"/>
    <w:rsid w:val="00C96410"/>
    <w:rsid w:val="00CB2C17"/>
    <w:rsid w:val="00CC20C9"/>
    <w:rsid w:val="00CD77F4"/>
    <w:rsid w:val="00CD7A15"/>
    <w:rsid w:val="00CE0FED"/>
    <w:rsid w:val="00CE185C"/>
    <w:rsid w:val="00CE23E4"/>
    <w:rsid w:val="00CE474D"/>
    <w:rsid w:val="00CF29A9"/>
    <w:rsid w:val="00D03FDA"/>
    <w:rsid w:val="00D201CB"/>
    <w:rsid w:val="00D246D8"/>
    <w:rsid w:val="00D25141"/>
    <w:rsid w:val="00D253B4"/>
    <w:rsid w:val="00D317AD"/>
    <w:rsid w:val="00D5186E"/>
    <w:rsid w:val="00D52B04"/>
    <w:rsid w:val="00D541A6"/>
    <w:rsid w:val="00D55867"/>
    <w:rsid w:val="00D66101"/>
    <w:rsid w:val="00D75BE8"/>
    <w:rsid w:val="00D772C4"/>
    <w:rsid w:val="00D8035A"/>
    <w:rsid w:val="00D808C4"/>
    <w:rsid w:val="00DA5A1E"/>
    <w:rsid w:val="00DC3046"/>
    <w:rsid w:val="00DC62D2"/>
    <w:rsid w:val="00DD01C8"/>
    <w:rsid w:val="00DF0257"/>
    <w:rsid w:val="00DF0DB7"/>
    <w:rsid w:val="00DF497F"/>
    <w:rsid w:val="00E117E7"/>
    <w:rsid w:val="00E20506"/>
    <w:rsid w:val="00E2185A"/>
    <w:rsid w:val="00E228F9"/>
    <w:rsid w:val="00E22B48"/>
    <w:rsid w:val="00E25B9C"/>
    <w:rsid w:val="00E47731"/>
    <w:rsid w:val="00E4776A"/>
    <w:rsid w:val="00E8140A"/>
    <w:rsid w:val="00E870D0"/>
    <w:rsid w:val="00E87EC5"/>
    <w:rsid w:val="00E9427A"/>
    <w:rsid w:val="00EB0C4B"/>
    <w:rsid w:val="00EB1A65"/>
    <w:rsid w:val="00EB7BC7"/>
    <w:rsid w:val="00EC707F"/>
    <w:rsid w:val="00EE7A8B"/>
    <w:rsid w:val="00EF50D2"/>
    <w:rsid w:val="00EF5278"/>
    <w:rsid w:val="00EF670B"/>
    <w:rsid w:val="00EF7890"/>
    <w:rsid w:val="00F00B99"/>
    <w:rsid w:val="00F15B66"/>
    <w:rsid w:val="00F15D14"/>
    <w:rsid w:val="00F17137"/>
    <w:rsid w:val="00F20861"/>
    <w:rsid w:val="00F23B3B"/>
    <w:rsid w:val="00F55973"/>
    <w:rsid w:val="00F579A4"/>
    <w:rsid w:val="00F57C0E"/>
    <w:rsid w:val="00F7292F"/>
    <w:rsid w:val="00F7613C"/>
    <w:rsid w:val="00F77647"/>
    <w:rsid w:val="00F803A8"/>
    <w:rsid w:val="00F82828"/>
    <w:rsid w:val="00F90E87"/>
    <w:rsid w:val="00F935FB"/>
    <w:rsid w:val="00FB78CD"/>
    <w:rsid w:val="00FC1CA6"/>
    <w:rsid w:val="00FE1AC2"/>
    <w:rsid w:val="00FE25BC"/>
    <w:rsid w:val="00FE482D"/>
    <w:rsid w:val="00FF1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BFB99"/>
  <w15:chartTrackingRefBased/>
  <w15:docId w15:val="{0B459D9D-6EF7-4EAB-A43E-82D5186E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EE4"/>
    <w:rPr>
      <w:kern w:val="0"/>
      <w14:ligatures w14:val="none"/>
    </w:rPr>
  </w:style>
  <w:style w:type="paragraph" w:styleId="Heading1">
    <w:name w:val="heading 1"/>
    <w:basedOn w:val="Normal"/>
    <w:next w:val="Normal"/>
    <w:link w:val="Heading1Char"/>
    <w:uiPriority w:val="9"/>
    <w:qFormat/>
    <w:rsid w:val="006D79D4"/>
    <w:pPr>
      <w:keepNext/>
      <w:keepLines/>
      <w:spacing w:before="240" w:after="0"/>
      <w:outlineLvl w:val="0"/>
    </w:pPr>
    <w:rPr>
      <w:rFonts w:asciiTheme="majorHAnsi" w:eastAsiaTheme="majorEastAsia" w:hAnsiTheme="majorHAnsi" w:cstheme="majorBidi"/>
      <w:b/>
      <w:color w:val="146B6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40A"/>
    <w:rPr>
      <w:kern w:val="0"/>
      <w14:ligatures w14:val="none"/>
    </w:rPr>
  </w:style>
  <w:style w:type="paragraph" w:styleId="Footer">
    <w:name w:val="footer"/>
    <w:basedOn w:val="Normal"/>
    <w:link w:val="FooterChar"/>
    <w:uiPriority w:val="99"/>
    <w:unhideWhenUsed/>
    <w:rsid w:val="00E8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40A"/>
    <w:rPr>
      <w:kern w:val="0"/>
      <w14:ligatures w14:val="none"/>
    </w:rPr>
  </w:style>
  <w:style w:type="paragraph" w:styleId="ListParagraph">
    <w:name w:val="List Paragraph"/>
    <w:basedOn w:val="Normal"/>
    <w:uiPriority w:val="34"/>
    <w:qFormat/>
    <w:rsid w:val="00E8140A"/>
    <w:pPr>
      <w:ind w:left="720"/>
      <w:contextualSpacing/>
    </w:pPr>
  </w:style>
  <w:style w:type="character" w:customStyle="1" w:styleId="Heading1Char">
    <w:name w:val="Heading 1 Char"/>
    <w:basedOn w:val="DefaultParagraphFont"/>
    <w:link w:val="Heading1"/>
    <w:uiPriority w:val="9"/>
    <w:rsid w:val="006D79D4"/>
    <w:rPr>
      <w:rFonts w:asciiTheme="majorHAnsi" w:eastAsiaTheme="majorEastAsia" w:hAnsiTheme="majorHAnsi" w:cstheme="majorBidi"/>
      <w:b/>
      <w:color w:val="146B6C"/>
      <w:kern w:val="0"/>
      <w:sz w:val="32"/>
      <w:szCs w:val="32"/>
      <w14:ligatures w14:val="none"/>
    </w:rPr>
  </w:style>
  <w:style w:type="paragraph" w:styleId="Title">
    <w:name w:val="Title"/>
    <w:basedOn w:val="Normal"/>
    <w:next w:val="Normal"/>
    <w:link w:val="TitleChar"/>
    <w:uiPriority w:val="10"/>
    <w:qFormat/>
    <w:rsid w:val="003D5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5AD"/>
    <w:rPr>
      <w:rFonts w:asciiTheme="majorHAnsi" w:eastAsiaTheme="majorEastAsia" w:hAnsiTheme="majorHAnsi" w:cstheme="majorBidi"/>
      <w:spacing w:val="-10"/>
      <w:kern w:val="28"/>
      <w:sz w:val="56"/>
      <w:szCs w:val="56"/>
      <w14:ligatures w14:val="none"/>
    </w:rPr>
  </w:style>
  <w:style w:type="table" w:styleId="TableGrid">
    <w:name w:val="Table Grid"/>
    <w:basedOn w:val="TableNormal"/>
    <w:uiPriority w:val="39"/>
    <w:rsid w:val="00F80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7E8D"/>
    <w:rPr>
      <w:b/>
      <w:bCs/>
    </w:rPr>
  </w:style>
  <w:style w:type="paragraph" w:styleId="NormalWeb">
    <w:name w:val="Normal (Web)"/>
    <w:basedOn w:val="Normal"/>
    <w:uiPriority w:val="99"/>
    <w:semiHidden/>
    <w:unhideWhenUsed/>
    <w:rsid w:val="00F15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47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915791">
      <w:bodyDiv w:val="1"/>
      <w:marLeft w:val="0"/>
      <w:marRight w:val="0"/>
      <w:marTop w:val="0"/>
      <w:marBottom w:val="0"/>
      <w:divBdr>
        <w:top w:val="none" w:sz="0" w:space="0" w:color="auto"/>
        <w:left w:val="none" w:sz="0" w:space="0" w:color="auto"/>
        <w:bottom w:val="none" w:sz="0" w:space="0" w:color="auto"/>
        <w:right w:val="none" w:sz="0" w:space="0" w:color="auto"/>
      </w:divBdr>
    </w:div>
    <w:div w:id="707295857">
      <w:bodyDiv w:val="1"/>
      <w:marLeft w:val="0"/>
      <w:marRight w:val="0"/>
      <w:marTop w:val="0"/>
      <w:marBottom w:val="0"/>
      <w:divBdr>
        <w:top w:val="none" w:sz="0" w:space="0" w:color="auto"/>
        <w:left w:val="none" w:sz="0" w:space="0" w:color="auto"/>
        <w:bottom w:val="none" w:sz="0" w:space="0" w:color="auto"/>
        <w:right w:val="none" w:sz="0" w:space="0" w:color="auto"/>
      </w:divBdr>
    </w:div>
    <w:div w:id="822233962">
      <w:bodyDiv w:val="1"/>
      <w:marLeft w:val="0"/>
      <w:marRight w:val="0"/>
      <w:marTop w:val="0"/>
      <w:marBottom w:val="0"/>
      <w:divBdr>
        <w:top w:val="none" w:sz="0" w:space="0" w:color="auto"/>
        <w:left w:val="none" w:sz="0" w:space="0" w:color="auto"/>
        <w:bottom w:val="none" w:sz="0" w:space="0" w:color="auto"/>
        <w:right w:val="none" w:sz="0" w:space="0" w:color="auto"/>
      </w:divBdr>
    </w:div>
    <w:div w:id="1158305361">
      <w:bodyDiv w:val="1"/>
      <w:marLeft w:val="0"/>
      <w:marRight w:val="0"/>
      <w:marTop w:val="0"/>
      <w:marBottom w:val="0"/>
      <w:divBdr>
        <w:top w:val="none" w:sz="0" w:space="0" w:color="auto"/>
        <w:left w:val="none" w:sz="0" w:space="0" w:color="auto"/>
        <w:bottom w:val="none" w:sz="0" w:space="0" w:color="auto"/>
        <w:right w:val="none" w:sz="0" w:space="0" w:color="auto"/>
      </w:divBdr>
    </w:div>
    <w:div w:id="1277441077">
      <w:bodyDiv w:val="1"/>
      <w:marLeft w:val="0"/>
      <w:marRight w:val="0"/>
      <w:marTop w:val="0"/>
      <w:marBottom w:val="0"/>
      <w:divBdr>
        <w:top w:val="none" w:sz="0" w:space="0" w:color="auto"/>
        <w:left w:val="none" w:sz="0" w:space="0" w:color="auto"/>
        <w:bottom w:val="none" w:sz="0" w:space="0" w:color="auto"/>
        <w:right w:val="none" w:sz="0" w:space="0" w:color="auto"/>
      </w:divBdr>
    </w:div>
    <w:div w:id="1354385101">
      <w:bodyDiv w:val="1"/>
      <w:marLeft w:val="0"/>
      <w:marRight w:val="0"/>
      <w:marTop w:val="0"/>
      <w:marBottom w:val="0"/>
      <w:divBdr>
        <w:top w:val="none" w:sz="0" w:space="0" w:color="auto"/>
        <w:left w:val="none" w:sz="0" w:space="0" w:color="auto"/>
        <w:bottom w:val="none" w:sz="0" w:space="0" w:color="auto"/>
        <w:right w:val="none" w:sz="0" w:space="0" w:color="auto"/>
      </w:divBdr>
    </w:div>
    <w:div w:id="1516656110">
      <w:bodyDiv w:val="1"/>
      <w:marLeft w:val="0"/>
      <w:marRight w:val="0"/>
      <w:marTop w:val="0"/>
      <w:marBottom w:val="0"/>
      <w:divBdr>
        <w:top w:val="none" w:sz="0" w:space="0" w:color="auto"/>
        <w:left w:val="none" w:sz="0" w:space="0" w:color="auto"/>
        <w:bottom w:val="none" w:sz="0" w:space="0" w:color="auto"/>
        <w:right w:val="none" w:sz="0" w:space="0" w:color="auto"/>
      </w:divBdr>
    </w:div>
    <w:div w:id="1574854006">
      <w:bodyDiv w:val="1"/>
      <w:marLeft w:val="0"/>
      <w:marRight w:val="0"/>
      <w:marTop w:val="0"/>
      <w:marBottom w:val="0"/>
      <w:divBdr>
        <w:top w:val="none" w:sz="0" w:space="0" w:color="auto"/>
        <w:left w:val="none" w:sz="0" w:space="0" w:color="auto"/>
        <w:bottom w:val="none" w:sz="0" w:space="0" w:color="auto"/>
        <w:right w:val="none" w:sz="0" w:space="0" w:color="auto"/>
      </w:divBdr>
    </w:div>
    <w:div w:id="1697928019">
      <w:bodyDiv w:val="1"/>
      <w:marLeft w:val="0"/>
      <w:marRight w:val="0"/>
      <w:marTop w:val="0"/>
      <w:marBottom w:val="0"/>
      <w:divBdr>
        <w:top w:val="none" w:sz="0" w:space="0" w:color="auto"/>
        <w:left w:val="none" w:sz="0" w:space="0" w:color="auto"/>
        <w:bottom w:val="none" w:sz="0" w:space="0" w:color="auto"/>
        <w:right w:val="none" w:sz="0" w:space="0" w:color="auto"/>
      </w:divBdr>
    </w:div>
    <w:div w:id="2045591864">
      <w:bodyDiv w:val="1"/>
      <w:marLeft w:val="0"/>
      <w:marRight w:val="0"/>
      <w:marTop w:val="0"/>
      <w:marBottom w:val="0"/>
      <w:divBdr>
        <w:top w:val="none" w:sz="0" w:space="0" w:color="auto"/>
        <w:left w:val="none" w:sz="0" w:space="0" w:color="auto"/>
        <w:bottom w:val="none" w:sz="0" w:space="0" w:color="auto"/>
        <w:right w:val="none" w:sz="0" w:space="0" w:color="auto"/>
      </w:divBdr>
    </w:div>
    <w:div w:id="208660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15262-112A-46CA-BFD5-3C4CF5AA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7</TotalTime>
  <Pages>39</Pages>
  <Words>9354</Words>
  <Characters>55756</Characters>
  <Application>Microsoft Office Word</Application>
  <DocSecurity>0</DocSecurity>
  <Lines>1593</Lines>
  <Paragraphs>1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andolph</dc:creator>
  <cp:keywords/>
  <dc:description/>
  <cp:lastModifiedBy>Jennifer Randolph</cp:lastModifiedBy>
  <cp:revision>25</cp:revision>
  <dcterms:created xsi:type="dcterms:W3CDTF">2025-10-31T12:48:00Z</dcterms:created>
  <dcterms:modified xsi:type="dcterms:W3CDTF">2026-04-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0c6175-1e10-4cbb-b7d5-bb002aa2f9cd</vt:lpwstr>
  </property>
</Properties>
</file>